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3AEF1" w14:textId="77777777" w:rsidR="00D065DD" w:rsidRPr="007865FB" w:rsidRDefault="00970B3D" w:rsidP="007865FB">
      <w:pPr>
        <w:pStyle w:val="H2"/>
        <w:spacing w:after="0"/>
        <w:rPr>
          <w:lang w:val="es-MX"/>
        </w:rPr>
      </w:pPr>
      <w:r w:rsidRPr="007865FB">
        <w:rPr>
          <w:lang w:val="es-MX"/>
        </w:rPr>
        <w:t>Puerto Rico-Encuesta a productores expertos de cacao</w:t>
      </w:r>
    </w:p>
    <w:p w14:paraId="44DD9D1D" w14:textId="77777777" w:rsidR="00D065DD" w:rsidRPr="007865FB" w:rsidRDefault="00D065DD" w:rsidP="007865FB">
      <w:pPr>
        <w:pStyle w:val="BlockSeparator"/>
        <w:spacing w:line="240" w:lineRule="auto"/>
        <w:rPr>
          <w:lang w:val="es-MX"/>
        </w:rPr>
      </w:pPr>
    </w:p>
    <w:p w14:paraId="30A3B995" w14:textId="77777777" w:rsidR="00D065DD" w:rsidRPr="00A356E5" w:rsidRDefault="00D065DD" w:rsidP="007865FB">
      <w:pPr>
        <w:spacing w:line="240" w:lineRule="auto"/>
        <w:rPr>
          <w:lang w:val="es-MX"/>
        </w:rPr>
      </w:pPr>
    </w:p>
    <w:p w14:paraId="14135CAD" w14:textId="77777777" w:rsidR="00D065DD" w:rsidRDefault="00970B3D" w:rsidP="007865FB">
      <w:pPr>
        <w:keepNext/>
        <w:spacing w:line="240" w:lineRule="auto"/>
      </w:pPr>
      <w:r w:rsidRPr="007865FB">
        <w:rPr>
          <w:lang w:val="es-MX"/>
        </w:rPr>
        <w:t xml:space="preserve">Q1   </w:t>
      </w:r>
      <w:r w:rsidRPr="007865FB">
        <w:rPr>
          <w:b/>
          <w:lang w:val="es-MX"/>
        </w:rPr>
        <w:t xml:space="preserve">ENTREVISTA A PRODUCTORES DE CACAO PUERTO </w:t>
      </w:r>
      <w:proofErr w:type="gramStart"/>
      <w:r w:rsidRPr="007865FB">
        <w:rPr>
          <w:b/>
          <w:lang w:val="es-MX"/>
        </w:rPr>
        <w:t>RICO</w:t>
      </w:r>
      <w:r w:rsidRPr="007865FB">
        <w:rPr>
          <w:lang w:val="es-MX"/>
        </w:rPr>
        <w:t xml:space="preserve">  Solicitamos</w:t>
      </w:r>
      <w:proofErr w:type="gramEnd"/>
      <w:r w:rsidRPr="007865FB">
        <w:rPr>
          <w:lang w:val="es-MX"/>
        </w:rPr>
        <w:t xml:space="preserve"> su autorización para realizarle una encuesta de 30 min, la cual contribuirá a estudiar el impacto económico de la eventual llegada de moniliasis al país, y al mismo tiempo evaluar cuáles son las estrategias más costos-efectivas para controlarla en el peor escenario. Este estudio se enmarca en un proyecto </w:t>
      </w:r>
      <w:proofErr w:type="spellStart"/>
      <w:r w:rsidRPr="007865FB">
        <w:rPr>
          <w:lang w:val="es-MX"/>
        </w:rPr>
        <w:t>co-financiado</w:t>
      </w:r>
      <w:proofErr w:type="spellEnd"/>
      <w:r w:rsidRPr="007865FB">
        <w:rPr>
          <w:lang w:val="es-MX"/>
        </w:rPr>
        <w:t xml:space="preserve"> por el Centro Agronómico Tropical de Investigación y Enseñanza (CATIE) y la Fundación de Investigación en Alimentos y Agricultura (FFAR) de los Estados Unidos. Este proyecto se ejecuta en Puerto Rico bajo el liderazgo CATIE, con el apoyo de instituciones locales e internacionales. La información que usted proporcione en esta entrevista será manejada de manera confidencial.</w:t>
      </w:r>
      <w:r w:rsidRPr="007865FB">
        <w:rPr>
          <w:lang w:val="es-MX"/>
        </w:rPr>
        <w:br/>
        <w:t xml:space="preserve"> </w:t>
      </w:r>
      <w:r>
        <w:t xml:space="preserve">¿Está de </w:t>
      </w:r>
      <w:proofErr w:type="spellStart"/>
      <w:r>
        <w:t>acuerdo</w:t>
      </w:r>
      <w:proofErr w:type="spellEnd"/>
      <w:r>
        <w:t>?:   </w:t>
      </w:r>
    </w:p>
    <w:p w14:paraId="45D720A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Sí</w:t>
      </w:r>
      <w:proofErr w:type="spellEnd"/>
      <w:r>
        <w:t xml:space="preserve"> </w:t>
      </w:r>
    </w:p>
    <w:p w14:paraId="690B9AC6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No </w:t>
      </w:r>
    </w:p>
    <w:p w14:paraId="7D3D9968" w14:textId="77777777" w:rsidR="00D065DD" w:rsidRDefault="00D065DD" w:rsidP="007865FB">
      <w:pPr>
        <w:spacing w:line="240" w:lineRule="auto"/>
      </w:pPr>
    </w:p>
    <w:p w14:paraId="3F33382C" w14:textId="77777777" w:rsidR="00D065DD" w:rsidRDefault="00970B3D" w:rsidP="007865FB">
      <w:pPr>
        <w:pStyle w:val="QSkipLogic"/>
        <w:spacing w:after="0"/>
      </w:pPr>
      <w:proofErr w:type="spellStart"/>
      <w:r w:rsidRPr="007865FB">
        <w:rPr>
          <w:lang w:val="es-MX"/>
        </w:rPr>
        <w:t>Skip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To</w:t>
      </w:r>
      <w:proofErr w:type="spellEnd"/>
      <w:r w:rsidRPr="007865FB">
        <w:rPr>
          <w:lang w:val="es-MX"/>
        </w:rPr>
        <w:t xml:space="preserve">: </w:t>
      </w:r>
      <w:proofErr w:type="spellStart"/>
      <w:r w:rsidRPr="007865FB">
        <w:rPr>
          <w:lang w:val="es-MX"/>
        </w:rPr>
        <w:t>End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of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Survey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ENTREVISTA A PRODUCTORES DE CACAO PUERTO RICO Solicitamos su autorización para realizarle una </w:t>
      </w:r>
      <w:proofErr w:type="spellStart"/>
      <w:r w:rsidRPr="007865FB">
        <w:rPr>
          <w:lang w:val="es-MX"/>
        </w:rPr>
        <w:t>enc</w:t>
      </w:r>
      <w:proofErr w:type="spellEnd"/>
      <w:r w:rsidRPr="007865FB">
        <w:rPr>
          <w:lang w:val="es-MX"/>
        </w:rPr>
        <w:t xml:space="preserve">... </w:t>
      </w:r>
      <w:r>
        <w:t>= No</w:t>
      </w:r>
    </w:p>
    <w:p w14:paraId="2AFEC089" w14:textId="77777777" w:rsidR="00D065DD" w:rsidRDefault="00970B3D" w:rsidP="007865FB">
      <w:pPr>
        <w:pStyle w:val="BlockEndLabel"/>
      </w:pPr>
      <w:r>
        <w:t>End of Block: Consent</w:t>
      </w:r>
    </w:p>
    <w:p w14:paraId="0A2D055D" w14:textId="77777777" w:rsidR="00D065DD" w:rsidRDefault="00D065DD" w:rsidP="007865FB">
      <w:pPr>
        <w:pStyle w:val="BlockSeparator"/>
        <w:spacing w:line="240" w:lineRule="auto"/>
      </w:pPr>
    </w:p>
    <w:p w14:paraId="7C338019" w14:textId="77777777" w:rsidR="00D065DD" w:rsidRDefault="00970B3D" w:rsidP="007865FB">
      <w:pPr>
        <w:pStyle w:val="BlockStartLabel"/>
        <w:spacing w:after="0"/>
      </w:pPr>
      <w:r>
        <w:t>Start of Block: Location</w:t>
      </w:r>
    </w:p>
    <w:p w14:paraId="7382A734" w14:textId="77777777" w:rsidR="00D065DD" w:rsidRPr="00A356E5" w:rsidRDefault="00970B3D" w:rsidP="007865FB">
      <w:pPr>
        <w:keepNext/>
        <w:spacing w:line="240" w:lineRule="auto"/>
      </w:pPr>
      <w:r w:rsidRPr="00A356E5">
        <w:t xml:space="preserve">Q2 Nombre y </w:t>
      </w:r>
      <w:proofErr w:type="spellStart"/>
      <w:r w:rsidRPr="00A356E5">
        <w:t>apellido</w:t>
      </w:r>
      <w:proofErr w:type="spellEnd"/>
      <w:r w:rsidRPr="00A356E5">
        <w:t xml:space="preserve"> del productor:</w:t>
      </w:r>
    </w:p>
    <w:p w14:paraId="765558F1" w14:textId="77777777" w:rsidR="00D065DD" w:rsidRDefault="00970B3D" w:rsidP="007865FB">
      <w:pPr>
        <w:pStyle w:val="TextEntryLine"/>
        <w:ind w:firstLine="400"/>
      </w:pPr>
      <w:r>
        <w:t>________________________________________________________________</w:t>
      </w:r>
    </w:p>
    <w:p w14:paraId="43421AD9" w14:textId="77777777" w:rsidR="00D065DD" w:rsidRDefault="00D065DD" w:rsidP="007865FB">
      <w:pPr>
        <w:spacing w:line="240" w:lineRule="auto"/>
      </w:pPr>
    </w:p>
    <w:p w14:paraId="5A0CD611" w14:textId="77777777" w:rsidR="00D065DD" w:rsidRDefault="00D065DD" w:rsidP="007865FB">
      <w:pPr>
        <w:pStyle w:val="QuestionSeparator"/>
        <w:spacing w:after="0" w:line="240" w:lineRule="auto"/>
      </w:pPr>
    </w:p>
    <w:p w14:paraId="1015280D" w14:textId="77777777" w:rsidR="00D065DD" w:rsidRDefault="00970B3D" w:rsidP="007865FB">
      <w:pPr>
        <w:keepNext/>
        <w:spacing w:line="240" w:lineRule="auto"/>
      </w:pPr>
      <w:r>
        <w:t xml:space="preserve">Q3 </w:t>
      </w:r>
      <w:proofErr w:type="spellStart"/>
      <w:r>
        <w:t>Teléfono</w:t>
      </w:r>
      <w:proofErr w:type="spellEnd"/>
      <w:r>
        <w:t>/WhatsApp:</w:t>
      </w:r>
    </w:p>
    <w:p w14:paraId="16AE3D90" w14:textId="77777777" w:rsidR="00D065DD" w:rsidRDefault="00970B3D" w:rsidP="007865FB">
      <w:pPr>
        <w:pStyle w:val="TextEntryLine"/>
        <w:ind w:firstLine="400"/>
      </w:pPr>
      <w:r>
        <w:t>________________________________________________________________</w:t>
      </w:r>
    </w:p>
    <w:p w14:paraId="357C71B0" w14:textId="77777777" w:rsidR="00D065DD" w:rsidRDefault="00D065DD" w:rsidP="007865FB">
      <w:pPr>
        <w:spacing w:line="240" w:lineRule="auto"/>
      </w:pPr>
    </w:p>
    <w:p w14:paraId="02224582" w14:textId="77777777" w:rsidR="00D065DD" w:rsidRDefault="00D065DD" w:rsidP="007865FB">
      <w:pPr>
        <w:pStyle w:val="QuestionSeparator"/>
        <w:spacing w:after="0" w:line="240" w:lineRule="auto"/>
      </w:pP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2FCB01FB" w14:textId="77777777">
        <w:tc>
          <w:tcPr>
            <w:tcW w:w="50" w:type="dxa"/>
          </w:tcPr>
          <w:p w14:paraId="77D13429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3033098E" wp14:editId="310268AD">
                  <wp:extent cx="228600" cy="228600"/>
                  <wp:effectExtent l="0" t="0" r="0" b="0"/>
                  <wp:docPr id="2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17D91F" w14:textId="77777777" w:rsidR="00D065DD" w:rsidRDefault="00D065DD" w:rsidP="007865FB">
      <w:pPr>
        <w:spacing w:line="240" w:lineRule="auto"/>
      </w:pPr>
    </w:p>
    <w:p w14:paraId="1FF1330F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lastRenderedPageBreak/>
        <w:t>Q4 ¿En cuál municipio está su finca de cacao?</w:t>
      </w:r>
    </w:p>
    <w:p w14:paraId="03409427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djuntas</w:t>
      </w:r>
      <w:proofErr w:type="spellEnd"/>
      <w:r>
        <w:t xml:space="preserve"> </w:t>
      </w:r>
    </w:p>
    <w:p w14:paraId="5F805D8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guada </w:t>
      </w:r>
    </w:p>
    <w:p w14:paraId="5A9006B0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guadilla </w:t>
      </w:r>
    </w:p>
    <w:p w14:paraId="625D833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guas </w:t>
      </w:r>
      <w:proofErr w:type="spellStart"/>
      <w:r>
        <w:t>Buenas</w:t>
      </w:r>
      <w:proofErr w:type="spellEnd"/>
      <w:r>
        <w:t xml:space="preserve"> </w:t>
      </w:r>
    </w:p>
    <w:p w14:paraId="387F1FA2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ibonito</w:t>
      </w:r>
      <w:proofErr w:type="spellEnd"/>
      <w:r>
        <w:t xml:space="preserve"> </w:t>
      </w:r>
    </w:p>
    <w:p w14:paraId="7FED5719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recibo </w:t>
      </w:r>
    </w:p>
    <w:p w14:paraId="4F3364B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rroyo </w:t>
      </w:r>
    </w:p>
    <w:p w14:paraId="01AB025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ñasco</w:t>
      </w:r>
      <w:proofErr w:type="spellEnd"/>
      <w:r>
        <w:t xml:space="preserve"> </w:t>
      </w:r>
    </w:p>
    <w:p w14:paraId="188693BD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arceloneta </w:t>
      </w:r>
    </w:p>
    <w:p w14:paraId="7DDE66F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Barranquitas</w:t>
      </w:r>
      <w:proofErr w:type="spellEnd"/>
      <w:r>
        <w:t xml:space="preserve"> </w:t>
      </w:r>
    </w:p>
    <w:p w14:paraId="58220AF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Bayamón</w:t>
      </w:r>
      <w:proofErr w:type="spellEnd"/>
      <w:r>
        <w:t xml:space="preserve"> </w:t>
      </w:r>
    </w:p>
    <w:p w14:paraId="2D0CA1B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bo Rojo </w:t>
      </w:r>
    </w:p>
    <w:p w14:paraId="58A3E0F6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guas </w:t>
      </w:r>
    </w:p>
    <w:p w14:paraId="21FA1928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muy </w:t>
      </w:r>
    </w:p>
    <w:p w14:paraId="12A3DA9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nóvanas</w:t>
      </w:r>
      <w:proofErr w:type="spellEnd"/>
      <w:r>
        <w:t xml:space="preserve"> </w:t>
      </w:r>
    </w:p>
    <w:p w14:paraId="3304A7A5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rolina </w:t>
      </w:r>
    </w:p>
    <w:p w14:paraId="54A03CE8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taño </w:t>
      </w:r>
    </w:p>
    <w:p w14:paraId="224D7390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yey</w:t>
      </w:r>
      <w:proofErr w:type="spellEnd"/>
      <w:r>
        <w:t xml:space="preserve"> </w:t>
      </w:r>
    </w:p>
    <w:p w14:paraId="105728A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eiba </w:t>
      </w:r>
    </w:p>
    <w:p w14:paraId="7ABEE06F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iales</w:t>
      </w:r>
      <w:proofErr w:type="spellEnd"/>
      <w:r>
        <w:t xml:space="preserve"> </w:t>
      </w:r>
    </w:p>
    <w:p w14:paraId="07B4FFC2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idra </w:t>
      </w:r>
    </w:p>
    <w:p w14:paraId="45C46BA6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oamo</w:t>
      </w:r>
      <w:proofErr w:type="spellEnd"/>
      <w:r>
        <w:t xml:space="preserve"> </w:t>
      </w:r>
    </w:p>
    <w:p w14:paraId="1B62A5A9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omerío</w:t>
      </w:r>
      <w:proofErr w:type="spellEnd"/>
      <w:r>
        <w:t xml:space="preserve"> </w:t>
      </w:r>
    </w:p>
    <w:p w14:paraId="3279FC8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orozal </w:t>
      </w:r>
    </w:p>
    <w:p w14:paraId="0CD92FAB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ulebra </w:t>
      </w:r>
    </w:p>
    <w:p w14:paraId="03067330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Dorado </w:t>
      </w:r>
    </w:p>
    <w:p w14:paraId="297DB787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lastRenderedPageBreak/>
        <w:t xml:space="preserve">Fajardo </w:t>
      </w:r>
    </w:p>
    <w:p w14:paraId="56F68DA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Florida </w:t>
      </w:r>
    </w:p>
    <w:p w14:paraId="4BA47DA8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Guayama </w:t>
      </w:r>
    </w:p>
    <w:p w14:paraId="00756EE7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ayanilla</w:t>
      </w:r>
      <w:proofErr w:type="spellEnd"/>
      <w:r>
        <w:t xml:space="preserve"> </w:t>
      </w:r>
    </w:p>
    <w:p w14:paraId="342C315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Guaynabo </w:t>
      </w:r>
    </w:p>
    <w:p w14:paraId="1E6EA56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rabo</w:t>
      </w:r>
      <w:proofErr w:type="spellEnd"/>
      <w:r>
        <w:t xml:space="preserve"> </w:t>
      </w:r>
    </w:p>
    <w:p w14:paraId="15CB9BD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Guánica </w:t>
      </w:r>
    </w:p>
    <w:p w14:paraId="3F25A91C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atillo </w:t>
      </w:r>
    </w:p>
    <w:p w14:paraId="22D562E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ormigueros </w:t>
      </w:r>
    </w:p>
    <w:p w14:paraId="6F3F7A2D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umacao </w:t>
      </w:r>
    </w:p>
    <w:p w14:paraId="713EF6C6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Isabela </w:t>
      </w:r>
    </w:p>
    <w:p w14:paraId="178DEF76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Jayuya </w:t>
      </w:r>
    </w:p>
    <w:p w14:paraId="3B283A2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Juana Díaz </w:t>
      </w:r>
    </w:p>
    <w:p w14:paraId="114B3A5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Juncos </w:t>
      </w:r>
    </w:p>
    <w:p w14:paraId="0E0ADFF9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ajas </w:t>
      </w:r>
    </w:p>
    <w:p w14:paraId="523F134C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ares </w:t>
      </w:r>
    </w:p>
    <w:p w14:paraId="58D41B28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as Marías </w:t>
      </w:r>
    </w:p>
    <w:p w14:paraId="5C22B17C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as Piedras </w:t>
      </w:r>
    </w:p>
    <w:p w14:paraId="39FFC7BA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oiza </w:t>
      </w:r>
    </w:p>
    <w:p w14:paraId="249DF0B5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uquillo </w:t>
      </w:r>
    </w:p>
    <w:p w14:paraId="5A2803D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natí </w:t>
      </w:r>
    </w:p>
    <w:p w14:paraId="4C27BF12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ricao</w:t>
      </w:r>
      <w:proofErr w:type="spellEnd"/>
      <w:r>
        <w:t xml:space="preserve"> </w:t>
      </w:r>
    </w:p>
    <w:p w14:paraId="2BD9F45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unabo</w:t>
      </w:r>
      <w:proofErr w:type="spellEnd"/>
      <w:r>
        <w:t xml:space="preserve"> </w:t>
      </w:r>
    </w:p>
    <w:p w14:paraId="637EE55F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yagüez </w:t>
      </w:r>
    </w:p>
    <w:p w14:paraId="163269D2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oca</w:t>
      </w:r>
      <w:proofErr w:type="spellEnd"/>
      <w:r>
        <w:t xml:space="preserve"> </w:t>
      </w:r>
    </w:p>
    <w:p w14:paraId="27125DE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orovis</w:t>
      </w:r>
      <w:proofErr w:type="spellEnd"/>
      <w:r>
        <w:t xml:space="preserve"> </w:t>
      </w:r>
    </w:p>
    <w:p w14:paraId="06A84A3F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Naguabo</w:t>
      </w:r>
      <w:proofErr w:type="spellEnd"/>
      <w:r>
        <w:t xml:space="preserve"> </w:t>
      </w:r>
    </w:p>
    <w:p w14:paraId="01350DA2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lastRenderedPageBreak/>
        <w:t>Naranjito</w:t>
      </w:r>
      <w:proofErr w:type="spellEnd"/>
      <w:r>
        <w:t xml:space="preserve"> </w:t>
      </w:r>
    </w:p>
    <w:p w14:paraId="6B58C2E9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Orocovis</w:t>
      </w:r>
      <w:proofErr w:type="spellEnd"/>
      <w:r>
        <w:t xml:space="preserve"> </w:t>
      </w:r>
    </w:p>
    <w:p w14:paraId="473A544A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atillas</w:t>
      </w:r>
      <w:proofErr w:type="spellEnd"/>
      <w:r>
        <w:t xml:space="preserve"> </w:t>
      </w:r>
    </w:p>
    <w:p w14:paraId="23C072A0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eñuelas</w:t>
      </w:r>
      <w:proofErr w:type="spellEnd"/>
      <w:r>
        <w:t xml:space="preserve"> </w:t>
      </w:r>
    </w:p>
    <w:p w14:paraId="28FA3280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once </w:t>
      </w:r>
    </w:p>
    <w:p w14:paraId="2170323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illas </w:t>
      </w:r>
    </w:p>
    <w:p w14:paraId="68424589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incón </w:t>
      </w:r>
    </w:p>
    <w:p w14:paraId="51727A66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io Grande </w:t>
      </w:r>
    </w:p>
    <w:p w14:paraId="2FCE8EE5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bana Grande </w:t>
      </w:r>
    </w:p>
    <w:p w14:paraId="224CB9FD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linas </w:t>
      </w:r>
    </w:p>
    <w:p w14:paraId="7487EDBB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 Germán </w:t>
      </w:r>
    </w:p>
    <w:p w14:paraId="1DB8226F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 Juan </w:t>
      </w:r>
    </w:p>
    <w:p w14:paraId="3C0DCDC6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 Lorenzo </w:t>
      </w:r>
    </w:p>
    <w:p w14:paraId="789BE969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 Sebastián </w:t>
      </w:r>
    </w:p>
    <w:p w14:paraId="10566219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ta Isabel </w:t>
      </w:r>
    </w:p>
    <w:p w14:paraId="5CFE23C9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oa Alta </w:t>
      </w:r>
    </w:p>
    <w:p w14:paraId="1CAFB388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oa Baja </w:t>
      </w:r>
    </w:p>
    <w:p w14:paraId="1B873642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rujillo Alto </w:t>
      </w:r>
    </w:p>
    <w:p w14:paraId="2D39514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Utuado</w:t>
      </w:r>
      <w:proofErr w:type="spellEnd"/>
      <w:r>
        <w:t xml:space="preserve"> </w:t>
      </w:r>
    </w:p>
    <w:p w14:paraId="0AEEE4D6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Vega Alta </w:t>
      </w:r>
    </w:p>
    <w:p w14:paraId="09CD9E6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Vega Baja </w:t>
      </w:r>
    </w:p>
    <w:p w14:paraId="30422218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Vieques </w:t>
      </w:r>
    </w:p>
    <w:p w14:paraId="7422BC4C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Villalba </w:t>
      </w:r>
    </w:p>
    <w:p w14:paraId="739E97AF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Yabucoa </w:t>
      </w:r>
    </w:p>
    <w:p w14:paraId="262DF9F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Yauco </w:t>
      </w:r>
    </w:p>
    <w:p w14:paraId="4CDAD657" w14:textId="77777777" w:rsidR="00D065DD" w:rsidRDefault="00D065DD" w:rsidP="007865FB">
      <w:pPr>
        <w:spacing w:line="240" w:lineRule="auto"/>
      </w:pPr>
    </w:p>
    <w:p w14:paraId="025D9323" w14:textId="77777777" w:rsidR="00D065DD" w:rsidRDefault="00D065DD" w:rsidP="007865FB">
      <w:pPr>
        <w:pStyle w:val="QuestionSeparator"/>
        <w:spacing w:after="0" w:line="240" w:lineRule="auto"/>
      </w:pPr>
    </w:p>
    <w:p w14:paraId="5AE25CC9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390E7845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 xml:space="preserve">= </w:t>
      </w:r>
      <w:proofErr w:type="spellStart"/>
      <w:r>
        <w:t>Adjuntas</w:t>
      </w:r>
      <w:proofErr w:type="spellEnd"/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636BC396" w14:textId="77777777">
        <w:tc>
          <w:tcPr>
            <w:tcW w:w="50" w:type="dxa"/>
          </w:tcPr>
          <w:p w14:paraId="7B28B319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44767164" wp14:editId="0EE8DA2E">
                  <wp:extent cx="228600" cy="228600"/>
                  <wp:effectExtent l="0" t="0" r="0" b="0"/>
                  <wp:docPr id="3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3B34EC" w14:textId="77777777" w:rsidR="00D065DD" w:rsidRDefault="00D065DD" w:rsidP="007865FB">
      <w:pPr>
        <w:spacing w:line="240" w:lineRule="auto"/>
      </w:pPr>
    </w:p>
    <w:p w14:paraId="526A1CFF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5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4BE7459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Adjuntas</w:t>
      </w:r>
      <w:proofErr w:type="spellEnd"/>
      <w:r>
        <w:t xml:space="preserve"> </w:t>
      </w:r>
    </w:p>
    <w:p w14:paraId="02669638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Capáez</w:t>
      </w:r>
      <w:proofErr w:type="spellEnd"/>
      <w:r>
        <w:t xml:space="preserve"> </w:t>
      </w:r>
    </w:p>
    <w:p w14:paraId="349D915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Garzas </w:t>
      </w:r>
    </w:p>
    <w:p w14:paraId="1BDCF2BA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Guayabo Dulce </w:t>
      </w:r>
    </w:p>
    <w:p w14:paraId="06587E5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Guayo</w:t>
      </w:r>
      <w:proofErr w:type="spellEnd"/>
      <w:r>
        <w:t xml:space="preserve"> </w:t>
      </w:r>
    </w:p>
    <w:p w14:paraId="0BF2E4D6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Guilarte </w:t>
      </w:r>
    </w:p>
    <w:p w14:paraId="00419F7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Juan González </w:t>
      </w:r>
    </w:p>
    <w:p w14:paraId="708E6047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Limaní</w:t>
      </w:r>
      <w:proofErr w:type="spellEnd"/>
      <w:r>
        <w:t xml:space="preserve"> </w:t>
      </w:r>
    </w:p>
    <w:p w14:paraId="211086C5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Pellejas</w:t>
      </w:r>
      <w:proofErr w:type="spellEnd"/>
      <w:r>
        <w:t xml:space="preserve"> </w:t>
      </w:r>
    </w:p>
    <w:p w14:paraId="120F08EA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Portillo </w:t>
      </w:r>
    </w:p>
    <w:p w14:paraId="65D5A836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Portugués</w:t>
      </w:r>
      <w:proofErr w:type="spellEnd"/>
      <w:r>
        <w:t xml:space="preserve"> </w:t>
      </w:r>
    </w:p>
    <w:p w14:paraId="50A30A17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Saltillo </w:t>
      </w:r>
    </w:p>
    <w:p w14:paraId="19C6F278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Tanamá</w:t>
      </w:r>
      <w:proofErr w:type="spellEnd"/>
      <w:r>
        <w:t xml:space="preserve"> </w:t>
      </w:r>
    </w:p>
    <w:p w14:paraId="00509E78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Vegas Abajo </w:t>
      </w:r>
    </w:p>
    <w:p w14:paraId="2FDC0FE7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Vegas Arriba </w:t>
      </w:r>
    </w:p>
    <w:p w14:paraId="285ACE2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Yahuecas</w:t>
      </w:r>
      <w:proofErr w:type="spellEnd"/>
      <w:r>
        <w:t xml:space="preserve"> </w:t>
      </w:r>
    </w:p>
    <w:p w14:paraId="3EA2E5F0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Yayales</w:t>
      </w:r>
      <w:proofErr w:type="spellEnd"/>
      <w:r>
        <w:t xml:space="preserve"> </w:t>
      </w:r>
    </w:p>
    <w:p w14:paraId="0A5BFE22" w14:textId="77777777" w:rsidR="00D065DD" w:rsidRDefault="00D065DD" w:rsidP="007865FB">
      <w:pPr>
        <w:spacing w:line="240" w:lineRule="auto"/>
      </w:pPr>
    </w:p>
    <w:p w14:paraId="06311EF2" w14:textId="77777777" w:rsidR="00D065DD" w:rsidRDefault="00D065DD" w:rsidP="007865FB">
      <w:pPr>
        <w:pStyle w:val="QuestionSeparator"/>
        <w:spacing w:after="0" w:line="240" w:lineRule="auto"/>
      </w:pPr>
    </w:p>
    <w:p w14:paraId="257CCD0F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3FD37331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Aguada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79036259" w14:textId="77777777">
        <w:tc>
          <w:tcPr>
            <w:tcW w:w="50" w:type="dxa"/>
          </w:tcPr>
          <w:p w14:paraId="2DF7083A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1606C9D1" wp14:editId="1D7905C2">
                  <wp:extent cx="228600" cy="228600"/>
                  <wp:effectExtent l="0" t="0" r="0" b="0"/>
                  <wp:docPr id="4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1E0E2E7" w14:textId="77777777" w:rsidR="00D065DD" w:rsidRDefault="00D065DD" w:rsidP="007865FB">
      <w:pPr>
        <w:spacing w:line="240" w:lineRule="auto"/>
      </w:pPr>
    </w:p>
    <w:p w14:paraId="7B6D610D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6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2E312536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Aguada </w:t>
      </w:r>
    </w:p>
    <w:p w14:paraId="2E6D5B4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Asomante</w:t>
      </w:r>
      <w:proofErr w:type="spellEnd"/>
      <w:r>
        <w:t xml:space="preserve"> </w:t>
      </w:r>
    </w:p>
    <w:p w14:paraId="34530098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Atalaya </w:t>
      </w:r>
    </w:p>
    <w:p w14:paraId="6F4A863B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Carrizal </w:t>
      </w:r>
    </w:p>
    <w:p w14:paraId="190C7C6C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Cerro Gordo </w:t>
      </w:r>
    </w:p>
    <w:p w14:paraId="0F0DFFCC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Cruces </w:t>
      </w:r>
    </w:p>
    <w:p w14:paraId="271AF04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Espinar </w:t>
      </w:r>
    </w:p>
    <w:p w14:paraId="4F81A6D8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Guanábano</w:t>
      </w:r>
      <w:proofErr w:type="spellEnd"/>
      <w:r>
        <w:t xml:space="preserve"> </w:t>
      </w:r>
    </w:p>
    <w:p w14:paraId="3BEA836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Guaniquilla</w:t>
      </w:r>
      <w:proofErr w:type="spellEnd"/>
      <w:r>
        <w:t xml:space="preserve"> </w:t>
      </w:r>
    </w:p>
    <w:p w14:paraId="2EBF3B6B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Guayabo </w:t>
      </w:r>
    </w:p>
    <w:p w14:paraId="7957322A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Jagüey</w:t>
      </w:r>
      <w:proofErr w:type="spellEnd"/>
      <w:r>
        <w:t xml:space="preserve"> </w:t>
      </w:r>
    </w:p>
    <w:p w14:paraId="212C5B3D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Lagunas </w:t>
      </w:r>
    </w:p>
    <w:p w14:paraId="3DB4EEE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Mal Paso </w:t>
      </w:r>
    </w:p>
    <w:p w14:paraId="613CFEA9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Mamey </w:t>
      </w:r>
    </w:p>
    <w:p w14:paraId="7C0279D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Marías </w:t>
      </w:r>
    </w:p>
    <w:p w14:paraId="06088B18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Naranjo </w:t>
      </w:r>
    </w:p>
    <w:p w14:paraId="10CCB98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Piedras Blancas </w:t>
      </w:r>
    </w:p>
    <w:p w14:paraId="18F5AD5C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Río Grande </w:t>
      </w:r>
    </w:p>
    <w:p w14:paraId="240862F0" w14:textId="77777777" w:rsidR="00D065DD" w:rsidRDefault="00D065DD" w:rsidP="007865FB">
      <w:pPr>
        <w:spacing w:line="240" w:lineRule="auto"/>
      </w:pPr>
    </w:p>
    <w:p w14:paraId="70C853B9" w14:textId="77777777" w:rsidR="00D065DD" w:rsidRDefault="00D065DD" w:rsidP="007865FB">
      <w:pPr>
        <w:pStyle w:val="QuestionSeparator"/>
        <w:spacing w:after="0" w:line="240" w:lineRule="auto"/>
      </w:pPr>
    </w:p>
    <w:p w14:paraId="5040C56F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5FE31C72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Aguadilla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4444468C" w14:textId="77777777">
        <w:tc>
          <w:tcPr>
            <w:tcW w:w="50" w:type="dxa"/>
          </w:tcPr>
          <w:p w14:paraId="26C73B8D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46DEAB1C" wp14:editId="67571D86">
                  <wp:extent cx="228600" cy="228600"/>
                  <wp:effectExtent l="0" t="0" r="0" b="0"/>
                  <wp:docPr id="5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5336CA" w14:textId="77777777" w:rsidR="00D065DD" w:rsidRDefault="00D065DD" w:rsidP="007865FB">
      <w:pPr>
        <w:spacing w:line="240" w:lineRule="auto"/>
      </w:pPr>
    </w:p>
    <w:p w14:paraId="35699343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7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2E434DC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Aguacate</w:t>
      </w:r>
      <w:proofErr w:type="spellEnd"/>
      <w:r>
        <w:t xml:space="preserve"> </w:t>
      </w:r>
    </w:p>
    <w:p w14:paraId="670C90DB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Aguadilla </w:t>
      </w:r>
    </w:p>
    <w:p w14:paraId="681E0429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Arenales </w:t>
      </w:r>
    </w:p>
    <w:p w14:paraId="62929A98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Borinquen </w:t>
      </w:r>
    </w:p>
    <w:p w14:paraId="2D41A32B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Caimital</w:t>
      </w:r>
      <w:proofErr w:type="spellEnd"/>
      <w:r>
        <w:t xml:space="preserve"> Alto </w:t>
      </w:r>
    </w:p>
    <w:p w14:paraId="4A1D7C5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Caimital</w:t>
      </w:r>
      <w:proofErr w:type="spellEnd"/>
      <w:r>
        <w:t xml:space="preserve"> Bajo </w:t>
      </w:r>
    </w:p>
    <w:p w14:paraId="6837052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Camaceyes</w:t>
      </w:r>
      <w:proofErr w:type="spellEnd"/>
      <w:r>
        <w:t xml:space="preserve"> </w:t>
      </w:r>
    </w:p>
    <w:p w14:paraId="21CD2E7D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Ceiba Alta </w:t>
      </w:r>
    </w:p>
    <w:p w14:paraId="577D4747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Ceiba Baja </w:t>
      </w:r>
    </w:p>
    <w:p w14:paraId="7C244EC6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Corrales </w:t>
      </w:r>
    </w:p>
    <w:p w14:paraId="17EEF5EC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Guerrero </w:t>
      </w:r>
    </w:p>
    <w:p w14:paraId="455D191B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Maleza</w:t>
      </w:r>
      <w:proofErr w:type="spellEnd"/>
      <w:r>
        <w:t xml:space="preserve"> Alta </w:t>
      </w:r>
    </w:p>
    <w:p w14:paraId="1F98E765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Maleza</w:t>
      </w:r>
      <w:proofErr w:type="spellEnd"/>
      <w:r>
        <w:t xml:space="preserve"> Baja </w:t>
      </w:r>
    </w:p>
    <w:p w14:paraId="47F1C537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Montaña </w:t>
      </w:r>
    </w:p>
    <w:p w14:paraId="21279950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Palmar </w:t>
      </w:r>
    </w:p>
    <w:p w14:paraId="07314CBC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Victoria </w:t>
      </w:r>
    </w:p>
    <w:p w14:paraId="09598465" w14:textId="77777777" w:rsidR="00D065DD" w:rsidRDefault="00D065DD" w:rsidP="007865FB">
      <w:pPr>
        <w:spacing w:line="240" w:lineRule="auto"/>
      </w:pPr>
    </w:p>
    <w:p w14:paraId="4A38BDBB" w14:textId="77777777" w:rsidR="00D065DD" w:rsidRDefault="00D065DD" w:rsidP="007865FB">
      <w:pPr>
        <w:pStyle w:val="QuestionSeparator"/>
        <w:spacing w:after="0" w:line="240" w:lineRule="auto"/>
      </w:pPr>
    </w:p>
    <w:p w14:paraId="7DD37AC2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35195DC9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 xml:space="preserve">= Aguas </w:t>
      </w:r>
      <w:proofErr w:type="spellStart"/>
      <w:r>
        <w:t>Buenas</w:t>
      </w:r>
      <w:proofErr w:type="spellEnd"/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289FE16C" w14:textId="77777777">
        <w:tc>
          <w:tcPr>
            <w:tcW w:w="50" w:type="dxa"/>
          </w:tcPr>
          <w:p w14:paraId="292FC4DB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14147B0B" wp14:editId="70C114E8">
                  <wp:extent cx="228600" cy="228600"/>
                  <wp:effectExtent l="0" t="0" r="0" b="0"/>
                  <wp:docPr id="6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D06D03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8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49F2BE1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guas </w:t>
      </w:r>
      <w:proofErr w:type="spellStart"/>
      <w:r>
        <w:t>Buenas</w:t>
      </w:r>
      <w:proofErr w:type="spellEnd"/>
      <w:r>
        <w:t xml:space="preserve"> </w:t>
      </w:r>
    </w:p>
    <w:p w14:paraId="007271F0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Bairoa</w:t>
      </w:r>
      <w:proofErr w:type="spellEnd"/>
      <w:r>
        <w:t xml:space="preserve"> </w:t>
      </w:r>
    </w:p>
    <w:p w14:paraId="4189BCE9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Bayamoncito</w:t>
      </w:r>
      <w:proofErr w:type="spellEnd"/>
      <w:r>
        <w:t xml:space="preserve"> </w:t>
      </w:r>
    </w:p>
    <w:p w14:paraId="5C20FD60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güitas</w:t>
      </w:r>
      <w:proofErr w:type="spellEnd"/>
      <w:r>
        <w:t xml:space="preserve"> </w:t>
      </w:r>
    </w:p>
    <w:p w14:paraId="78A54328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Jagüeyes</w:t>
      </w:r>
      <w:proofErr w:type="spellEnd"/>
      <w:r>
        <w:t xml:space="preserve"> </w:t>
      </w:r>
    </w:p>
    <w:p w14:paraId="770E5C5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Juan Asencio </w:t>
      </w:r>
    </w:p>
    <w:p w14:paraId="7CF8D3A9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ula </w:t>
      </w:r>
    </w:p>
    <w:p w14:paraId="70DCEFC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ulita </w:t>
      </w:r>
    </w:p>
    <w:p w14:paraId="66E8A3F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Sonadora</w:t>
      </w:r>
      <w:proofErr w:type="spellEnd"/>
      <w:r>
        <w:t xml:space="preserve"> </w:t>
      </w:r>
    </w:p>
    <w:p w14:paraId="05E693B2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Sumidero</w:t>
      </w:r>
      <w:proofErr w:type="spellEnd"/>
      <w:r>
        <w:t xml:space="preserve"> </w:t>
      </w:r>
    </w:p>
    <w:p w14:paraId="79BCD526" w14:textId="77777777" w:rsidR="00D065DD" w:rsidRDefault="00D065DD" w:rsidP="007865FB">
      <w:pPr>
        <w:spacing w:line="240" w:lineRule="auto"/>
      </w:pPr>
    </w:p>
    <w:p w14:paraId="1F5DD5C5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6DDEB517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 xml:space="preserve">= </w:t>
      </w:r>
      <w:proofErr w:type="spellStart"/>
      <w:r>
        <w:t>Aibonito</w:t>
      </w:r>
      <w:proofErr w:type="spellEnd"/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17D5F11E" w14:textId="77777777">
        <w:tc>
          <w:tcPr>
            <w:tcW w:w="50" w:type="dxa"/>
          </w:tcPr>
          <w:p w14:paraId="13D61AFC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3A4C0629" wp14:editId="119532BB">
                  <wp:extent cx="228600" cy="228600"/>
                  <wp:effectExtent l="0" t="0" r="0" b="0"/>
                  <wp:docPr id="7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9009CC6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9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278B4E9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ibonito</w:t>
      </w:r>
      <w:proofErr w:type="spellEnd"/>
      <w:r>
        <w:t xml:space="preserve"> </w:t>
      </w:r>
    </w:p>
    <w:p w14:paraId="2653D27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lgarrobo</w:t>
      </w:r>
      <w:proofErr w:type="spellEnd"/>
      <w:r>
        <w:t xml:space="preserve"> </w:t>
      </w:r>
    </w:p>
    <w:p w14:paraId="78BD517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somante</w:t>
      </w:r>
      <w:proofErr w:type="spellEnd"/>
      <w:r>
        <w:t xml:space="preserve"> </w:t>
      </w:r>
    </w:p>
    <w:p w14:paraId="11EABA8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onillas</w:t>
      </w:r>
      <w:proofErr w:type="spellEnd"/>
      <w:r>
        <w:t xml:space="preserve"> </w:t>
      </w:r>
    </w:p>
    <w:p w14:paraId="750218AA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uyón</w:t>
      </w:r>
      <w:proofErr w:type="spellEnd"/>
      <w:r>
        <w:t xml:space="preserve"> </w:t>
      </w:r>
    </w:p>
    <w:p w14:paraId="6C79333B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lanos </w:t>
      </w:r>
    </w:p>
    <w:p w14:paraId="00AF59D8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asto </w:t>
      </w:r>
    </w:p>
    <w:p w14:paraId="62166D3D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lata </w:t>
      </w:r>
    </w:p>
    <w:p w14:paraId="116998BA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obles </w:t>
      </w:r>
    </w:p>
    <w:p w14:paraId="1B14D52A" w14:textId="77777777" w:rsidR="00D065DD" w:rsidRDefault="00D065DD" w:rsidP="007865FB">
      <w:pPr>
        <w:spacing w:line="240" w:lineRule="auto"/>
      </w:pPr>
    </w:p>
    <w:p w14:paraId="09426B93" w14:textId="77777777" w:rsidR="00D065DD" w:rsidRDefault="00D065DD" w:rsidP="007865FB">
      <w:pPr>
        <w:pStyle w:val="QuestionSeparator"/>
        <w:spacing w:after="0" w:line="240" w:lineRule="auto"/>
      </w:pPr>
    </w:p>
    <w:p w14:paraId="5425AC89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4458DE35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 xml:space="preserve">= </w:t>
      </w:r>
      <w:proofErr w:type="spellStart"/>
      <w:r>
        <w:t>Añasco</w:t>
      </w:r>
      <w:proofErr w:type="spellEnd"/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70CE077B" w14:textId="77777777">
        <w:tc>
          <w:tcPr>
            <w:tcW w:w="50" w:type="dxa"/>
          </w:tcPr>
          <w:p w14:paraId="20517A50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23C7EFA0" wp14:editId="48408FBC">
                  <wp:extent cx="228600" cy="228600"/>
                  <wp:effectExtent l="0" t="0" r="0" b="0"/>
                  <wp:docPr id="8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91BA03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10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6599C5AD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ñasco</w:t>
      </w:r>
      <w:proofErr w:type="spellEnd"/>
      <w:r>
        <w:t xml:space="preserve"> Abajo </w:t>
      </w:r>
    </w:p>
    <w:p w14:paraId="57416DB7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ñasco</w:t>
      </w:r>
      <w:proofErr w:type="spellEnd"/>
      <w:r>
        <w:t xml:space="preserve"> Arriba </w:t>
      </w:r>
    </w:p>
    <w:p w14:paraId="041AE697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ñasco</w:t>
      </w:r>
      <w:proofErr w:type="spellEnd"/>
      <w:r>
        <w:t xml:space="preserve"> </w:t>
      </w:r>
    </w:p>
    <w:p w14:paraId="170CF1EB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guabo</w:t>
      </w:r>
      <w:proofErr w:type="spellEnd"/>
      <w:r>
        <w:t xml:space="preserve"> </w:t>
      </w:r>
    </w:p>
    <w:p w14:paraId="66A98DA6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racol </w:t>
      </w:r>
    </w:p>
    <w:p w14:paraId="11AC0BE0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rreras </w:t>
      </w:r>
    </w:p>
    <w:p w14:paraId="10503970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sey Abajo </w:t>
      </w:r>
    </w:p>
    <w:p w14:paraId="70B845D7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sey Arriba </w:t>
      </w:r>
    </w:p>
    <w:p w14:paraId="685C463C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erro Gordo </w:t>
      </w:r>
    </w:p>
    <w:p w14:paraId="36FF52D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idra </w:t>
      </w:r>
    </w:p>
    <w:p w14:paraId="7C19391F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orcovada</w:t>
      </w:r>
      <w:proofErr w:type="spellEnd"/>
      <w:r>
        <w:t xml:space="preserve"> </w:t>
      </w:r>
    </w:p>
    <w:p w14:paraId="6EB15D9C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Dagüey</w:t>
      </w:r>
      <w:proofErr w:type="spellEnd"/>
      <w:r>
        <w:t xml:space="preserve"> </w:t>
      </w:r>
    </w:p>
    <w:p w14:paraId="2561138C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Espino </w:t>
      </w:r>
    </w:p>
    <w:p w14:paraId="1837AEAA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atillo </w:t>
      </w:r>
    </w:p>
    <w:p w14:paraId="2B346A3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Humatas</w:t>
      </w:r>
      <w:proofErr w:type="spellEnd"/>
      <w:r>
        <w:t xml:space="preserve"> </w:t>
      </w:r>
    </w:p>
    <w:p w14:paraId="14DB1A72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rías </w:t>
      </w:r>
    </w:p>
    <w:p w14:paraId="34923AD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iraflores </w:t>
      </w:r>
    </w:p>
    <w:p w14:paraId="68E72EA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Ovejas</w:t>
      </w:r>
      <w:proofErr w:type="spellEnd"/>
      <w:r>
        <w:t xml:space="preserve"> </w:t>
      </w:r>
    </w:p>
    <w:p w14:paraId="07F4B40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iñales</w:t>
      </w:r>
      <w:proofErr w:type="spellEnd"/>
      <w:r>
        <w:t xml:space="preserve"> </w:t>
      </w:r>
    </w:p>
    <w:p w14:paraId="51AA31DA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laya </w:t>
      </w:r>
    </w:p>
    <w:p w14:paraId="09474779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a </w:t>
      </w:r>
      <w:proofErr w:type="spellStart"/>
      <w:r>
        <w:t>Larga</w:t>
      </w:r>
      <w:proofErr w:type="spellEnd"/>
      <w:r>
        <w:t xml:space="preserve"> </w:t>
      </w:r>
    </w:p>
    <w:p w14:paraId="0E8DA72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Arriba </w:t>
      </w:r>
    </w:p>
    <w:p w14:paraId="6B53485B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Cañas </w:t>
      </w:r>
    </w:p>
    <w:p w14:paraId="5C994817" w14:textId="77777777" w:rsidR="00D065DD" w:rsidRDefault="00D065DD" w:rsidP="007865FB">
      <w:pPr>
        <w:pStyle w:val="QuestionSeparator"/>
        <w:spacing w:after="0" w:line="240" w:lineRule="auto"/>
      </w:pPr>
    </w:p>
    <w:p w14:paraId="7F6F8978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74F9CF1B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Arecibo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2C0649FB" w14:textId="77777777">
        <w:tc>
          <w:tcPr>
            <w:tcW w:w="50" w:type="dxa"/>
          </w:tcPr>
          <w:p w14:paraId="2E8B2B3B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6FD70B7E" wp14:editId="27E0C5B4">
                  <wp:extent cx="228600" cy="228600"/>
                  <wp:effectExtent l="0" t="0" r="0" b="0"/>
                  <wp:docPr id="9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850E9F8" w14:textId="77777777" w:rsidR="00D065DD" w:rsidRDefault="00D065DD" w:rsidP="007865FB">
      <w:pPr>
        <w:spacing w:line="240" w:lineRule="auto"/>
      </w:pPr>
    </w:p>
    <w:p w14:paraId="232C8305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11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7DAB2BE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recibo </w:t>
      </w:r>
    </w:p>
    <w:p w14:paraId="2AC156D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renalejos</w:t>
      </w:r>
      <w:proofErr w:type="spellEnd"/>
      <w:r>
        <w:t xml:space="preserve"> </w:t>
      </w:r>
    </w:p>
    <w:p w14:paraId="562DB9B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rrozal</w:t>
      </w:r>
      <w:proofErr w:type="spellEnd"/>
      <w:r>
        <w:t xml:space="preserve"> </w:t>
      </w:r>
    </w:p>
    <w:p w14:paraId="333B91FB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mbalache</w:t>
      </w:r>
      <w:proofErr w:type="spellEnd"/>
      <w:r>
        <w:t xml:space="preserve"> </w:t>
      </w:r>
    </w:p>
    <w:p w14:paraId="0F5C098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rreras </w:t>
      </w:r>
    </w:p>
    <w:p w14:paraId="58E539A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Domingo Ruíz </w:t>
      </w:r>
    </w:p>
    <w:p w14:paraId="6CE0D64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Dominguito</w:t>
      </w:r>
      <w:proofErr w:type="spellEnd"/>
      <w:r>
        <w:t xml:space="preserve"> </w:t>
      </w:r>
    </w:p>
    <w:p w14:paraId="0889B7F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Esperanza </w:t>
      </w:r>
    </w:p>
    <w:p w14:paraId="2662512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Factor </w:t>
      </w:r>
    </w:p>
    <w:p w14:paraId="24CEF16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arrochales</w:t>
      </w:r>
      <w:proofErr w:type="spellEnd"/>
      <w:r>
        <w:t xml:space="preserve"> </w:t>
      </w:r>
    </w:p>
    <w:p w14:paraId="321089F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ato Abajo </w:t>
      </w:r>
    </w:p>
    <w:p w14:paraId="3F887D8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ato Arriba </w:t>
      </w:r>
    </w:p>
    <w:p w14:paraId="7244668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ato Viejo </w:t>
      </w:r>
    </w:p>
    <w:p w14:paraId="451D412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Islote</w:t>
      </w:r>
      <w:proofErr w:type="spellEnd"/>
      <w:r>
        <w:t xml:space="preserve"> </w:t>
      </w:r>
    </w:p>
    <w:p w14:paraId="0E582F9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iraflores </w:t>
      </w:r>
    </w:p>
    <w:p w14:paraId="6826417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Arriba </w:t>
      </w:r>
    </w:p>
    <w:p w14:paraId="1EAB5ADD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bana Hoyos </w:t>
      </w:r>
    </w:p>
    <w:p w14:paraId="2EC98CD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tana </w:t>
      </w:r>
    </w:p>
    <w:p w14:paraId="052C71D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Tanamá</w:t>
      </w:r>
      <w:proofErr w:type="spellEnd"/>
      <w:r>
        <w:t xml:space="preserve"> </w:t>
      </w:r>
    </w:p>
    <w:p w14:paraId="151904C1" w14:textId="77777777" w:rsidR="00D065DD" w:rsidRDefault="00D065DD" w:rsidP="007865FB">
      <w:pPr>
        <w:spacing w:line="240" w:lineRule="auto"/>
      </w:pPr>
    </w:p>
    <w:p w14:paraId="7BD80EF1" w14:textId="77777777" w:rsidR="00D065DD" w:rsidRDefault="00D065DD" w:rsidP="007865FB">
      <w:pPr>
        <w:pStyle w:val="QuestionSeparator"/>
        <w:spacing w:after="0" w:line="240" w:lineRule="auto"/>
      </w:pPr>
    </w:p>
    <w:p w14:paraId="2AC2218C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748DC435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Arroyo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7709E53F" w14:textId="77777777">
        <w:tc>
          <w:tcPr>
            <w:tcW w:w="50" w:type="dxa"/>
          </w:tcPr>
          <w:p w14:paraId="7DAD28F9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750D57A4" wp14:editId="1BE812D6">
                  <wp:extent cx="228600" cy="228600"/>
                  <wp:effectExtent l="0" t="0" r="0" b="0"/>
                  <wp:docPr id="10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AC876A" w14:textId="77777777" w:rsidR="00D065DD" w:rsidRDefault="00D065DD" w:rsidP="007865FB">
      <w:pPr>
        <w:spacing w:line="240" w:lineRule="auto"/>
      </w:pPr>
    </w:p>
    <w:p w14:paraId="62D3CC24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lastRenderedPageBreak/>
        <w:t xml:space="preserve">Q12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724B6AB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ncones </w:t>
      </w:r>
    </w:p>
    <w:p w14:paraId="524A3FC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rroyo </w:t>
      </w:r>
    </w:p>
    <w:p w14:paraId="057CB56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ásimas</w:t>
      </w:r>
      <w:proofErr w:type="spellEnd"/>
      <w:r>
        <w:t xml:space="preserve"> </w:t>
      </w:r>
    </w:p>
    <w:p w14:paraId="1C4794D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almas </w:t>
      </w:r>
    </w:p>
    <w:p w14:paraId="0126024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itahaya </w:t>
      </w:r>
    </w:p>
    <w:p w14:paraId="2A332A07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Yaurel</w:t>
      </w:r>
      <w:proofErr w:type="spellEnd"/>
      <w:r>
        <w:t xml:space="preserve"> </w:t>
      </w:r>
    </w:p>
    <w:p w14:paraId="07E01129" w14:textId="77777777" w:rsidR="00D065DD" w:rsidRDefault="00D065DD" w:rsidP="007865FB">
      <w:pPr>
        <w:spacing w:line="240" w:lineRule="auto"/>
      </w:pPr>
    </w:p>
    <w:p w14:paraId="06379DDE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1EAFF4EA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Barceloneta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1EE4A2D3" w14:textId="77777777">
        <w:tc>
          <w:tcPr>
            <w:tcW w:w="50" w:type="dxa"/>
          </w:tcPr>
          <w:p w14:paraId="5F536F60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312750B8" wp14:editId="4C50666E">
                  <wp:extent cx="228600" cy="228600"/>
                  <wp:effectExtent l="0" t="0" r="0" b="0"/>
                  <wp:docPr id="11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0FF8AC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13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51C3E5E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arceloneta </w:t>
      </w:r>
    </w:p>
    <w:p w14:paraId="6356CB4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Florida </w:t>
      </w:r>
      <w:proofErr w:type="spellStart"/>
      <w:r>
        <w:t>Afuera</w:t>
      </w:r>
      <w:proofErr w:type="spellEnd"/>
      <w:r>
        <w:t xml:space="preserve"> </w:t>
      </w:r>
    </w:p>
    <w:p w14:paraId="13C0EA7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arrochales</w:t>
      </w:r>
      <w:proofErr w:type="spellEnd"/>
      <w:r>
        <w:t xml:space="preserve"> </w:t>
      </w:r>
    </w:p>
    <w:p w14:paraId="1FD44C55" w14:textId="38A8056D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almas </w:t>
      </w:r>
      <w:proofErr w:type="spellStart"/>
      <w:r>
        <w:t>Altas</w:t>
      </w:r>
      <w:proofErr w:type="spellEnd"/>
      <w:r>
        <w:t xml:space="preserve"> </w:t>
      </w:r>
    </w:p>
    <w:p w14:paraId="2E81192B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29AF5A9E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 xml:space="preserve">= </w:t>
      </w:r>
      <w:proofErr w:type="spellStart"/>
      <w:r>
        <w:t>Barranquitas</w:t>
      </w:r>
      <w:proofErr w:type="spellEnd"/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3754240D" w14:textId="77777777">
        <w:tc>
          <w:tcPr>
            <w:tcW w:w="50" w:type="dxa"/>
          </w:tcPr>
          <w:p w14:paraId="47342AA0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43765DA8" wp14:editId="2EF3CBC0">
                  <wp:extent cx="228600" cy="228600"/>
                  <wp:effectExtent l="0" t="0" r="0" b="0"/>
                  <wp:docPr id="12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0FEA41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14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369A878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arrancas </w:t>
      </w:r>
    </w:p>
    <w:p w14:paraId="614EC7B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Barranquitas</w:t>
      </w:r>
      <w:proofErr w:type="spellEnd"/>
      <w:r>
        <w:t xml:space="preserve"> </w:t>
      </w:r>
    </w:p>
    <w:p w14:paraId="2650D11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ñabón</w:t>
      </w:r>
      <w:proofErr w:type="spellEnd"/>
      <w:r>
        <w:t xml:space="preserve"> </w:t>
      </w:r>
    </w:p>
    <w:p w14:paraId="0571FA6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Helechal</w:t>
      </w:r>
      <w:proofErr w:type="spellEnd"/>
      <w:r>
        <w:t xml:space="preserve"> </w:t>
      </w:r>
    </w:p>
    <w:p w14:paraId="00A03137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onduras </w:t>
      </w:r>
    </w:p>
    <w:p w14:paraId="1C8CBEC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alo </w:t>
      </w:r>
      <w:proofErr w:type="spellStart"/>
      <w:r>
        <w:t>Hincado</w:t>
      </w:r>
      <w:proofErr w:type="spellEnd"/>
      <w:r>
        <w:t xml:space="preserve"> </w:t>
      </w:r>
    </w:p>
    <w:p w14:paraId="5E7EDFA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a Grande </w:t>
      </w:r>
    </w:p>
    <w:p w14:paraId="44572ACD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illas </w:t>
      </w:r>
    </w:p>
    <w:p w14:paraId="5F11D8E1" w14:textId="77777777" w:rsidR="00D065DD" w:rsidRDefault="00D065DD" w:rsidP="007865FB">
      <w:pPr>
        <w:spacing w:line="240" w:lineRule="auto"/>
      </w:pPr>
    </w:p>
    <w:p w14:paraId="4ABA2AD8" w14:textId="77777777" w:rsidR="00D065DD" w:rsidRDefault="00D065DD" w:rsidP="007865FB">
      <w:pPr>
        <w:pStyle w:val="QuestionSeparator"/>
        <w:spacing w:after="0" w:line="240" w:lineRule="auto"/>
      </w:pPr>
    </w:p>
    <w:p w14:paraId="630A8B04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2683FD89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 xml:space="preserve">= </w:t>
      </w:r>
      <w:proofErr w:type="spellStart"/>
      <w:r>
        <w:t>Bayamón</w:t>
      </w:r>
      <w:proofErr w:type="spellEnd"/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5786345C" w14:textId="77777777">
        <w:tc>
          <w:tcPr>
            <w:tcW w:w="50" w:type="dxa"/>
          </w:tcPr>
          <w:p w14:paraId="30A22585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59DC56CC" wp14:editId="74FAA5F9">
                  <wp:extent cx="228600" cy="228600"/>
                  <wp:effectExtent l="0" t="0" r="0" b="0"/>
                  <wp:docPr id="13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2938D7B" w14:textId="77777777" w:rsidR="00D065DD" w:rsidRDefault="00D065DD" w:rsidP="007865FB">
      <w:pPr>
        <w:spacing w:line="240" w:lineRule="auto"/>
      </w:pPr>
    </w:p>
    <w:p w14:paraId="01A77C48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15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11578C68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Bayamón</w:t>
      </w:r>
      <w:proofErr w:type="spellEnd"/>
      <w:r>
        <w:t xml:space="preserve"> </w:t>
      </w:r>
    </w:p>
    <w:p w14:paraId="66B238BD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Buena Vista </w:t>
      </w:r>
    </w:p>
    <w:p w14:paraId="5E379086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Cerro Gordo </w:t>
      </w:r>
    </w:p>
    <w:p w14:paraId="14B04F6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Dajaos</w:t>
      </w:r>
      <w:proofErr w:type="spellEnd"/>
      <w:r>
        <w:t xml:space="preserve"> </w:t>
      </w:r>
    </w:p>
    <w:p w14:paraId="4AE208E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Guaraguao</w:t>
      </w:r>
      <w:proofErr w:type="spellEnd"/>
      <w:r>
        <w:t xml:space="preserve"> Abajo </w:t>
      </w:r>
    </w:p>
    <w:p w14:paraId="5C7BE5B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Guaraguao</w:t>
      </w:r>
      <w:proofErr w:type="spellEnd"/>
      <w:r>
        <w:t xml:space="preserve"> Arriba </w:t>
      </w:r>
    </w:p>
    <w:p w14:paraId="1827D9D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Hato Tejas </w:t>
      </w:r>
    </w:p>
    <w:p w14:paraId="4BDC264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Juan Sánchez </w:t>
      </w:r>
    </w:p>
    <w:p w14:paraId="57B65015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Minillas</w:t>
      </w:r>
      <w:proofErr w:type="spellEnd"/>
      <w:r>
        <w:t xml:space="preserve"> </w:t>
      </w:r>
    </w:p>
    <w:p w14:paraId="082B15F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Nuevo </w:t>
      </w:r>
    </w:p>
    <w:p w14:paraId="77F7550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Pájaros</w:t>
      </w:r>
      <w:proofErr w:type="spellEnd"/>
      <w:r>
        <w:t xml:space="preserve"> </w:t>
      </w:r>
    </w:p>
    <w:p w14:paraId="6685469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Santa Olaya </w:t>
      </w:r>
    </w:p>
    <w:p w14:paraId="21F18A96" w14:textId="77777777" w:rsidR="00D065DD" w:rsidRDefault="00D065DD" w:rsidP="007865FB">
      <w:pPr>
        <w:spacing w:line="240" w:lineRule="auto"/>
      </w:pPr>
    </w:p>
    <w:p w14:paraId="4A5E68C5" w14:textId="77777777" w:rsidR="00D065DD" w:rsidRDefault="00D065DD" w:rsidP="007865FB">
      <w:pPr>
        <w:pStyle w:val="QuestionSeparator"/>
        <w:spacing w:after="0" w:line="240" w:lineRule="auto"/>
      </w:pPr>
    </w:p>
    <w:p w14:paraId="22E623F6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71FE5866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Cabo Rojo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1676D762" w14:textId="77777777">
        <w:tc>
          <w:tcPr>
            <w:tcW w:w="50" w:type="dxa"/>
          </w:tcPr>
          <w:p w14:paraId="45923E8F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4EBE47CE" wp14:editId="74D57789">
                  <wp:extent cx="228600" cy="228600"/>
                  <wp:effectExtent l="0" t="0" r="0" b="0"/>
                  <wp:docPr id="14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317F80" w14:textId="77777777" w:rsidR="00D065DD" w:rsidRDefault="00D065DD" w:rsidP="007865FB">
      <w:pPr>
        <w:spacing w:line="240" w:lineRule="auto"/>
      </w:pPr>
    </w:p>
    <w:p w14:paraId="4DF5347B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lastRenderedPageBreak/>
        <w:t xml:space="preserve">Q16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52EB2A8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Bajura</w:t>
      </w:r>
      <w:proofErr w:type="spellEnd"/>
      <w:r>
        <w:t xml:space="preserve"> </w:t>
      </w:r>
    </w:p>
    <w:p w14:paraId="22CA45D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oquerón </w:t>
      </w:r>
    </w:p>
    <w:p w14:paraId="44E6450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bo Rojo </w:t>
      </w:r>
    </w:p>
    <w:p w14:paraId="50F354B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anajibo</w:t>
      </w:r>
      <w:proofErr w:type="spellEnd"/>
      <w:r>
        <w:t xml:space="preserve"> </w:t>
      </w:r>
    </w:p>
    <w:p w14:paraId="2206DB2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lanos Costa </w:t>
      </w:r>
    </w:p>
    <w:p w14:paraId="7C11869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lanos Tuna </w:t>
      </w:r>
    </w:p>
    <w:p w14:paraId="4764FD2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iradero</w:t>
      </w:r>
      <w:proofErr w:type="spellEnd"/>
      <w:r>
        <w:t xml:space="preserve"> </w:t>
      </w:r>
    </w:p>
    <w:p w14:paraId="0850F1A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onte Grande </w:t>
      </w:r>
    </w:p>
    <w:p w14:paraId="245257E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edernales </w:t>
      </w:r>
    </w:p>
    <w:p w14:paraId="0602E50E" w14:textId="77777777" w:rsidR="00D065DD" w:rsidRDefault="00D065DD" w:rsidP="007865FB">
      <w:pPr>
        <w:spacing w:line="240" w:lineRule="auto"/>
      </w:pPr>
    </w:p>
    <w:p w14:paraId="3819FD0A" w14:textId="77777777" w:rsidR="00D065DD" w:rsidRDefault="00D065DD" w:rsidP="007865FB">
      <w:pPr>
        <w:pStyle w:val="QuestionSeparator"/>
        <w:spacing w:after="0" w:line="240" w:lineRule="auto"/>
      </w:pPr>
    </w:p>
    <w:p w14:paraId="580D2FE3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0CF30DB5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Caguas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2E2B5DAE" w14:textId="77777777">
        <w:tc>
          <w:tcPr>
            <w:tcW w:w="50" w:type="dxa"/>
          </w:tcPr>
          <w:p w14:paraId="63617DFE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3C57AA79" wp14:editId="0A33A66C">
                  <wp:extent cx="228600" cy="228600"/>
                  <wp:effectExtent l="0" t="0" r="0" b="0"/>
                  <wp:docPr id="15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B59EF9" w14:textId="77777777" w:rsidR="00D065DD" w:rsidRDefault="00D065DD" w:rsidP="007865FB">
      <w:pPr>
        <w:spacing w:line="240" w:lineRule="auto"/>
      </w:pPr>
    </w:p>
    <w:p w14:paraId="62A08A3A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17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43E3AFC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Bairoa</w:t>
      </w:r>
      <w:proofErr w:type="spellEnd"/>
      <w:r>
        <w:t xml:space="preserve"> </w:t>
      </w:r>
    </w:p>
    <w:p w14:paraId="10DA736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eatriz </w:t>
      </w:r>
    </w:p>
    <w:p w14:paraId="278A0CA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orinquen </w:t>
      </w:r>
    </w:p>
    <w:p w14:paraId="76148BD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guas </w:t>
      </w:r>
    </w:p>
    <w:p w14:paraId="0D462FF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ñabón</w:t>
      </w:r>
      <w:proofErr w:type="spellEnd"/>
      <w:r>
        <w:t xml:space="preserve"> </w:t>
      </w:r>
    </w:p>
    <w:p w14:paraId="58AA133B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ñaboncito</w:t>
      </w:r>
      <w:proofErr w:type="spellEnd"/>
      <w:r>
        <w:t xml:space="preserve"> </w:t>
      </w:r>
    </w:p>
    <w:p w14:paraId="0FB0A0B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Cañas </w:t>
      </w:r>
    </w:p>
    <w:p w14:paraId="0613587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 Antonio </w:t>
      </w:r>
    </w:p>
    <w:p w14:paraId="2F36877B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 Salvador </w:t>
      </w:r>
    </w:p>
    <w:p w14:paraId="59F84BE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omás de Castro </w:t>
      </w:r>
    </w:p>
    <w:p w14:paraId="2583DA8B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Turabo</w:t>
      </w:r>
      <w:proofErr w:type="spellEnd"/>
      <w:r>
        <w:t xml:space="preserve"> </w:t>
      </w:r>
    </w:p>
    <w:p w14:paraId="4E63DE3D" w14:textId="77777777" w:rsidR="00D065DD" w:rsidRDefault="00D065DD" w:rsidP="007865FB">
      <w:pPr>
        <w:spacing w:line="240" w:lineRule="auto"/>
      </w:pPr>
    </w:p>
    <w:p w14:paraId="68519888" w14:textId="77777777" w:rsidR="00D065DD" w:rsidRDefault="00D065DD" w:rsidP="007865FB">
      <w:pPr>
        <w:pStyle w:val="QuestionSeparator"/>
        <w:spacing w:after="0" w:line="240" w:lineRule="auto"/>
      </w:pPr>
    </w:p>
    <w:p w14:paraId="1D559976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77ED0799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Camuy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2DD67B51" w14:textId="77777777">
        <w:tc>
          <w:tcPr>
            <w:tcW w:w="50" w:type="dxa"/>
          </w:tcPr>
          <w:p w14:paraId="5B498093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7A843521" wp14:editId="3CF72029">
                  <wp:extent cx="228600" cy="228600"/>
                  <wp:effectExtent l="0" t="0" r="0" b="0"/>
                  <wp:docPr id="16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3EB9E81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18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412C986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bra Honda </w:t>
      </w:r>
    </w:p>
    <w:p w14:paraId="66DE68B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muy Arriba </w:t>
      </w:r>
    </w:p>
    <w:p w14:paraId="7D6476D7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muy </w:t>
      </w:r>
    </w:p>
    <w:p w14:paraId="12301D0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ibao</w:t>
      </w:r>
      <w:proofErr w:type="spellEnd"/>
      <w:r>
        <w:t xml:space="preserve"> </w:t>
      </w:r>
    </w:p>
    <w:p w14:paraId="5AD75AC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iénagas</w:t>
      </w:r>
      <w:proofErr w:type="spellEnd"/>
      <w:r>
        <w:t xml:space="preserve"> </w:t>
      </w:r>
    </w:p>
    <w:p w14:paraId="12C37DEF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embrillo</w:t>
      </w:r>
      <w:proofErr w:type="spellEnd"/>
      <w:r>
        <w:t xml:space="preserve"> </w:t>
      </w:r>
    </w:p>
    <w:p w14:paraId="70C2FF4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iedra Gorda </w:t>
      </w:r>
    </w:p>
    <w:p w14:paraId="03C8559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uente </w:t>
      </w:r>
    </w:p>
    <w:p w14:paraId="3788FD3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uertos</w:t>
      </w:r>
      <w:proofErr w:type="spellEnd"/>
      <w:r>
        <w:t xml:space="preserve"> </w:t>
      </w:r>
    </w:p>
    <w:p w14:paraId="1D67F68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a </w:t>
      </w:r>
    </w:p>
    <w:p w14:paraId="3868C1E7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tiago </w:t>
      </w:r>
    </w:p>
    <w:p w14:paraId="25E38B3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Yeguada</w:t>
      </w:r>
      <w:proofErr w:type="spellEnd"/>
      <w:r>
        <w:t xml:space="preserve"> </w:t>
      </w:r>
    </w:p>
    <w:p w14:paraId="2561989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Zanja </w:t>
      </w:r>
    </w:p>
    <w:p w14:paraId="7F6FF737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056BF37E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 xml:space="preserve">= </w:t>
      </w:r>
      <w:proofErr w:type="spellStart"/>
      <w:r>
        <w:t>Canóvanas</w:t>
      </w:r>
      <w:proofErr w:type="spellEnd"/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66BF55F4" w14:textId="77777777">
        <w:tc>
          <w:tcPr>
            <w:tcW w:w="50" w:type="dxa"/>
          </w:tcPr>
          <w:p w14:paraId="1968DBA7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6F999165" wp14:editId="716BBAFC">
                  <wp:extent cx="228600" cy="228600"/>
                  <wp:effectExtent l="0" t="0" r="0" b="0"/>
                  <wp:docPr id="17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5516BFF" w14:textId="77777777" w:rsidR="00D065DD" w:rsidRDefault="00D065DD" w:rsidP="007865FB">
      <w:pPr>
        <w:spacing w:line="240" w:lineRule="auto"/>
      </w:pPr>
    </w:p>
    <w:p w14:paraId="2FA9073B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19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0287240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nóvanas</w:t>
      </w:r>
      <w:proofErr w:type="spellEnd"/>
      <w:r>
        <w:t xml:space="preserve"> </w:t>
      </w:r>
    </w:p>
    <w:p w14:paraId="157CC50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nóvanas</w:t>
      </w:r>
      <w:proofErr w:type="spellEnd"/>
      <w:r>
        <w:t xml:space="preserve"> </w:t>
      </w:r>
    </w:p>
    <w:p w14:paraId="6E9E894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ubuy</w:t>
      </w:r>
      <w:proofErr w:type="spellEnd"/>
      <w:r>
        <w:t xml:space="preserve"> </w:t>
      </w:r>
    </w:p>
    <w:p w14:paraId="5304AE4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ato Puerco </w:t>
      </w:r>
    </w:p>
    <w:p w14:paraId="759E92A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omas </w:t>
      </w:r>
    </w:p>
    <w:p w14:paraId="5F6D586D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orrecilla Alta </w:t>
      </w:r>
    </w:p>
    <w:p w14:paraId="00E63155" w14:textId="77777777" w:rsidR="00D065DD" w:rsidRDefault="00D065DD" w:rsidP="007865FB">
      <w:pPr>
        <w:spacing w:line="240" w:lineRule="auto"/>
      </w:pPr>
    </w:p>
    <w:p w14:paraId="19FF344A" w14:textId="77777777" w:rsidR="00D065DD" w:rsidRDefault="00D065DD" w:rsidP="007865FB">
      <w:pPr>
        <w:pStyle w:val="QuestionSeparator"/>
        <w:spacing w:after="0" w:line="240" w:lineRule="auto"/>
      </w:pPr>
    </w:p>
    <w:p w14:paraId="6E85CD61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1E24E70F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Carolina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6979257E" w14:textId="77777777">
        <w:tc>
          <w:tcPr>
            <w:tcW w:w="50" w:type="dxa"/>
          </w:tcPr>
          <w:p w14:paraId="08C0DA08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4CF159F2" wp14:editId="62147141">
                  <wp:extent cx="228600" cy="228600"/>
                  <wp:effectExtent l="0" t="0" r="0" b="0"/>
                  <wp:docPr id="18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A296EB0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20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728818FF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Barrazas</w:t>
      </w:r>
      <w:proofErr w:type="spellEnd"/>
      <w:r>
        <w:t xml:space="preserve"> </w:t>
      </w:r>
    </w:p>
    <w:p w14:paraId="6A33DE47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uena Vista </w:t>
      </w:r>
    </w:p>
    <w:p w14:paraId="62E33C8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cao </w:t>
      </w:r>
    </w:p>
    <w:p w14:paraId="4295249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ngrejo</w:t>
      </w:r>
      <w:proofErr w:type="spellEnd"/>
      <w:r>
        <w:t xml:space="preserve"> Arriba </w:t>
      </w:r>
    </w:p>
    <w:p w14:paraId="6EA974C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novanillas</w:t>
      </w:r>
      <w:proofErr w:type="spellEnd"/>
      <w:r>
        <w:t xml:space="preserve"> </w:t>
      </w:r>
    </w:p>
    <w:p w14:paraId="75F1811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rolina </w:t>
      </w:r>
    </w:p>
    <w:p w14:paraId="4CF1E27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rruzos</w:t>
      </w:r>
      <w:proofErr w:type="spellEnd"/>
      <w:r>
        <w:t xml:space="preserve"> </w:t>
      </w:r>
    </w:p>
    <w:p w14:paraId="7689AEF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edro </w:t>
      </w:r>
    </w:p>
    <w:p w14:paraId="1B0B363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rtín González </w:t>
      </w:r>
    </w:p>
    <w:p w14:paraId="182BC43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bana Abajo </w:t>
      </w:r>
    </w:p>
    <w:p w14:paraId="6212F22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 Antón </w:t>
      </w:r>
    </w:p>
    <w:p w14:paraId="0BDFC3C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ta Cruz </w:t>
      </w:r>
    </w:p>
    <w:p w14:paraId="0AC7AE75" w14:textId="6DB51C92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rujillo Bajo </w:t>
      </w:r>
    </w:p>
    <w:p w14:paraId="297C8769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296396DF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Cataño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43CA277E" w14:textId="77777777">
        <w:tc>
          <w:tcPr>
            <w:tcW w:w="50" w:type="dxa"/>
          </w:tcPr>
          <w:p w14:paraId="6C9FA6AD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4549AA5F" wp14:editId="3619DD99">
                  <wp:extent cx="228600" cy="228600"/>
                  <wp:effectExtent l="0" t="0" r="0" b="0"/>
                  <wp:docPr id="19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F244D5C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21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6EB899B6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Cataño </w:t>
      </w:r>
    </w:p>
    <w:p w14:paraId="3AEDCC69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Palmas </w:t>
      </w:r>
    </w:p>
    <w:p w14:paraId="4FC7A432" w14:textId="77777777" w:rsidR="00D065DD" w:rsidRDefault="00D065DD" w:rsidP="007865FB">
      <w:pPr>
        <w:spacing w:line="240" w:lineRule="auto"/>
      </w:pPr>
    </w:p>
    <w:p w14:paraId="38F2FA04" w14:textId="77777777" w:rsidR="00D065DD" w:rsidRDefault="00D065DD" w:rsidP="007865FB">
      <w:pPr>
        <w:pStyle w:val="QuestionSeparator"/>
        <w:spacing w:after="0" w:line="240" w:lineRule="auto"/>
      </w:pPr>
    </w:p>
    <w:p w14:paraId="5D693EE9" w14:textId="77777777" w:rsidR="00951EC5" w:rsidRDefault="00951EC5">
      <w:pPr>
        <w:rPr>
          <w:i/>
          <w:color w:val="FFFFFF"/>
          <w:sz w:val="20"/>
        </w:rPr>
      </w:pPr>
      <w:r>
        <w:br w:type="page"/>
      </w:r>
    </w:p>
    <w:p w14:paraId="5C6E3BDA" w14:textId="5815F51D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0BFAF037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 xml:space="preserve">= </w:t>
      </w:r>
      <w:proofErr w:type="spellStart"/>
      <w:r>
        <w:t>Cayey</w:t>
      </w:r>
      <w:proofErr w:type="spellEnd"/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4BB8B484" w14:textId="77777777">
        <w:tc>
          <w:tcPr>
            <w:tcW w:w="50" w:type="dxa"/>
          </w:tcPr>
          <w:p w14:paraId="34DE358A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1956FD51" wp14:editId="3940D1E3">
                  <wp:extent cx="228600" cy="228600"/>
                  <wp:effectExtent l="0" t="0" r="0" b="0"/>
                  <wp:docPr id="20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F20D70" w14:textId="77777777" w:rsidR="00D065DD" w:rsidRDefault="00D065DD" w:rsidP="007865FB">
      <w:pPr>
        <w:spacing w:line="240" w:lineRule="auto"/>
      </w:pPr>
    </w:p>
    <w:p w14:paraId="6BFA4139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22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7AA5291B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eatriz </w:t>
      </w:r>
    </w:p>
    <w:p w14:paraId="2D26E55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yey</w:t>
      </w:r>
      <w:proofErr w:type="spellEnd"/>
      <w:r>
        <w:t xml:space="preserve"> </w:t>
      </w:r>
    </w:p>
    <w:p w14:paraId="4838660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edro </w:t>
      </w:r>
    </w:p>
    <w:p w14:paraId="36AE582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ercadillo</w:t>
      </w:r>
      <w:proofErr w:type="spellEnd"/>
      <w:r>
        <w:t xml:space="preserve"> </w:t>
      </w:r>
    </w:p>
    <w:p w14:paraId="5978D2EB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ulebras</w:t>
      </w:r>
      <w:proofErr w:type="spellEnd"/>
      <w:r>
        <w:t xml:space="preserve"> Alto </w:t>
      </w:r>
    </w:p>
    <w:p w14:paraId="0B4059C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ulebras</w:t>
      </w:r>
      <w:proofErr w:type="spellEnd"/>
      <w:r>
        <w:t xml:space="preserve"> Bajo </w:t>
      </w:r>
    </w:p>
    <w:p w14:paraId="3EC15ABF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Farallón</w:t>
      </w:r>
      <w:proofErr w:type="spellEnd"/>
      <w:r>
        <w:t xml:space="preserve"> </w:t>
      </w:r>
    </w:p>
    <w:p w14:paraId="1AC32C5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avate</w:t>
      </w:r>
      <w:proofErr w:type="spellEnd"/>
      <w:r>
        <w:t xml:space="preserve"> </w:t>
      </w:r>
    </w:p>
    <w:p w14:paraId="4C893FCD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Jájome</w:t>
      </w:r>
      <w:proofErr w:type="spellEnd"/>
      <w:r>
        <w:t xml:space="preserve"> Alto </w:t>
      </w:r>
    </w:p>
    <w:p w14:paraId="486183C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Jájome</w:t>
      </w:r>
      <w:proofErr w:type="spellEnd"/>
      <w:r>
        <w:t xml:space="preserve"> Bajo </w:t>
      </w:r>
    </w:p>
    <w:p w14:paraId="600916C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apa </w:t>
      </w:r>
    </w:p>
    <w:p w14:paraId="57BB8D9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tón</w:t>
      </w:r>
      <w:proofErr w:type="spellEnd"/>
      <w:r>
        <w:t xml:space="preserve"> Abajo </w:t>
      </w:r>
    </w:p>
    <w:p w14:paraId="51337D4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tón</w:t>
      </w:r>
      <w:proofErr w:type="spellEnd"/>
      <w:r>
        <w:t xml:space="preserve"> Arriba </w:t>
      </w:r>
    </w:p>
    <w:p w14:paraId="3F5AA33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onte Llano </w:t>
      </w:r>
    </w:p>
    <w:p w14:paraId="1334C10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asto Viejo </w:t>
      </w:r>
    </w:p>
    <w:p w14:paraId="69DD5AD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edro Ávila </w:t>
      </w:r>
    </w:p>
    <w:p w14:paraId="6BF3DB2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iedras </w:t>
      </w:r>
    </w:p>
    <w:p w14:paraId="052A4AB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a Arriba </w:t>
      </w:r>
    </w:p>
    <w:p w14:paraId="4281447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incón </w:t>
      </w:r>
    </w:p>
    <w:p w14:paraId="742D72D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Sumido</w:t>
      </w:r>
      <w:proofErr w:type="spellEnd"/>
      <w:r>
        <w:t xml:space="preserve"> </w:t>
      </w:r>
    </w:p>
    <w:p w14:paraId="0E9B462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Toíta</w:t>
      </w:r>
      <w:proofErr w:type="spellEnd"/>
      <w:r>
        <w:t xml:space="preserve"> </w:t>
      </w:r>
    </w:p>
    <w:p w14:paraId="75DEE18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Vegas </w:t>
      </w:r>
    </w:p>
    <w:p w14:paraId="027E6A43" w14:textId="77777777" w:rsidR="00D065DD" w:rsidRDefault="00D065DD" w:rsidP="007865FB">
      <w:pPr>
        <w:spacing w:line="240" w:lineRule="auto"/>
      </w:pPr>
    </w:p>
    <w:p w14:paraId="46BF2FA2" w14:textId="77777777" w:rsidR="00D065DD" w:rsidRDefault="00D065DD" w:rsidP="007865FB">
      <w:pPr>
        <w:pStyle w:val="QuestionSeparator"/>
        <w:spacing w:after="0" w:line="240" w:lineRule="auto"/>
      </w:pPr>
    </w:p>
    <w:p w14:paraId="2F932289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3AA0B398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Ceiba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767FC40E" w14:textId="77777777">
        <w:tc>
          <w:tcPr>
            <w:tcW w:w="50" w:type="dxa"/>
          </w:tcPr>
          <w:p w14:paraId="42168F2F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06C0B38E" wp14:editId="29B50A01">
                  <wp:extent cx="228600" cy="228600"/>
                  <wp:effectExtent l="0" t="0" r="0" b="0"/>
                  <wp:docPr id="21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E913FF4" w14:textId="77777777" w:rsidR="00D065DD" w:rsidRDefault="00D065DD" w:rsidP="007865FB">
      <w:pPr>
        <w:spacing w:line="240" w:lineRule="auto"/>
      </w:pPr>
    </w:p>
    <w:p w14:paraId="454F38A6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23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0B3D1D5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eiba </w:t>
      </w:r>
    </w:p>
    <w:p w14:paraId="429A33D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hupacallos</w:t>
      </w:r>
      <w:proofErr w:type="spellEnd"/>
      <w:r>
        <w:t xml:space="preserve"> </w:t>
      </w:r>
    </w:p>
    <w:p w14:paraId="30C3BEA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Daguao</w:t>
      </w:r>
      <w:proofErr w:type="spellEnd"/>
      <w:r>
        <w:t xml:space="preserve"> </w:t>
      </w:r>
    </w:p>
    <w:p w14:paraId="60752C8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ayacán</w:t>
      </w:r>
      <w:proofErr w:type="spellEnd"/>
      <w:r>
        <w:t xml:space="preserve"> </w:t>
      </w:r>
    </w:p>
    <w:p w14:paraId="0A3A5BE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chos </w:t>
      </w:r>
    </w:p>
    <w:p w14:paraId="7BE3DE5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a </w:t>
      </w:r>
      <w:proofErr w:type="spellStart"/>
      <w:r>
        <w:t>Seca</w:t>
      </w:r>
      <w:proofErr w:type="spellEnd"/>
      <w:r>
        <w:t xml:space="preserve"> </w:t>
      </w:r>
    </w:p>
    <w:p w14:paraId="6FD4B4DF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Abajo </w:t>
      </w:r>
    </w:p>
    <w:p w14:paraId="4E2BBB2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co </w:t>
      </w:r>
    </w:p>
    <w:p w14:paraId="7EB6E562" w14:textId="77777777" w:rsidR="00D065DD" w:rsidRDefault="00D065DD" w:rsidP="007865FB">
      <w:pPr>
        <w:spacing w:line="240" w:lineRule="auto"/>
      </w:pPr>
    </w:p>
    <w:p w14:paraId="498ADF3B" w14:textId="77777777" w:rsidR="00D065DD" w:rsidRDefault="00D065DD" w:rsidP="007865FB">
      <w:pPr>
        <w:pStyle w:val="QuestionSeparator"/>
        <w:spacing w:after="0" w:line="240" w:lineRule="auto"/>
      </w:pPr>
    </w:p>
    <w:p w14:paraId="6FA2B35F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4FC834A7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 xml:space="preserve">= </w:t>
      </w:r>
      <w:proofErr w:type="spellStart"/>
      <w:r>
        <w:t>Ciales</w:t>
      </w:r>
      <w:proofErr w:type="spellEnd"/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57556E46" w14:textId="77777777">
        <w:tc>
          <w:tcPr>
            <w:tcW w:w="50" w:type="dxa"/>
          </w:tcPr>
          <w:p w14:paraId="4E98CF4C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214DA3C7" wp14:editId="3A90D3D9">
                  <wp:extent cx="228600" cy="228600"/>
                  <wp:effectExtent l="0" t="0" r="0" b="0"/>
                  <wp:docPr id="22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3746134" w14:textId="77777777" w:rsidR="00D065DD" w:rsidRDefault="00D065DD" w:rsidP="007865FB">
      <w:pPr>
        <w:spacing w:line="240" w:lineRule="auto"/>
      </w:pPr>
    </w:p>
    <w:p w14:paraId="22C1BF57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24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7DD62FF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iales</w:t>
      </w:r>
      <w:proofErr w:type="spellEnd"/>
      <w:r>
        <w:t xml:space="preserve"> </w:t>
      </w:r>
    </w:p>
    <w:p w14:paraId="1CFAFBE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ialitos</w:t>
      </w:r>
      <w:proofErr w:type="spellEnd"/>
      <w:r>
        <w:t xml:space="preserve"> </w:t>
      </w:r>
    </w:p>
    <w:p w14:paraId="639DEF5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ordillera </w:t>
      </w:r>
    </w:p>
    <w:p w14:paraId="3CF36EBD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Frontón</w:t>
      </w:r>
      <w:proofErr w:type="spellEnd"/>
      <w:r>
        <w:t xml:space="preserve"> </w:t>
      </w:r>
    </w:p>
    <w:p w14:paraId="61EC20D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ato Viejo </w:t>
      </w:r>
    </w:p>
    <w:p w14:paraId="3AB51D0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Jaguas </w:t>
      </w:r>
    </w:p>
    <w:p w14:paraId="512709C7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esas</w:t>
      </w:r>
      <w:proofErr w:type="spellEnd"/>
      <w:r>
        <w:t xml:space="preserve"> </w:t>
      </w:r>
    </w:p>
    <w:p w14:paraId="61AF03A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ozas </w:t>
      </w:r>
    </w:p>
    <w:p w14:paraId="122B771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oro Negro </w:t>
      </w:r>
    </w:p>
    <w:p w14:paraId="28842591" w14:textId="77777777" w:rsidR="00D065DD" w:rsidRDefault="00D065DD" w:rsidP="007865FB">
      <w:pPr>
        <w:spacing w:line="240" w:lineRule="auto"/>
      </w:pPr>
    </w:p>
    <w:p w14:paraId="70A1E358" w14:textId="77777777" w:rsidR="00D065DD" w:rsidRDefault="00D065DD" w:rsidP="007865FB">
      <w:pPr>
        <w:pStyle w:val="QuestionSeparator"/>
        <w:spacing w:after="0" w:line="240" w:lineRule="auto"/>
      </w:pPr>
    </w:p>
    <w:p w14:paraId="0D9BA59A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272CB786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Cidra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25601EFC" w14:textId="77777777">
        <w:tc>
          <w:tcPr>
            <w:tcW w:w="50" w:type="dxa"/>
          </w:tcPr>
          <w:p w14:paraId="79895A74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611BFB67" wp14:editId="09889AE1">
                  <wp:extent cx="228600" cy="228600"/>
                  <wp:effectExtent l="0" t="0" r="0" b="0"/>
                  <wp:docPr id="23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031A50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25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4815480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renas </w:t>
      </w:r>
    </w:p>
    <w:p w14:paraId="7378192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Bayamón</w:t>
      </w:r>
      <w:proofErr w:type="spellEnd"/>
      <w:r>
        <w:t xml:space="preserve"> </w:t>
      </w:r>
    </w:p>
    <w:p w14:paraId="61695E8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eatriz </w:t>
      </w:r>
    </w:p>
    <w:p w14:paraId="225D5DC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eiba </w:t>
      </w:r>
    </w:p>
    <w:p w14:paraId="72E28BB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ertenejas</w:t>
      </w:r>
      <w:proofErr w:type="spellEnd"/>
      <w:r>
        <w:t xml:space="preserve"> </w:t>
      </w:r>
    </w:p>
    <w:p w14:paraId="78175DDF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idra </w:t>
      </w:r>
    </w:p>
    <w:p w14:paraId="3379253B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onduras </w:t>
      </w:r>
    </w:p>
    <w:p w14:paraId="49960D9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onte Llano </w:t>
      </w:r>
    </w:p>
    <w:p w14:paraId="1C944CC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abanal </w:t>
      </w:r>
    </w:p>
    <w:p w14:paraId="0052FA0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incón </w:t>
      </w:r>
    </w:p>
    <w:p w14:paraId="0A4E1F0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Abajo </w:t>
      </w:r>
    </w:p>
    <w:p w14:paraId="7208420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lto </w:t>
      </w:r>
    </w:p>
    <w:p w14:paraId="41D9040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ud </w:t>
      </w:r>
    </w:p>
    <w:p w14:paraId="3D7BA1C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Toíta</w:t>
      </w:r>
      <w:proofErr w:type="spellEnd"/>
      <w:r>
        <w:t xml:space="preserve"> </w:t>
      </w:r>
    </w:p>
    <w:p w14:paraId="08799BE7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3C5E9980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 xml:space="preserve">= </w:t>
      </w:r>
      <w:proofErr w:type="spellStart"/>
      <w:r>
        <w:t>Coamo</w:t>
      </w:r>
      <w:proofErr w:type="spellEnd"/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1B97FF3C" w14:textId="77777777">
        <w:tc>
          <w:tcPr>
            <w:tcW w:w="50" w:type="dxa"/>
          </w:tcPr>
          <w:p w14:paraId="1433A044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58AA51E6" wp14:editId="1914CC2F">
                  <wp:extent cx="228600" cy="228600"/>
                  <wp:effectExtent l="0" t="0" r="0" b="0"/>
                  <wp:docPr id="24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12772EB" w14:textId="77777777" w:rsidR="00D065DD" w:rsidRDefault="00D065DD" w:rsidP="007865FB">
      <w:pPr>
        <w:spacing w:line="240" w:lineRule="auto"/>
      </w:pPr>
    </w:p>
    <w:p w14:paraId="51707E35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lastRenderedPageBreak/>
        <w:t xml:space="preserve">Q26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63A6931D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oamo</w:t>
      </w:r>
      <w:proofErr w:type="spellEnd"/>
      <w:r>
        <w:t xml:space="preserve"> Arriba </w:t>
      </w:r>
    </w:p>
    <w:p w14:paraId="0866B3E7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oamo</w:t>
      </w:r>
      <w:proofErr w:type="spellEnd"/>
      <w:r>
        <w:t xml:space="preserve"> </w:t>
      </w:r>
    </w:p>
    <w:p w14:paraId="67105BC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uyón</w:t>
      </w:r>
      <w:proofErr w:type="spellEnd"/>
      <w:r>
        <w:t xml:space="preserve"> </w:t>
      </w:r>
    </w:p>
    <w:p w14:paraId="799D468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Hayales</w:t>
      </w:r>
      <w:proofErr w:type="spellEnd"/>
      <w:r>
        <w:t xml:space="preserve"> </w:t>
      </w:r>
    </w:p>
    <w:p w14:paraId="21A8224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os Llanos </w:t>
      </w:r>
    </w:p>
    <w:p w14:paraId="4A36F6D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almarejo</w:t>
      </w:r>
      <w:proofErr w:type="spellEnd"/>
      <w:r>
        <w:t xml:space="preserve"> </w:t>
      </w:r>
    </w:p>
    <w:p w14:paraId="39A8B78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asto </w:t>
      </w:r>
    </w:p>
    <w:p w14:paraId="18948D1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edro García </w:t>
      </w:r>
    </w:p>
    <w:p w14:paraId="15F5217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ulguillas</w:t>
      </w:r>
      <w:proofErr w:type="spellEnd"/>
      <w:r>
        <w:t xml:space="preserve"> </w:t>
      </w:r>
    </w:p>
    <w:p w14:paraId="7811ACF7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 Ildefonso </w:t>
      </w:r>
    </w:p>
    <w:p w14:paraId="59257EA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ta Catalina </w:t>
      </w:r>
    </w:p>
    <w:p w14:paraId="0E78E7D9" w14:textId="77777777" w:rsidR="00D065DD" w:rsidRDefault="00D065DD" w:rsidP="007865FB">
      <w:pPr>
        <w:spacing w:line="240" w:lineRule="auto"/>
      </w:pPr>
    </w:p>
    <w:p w14:paraId="2A53F39B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71B53CF3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 xml:space="preserve">= </w:t>
      </w:r>
      <w:proofErr w:type="spellStart"/>
      <w:r>
        <w:t>Comerío</w:t>
      </w:r>
      <w:proofErr w:type="spellEnd"/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280579D9" w14:textId="77777777">
        <w:tc>
          <w:tcPr>
            <w:tcW w:w="50" w:type="dxa"/>
          </w:tcPr>
          <w:p w14:paraId="50F02698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4DE9E291" wp14:editId="20A5B70F">
                  <wp:extent cx="228600" cy="228600"/>
                  <wp:effectExtent l="0" t="0" r="0" b="0"/>
                  <wp:docPr id="25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20517F" w14:textId="77777777" w:rsidR="00D065DD" w:rsidRDefault="00D065DD" w:rsidP="007865FB">
      <w:pPr>
        <w:spacing w:line="240" w:lineRule="auto"/>
      </w:pPr>
    </w:p>
    <w:p w14:paraId="73E362E7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27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75563C2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edrito</w:t>
      </w:r>
      <w:proofErr w:type="spellEnd"/>
      <w:r>
        <w:t xml:space="preserve"> </w:t>
      </w:r>
    </w:p>
    <w:p w14:paraId="084F0807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ejas </w:t>
      </w:r>
    </w:p>
    <w:p w14:paraId="5AF3B64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omerío</w:t>
      </w:r>
      <w:proofErr w:type="spellEnd"/>
      <w:r>
        <w:t xml:space="preserve"> </w:t>
      </w:r>
    </w:p>
    <w:p w14:paraId="52A3C0E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Doña Elena </w:t>
      </w:r>
    </w:p>
    <w:p w14:paraId="6F2CC10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Naranjo </w:t>
      </w:r>
    </w:p>
    <w:p w14:paraId="22F5F23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alomas </w:t>
      </w:r>
    </w:p>
    <w:p w14:paraId="505A560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iñas</w:t>
      </w:r>
      <w:proofErr w:type="spellEnd"/>
      <w:r>
        <w:t xml:space="preserve"> </w:t>
      </w:r>
    </w:p>
    <w:p w14:paraId="34A3959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Hondo </w:t>
      </w:r>
    </w:p>
    <w:p w14:paraId="02AEF1D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Vega Redonda </w:t>
      </w:r>
    </w:p>
    <w:p w14:paraId="0C81789D" w14:textId="77777777" w:rsidR="00D065DD" w:rsidRDefault="00D065DD" w:rsidP="007865FB">
      <w:pPr>
        <w:spacing w:line="240" w:lineRule="auto"/>
      </w:pPr>
    </w:p>
    <w:p w14:paraId="5DFCE3E5" w14:textId="77777777" w:rsidR="00D065DD" w:rsidRDefault="00D065DD" w:rsidP="007865FB">
      <w:pPr>
        <w:pStyle w:val="QuestionSeparator"/>
        <w:spacing w:after="0" w:line="240" w:lineRule="auto"/>
      </w:pPr>
    </w:p>
    <w:p w14:paraId="49BFB640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5ABF9FA6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Corozal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6AD24AC4" w14:textId="77777777">
        <w:tc>
          <w:tcPr>
            <w:tcW w:w="50" w:type="dxa"/>
          </w:tcPr>
          <w:p w14:paraId="045C7A73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106C80E3" wp14:editId="2D992E0D">
                  <wp:extent cx="228600" cy="228600"/>
                  <wp:effectExtent l="0" t="0" r="0" b="0"/>
                  <wp:docPr id="26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8844E1A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28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26B4F37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bras</w:t>
      </w:r>
      <w:proofErr w:type="spellEnd"/>
      <w:r>
        <w:t xml:space="preserve"> </w:t>
      </w:r>
    </w:p>
    <w:p w14:paraId="06EDFD8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ibuco</w:t>
      </w:r>
      <w:proofErr w:type="spellEnd"/>
      <w:r>
        <w:t xml:space="preserve"> </w:t>
      </w:r>
    </w:p>
    <w:p w14:paraId="73239B8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orozal </w:t>
      </w:r>
    </w:p>
    <w:p w14:paraId="3811629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uchillas</w:t>
      </w:r>
      <w:proofErr w:type="spellEnd"/>
      <w:r>
        <w:t xml:space="preserve"> </w:t>
      </w:r>
    </w:p>
    <w:p w14:paraId="0DFFA2F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Dos Bocas </w:t>
      </w:r>
    </w:p>
    <w:p w14:paraId="231B46A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gueyes</w:t>
      </w:r>
      <w:proofErr w:type="spellEnd"/>
      <w:r>
        <w:t xml:space="preserve"> </w:t>
      </w:r>
    </w:p>
    <w:p w14:paraId="6872509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ná </w:t>
      </w:r>
    </w:p>
    <w:p w14:paraId="048B1F4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Negros </w:t>
      </w:r>
    </w:p>
    <w:p w14:paraId="683BBFE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adilla </w:t>
      </w:r>
    </w:p>
    <w:p w14:paraId="573D19D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almarejo</w:t>
      </w:r>
      <w:proofErr w:type="spellEnd"/>
      <w:r>
        <w:t xml:space="preserve"> </w:t>
      </w:r>
    </w:p>
    <w:p w14:paraId="5E14432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almarito</w:t>
      </w:r>
      <w:proofErr w:type="spellEnd"/>
      <w:r>
        <w:t xml:space="preserve"> </w:t>
      </w:r>
    </w:p>
    <w:p w14:paraId="4A616CB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alos Blancos </w:t>
      </w:r>
    </w:p>
    <w:p w14:paraId="1695574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ueblo </w:t>
      </w:r>
    </w:p>
    <w:p w14:paraId="7A41A5EA" w14:textId="77777777" w:rsidR="00D065DD" w:rsidRDefault="00D065DD" w:rsidP="007865FB">
      <w:pPr>
        <w:spacing w:line="240" w:lineRule="auto"/>
      </w:pPr>
    </w:p>
    <w:p w14:paraId="2BAC378A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08DB8034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Culebra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7E79E96B" w14:textId="77777777">
        <w:tc>
          <w:tcPr>
            <w:tcW w:w="50" w:type="dxa"/>
          </w:tcPr>
          <w:p w14:paraId="67D200E9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68887B4B" wp14:editId="56EECC87">
                  <wp:extent cx="228600" cy="228600"/>
                  <wp:effectExtent l="0" t="0" r="0" b="0"/>
                  <wp:docPr id="27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B9D4A67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29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0C3C45D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ulebra </w:t>
      </w:r>
    </w:p>
    <w:p w14:paraId="7F50C6E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Flamenco </w:t>
      </w:r>
    </w:p>
    <w:p w14:paraId="58EAD49F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Fraile </w:t>
      </w:r>
    </w:p>
    <w:p w14:paraId="43EBAFCD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laya Sardinas I </w:t>
      </w:r>
    </w:p>
    <w:p w14:paraId="43C435B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laya Sardinas II </w:t>
      </w:r>
    </w:p>
    <w:p w14:paraId="594DC36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 Isidro </w:t>
      </w:r>
    </w:p>
    <w:p w14:paraId="174E7EBF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guacate</w:t>
      </w:r>
      <w:proofErr w:type="spellEnd"/>
      <w:r>
        <w:t xml:space="preserve"> </w:t>
      </w:r>
    </w:p>
    <w:p w14:paraId="39611292" w14:textId="77777777" w:rsidR="00D065DD" w:rsidRDefault="00D065DD" w:rsidP="007865FB">
      <w:pPr>
        <w:spacing w:line="240" w:lineRule="auto"/>
      </w:pPr>
    </w:p>
    <w:p w14:paraId="41347C94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159C0EE3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Dorado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0C2A5177" w14:textId="77777777">
        <w:tc>
          <w:tcPr>
            <w:tcW w:w="50" w:type="dxa"/>
          </w:tcPr>
          <w:p w14:paraId="1EF3DB21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2229408B" wp14:editId="239DE4BF">
                  <wp:extent cx="228600" cy="228600"/>
                  <wp:effectExtent l="0" t="0" r="0" b="0"/>
                  <wp:docPr id="28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7EEACFF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30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5A6F786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Dorado </w:t>
      </w:r>
    </w:p>
    <w:p w14:paraId="016A98A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Espinosa </w:t>
      </w:r>
    </w:p>
    <w:p w14:paraId="716F0FF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Higuillar</w:t>
      </w:r>
      <w:proofErr w:type="spellEnd"/>
      <w:r>
        <w:t xml:space="preserve"> </w:t>
      </w:r>
    </w:p>
    <w:p w14:paraId="4CC453A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guayo</w:t>
      </w:r>
      <w:proofErr w:type="spellEnd"/>
      <w:r>
        <w:t xml:space="preserve"> </w:t>
      </w:r>
    </w:p>
    <w:p w14:paraId="22C9A8F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meyal</w:t>
      </w:r>
      <w:proofErr w:type="spellEnd"/>
      <w:r>
        <w:t xml:space="preserve"> </w:t>
      </w:r>
    </w:p>
    <w:p w14:paraId="5FEF913F" w14:textId="656F6945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Lajas </w:t>
      </w:r>
    </w:p>
    <w:p w14:paraId="04A40A29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24268C6E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Fajardo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188D741E" w14:textId="77777777">
        <w:tc>
          <w:tcPr>
            <w:tcW w:w="50" w:type="dxa"/>
          </w:tcPr>
          <w:p w14:paraId="75E62103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7B5D3B77" wp14:editId="42BF3A64">
                  <wp:extent cx="228600" cy="228600"/>
                  <wp:effectExtent l="0" t="0" r="0" b="0"/>
                  <wp:docPr id="29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FCAEEED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31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673CD32F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bezas </w:t>
      </w:r>
    </w:p>
    <w:p w14:paraId="237EB12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Demajagua</w:t>
      </w:r>
      <w:proofErr w:type="spellEnd"/>
      <w:r>
        <w:t xml:space="preserve"> </w:t>
      </w:r>
    </w:p>
    <w:p w14:paraId="4E5F0167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Fajardo </w:t>
      </w:r>
    </w:p>
    <w:p w14:paraId="2DC5BD4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Florencio </w:t>
      </w:r>
    </w:p>
    <w:p w14:paraId="15FA7BF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Naranjo </w:t>
      </w:r>
    </w:p>
    <w:p w14:paraId="4571CD2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a Fajardo </w:t>
      </w:r>
    </w:p>
    <w:p w14:paraId="39D7392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a </w:t>
      </w:r>
      <w:proofErr w:type="spellStart"/>
      <w:r>
        <w:t>Vueltas</w:t>
      </w:r>
      <w:proofErr w:type="spellEnd"/>
      <w:r>
        <w:t xml:space="preserve"> </w:t>
      </w:r>
    </w:p>
    <w:p w14:paraId="10B7DED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Arriba </w:t>
      </w:r>
    </w:p>
    <w:p w14:paraId="50418E36" w14:textId="5264EC02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Sardinera</w:t>
      </w:r>
      <w:proofErr w:type="spellEnd"/>
      <w:r>
        <w:t xml:space="preserve"> </w:t>
      </w:r>
    </w:p>
    <w:p w14:paraId="7DF997DD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6B43E8DA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Florida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319AC53D" w14:textId="77777777">
        <w:tc>
          <w:tcPr>
            <w:tcW w:w="50" w:type="dxa"/>
          </w:tcPr>
          <w:p w14:paraId="2748DEDE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3D2FF967" wp14:editId="747FAD8C">
                  <wp:extent cx="228600" cy="228600"/>
                  <wp:effectExtent l="0" t="0" r="0" b="0"/>
                  <wp:docPr id="30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8D7FCB" w14:textId="77777777" w:rsidR="00D065DD" w:rsidRDefault="00D065DD" w:rsidP="007865FB">
      <w:pPr>
        <w:spacing w:line="240" w:lineRule="auto"/>
      </w:pPr>
    </w:p>
    <w:p w14:paraId="646C3EEC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32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27B6DC12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Florida </w:t>
      </w:r>
      <w:proofErr w:type="spellStart"/>
      <w:r>
        <w:t>Adentro</w:t>
      </w:r>
      <w:proofErr w:type="spellEnd"/>
      <w:r>
        <w:t xml:space="preserve"> </w:t>
      </w:r>
    </w:p>
    <w:p w14:paraId="2D256D71" w14:textId="77777777" w:rsidR="00D065DD" w:rsidRDefault="00D065DD" w:rsidP="007865FB">
      <w:pPr>
        <w:spacing w:line="240" w:lineRule="auto"/>
      </w:pPr>
    </w:p>
    <w:p w14:paraId="0FE445CC" w14:textId="77777777" w:rsidR="00D065DD" w:rsidRDefault="00D065DD" w:rsidP="007865FB">
      <w:pPr>
        <w:pStyle w:val="QuestionSeparator"/>
        <w:spacing w:after="0" w:line="240" w:lineRule="auto"/>
      </w:pPr>
    </w:p>
    <w:p w14:paraId="435649FF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60619FE4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Guánica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560F7A77" w14:textId="77777777">
        <w:tc>
          <w:tcPr>
            <w:tcW w:w="50" w:type="dxa"/>
          </w:tcPr>
          <w:p w14:paraId="1C3FC905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6131B87D" wp14:editId="4B7F6B27">
                  <wp:extent cx="228600" cy="228600"/>
                  <wp:effectExtent l="0" t="0" r="0" b="0"/>
                  <wp:docPr id="31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1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8B85D98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33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23EB42F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rena </w:t>
      </w:r>
    </w:p>
    <w:p w14:paraId="137416A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ño</w:t>
      </w:r>
      <w:proofErr w:type="spellEnd"/>
      <w:r>
        <w:t xml:space="preserve"> </w:t>
      </w:r>
    </w:p>
    <w:p w14:paraId="6794FAB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renero</w:t>
      </w:r>
      <w:proofErr w:type="spellEnd"/>
      <w:r>
        <w:t xml:space="preserve"> </w:t>
      </w:r>
    </w:p>
    <w:p w14:paraId="59637C0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iénaga</w:t>
      </w:r>
      <w:proofErr w:type="spellEnd"/>
      <w:r>
        <w:t xml:space="preserve"> </w:t>
      </w:r>
    </w:p>
    <w:p w14:paraId="589AC75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Ensenada </w:t>
      </w:r>
    </w:p>
    <w:p w14:paraId="44DDBBBB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Guánica </w:t>
      </w:r>
    </w:p>
    <w:p w14:paraId="0977C31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ontalva </w:t>
      </w:r>
    </w:p>
    <w:p w14:paraId="51C015D6" w14:textId="6DC968FE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Susúa</w:t>
      </w:r>
      <w:proofErr w:type="spellEnd"/>
      <w:r>
        <w:t xml:space="preserve"> Baja </w:t>
      </w:r>
    </w:p>
    <w:p w14:paraId="51128AC8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4F6304E7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Guayama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7505DDA4" w14:textId="77777777">
        <w:tc>
          <w:tcPr>
            <w:tcW w:w="50" w:type="dxa"/>
          </w:tcPr>
          <w:p w14:paraId="24C0017D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723E858A" wp14:editId="6395FF2F">
                  <wp:extent cx="228600" cy="228600"/>
                  <wp:effectExtent l="0" t="0" r="0" b="0"/>
                  <wp:docPr id="32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D14D67C" w14:textId="77777777" w:rsidR="00D065DD" w:rsidRDefault="00D065DD" w:rsidP="007865FB">
      <w:pPr>
        <w:spacing w:line="240" w:lineRule="auto"/>
      </w:pPr>
    </w:p>
    <w:p w14:paraId="23754145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34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6455AF0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lgarrobo</w:t>
      </w:r>
      <w:proofErr w:type="spellEnd"/>
      <w:r>
        <w:t xml:space="preserve"> </w:t>
      </w:r>
    </w:p>
    <w:p w14:paraId="4628C43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imital</w:t>
      </w:r>
      <w:proofErr w:type="spellEnd"/>
      <w:r>
        <w:t xml:space="preserve"> </w:t>
      </w:r>
    </w:p>
    <w:p w14:paraId="24FD151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rite </w:t>
      </w:r>
    </w:p>
    <w:p w14:paraId="1C1E6D9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rmen </w:t>
      </w:r>
    </w:p>
    <w:p w14:paraId="565F251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amaní</w:t>
      </w:r>
      <w:proofErr w:type="spellEnd"/>
      <w:r>
        <w:t xml:space="preserve"> </w:t>
      </w:r>
    </w:p>
    <w:p w14:paraId="1B1E475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Guayama </w:t>
      </w:r>
    </w:p>
    <w:p w14:paraId="73A3644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Jobos</w:t>
      </w:r>
      <w:proofErr w:type="spellEnd"/>
      <w:r>
        <w:t xml:space="preserve"> </w:t>
      </w:r>
    </w:p>
    <w:p w14:paraId="5E4A5D1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chete </w:t>
      </w:r>
    </w:p>
    <w:p w14:paraId="65E32EA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almas </w:t>
      </w:r>
    </w:p>
    <w:p w14:paraId="57808B1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ozo Hondo </w:t>
      </w:r>
    </w:p>
    <w:p w14:paraId="7964B876" w14:textId="77777777" w:rsidR="00D065DD" w:rsidRDefault="00D065DD" w:rsidP="007865FB">
      <w:pPr>
        <w:spacing w:line="240" w:lineRule="auto"/>
      </w:pPr>
    </w:p>
    <w:p w14:paraId="28056F2B" w14:textId="77777777" w:rsidR="00D065DD" w:rsidRDefault="00D065DD" w:rsidP="007865FB">
      <w:pPr>
        <w:pStyle w:val="QuestionSeparator"/>
        <w:spacing w:after="0" w:line="240" w:lineRule="auto"/>
      </w:pPr>
    </w:p>
    <w:p w14:paraId="73869877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0D93F0E3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 xml:space="preserve">= </w:t>
      </w:r>
      <w:proofErr w:type="spellStart"/>
      <w:r>
        <w:t>Guayanilla</w:t>
      </w:r>
      <w:proofErr w:type="spellEnd"/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5F09336C" w14:textId="77777777">
        <w:tc>
          <w:tcPr>
            <w:tcW w:w="50" w:type="dxa"/>
          </w:tcPr>
          <w:p w14:paraId="7F8CFE6A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0C6B9840" wp14:editId="16BC917D">
                  <wp:extent cx="228600" cy="228600"/>
                  <wp:effectExtent l="0" t="0" r="0" b="0"/>
                  <wp:docPr id="33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F06AD71" w14:textId="77777777" w:rsidR="00D065DD" w:rsidRDefault="00D065DD" w:rsidP="007865FB">
      <w:pPr>
        <w:spacing w:line="240" w:lineRule="auto"/>
      </w:pPr>
    </w:p>
    <w:p w14:paraId="3E38C7E1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35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2358D81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arrero </w:t>
      </w:r>
    </w:p>
    <w:p w14:paraId="2266733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oca </w:t>
      </w:r>
    </w:p>
    <w:p w14:paraId="4F5E2FA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edro </w:t>
      </w:r>
    </w:p>
    <w:p w14:paraId="6B565E5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onsejo </w:t>
      </w:r>
    </w:p>
    <w:p w14:paraId="6B6D756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ayanilla</w:t>
      </w:r>
      <w:proofErr w:type="spellEnd"/>
      <w:r>
        <w:t xml:space="preserve"> </w:t>
      </w:r>
    </w:p>
    <w:p w14:paraId="613D2BB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Indios</w:t>
      </w:r>
      <w:proofErr w:type="spellEnd"/>
      <w:r>
        <w:t xml:space="preserve"> </w:t>
      </w:r>
    </w:p>
    <w:p w14:paraId="02C2A96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Jagua Pasto </w:t>
      </w:r>
    </w:p>
    <w:p w14:paraId="00E8B3ED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Jaguas </w:t>
      </w:r>
    </w:p>
    <w:p w14:paraId="7A4B3BB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lano </w:t>
      </w:r>
    </w:p>
    <w:p w14:paraId="333F3AFD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caná</w:t>
      </w:r>
      <w:proofErr w:type="spellEnd"/>
      <w:r>
        <w:t xml:space="preserve"> </w:t>
      </w:r>
    </w:p>
    <w:p w14:paraId="1BC6BC47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gas </w:t>
      </w:r>
    </w:p>
    <w:p w14:paraId="3231A46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asto </w:t>
      </w:r>
    </w:p>
    <w:p w14:paraId="357C7DCD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laya </w:t>
      </w:r>
    </w:p>
    <w:p w14:paraId="03F2E36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a Honda </w:t>
      </w:r>
    </w:p>
    <w:p w14:paraId="180B06F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as </w:t>
      </w:r>
    </w:p>
    <w:p w14:paraId="7A17FB9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ufina </w:t>
      </w:r>
    </w:p>
    <w:p w14:paraId="051AB37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ierra Baja </w:t>
      </w:r>
    </w:p>
    <w:p w14:paraId="6C644C60" w14:textId="77777777" w:rsidR="00D065DD" w:rsidRDefault="00D065DD" w:rsidP="007865FB">
      <w:pPr>
        <w:spacing w:line="240" w:lineRule="auto"/>
      </w:pPr>
    </w:p>
    <w:p w14:paraId="5ED2DEC8" w14:textId="77777777" w:rsidR="00D065DD" w:rsidRDefault="00D065DD" w:rsidP="007865FB">
      <w:pPr>
        <w:pStyle w:val="QuestionSeparator"/>
        <w:spacing w:after="0" w:line="240" w:lineRule="auto"/>
      </w:pPr>
    </w:p>
    <w:p w14:paraId="7BC4A224" w14:textId="77777777" w:rsidR="00951EC5" w:rsidRDefault="00951EC5">
      <w:pPr>
        <w:rPr>
          <w:i/>
          <w:color w:val="FFFFFF"/>
          <w:sz w:val="20"/>
        </w:rPr>
      </w:pPr>
      <w:r>
        <w:br w:type="page"/>
      </w:r>
    </w:p>
    <w:p w14:paraId="5AB98BAD" w14:textId="54AFEA84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1B3050B4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Guaynabo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12ED01FE" w14:textId="77777777">
        <w:tc>
          <w:tcPr>
            <w:tcW w:w="50" w:type="dxa"/>
          </w:tcPr>
          <w:p w14:paraId="2794CF9A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5B2631C3" wp14:editId="634FFF5F">
                  <wp:extent cx="228600" cy="228600"/>
                  <wp:effectExtent l="0" t="0" r="0" b="0"/>
                  <wp:docPr id="34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B22AEA1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36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1C92243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marones </w:t>
      </w:r>
    </w:p>
    <w:p w14:paraId="2D832D2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Frailes </w:t>
      </w:r>
    </w:p>
    <w:p w14:paraId="1C67808B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araguao</w:t>
      </w:r>
      <w:proofErr w:type="spellEnd"/>
      <w:r>
        <w:t xml:space="preserve"> </w:t>
      </w:r>
    </w:p>
    <w:p w14:paraId="49BB0C6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Guaynabo </w:t>
      </w:r>
    </w:p>
    <w:p w14:paraId="27D7458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ato Nuevo </w:t>
      </w:r>
    </w:p>
    <w:p w14:paraId="08920BE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mey </w:t>
      </w:r>
    </w:p>
    <w:p w14:paraId="65E0676D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ueblo Viejo </w:t>
      </w:r>
    </w:p>
    <w:p w14:paraId="6CECA2C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</w:t>
      </w:r>
    </w:p>
    <w:p w14:paraId="4D2C9E0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ta Rosa </w:t>
      </w:r>
    </w:p>
    <w:p w14:paraId="13A53FFD" w14:textId="4FCA73AC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Sonadora</w:t>
      </w:r>
      <w:proofErr w:type="spellEnd"/>
      <w:r>
        <w:t xml:space="preserve"> </w:t>
      </w:r>
    </w:p>
    <w:p w14:paraId="45948183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6D3945B2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 xml:space="preserve">= </w:t>
      </w:r>
      <w:proofErr w:type="spellStart"/>
      <w:r>
        <w:t>Gurabo</w:t>
      </w:r>
      <w:proofErr w:type="spellEnd"/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5D72C893" w14:textId="77777777">
        <w:tc>
          <w:tcPr>
            <w:tcW w:w="50" w:type="dxa"/>
          </w:tcPr>
          <w:p w14:paraId="4933A5F7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0F04D12E" wp14:editId="46D99A3E">
                  <wp:extent cx="228600" cy="228600"/>
                  <wp:effectExtent l="0" t="0" r="0" b="0"/>
                  <wp:docPr id="35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5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677040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37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6D4A443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elada </w:t>
      </w:r>
    </w:p>
    <w:p w14:paraId="5528645F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rabo</w:t>
      </w:r>
      <w:proofErr w:type="spellEnd"/>
      <w:r>
        <w:t xml:space="preserve"> </w:t>
      </w:r>
    </w:p>
    <w:p w14:paraId="099F81BB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ato Nuevo </w:t>
      </w:r>
    </w:p>
    <w:p w14:paraId="4740A80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Jaguar </w:t>
      </w:r>
    </w:p>
    <w:p w14:paraId="167A8D6D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Jaguas </w:t>
      </w:r>
    </w:p>
    <w:p w14:paraId="76905E9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mey </w:t>
      </w:r>
    </w:p>
    <w:p w14:paraId="1B8AD34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sa </w:t>
      </w:r>
    </w:p>
    <w:p w14:paraId="37D90D3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Navarro </w:t>
      </w:r>
    </w:p>
    <w:p w14:paraId="1CDC9B1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a </w:t>
      </w:r>
      <w:proofErr w:type="spellStart"/>
      <w:r>
        <w:t>Infierno</w:t>
      </w:r>
      <w:proofErr w:type="spellEnd"/>
      <w:r>
        <w:t xml:space="preserve"> </w:t>
      </w:r>
    </w:p>
    <w:p w14:paraId="5636D6B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incón </w:t>
      </w:r>
    </w:p>
    <w:p w14:paraId="10D6F828" w14:textId="77777777" w:rsidR="00D065DD" w:rsidRDefault="00D065DD" w:rsidP="007865FB">
      <w:pPr>
        <w:spacing w:line="240" w:lineRule="auto"/>
      </w:pPr>
    </w:p>
    <w:p w14:paraId="21FABE52" w14:textId="77777777" w:rsidR="00D065DD" w:rsidRDefault="00D065DD" w:rsidP="007865FB">
      <w:pPr>
        <w:pStyle w:val="QuestionSeparator"/>
        <w:spacing w:after="0" w:line="240" w:lineRule="auto"/>
      </w:pPr>
    </w:p>
    <w:p w14:paraId="2B641493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39761B80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Hatillo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2C96CAC5" w14:textId="77777777">
        <w:tc>
          <w:tcPr>
            <w:tcW w:w="50" w:type="dxa"/>
          </w:tcPr>
          <w:p w14:paraId="0309DE03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24FF0FC5" wp14:editId="680CCAD6">
                  <wp:extent cx="228600" cy="228600"/>
                  <wp:effectExtent l="0" t="0" r="0" b="0"/>
                  <wp:docPr id="36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EDAB75" w14:textId="77777777" w:rsidR="00D065DD" w:rsidRDefault="00D065DD" w:rsidP="007865FB">
      <w:pPr>
        <w:spacing w:line="240" w:lineRule="auto"/>
      </w:pPr>
    </w:p>
    <w:p w14:paraId="4BD76159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38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20BE75DD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ibonito</w:t>
      </w:r>
      <w:proofErr w:type="spellEnd"/>
      <w:r>
        <w:t xml:space="preserve"> </w:t>
      </w:r>
    </w:p>
    <w:p w14:paraId="45BC73A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Bayaney</w:t>
      </w:r>
      <w:proofErr w:type="spellEnd"/>
      <w:r>
        <w:t xml:space="preserve"> </w:t>
      </w:r>
    </w:p>
    <w:p w14:paraId="69ADBBB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uena Vista </w:t>
      </w:r>
    </w:p>
    <w:p w14:paraId="490814FB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mpo Alegre </w:t>
      </w:r>
    </w:p>
    <w:p w14:paraId="5619BA6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páez</w:t>
      </w:r>
      <w:proofErr w:type="spellEnd"/>
      <w:r>
        <w:t xml:space="preserve"> </w:t>
      </w:r>
    </w:p>
    <w:p w14:paraId="3411A7E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rrizales </w:t>
      </w:r>
    </w:p>
    <w:p w14:paraId="2462837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orcovado </w:t>
      </w:r>
    </w:p>
    <w:p w14:paraId="725A111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atillo </w:t>
      </w:r>
    </w:p>
    <w:p w14:paraId="044EADA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atillo </w:t>
      </w:r>
    </w:p>
    <w:p w14:paraId="698C6167" w14:textId="715CE53B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Naranjito</w:t>
      </w:r>
      <w:proofErr w:type="spellEnd"/>
      <w:r>
        <w:t xml:space="preserve"> </w:t>
      </w:r>
    </w:p>
    <w:p w14:paraId="49819505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0B3EAA2D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Hormigueros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40B822D6" w14:textId="77777777">
        <w:tc>
          <w:tcPr>
            <w:tcW w:w="50" w:type="dxa"/>
          </w:tcPr>
          <w:p w14:paraId="7E132D27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4DCE5E84" wp14:editId="010CC194">
                  <wp:extent cx="228600" cy="228600"/>
                  <wp:effectExtent l="0" t="0" r="0" b="0"/>
                  <wp:docPr id="37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1D3458" w14:textId="77777777" w:rsidR="00D065DD" w:rsidRDefault="00D065DD" w:rsidP="007865FB">
      <w:pPr>
        <w:spacing w:line="240" w:lineRule="auto"/>
      </w:pPr>
    </w:p>
    <w:p w14:paraId="426E148C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39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14170D0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enavente </w:t>
      </w:r>
    </w:p>
    <w:p w14:paraId="535AF0E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anajibo</w:t>
      </w:r>
      <w:proofErr w:type="spellEnd"/>
      <w:r>
        <w:t xml:space="preserve"> </w:t>
      </w:r>
    </w:p>
    <w:p w14:paraId="62D7917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ormigueros </w:t>
      </w:r>
    </w:p>
    <w:p w14:paraId="02F4AF7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ormigueros </w:t>
      </w:r>
    </w:p>
    <w:p w14:paraId="7FFC404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Jagüitas</w:t>
      </w:r>
      <w:proofErr w:type="spellEnd"/>
      <w:r>
        <w:t xml:space="preserve"> </w:t>
      </w:r>
    </w:p>
    <w:p w14:paraId="0B3A815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Lavadero</w:t>
      </w:r>
      <w:proofErr w:type="spellEnd"/>
      <w:r>
        <w:t xml:space="preserve"> </w:t>
      </w:r>
    </w:p>
    <w:p w14:paraId="5E7FE0B5" w14:textId="77777777" w:rsidR="00D065DD" w:rsidRDefault="00D065DD" w:rsidP="007865FB">
      <w:pPr>
        <w:spacing w:line="240" w:lineRule="auto"/>
      </w:pPr>
    </w:p>
    <w:p w14:paraId="6ADC6940" w14:textId="77777777" w:rsidR="00D065DD" w:rsidRDefault="00D065DD" w:rsidP="007865FB">
      <w:pPr>
        <w:pStyle w:val="QuestionSeparator"/>
        <w:spacing w:after="0" w:line="240" w:lineRule="auto"/>
      </w:pPr>
    </w:p>
    <w:p w14:paraId="78A514C6" w14:textId="77777777" w:rsidR="00951EC5" w:rsidRDefault="00951EC5">
      <w:pPr>
        <w:rPr>
          <w:i/>
          <w:color w:val="FFFFFF"/>
          <w:sz w:val="20"/>
        </w:rPr>
      </w:pPr>
      <w:r>
        <w:br w:type="page"/>
      </w:r>
    </w:p>
    <w:p w14:paraId="24BEB2DD" w14:textId="52EA1143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42E09071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Humacao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1CDBD9CE" w14:textId="77777777">
        <w:tc>
          <w:tcPr>
            <w:tcW w:w="50" w:type="dxa"/>
          </w:tcPr>
          <w:p w14:paraId="3C1215D1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616AF326" wp14:editId="5EFEF556">
                  <wp:extent cx="228600" cy="228600"/>
                  <wp:effectExtent l="0" t="0" r="0" b="0"/>
                  <wp:docPr id="38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2ACFFBD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40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51DBDEB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ntón Ruíz </w:t>
      </w:r>
    </w:p>
    <w:p w14:paraId="7AFBB8E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uena Vista </w:t>
      </w:r>
    </w:p>
    <w:p w14:paraId="25F1F02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ndelero</w:t>
      </w:r>
      <w:proofErr w:type="spellEnd"/>
      <w:r>
        <w:t xml:space="preserve"> Abajo </w:t>
      </w:r>
    </w:p>
    <w:p w14:paraId="4D97E24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ndelero</w:t>
      </w:r>
      <w:proofErr w:type="spellEnd"/>
      <w:r>
        <w:t xml:space="preserve"> Arriba </w:t>
      </w:r>
    </w:p>
    <w:p w14:paraId="56CFFE1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taño </w:t>
      </w:r>
    </w:p>
    <w:p w14:paraId="04541C8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ollores</w:t>
      </w:r>
      <w:proofErr w:type="spellEnd"/>
      <w:r>
        <w:t xml:space="preserve"> </w:t>
      </w:r>
    </w:p>
    <w:p w14:paraId="29D6AB1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umacao </w:t>
      </w:r>
    </w:p>
    <w:p w14:paraId="2B6ED24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bú</w:t>
      </w:r>
      <w:proofErr w:type="spellEnd"/>
      <w:r>
        <w:t xml:space="preserve"> </w:t>
      </w:r>
    </w:p>
    <w:p w14:paraId="55867CE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mbiche</w:t>
      </w:r>
      <w:proofErr w:type="spellEnd"/>
      <w:r>
        <w:t xml:space="preserve"> </w:t>
      </w:r>
    </w:p>
    <w:p w14:paraId="2371CAB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riana </w:t>
      </w:r>
    </w:p>
    <w:p w14:paraId="5F797A9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unta Santiago </w:t>
      </w:r>
    </w:p>
    <w:p w14:paraId="52608C4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Abajo </w:t>
      </w:r>
    </w:p>
    <w:p w14:paraId="5CF1898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ejas </w:t>
      </w:r>
    </w:p>
    <w:p w14:paraId="3936F4A9" w14:textId="77777777" w:rsidR="00D065DD" w:rsidRDefault="00D065DD" w:rsidP="007865FB">
      <w:pPr>
        <w:spacing w:line="240" w:lineRule="auto"/>
      </w:pPr>
    </w:p>
    <w:p w14:paraId="0C54DCB3" w14:textId="77777777" w:rsidR="00D065DD" w:rsidRDefault="00D065DD" w:rsidP="007865FB">
      <w:pPr>
        <w:pStyle w:val="QuestionSeparator"/>
        <w:spacing w:after="0" w:line="240" w:lineRule="auto"/>
      </w:pPr>
    </w:p>
    <w:p w14:paraId="157FF197" w14:textId="77777777" w:rsidR="00951EC5" w:rsidRDefault="00951EC5">
      <w:pPr>
        <w:rPr>
          <w:i/>
          <w:color w:val="FFFFFF"/>
          <w:sz w:val="20"/>
        </w:rPr>
      </w:pPr>
      <w:r>
        <w:br w:type="page"/>
      </w:r>
    </w:p>
    <w:p w14:paraId="2EA388AF" w14:textId="570FD58A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52BF6A41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Isabela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2D62FC24" w14:textId="77777777">
        <w:tc>
          <w:tcPr>
            <w:tcW w:w="50" w:type="dxa"/>
          </w:tcPr>
          <w:p w14:paraId="145C20CC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7616C532" wp14:editId="62981103">
                  <wp:extent cx="228600" cy="228600"/>
                  <wp:effectExtent l="0" t="0" r="0" b="0"/>
                  <wp:docPr id="39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9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96FB63D" w14:textId="77777777" w:rsidR="00D065DD" w:rsidRDefault="00D065DD" w:rsidP="007865FB">
      <w:pPr>
        <w:spacing w:line="240" w:lineRule="auto"/>
      </w:pPr>
    </w:p>
    <w:p w14:paraId="5DAF0EBC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41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1FD5349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renales Altos </w:t>
      </w:r>
    </w:p>
    <w:p w14:paraId="514E523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renales </w:t>
      </w:r>
      <w:proofErr w:type="spellStart"/>
      <w:r>
        <w:t>Bajos</w:t>
      </w:r>
      <w:proofErr w:type="spellEnd"/>
      <w:r>
        <w:t xml:space="preserve"> </w:t>
      </w:r>
    </w:p>
    <w:p w14:paraId="44B553B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Bajura</w:t>
      </w:r>
      <w:proofErr w:type="spellEnd"/>
      <w:r>
        <w:t xml:space="preserve"> </w:t>
      </w:r>
    </w:p>
    <w:p w14:paraId="7B59426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ejucos </w:t>
      </w:r>
    </w:p>
    <w:p w14:paraId="2A549E9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oto </w:t>
      </w:r>
    </w:p>
    <w:p w14:paraId="0B53E8F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alateo</w:t>
      </w:r>
      <w:proofErr w:type="spellEnd"/>
      <w:r>
        <w:t xml:space="preserve"> Alto </w:t>
      </w:r>
    </w:p>
    <w:p w14:paraId="2D1DC9E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alateo</w:t>
      </w:r>
      <w:proofErr w:type="spellEnd"/>
      <w:r>
        <w:t xml:space="preserve"> Bajo </w:t>
      </w:r>
    </w:p>
    <w:p w14:paraId="6AD6E81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ayabos</w:t>
      </w:r>
      <w:proofErr w:type="spellEnd"/>
      <w:r>
        <w:t xml:space="preserve"> </w:t>
      </w:r>
    </w:p>
    <w:p w14:paraId="5192F0BB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Guerrero </w:t>
      </w:r>
    </w:p>
    <w:p w14:paraId="0D2A144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Isabela </w:t>
      </w:r>
    </w:p>
    <w:p w14:paraId="225868D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Jobos</w:t>
      </w:r>
      <w:proofErr w:type="spellEnd"/>
      <w:r>
        <w:t xml:space="preserve"> </w:t>
      </w:r>
    </w:p>
    <w:p w14:paraId="34BAEEC7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Llanadas</w:t>
      </w:r>
      <w:proofErr w:type="spellEnd"/>
      <w:r>
        <w:t xml:space="preserve"> </w:t>
      </w:r>
    </w:p>
    <w:p w14:paraId="026706A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ora </w:t>
      </w:r>
    </w:p>
    <w:p w14:paraId="4576537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lanas </w:t>
      </w:r>
    </w:p>
    <w:p w14:paraId="676DA5B2" w14:textId="77777777" w:rsidR="00D065DD" w:rsidRDefault="00D065DD" w:rsidP="007865FB">
      <w:pPr>
        <w:spacing w:line="240" w:lineRule="auto"/>
      </w:pPr>
    </w:p>
    <w:p w14:paraId="747A92D9" w14:textId="77777777" w:rsidR="00D065DD" w:rsidRDefault="00D065DD" w:rsidP="007865FB">
      <w:pPr>
        <w:pStyle w:val="QuestionSeparator"/>
        <w:spacing w:after="0" w:line="240" w:lineRule="auto"/>
      </w:pPr>
    </w:p>
    <w:p w14:paraId="496DBF5B" w14:textId="77777777" w:rsidR="00951EC5" w:rsidRDefault="00951EC5">
      <w:pPr>
        <w:rPr>
          <w:i/>
          <w:color w:val="FFFFFF"/>
          <w:sz w:val="20"/>
        </w:rPr>
      </w:pPr>
      <w:r>
        <w:br w:type="page"/>
      </w:r>
    </w:p>
    <w:p w14:paraId="1D609255" w14:textId="3D8599E5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1CDA9854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Jayuya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289E4197" w14:textId="77777777">
        <w:tc>
          <w:tcPr>
            <w:tcW w:w="50" w:type="dxa"/>
          </w:tcPr>
          <w:p w14:paraId="09129301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7ED1980C" wp14:editId="49C2FD25">
                  <wp:extent cx="228600" cy="228600"/>
                  <wp:effectExtent l="0" t="0" r="0" b="0"/>
                  <wp:docPr id="40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A47087C" w14:textId="77777777" w:rsidR="00D065DD" w:rsidRDefault="00D065DD" w:rsidP="007865FB">
      <w:pPr>
        <w:spacing w:line="240" w:lineRule="auto"/>
      </w:pPr>
    </w:p>
    <w:p w14:paraId="721D5396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42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6A1C99D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oabey</w:t>
      </w:r>
      <w:proofErr w:type="spellEnd"/>
      <w:r>
        <w:t xml:space="preserve"> </w:t>
      </w:r>
    </w:p>
    <w:p w14:paraId="6646291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ollores</w:t>
      </w:r>
      <w:proofErr w:type="spellEnd"/>
      <w:r>
        <w:t xml:space="preserve"> </w:t>
      </w:r>
    </w:p>
    <w:p w14:paraId="2CA23CDB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Jauca</w:t>
      </w:r>
      <w:proofErr w:type="spellEnd"/>
      <w:r>
        <w:t xml:space="preserve"> </w:t>
      </w:r>
    </w:p>
    <w:p w14:paraId="6705629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Jayuya Abajo </w:t>
      </w:r>
    </w:p>
    <w:p w14:paraId="54A339A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Jayuya </w:t>
      </w:r>
    </w:p>
    <w:p w14:paraId="14E89C5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meyes</w:t>
      </w:r>
      <w:proofErr w:type="spellEnd"/>
      <w:r>
        <w:t xml:space="preserve"> Arriba </w:t>
      </w:r>
    </w:p>
    <w:p w14:paraId="3AC3283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ica </w:t>
      </w:r>
    </w:p>
    <w:p w14:paraId="6BEAF26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Grande </w:t>
      </w:r>
    </w:p>
    <w:p w14:paraId="2F61BE7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Saliente</w:t>
      </w:r>
      <w:proofErr w:type="spellEnd"/>
      <w:r>
        <w:t xml:space="preserve"> </w:t>
      </w:r>
    </w:p>
    <w:p w14:paraId="53D3E64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Veguitas</w:t>
      </w:r>
      <w:proofErr w:type="spellEnd"/>
      <w:r>
        <w:t xml:space="preserve"> </w:t>
      </w:r>
    </w:p>
    <w:p w14:paraId="0335AA2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Zamas</w:t>
      </w:r>
      <w:proofErr w:type="spellEnd"/>
      <w:r>
        <w:t xml:space="preserve"> </w:t>
      </w:r>
    </w:p>
    <w:p w14:paraId="3CCD5FC7" w14:textId="77777777" w:rsidR="00D065DD" w:rsidRDefault="00D065DD" w:rsidP="007865FB">
      <w:pPr>
        <w:spacing w:line="240" w:lineRule="auto"/>
      </w:pPr>
    </w:p>
    <w:p w14:paraId="2DE02552" w14:textId="77777777" w:rsidR="00D065DD" w:rsidRDefault="00D065DD" w:rsidP="007865FB">
      <w:pPr>
        <w:pStyle w:val="QuestionSeparator"/>
        <w:spacing w:after="0" w:line="240" w:lineRule="auto"/>
      </w:pPr>
    </w:p>
    <w:p w14:paraId="5A0796AB" w14:textId="77777777" w:rsidR="00951EC5" w:rsidRDefault="00951EC5">
      <w:pPr>
        <w:rPr>
          <w:i/>
          <w:color w:val="FFFFFF"/>
          <w:sz w:val="20"/>
        </w:rPr>
      </w:pPr>
      <w:r>
        <w:br w:type="page"/>
      </w:r>
    </w:p>
    <w:p w14:paraId="0B0484F9" w14:textId="75410271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476DF130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Juana Díaz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7CC7705D" w14:textId="77777777">
        <w:tc>
          <w:tcPr>
            <w:tcW w:w="50" w:type="dxa"/>
          </w:tcPr>
          <w:p w14:paraId="5FCAA922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587646C9" wp14:editId="4C867EC3">
                  <wp:extent cx="228600" cy="228600"/>
                  <wp:effectExtent l="0" t="0" r="0" b="0"/>
                  <wp:docPr id="41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1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B12AC3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43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7FC23B6D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muelas</w:t>
      </w:r>
      <w:proofErr w:type="spellEnd"/>
      <w:r>
        <w:t xml:space="preserve"> </w:t>
      </w:r>
    </w:p>
    <w:p w14:paraId="596EB477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llabo</w:t>
      </w:r>
      <w:proofErr w:type="spellEnd"/>
      <w:r>
        <w:t xml:space="preserve"> </w:t>
      </w:r>
    </w:p>
    <w:p w14:paraId="070E1A6B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pitanejo</w:t>
      </w:r>
      <w:proofErr w:type="spellEnd"/>
      <w:r>
        <w:t xml:space="preserve"> </w:t>
      </w:r>
    </w:p>
    <w:p w14:paraId="43181E8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introna</w:t>
      </w:r>
      <w:proofErr w:type="spellEnd"/>
      <w:r>
        <w:t xml:space="preserve"> </w:t>
      </w:r>
    </w:p>
    <w:p w14:paraId="0F58594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ollores</w:t>
      </w:r>
      <w:proofErr w:type="spellEnd"/>
      <w:r>
        <w:t xml:space="preserve"> </w:t>
      </w:r>
    </w:p>
    <w:p w14:paraId="4B665ED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Emajagual</w:t>
      </w:r>
      <w:proofErr w:type="spellEnd"/>
      <w:r>
        <w:t xml:space="preserve"> </w:t>
      </w:r>
    </w:p>
    <w:p w14:paraId="3150908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ayabal</w:t>
      </w:r>
      <w:proofErr w:type="spellEnd"/>
      <w:r>
        <w:t xml:space="preserve"> </w:t>
      </w:r>
    </w:p>
    <w:p w14:paraId="7AC6717F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Jacaguas</w:t>
      </w:r>
      <w:proofErr w:type="spellEnd"/>
      <w:r>
        <w:t xml:space="preserve"> </w:t>
      </w:r>
    </w:p>
    <w:p w14:paraId="29FD142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Juana Díaz </w:t>
      </w:r>
    </w:p>
    <w:p w14:paraId="6CFA7E6B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omas </w:t>
      </w:r>
    </w:p>
    <w:p w14:paraId="60D0CACD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Cañas Abajo </w:t>
      </w:r>
    </w:p>
    <w:p w14:paraId="4501051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Cañas Arriba </w:t>
      </w:r>
    </w:p>
    <w:p w14:paraId="532D55C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bana Llana </w:t>
      </w:r>
    </w:p>
    <w:p w14:paraId="572466AA" w14:textId="19615248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ijeras </w:t>
      </w:r>
    </w:p>
    <w:p w14:paraId="2A836E30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0F26E688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Juncos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162D4DA8" w14:textId="77777777">
        <w:tc>
          <w:tcPr>
            <w:tcW w:w="50" w:type="dxa"/>
          </w:tcPr>
          <w:p w14:paraId="6266A0A2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5EB9CE56" wp14:editId="192DAEBC">
                  <wp:extent cx="228600" cy="228600"/>
                  <wp:effectExtent l="0" t="0" r="0" b="0"/>
                  <wp:docPr id="42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C393EE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44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780EFA2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imito </w:t>
      </w:r>
    </w:p>
    <w:p w14:paraId="719EE10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eiba Norte </w:t>
      </w:r>
    </w:p>
    <w:p w14:paraId="772C0BA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eiba Sur </w:t>
      </w:r>
    </w:p>
    <w:p w14:paraId="6FC9045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rabo</w:t>
      </w:r>
      <w:proofErr w:type="spellEnd"/>
      <w:r>
        <w:t xml:space="preserve"> Abajo </w:t>
      </w:r>
    </w:p>
    <w:p w14:paraId="0DB7D69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rabo</w:t>
      </w:r>
      <w:proofErr w:type="spellEnd"/>
      <w:r>
        <w:t xml:space="preserve"> Arriba </w:t>
      </w:r>
    </w:p>
    <w:p w14:paraId="60AF609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Juncos </w:t>
      </w:r>
    </w:p>
    <w:p w14:paraId="4319CB5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Lirios</w:t>
      </w:r>
      <w:proofErr w:type="spellEnd"/>
      <w:r>
        <w:t xml:space="preserve"> </w:t>
      </w:r>
    </w:p>
    <w:p w14:paraId="4F998DF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lastRenderedPageBreak/>
        <w:t xml:space="preserve">Mamey </w:t>
      </w:r>
    </w:p>
    <w:p w14:paraId="50E7DE4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Valenciano Abajo </w:t>
      </w:r>
    </w:p>
    <w:p w14:paraId="01CE742E" w14:textId="4FCAEFB1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Valenciano Arriba </w:t>
      </w:r>
    </w:p>
    <w:p w14:paraId="684BABC6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3A09CB6F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Lajas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1767446E" w14:textId="77777777">
        <w:tc>
          <w:tcPr>
            <w:tcW w:w="50" w:type="dxa"/>
          </w:tcPr>
          <w:p w14:paraId="24CE3F83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08950E95" wp14:editId="595D2B04">
                  <wp:extent cx="228600" cy="228600"/>
                  <wp:effectExtent l="0" t="0" r="0" b="0"/>
                  <wp:docPr id="43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555F2F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45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11314D8B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ndelaria </w:t>
      </w:r>
    </w:p>
    <w:p w14:paraId="2B787B3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osta </w:t>
      </w:r>
    </w:p>
    <w:p w14:paraId="481B4C1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ajas Arriba </w:t>
      </w:r>
    </w:p>
    <w:p w14:paraId="5A42CBC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ajas </w:t>
      </w:r>
    </w:p>
    <w:p w14:paraId="4F9128D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ajas </w:t>
      </w:r>
    </w:p>
    <w:p w14:paraId="0ED9019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lanos </w:t>
      </w:r>
    </w:p>
    <w:p w14:paraId="361E17BB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almarejo</w:t>
      </w:r>
      <w:proofErr w:type="spellEnd"/>
      <w:r>
        <w:t xml:space="preserve"> </w:t>
      </w:r>
    </w:p>
    <w:p w14:paraId="3B8124AB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arguera</w:t>
      </w:r>
      <w:proofErr w:type="spellEnd"/>
      <w:r>
        <w:t xml:space="preserve"> </w:t>
      </w:r>
    </w:p>
    <w:p w14:paraId="646895C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arís </w:t>
      </w:r>
    </w:p>
    <w:p w14:paraId="1B45DA97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lata </w:t>
      </w:r>
    </w:p>
    <w:p w14:paraId="61DFA5A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bana </w:t>
      </w:r>
      <w:proofErr w:type="spellStart"/>
      <w:r>
        <w:t>Yeguas</w:t>
      </w:r>
      <w:proofErr w:type="spellEnd"/>
      <w:r>
        <w:t xml:space="preserve"> </w:t>
      </w:r>
    </w:p>
    <w:p w14:paraId="77273803" w14:textId="2E0C7F69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ta Rosa </w:t>
      </w:r>
    </w:p>
    <w:p w14:paraId="1A463F4E" w14:textId="77777777" w:rsidR="00951EC5" w:rsidRDefault="00951EC5">
      <w:pPr>
        <w:rPr>
          <w:i/>
          <w:color w:val="FFFFFF"/>
          <w:sz w:val="20"/>
        </w:rPr>
      </w:pPr>
      <w:r>
        <w:br w:type="page"/>
      </w:r>
    </w:p>
    <w:p w14:paraId="369CD555" w14:textId="375A323E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39B0FCAA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Lares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21193121" w14:textId="77777777">
        <w:tc>
          <w:tcPr>
            <w:tcW w:w="50" w:type="dxa"/>
          </w:tcPr>
          <w:p w14:paraId="55D9D6FB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66481DD4" wp14:editId="77AD4500">
                  <wp:extent cx="228600" cy="228600"/>
                  <wp:effectExtent l="0" t="0" r="0" b="0"/>
                  <wp:docPr id="44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E7E7F93" w14:textId="77777777" w:rsidR="00D065DD" w:rsidRDefault="00D065DD" w:rsidP="007865FB">
      <w:pPr>
        <w:spacing w:line="240" w:lineRule="auto"/>
      </w:pPr>
    </w:p>
    <w:p w14:paraId="35F11A45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46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7D89AA2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artolo </w:t>
      </w:r>
    </w:p>
    <w:p w14:paraId="2552436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uenos Aires </w:t>
      </w:r>
    </w:p>
    <w:p w14:paraId="5FF0DC7F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llejones</w:t>
      </w:r>
      <w:proofErr w:type="spellEnd"/>
      <w:r>
        <w:t xml:space="preserve"> </w:t>
      </w:r>
    </w:p>
    <w:p w14:paraId="3647EDA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Espino </w:t>
      </w:r>
    </w:p>
    <w:p w14:paraId="0075AACB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a Torre </w:t>
      </w:r>
    </w:p>
    <w:p w14:paraId="3D25CFE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ares </w:t>
      </w:r>
    </w:p>
    <w:p w14:paraId="6EA6174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ares </w:t>
      </w:r>
    </w:p>
    <w:p w14:paraId="74D6F65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irasol </w:t>
      </w:r>
    </w:p>
    <w:p w14:paraId="75B5972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ezuela</w:t>
      </w:r>
      <w:proofErr w:type="spellEnd"/>
      <w:r>
        <w:t xml:space="preserve"> </w:t>
      </w:r>
    </w:p>
    <w:p w14:paraId="5274F03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iletas</w:t>
      </w:r>
      <w:proofErr w:type="spellEnd"/>
      <w:r>
        <w:t xml:space="preserve"> </w:t>
      </w:r>
    </w:p>
    <w:p w14:paraId="6B302C3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ueblo </w:t>
      </w:r>
    </w:p>
    <w:p w14:paraId="321E448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Prieto </w:t>
      </w:r>
    </w:p>
    <w:p w14:paraId="4E38C324" w14:textId="77777777" w:rsidR="00D065DD" w:rsidRDefault="00D065DD" w:rsidP="007865FB">
      <w:pPr>
        <w:spacing w:line="240" w:lineRule="auto"/>
      </w:pPr>
    </w:p>
    <w:p w14:paraId="72A327D2" w14:textId="77777777" w:rsidR="00D065DD" w:rsidRDefault="00D065DD" w:rsidP="007865FB">
      <w:pPr>
        <w:pStyle w:val="QuestionSeparator"/>
        <w:spacing w:after="0" w:line="240" w:lineRule="auto"/>
      </w:pPr>
    </w:p>
    <w:p w14:paraId="53567D6A" w14:textId="77777777" w:rsidR="00951EC5" w:rsidRDefault="00951EC5">
      <w:pPr>
        <w:rPr>
          <w:i/>
          <w:color w:val="FFFFFF"/>
          <w:sz w:val="20"/>
        </w:rPr>
      </w:pPr>
      <w:r>
        <w:br w:type="page"/>
      </w:r>
    </w:p>
    <w:p w14:paraId="783BAB22" w14:textId="48BB4518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24211D55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Las Marías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2E9D1B82" w14:textId="77777777">
        <w:tc>
          <w:tcPr>
            <w:tcW w:w="50" w:type="dxa"/>
          </w:tcPr>
          <w:p w14:paraId="256F0199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4D3CFBEC" wp14:editId="37996E5E">
                  <wp:extent cx="228600" cy="228600"/>
                  <wp:effectExtent l="0" t="0" r="0" b="0"/>
                  <wp:docPr id="45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C35044B" w14:textId="77777777" w:rsidR="00D065DD" w:rsidRDefault="00D065DD" w:rsidP="007865FB">
      <w:pPr>
        <w:spacing w:line="240" w:lineRule="auto"/>
      </w:pPr>
    </w:p>
    <w:p w14:paraId="78F2A8AE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47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103E099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lto Sano </w:t>
      </w:r>
    </w:p>
    <w:p w14:paraId="3702620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nones</w:t>
      </w:r>
      <w:proofErr w:type="spellEnd"/>
      <w:r>
        <w:t xml:space="preserve"> </w:t>
      </w:r>
    </w:p>
    <w:p w14:paraId="7177C2F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Bucarabones</w:t>
      </w:r>
      <w:proofErr w:type="spellEnd"/>
      <w:r>
        <w:t xml:space="preserve"> </w:t>
      </w:r>
    </w:p>
    <w:p w14:paraId="1A806E4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uena Vista </w:t>
      </w:r>
    </w:p>
    <w:p w14:paraId="4C146CB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errote</w:t>
      </w:r>
      <w:proofErr w:type="spellEnd"/>
      <w:r>
        <w:t xml:space="preserve"> </w:t>
      </w:r>
    </w:p>
    <w:p w14:paraId="469AB1A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hamorro </w:t>
      </w:r>
    </w:p>
    <w:p w14:paraId="379DDDA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Espino </w:t>
      </w:r>
    </w:p>
    <w:p w14:paraId="3E4C6FC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Furnias</w:t>
      </w:r>
      <w:proofErr w:type="spellEnd"/>
      <w:r>
        <w:t xml:space="preserve"> </w:t>
      </w:r>
    </w:p>
    <w:p w14:paraId="1568528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as Marías </w:t>
      </w:r>
    </w:p>
    <w:p w14:paraId="5E31B6FD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ravilla Este </w:t>
      </w:r>
    </w:p>
    <w:p w14:paraId="3445F47B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ravilla Norte </w:t>
      </w:r>
    </w:p>
    <w:p w14:paraId="7AC0F41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ravilla Sur </w:t>
      </w:r>
    </w:p>
    <w:p w14:paraId="5760F54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Naranjales</w:t>
      </w:r>
      <w:proofErr w:type="spellEnd"/>
      <w:r>
        <w:t xml:space="preserve"> </w:t>
      </w:r>
    </w:p>
    <w:p w14:paraId="3DAEF71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alma </w:t>
      </w:r>
      <w:proofErr w:type="spellStart"/>
      <w:r>
        <w:t>Escrita</w:t>
      </w:r>
      <w:proofErr w:type="spellEnd"/>
      <w:r>
        <w:t xml:space="preserve"> </w:t>
      </w:r>
    </w:p>
    <w:p w14:paraId="7C4B0E9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urísima</w:t>
      </w:r>
      <w:proofErr w:type="spellEnd"/>
      <w:r>
        <w:t xml:space="preserve"> Concepción </w:t>
      </w:r>
    </w:p>
    <w:p w14:paraId="667AB44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Cañas </w:t>
      </w:r>
    </w:p>
    <w:p w14:paraId="0C620AE4" w14:textId="77777777" w:rsidR="00D065DD" w:rsidRDefault="00D065DD" w:rsidP="007865FB">
      <w:pPr>
        <w:spacing w:line="240" w:lineRule="auto"/>
      </w:pPr>
    </w:p>
    <w:p w14:paraId="2848882C" w14:textId="77777777" w:rsidR="00D065DD" w:rsidRDefault="00D065DD" w:rsidP="007865FB">
      <w:pPr>
        <w:pStyle w:val="QuestionSeparator"/>
        <w:spacing w:after="0" w:line="240" w:lineRule="auto"/>
      </w:pPr>
    </w:p>
    <w:p w14:paraId="4405801E" w14:textId="77777777" w:rsidR="00951EC5" w:rsidRDefault="00951EC5">
      <w:pPr>
        <w:rPr>
          <w:i/>
          <w:color w:val="FFFFFF"/>
          <w:sz w:val="20"/>
        </w:rPr>
      </w:pPr>
      <w:r>
        <w:br w:type="page"/>
      </w:r>
    </w:p>
    <w:p w14:paraId="019CD46F" w14:textId="3816213A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788E4EA2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Las Piedras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67DCD1BC" w14:textId="77777777">
        <w:tc>
          <w:tcPr>
            <w:tcW w:w="50" w:type="dxa"/>
          </w:tcPr>
          <w:p w14:paraId="066B926B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142BD9A1" wp14:editId="7148A1EB">
                  <wp:extent cx="228600" cy="228600"/>
                  <wp:effectExtent l="0" t="0" r="0" b="0"/>
                  <wp:docPr id="46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D1DD23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48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751D422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oquerón </w:t>
      </w:r>
    </w:p>
    <w:p w14:paraId="7E7FEC7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eiba </w:t>
      </w:r>
    </w:p>
    <w:p w14:paraId="0C9EAB4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ollores</w:t>
      </w:r>
      <w:proofErr w:type="spellEnd"/>
      <w:r>
        <w:t xml:space="preserve"> </w:t>
      </w:r>
    </w:p>
    <w:p w14:paraId="3E1CAE5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El Río </w:t>
      </w:r>
    </w:p>
    <w:p w14:paraId="6D59DFC7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as Piedras </w:t>
      </w:r>
    </w:p>
    <w:p w14:paraId="2BEAC5C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ontones</w:t>
      </w:r>
      <w:proofErr w:type="spellEnd"/>
      <w:r>
        <w:t xml:space="preserve"> </w:t>
      </w:r>
    </w:p>
    <w:p w14:paraId="68B1960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a Arenas </w:t>
      </w:r>
    </w:p>
    <w:p w14:paraId="61AE592B" w14:textId="4545263C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ejas </w:t>
      </w:r>
    </w:p>
    <w:p w14:paraId="789FB476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21DB1E03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Loiza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208413EB" w14:textId="77777777">
        <w:tc>
          <w:tcPr>
            <w:tcW w:w="50" w:type="dxa"/>
          </w:tcPr>
          <w:p w14:paraId="6E1B1867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0A78A990" wp14:editId="520DB016">
                  <wp:extent cx="228600" cy="228600"/>
                  <wp:effectExtent l="0" t="0" r="0" b="0"/>
                  <wp:docPr id="47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FCD273" w14:textId="77777777" w:rsidR="00D065DD" w:rsidRDefault="00D065DD" w:rsidP="007865FB">
      <w:pPr>
        <w:spacing w:line="240" w:lineRule="auto"/>
      </w:pPr>
    </w:p>
    <w:p w14:paraId="4F224278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49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705CD46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nóvanas</w:t>
      </w:r>
      <w:proofErr w:type="spellEnd"/>
      <w:r>
        <w:t xml:space="preserve"> </w:t>
      </w:r>
    </w:p>
    <w:p w14:paraId="344C5E7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Loíza</w:t>
      </w:r>
      <w:proofErr w:type="spellEnd"/>
      <w:r>
        <w:t xml:space="preserve"> </w:t>
      </w:r>
    </w:p>
    <w:p w14:paraId="70D0AACF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edianía</w:t>
      </w:r>
      <w:proofErr w:type="spellEnd"/>
      <w:r>
        <w:t xml:space="preserve"> Alta </w:t>
      </w:r>
    </w:p>
    <w:p w14:paraId="1035AE27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edianía</w:t>
      </w:r>
      <w:proofErr w:type="spellEnd"/>
      <w:r>
        <w:t xml:space="preserve"> Baja </w:t>
      </w:r>
    </w:p>
    <w:p w14:paraId="7666D7D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orrecilla Alta </w:t>
      </w:r>
    </w:p>
    <w:p w14:paraId="6272825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orrecilla Baja </w:t>
      </w:r>
    </w:p>
    <w:p w14:paraId="67F20658" w14:textId="77777777" w:rsidR="00951EC5" w:rsidRDefault="00951EC5">
      <w:pPr>
        <w:rPr>
          <w:i/>
          <w:color w:val="FFFFFF"/>
          <w:sz w:val="20"/>
        </w:rPr>
      </w:pPr>
      <w:r>
        <w:br w:type="page"/>
      </w:r>
    </w:p>
    <w:p w14:paraId="27C7A269" w14:textId="128DE0B4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30AE6379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Luquillo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608C71FE" w14:textId="77777777">
        <w:tc>
          <w:tcPr>
            <w:tcW w:w="50" w:type="dxa"/>
          </w:tcPr>
          <w:p w14:paraId="2D2ADDD1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72290D5D" wp14:editId="2BF28CAB">
                  <wp:extent cx="228600" cy="228600"/>
                  <wp:effectExtent l="0" t="0" r="0" b="0"/>
                  <wp:docPr id="48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85FA0CF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50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67A90BE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Juan Martín </w:t>
      </w:r>
    </w:p>
    <w:p w14:paraId="5B3B5E0F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uquillo </w:t>
      </w:r>
    </w:p>
    <w:p w14:paraId="0F9452E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meyes</w:t>
      </w:r>
      <w:proofErr w:type="spellEnd"/>
      <w:r>
        <w:t xml:space="preserve"> I </w:t>
      </w:r>
    </w:p>
    <w:p w14:paraId="483DE9A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ta de </w:t>
      </w:r>
      <w:proofErr w:type="spellStart"/>
      <w:r>
        <w:t>Plátano</w:t>
      </w:r>
      <w:proofErr w:type="spellEnd"/>
      <w:r>
        <w:t xml:space="preserve"> </w:t>
      </w:r>
    </w:p>
    <w:p w14:paraId="0A3A3F5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itahaya </w:t>
      </w:r>
    </w:p>
    <w:p w14:paraId="0F095E14" w14:textId="2CD033DC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bana </w:t>
      </w:r>
    </w:p>
    <w:p w14:paraId="756ADECF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1FF29839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Manatí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325A279B" w14:textId="77777777">
        <w:tc>
          <w:tcPr>
            <w:tcW w:w="50" w:type="dxa"/>
          </w:tcPr>
          <w:p w14:paraId="38C68146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130B348C" wp14:editId="2FEB89B8">
                  <wp:extent cx="228600" cy="228600"/>
                  <wp:effectExtent l="0" t="0" r="0" b="0"/>
                  <wp:docPr id="49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9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7AE4298" w14:textId="77777777" w:rsidR="00D065DD" w:rsidRDefault="00D065DD" w:rsidP="007865FB">
      <w:pPr>
        <w:spacing w:line="240" w:lineRule="auto"/>
      </w:pPr>
    </w:p>
    <w:p w14:paraId="033DA088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51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6E4436A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Bajura</w:t>
      </w:r>
      <w:proofErr w:type="spellEnd"/>
      <w:r>
        <w:t xml:space="preserve"> </w:t>
      </w:r>
      <w:proofErr w:type="spellStart"/>
      <w:r>
        <w:t>Adentro</w:t>
      </w:r>
      <w:proofErr w:type="spellEnd"/>
      <w:r>
        <w:t xml:space="preserve"> </w:t>
      </w:r>
    </w:p>
    <w:p w14:paraId="49F290A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Bajura</w:t>
      </w:r>
      <w:proofErr w:type="spellEnd"/>
      <w:r>
        <w:t xml:space="preserve"> </w:t>
      </w:r>
      <w:proofErr w:type="spellStart"/>
      <w:r>
        <w:t>Afuera</w:t>
      </w:r>
      <w:proofErr w:type="spellEnd"/>
      <w:r>
        <w:t xml:space="preserve"> </w:t>
      </w:r>
    </w:p>
    <w:p w14:paraId="79A4F0C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oto Norte </w:t>
      </w:r>
    </w:p>
    <w:p w14:paraId="47B5B10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oto Sur </w:t>
      </w:r>
    </w:p>
    <w:p w14:paraId="2056006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natí </w:t>
      </w:r>
    </w:p>
    <w:p w14:paraId="1E59A67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Arriba Poniente </w:t>
      </w:r>
    </w:p>
    <w:p w14:paraId="7052F3A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Arriba </w:t>
      </w:r>
      <w:proofErr w:type="spellStart"/>
      <w:r>
        <w:t>Saliente</w:t>
      </w:r>
      <w:proofErr w:type="spellEnd"/>
      <w:r>
        <w:t xml:space="preserve"> </w:t>
      </w:r>
    </w:p>
    <w:p w14:paraId="395AF74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ierras </w:t>
      </w:r>
      <w:proofErr w:type="spellStart"/>
      <w:r>
        <w:t>Nuevas</w:t>
      </w:r>
      <w:proofErr w:type="spellEnd"/>
      <w:r>
        <w:t xml:space="preserve"> Poniente </w:t>
      </w:r>
    </w:p>
    <w:p w14:paraId="71CD714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ierras </w:t>
      </w:r>
      <w:proofErr w:type="spellStart"/>
      <w:r>
        <w:t>Nuevas</w:t>
      </w:r>
      <w:proofErr w:type="spellEnd"/>
      <w:r>
        <w:t xml:space="preserve"> </w:t>
      </w:r>
      <w:proofErr w:type="spellStart"/>
      <w:r>
        <w:t>Saliente</w:t>
      </w:r>
      <w:proofErr w:type="spellEnd"/>
      <w:r>
        <w:t xml:space="preserve"> </w:t>
      </w:r>
    </w:p>
    <w:p w14:paraId="717F8EC0" w14:textId="77777777" w:rsidR="00D065DD" w:rsidRDefault="00D065DD" w:rsidP="007865FB">
      <w:pPr>
        <w:spacing w:line="240" w:lineRule="auto"/>
      </w:pPr>
    </w:p>
    <w:p w14:paraId="4594538F" w14:textId="77777777" w:rsidR="00D065DD" w:rsidRDefault="00D065DD" w:rsidP="007865FB">
      <w:pPr>
        <w:pStyle w:val="QuestionSeparator"/>
        <w:spacing w:after="0" w:line="240" w:lineRule="auto"/>
      </w:pPr>
    </w:p>
    <w:p w14:paraId="67D86949" w14:textId="77777777" w:rsidR="00951EC5" w:rsidRDefault="00951EC5">
      <w:pPr>
        <w:rPr>
          <w:i/>
          <w:color w:val="FFFFFF"/>
          <w:sz w:val="20"/>
        </w:rPr>
      </w:pPr>
      <w:r>
        <w:br w:type="page"/>
      </w:r>
    </w:p>
    <w:p w14:paraId="66567FDF" w14:textId="6C6B34E0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1F746F92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 xml:space="preserve">= </w:t>
      </w:r>
      <w:proofErr w:type="spellStart"/>
      <w:r>
        <w:t>Maricao</w:t>
      </w:r>
      <w:proofErr w:type="spellEnd"/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14E0A3C7" w14:textId="77777777">
        <w:tc>
          <w:tcPr>
            <w:tcW w:w="50" w:type="dxa"/>
          </w:tcPr>
          <w:p w14:paraId="50E8FA8C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7A0F2DC9" wp14:editId="335C5EF9">
                  <wp:extent cx="228600" cy="228600"/>
                  <wp:effectExtent l="0" t="0" r="0" b="0"/>
                  <wp:docPr id="50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1C74AF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52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09B51D3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Bucarabones</w:t>
      </w:r>
      <w:proofErr w:type="spellEnd"/>
      <w:r>
        <w:t xml:space="preserve"> </w:t>
      </w:r>
    </w:p>
    <w:p w14:paraId="042D9C7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Indiera</w:t>
      </w:r>
      <w:proofErr w:type="spellEnd"/>
      <w:r>
        <w:t xml:space="preserve"> Alta </w:t>
      </w:r>
    </w:p>
    <w:p w14:paraId="64D78B5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Indiera</w:t>
      </w:r>
      <w:proofErr w:type="spellEnd"/>
      <w:r>
        <w:t xml:space="preserve"> Baja </w:t>
      </w:r>
    </w:p>
    <w:p w14:paraId="3C0A79B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Indiera</w:t>
      </w:r>
      <w:proofErr w:type="spellEnd"/>
      <w:r>
        <w:t xml:space="preserve"> </w:t>
      </w:r>
      <w:proofErr w:type="spellStart"/>
      <w:r>
        <w:t>Fría</w:t>
      </w:r>
      <w:proofErr w:type="spellEnd"/>
      <w:r>
        <w:t xml:space="preserve"> </w:t>
      </w:r>
    </w:p>
    <w:p w14:paraId="78EBBF1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ricao</w:t>
      </w:r>
      <w:proofErr w:type="spellEnd"/>
      <w:r>
        <w:t xml:space="preserve"> </w:t>
      </w:r>
      <w:proofErr w:type="spellStart"/>
      <w:r>
        <w:t>Afuera</w:t>
      </w:r>
      <w:proofErr w:type="spellEnd"/>
      <w:r>
        <w:t xml:space="preserve"> </w:t>
      </w:r>
    </w:p>
    <w:p w14:paraId="070EA0E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ricao</w:t>
      </w:r>
      <w:proofErr w:type="spellEnd"/>
      <w:r>
        <w:t xml:space="preserve"> </w:t>
      </w:r>
    </w:p>
    <w:p w14:paraId="3A9BE0D9" w14:textId="344C9380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ontoso</w:t>
      </w:r>
      <w:proofErr w:type="spellEnd"/>
      <w:r>
        <w:t xml:space="preserve"> </w:t>
      </w:r>
    </w:p>
    <w:p w14:paraId="090DC50B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704CF329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 xml:space="preserve">= </w:t>
      </w:r>
      <w:proofErr w:type="spellStart"/>
      <w:r>
        <w:t>Maunabo</w:t>
      </w:r>
      <w:proofErr w:type="spellEnd"/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1082F659" w14:textId="77777777">
        <w:tc>
          <w:tcPr>
            <w:tcW w:w="50" w:type="dxa"/>
          </w:tcPr>
          <w:p w14:paraId="531966A0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79B4401C" wp14:editId="130C6138">
                  <wp:extent cx="228600" cy="228600"/>
                  <wp:effectExtent l="0" t="0" r="0" b="0"/>
                  <wp:docPr id="51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1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B316F3B" w14:textId="77777777" w:rsidR="00D065DD" w:rsidRDefault="00D065DD" w:rsidP="007865FB">
      <w:pPr>
        <w:spacing w:line="240" w:lineRule="auto"/>
      </w:pPr>
    </w:p>
    <w:p w14:paraId="0284D512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53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3CEED49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lzada </w:t>
      </w:r>
    </w:p>
    <w:p w14:paraId="315DFEB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Emajagua</w:t>
      </w:r>
      <w:proofErr w:type="spellEnd"/>
      <w:r>
        <w:t xml:space="preserve"> </w:t>
      </w:r>
    </w:p>
    <w:p w14:paraId="7E01B83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izas </w:t>
      </w:r>
    </w:p>
    <w:p w14:paraId="23056BA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tuyas</w:t>
      </w:r>
      <w:proofErr w:type="spellEnd"/>
      <w:r>
        <w:t xml:space="preserve"> Alto </w:t>
      </w:r>
    </w:p>
    <w:p w14:paraId="2200A73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tuyas</w:t>
      </w:r>
      <w:proofErr w:type="spellEnd"/>
      <w:r>
        <w:t xml:space="preserve"> Bajo </w:t>
      </w:r>
    </w:p>
    <w:p w14:paraId="0E1AA007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unabo</w:t>
      </w:r>
      <w:proofErr w:type="spellEnd"/>
      <w:r>
        <w:t xml:space="preserve"> </w:t>
      </w:r>
    </w:p>
    <w:p w14:paraId="2E79D9E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alo Seco </w:t>
      </w:r>
    </w:p>
    <w:p w14:paraId="13A83C1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a Arenas </w:t>
      </w:r>
    </w:p>
    <w:p w14:paraId="381636C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Talante</w:t>
      </w:r>
      <w:proofErr w:type="spellEnd"/>
      <w:r>
        <w:t xml:space="preserve"> </w:t>
      </w:r>
    </w:p>
    <w:p w14:paraId="473FD31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umbao </w:t>
      </w:r>
    </w:p>
    <w:p w14:paraId="76913985" w14:textId="77777777" w:rsidR="00D065DD" w:rsidRDefault="00D065DD" w:rsidP="007865FB">
      <w:pPr>
        <w:spacing w:line="240" w:lineRule="auto"/>
      </w:pPr>
    </w:p>
    <w:p w14:paraId="3C58974E" w14:textId="77777777" w:rsidR="00D065DD" w:rsidRDefault="00D065DD" w:rsidP="007865FB">
      <w:pPr>
        <w:pStyle w:val="QuestionSeparator"/>
        <w:spacing w:after="0" w:line="240" w:lineRule="auto"/>
      </w:pPr>
    </w:p>
    <w:p w14:paraId="5278BB0C" w14:textId="77777777" w:rsidR="00951EC5" w:rsidRDefault="00951EC5" w:rsidP="007865FB">
      <w:pPr>
        <w:pStyle w:val="QDisplayLogic"/>
        <w:keepNext/>
        <w:spacing w:after="0"/>
      </w:pPr>
    </w:p>
    <w:p w14:paraId="2DB16C12" w14:textId="28294640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0A8BB520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Mayagüez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01333023" w14:textId="77777777">
        <w:tc>
          <w:tcPr>
            <w:tcW w:w="50" w:type="dxa"/>
          </w:tcPr>
          <w:p w14:paraId="2CB04426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5CFA5C50" wp14:editId="0BB44108">
                  <wp:extent cx="228600" cy="228600"/>
                  <wp:effectExtent l="0" t="0" r="0" b="0"/>
                  <wp:docPr id="52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39B70F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54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6C30935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lgarrobos</w:t>
      </w:r>
      <w:proofErr w:type="spellEnd"/>
      <w:r>
        <w:t xml:space="preserve"> </w:t>
      </w:r>
    </w:p>
    <w:p w14:paraId="1E91BE2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Bateyes</w:t>
      </w:r>
      <w:proofErr w:type="spellEnd"/>
      <w:r>
        <w:t xml:space="preserve"> </w:t>
      </w:r>
    </w:p>
    <w:p w14:paraId="5839716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anajibo</w:t>
      </w:r>
      <w:proofErr w:type="spellEnd"/>
      <w:r>
        <w:t xml:space="preserve"> </w:t>
      </w:r>
    </w:p>
    <w:p w14:paraId="2EBF767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Isla de Mona e </w:t>
      </w:r>
      <w:proofErr w:type="spellStart"/>
      <w:r>
        <w:t>Islote</w:t>
      </w:r>
      <w:proofErr w:type="spellEnd"/>
      <w:r>
        <w:t xml:space="preserve"> Monito </w:t>
      </w:r>
    </w:p>
    <w:p w14:paraId="022FD5F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Juan Alonso </w:t>
      </w:r>
    </w:p>
    <w:p w14:paraId="002F794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Leguísamo</w:t>
      </w:r>
      <w:proofErr w:type="spellEnd"/>
      <w:r>
        <w:t xml:space="preserve"> </w:t>
      </w:r>
    </w:p>
    <w:p w14:paraId="384CAD3B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imón </w:t>
      </w:r>
    </w:p>
    <w:p w14:paraId="709E746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lezas</w:t>
      </w:r>
      <w:proofErr w:type="spellEnd"/>
      <w:r>
        <w:t xml:space="preserve"> </w:t>
      </w:r>
    </w:p>
    <w:p w14:paraId="09E3E03F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yagüez Arriba </w:t>
      </w:r>
    </w:p>
    <w:p w14:paraId="061E821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yagüez </w:t>
      </w:r>
    </w:p>
    <w:p w14:paraId="5B72795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iradero</w:t>
      </w:r>
      <w:proofErr w:type="spellEnd"/>
      <w:r>
        <w:t xml:space="preserve"> </w:t>
      </w:r>
    </w:p>
    <w:p w14:paraId="51A5BA2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ontoso</w:t>
      </w:r>
      <w:proofErr w:type="spellEnd"/>
      <w:r>
        <w:t xml:space="preserve"> </w:t>
      </w:r>
    </w:p>
    <w:p w14:paraId="5DE4135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Naranjales</w:t>
      </w:r>
      <w:proofErr w:type="spellEnd"/>
      <w:r>
        <w:t xml:space="preserve"> </w:t>
      </w:r>
    </w:p>
    <w:p w14:paraId="11C68C8F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a Grande </w:t>
      </w:r>
    </w:p>
    <w:p w14:paraId="090AF3E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mado </w:t>
      </w:r>
    </w:p>
    <w:p w14:paraId="043C00B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Cañas Abajo </w:t>
      </w:r>
    </w:p>
    <w:p w14:paraId="0CF3785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Cañas Arriba </w:t>
      </w:r>
    </w:p>
    <w:p w14:paraId="735C8CF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Hondo </w:t>
      </w:r>
    </w:p>
    <w:p w14:paraId="409937D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osario </w:t>
      </w:r>
    </w:p>
    <w:p w14:paraId="50FF6DC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Sábalos</w:t>
      </w:r>
      <w:proofErr w:type="spellEnd"/>
      <w:r>
        <w:t xml:space="preserve"> </w:t>
      </w:r>
    </w:p>
    <w:p w14:paraId="7224044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Sabanetas</w:t>
      </w:r>
      <w:proofErr w:type="spellEnd"/>
      <w:r>
        <w:t xml:space="preserve"> </w:t>
      </w:r>
    </w:p>
    <w:p w14:paraId="6AC4D11C" w14:textId="77777777" w:rsidR="00D065DD" w:rsidRDefault="00D065DD" w:rsidP="007865FB">
      <w:pPr>
        <w:spacing w:line="240" w:lineRule="auto"/>
      </w:pPr>
    </w:p>
    <w:p w14:paraId="1B971DBA" w14:textId="77777777" w:rsidR="00D065DD" w:rsidRDefault="00D065DD" w:rsidP="007865FB">
      <w:pPr>
        <w:pStyle w:val="QuestionSeparator"/>
        <w:spacing w:after="0" w:line="240" w:lineRule="auto"/>
      </w:pPr>
    </w:p>
    <w:p w14:paraId="0F5C3A78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603BD586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 xml:space="preserve">= </w:t>
      </w:r>
      <w:proofErr w:type="spellStart"/>
      <w:r>
        <w:t>Moca</w:t>
      </w:r>
      <w:proofErr w:type="spellEnd"/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01CE5A29" w14:textId="77777777">
        <w:tc>
          <w:tcPr>
            <w:tcW w:w="50" w:type="dxa"/>
          </w:tcPr>
          <w:p w14:paraId="727B5DE7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1D2F8CD3" wp14:editId="443A47FA">
                  <wp:extent cx="228600" cy="228600"/>
                  <wp:effectExtent l="0" t="0" r="0" b="0"/>
                  <wp:docPr id="53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3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659874" w14:textId="77777777" w:rsidR="00D065DD" w:rsidRDefault="00D065DD" w:rsidP="007865FB">
      <w:pPr>
        <w:spacing w:line="240" w:lineRule="auto"/>
      </w:pPr>
    </w:p>
    <w:p w14:paraId="289697E0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55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344D2EE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ceitunas </w:t>
      </w:r>
    </w:p>
    <w:p w14:paraId="100D85E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pá</w:t>
      </w:r>
      <w:proofErr w:type="spellEnd"/>
      <w:r>
        <w:t xml:space="preserve"> </w:t>
      </w:r>
    </w:p>
    <w:p w14:paraId="71D5A50F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entro </w:t>
      </w:r>
    </w:p>
    <w:p w14:paraId="2C2A239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erro Gordo </w:t>
      </w:r>
    </w:p>
    <w:p w14:paraId="67A51EE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ruz </w:t>
      </w:r>
    </w:p>
    <w:p w14:paraId="449FF1E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uchillas</w:t>
      </w:r>
      <w:proofErr w:type="spellEnd"/>
      <w:r>
        <w:t xml:space="preserve"> </w:t>
      </w:r>
    </w:p>
    <w:p w14:paraId="470F8D7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rías </w:t>
      </w:r>
    </w:p>
    <w:p w14:paraId="3AB3260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oca</w:t>
      </w:r>
      <w:proofErr w:type="spellEnd"/>
      <w:r>
        <w:t xml:space="preserve"> </w:t>
      </w:r>
    </w:p>
    <w:p w14:paraId="05C7014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Naranjo </w:t>
      </w:r>
    </w:p>
    <w:p w14:paraId="3E88209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lata </w:t>
      </w:r>
    </w:p>
    <w:p w14:paraId="0756EBA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ueblo </w:t>
      </w:r>
    </w:p>
    <w:p w14:paraId="2C9AC18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ocha </w:t>
      </w:r>
    </w:p>
    <w:p w14:paraId="4800294C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Voladoras</w:t>
      </w:r>
      <w:proofErr w:type="spellEnd"/>
      <w:r>
        <w:t xml:space="preserve"> </w:t>
      </w:r>
    </w:p>
    <w:p w14:paraId="493D11BD" w14:textId="77777777" w:rsidR="00D065DD" w:rsidRDefault="00D065DD" w:rsidP="00951EC5">
      <w:pPr>
        <w:spacing w:line="240" w:lineRule="auto"/>
      </w:pPr>
    </w:p>
    <w:p w14:paraId="46DE644A" w14:textId="77777777" w:rsidR="00D065DD" w:rsidRDefault="00D065DD" w:rsidP="007865FB">
      <w:pPr>
        <w:pStyle w:val="QuestionSeparator"/>
        <w:spacing w:after="0" w:line="240" w:lineRule="auto"/>
      </w:pPr>
    </w:p>
    <w:p w14:paraId="4CB98551" w14:textId="77777777" w:rsidR="00951EC5" w:rsidRDefault="00951EC5">
      <w:pPr>
        <w:rPr>
          <w:i/>
          <w:color w:val="FFFFFF"/>
          <w:sz w:val="20"/>
        </w:rPr>
      </w:pPr>
      <w:r>
        <w:br w:type="page"/>
      </w:r>
    </w:p>
    <w:p w14:paraId="5CBA428C" w14:textId="358F1230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7097E2A0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 xml:space="preserve">= </w:t>
      </w:r>
      <w:proofErr w:type="spellStart"/>
      <w:r>
        <w:t>Morovis</w:t>
      </w:r>
      <w:proofErr w:type="spellEnd"/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1C570556" w14:textId="77777777">
        <w:tc>
          <w:tcPr>
            <w:tcW w:w="50" w:type="dxa"/>
          </w:tcPr>
          <w:p w14:paraId="0DDE184D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0AE82D0C" wp14:editId="0814D611">
                  <wp:extent cx="228600" cy="228600"/>
                  <wp:effectExtent l="0" t="0" r="0" b="0"/>
                  <wp:docPr id="54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747308" w14:textId="77777777" w:rsidR="00D065DD" w:rsidRDefault="00D065DD" w:rsidP="007865FB">
      <w:pPr>
        <w:spacing w:line="240" w:lineRule="auto"/>
      </w:pPr>
    </w:p>
    <w:p w14:paraId="7B6DDBFC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56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409D49D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arahona </w:t>
      </w:r>
    </w:p>
    <w:p w14:paraId="6D2650CF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uchillas</w:t>
      </w:r>
      <w:proofErr w:type="spellEnd"/>
      <w:r>
        <w:t xml:space="preserve"> </w:t>
      </w:r>
    </w:p>
    <w:p w14:paraId="71F70CA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Fránquez</w:t>
      </w:r>
      <w:proofErr w:type="spellEnd"/>
      <w:r>
        <w:t xml:space="preserve"> </w:t>
      </w:r>
    </w:p>
    <w:p w14:paraId="2DAC915F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onte Llano </w:t>
      </w:r>
    </w:p>
    <w:p w14:paraId="5051C05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orovis</w:t>
      </w:r>
      <w:proofErr w:type="spellEnd"/>
      <w:r>
        <w:t xml:space="preserve"> </w:t>
      </w:r>
    </w:p>
    <w:p w14:paraId="6B4D2A8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orovis</w:t>
      </w:r>
      <w:proofErr w:type="spellEnd"/>
      <w:r>
        <w:t xml:space="preserve"> Norte </w:t>
      </w:r>
    </w:p>
    <w:p w14:paraId="0A65D4E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orovis</w:t>
      </w:r>
      <w:proofErr w:type="spellEnd"/>
      <w:r>
        <w:t xml:space="preserve"> Sud </w:t>
      </w:r>
    </w:p>
    <w:p w14:paraId="7FA5D45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asto </w:t>
      </w:r>
    </w:p>
    <w:p w14:paraId="17CF3A4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erchas </w:t>
      </w:r>
    </w:p>
    <w:p w14:paraId="03FBDCF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Grande </w:t>
      </w:r>
    </w:p>
    <w:p w14:paraId="7058860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 Lorenzo </w:t>
      </w:r>
    </w:p>
    <w:p w14:paraId="0F1BCC3D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orrecillas </w:t>
      </w:r>
    </w:p>
    <w:p w14:paraId="3876EB1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Unibón</w:t>
      </w:r>
      <w:proofErr w:type="spellEnd"/>
      <w:r>
        <w:t xml:space="preserve"> </w:t>
      </w:r>
    </w:p>
    <w:p w14:paraId="4525D4A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Vaga </w:t>
      </w:r>
    </w:p>
    <w:p w14:paraId="575B0751" w14:textId="77777777" w:rsidR="00D065DD" w:rsidRDefault="00D065DD" w:rsidP="007865FB">
      <w:pPr>
        <w:spacing w:line="240" w:lineRule="auto"/>
      </w:pPr>
    </w:p>
    <w:p w14:paraId="5A349EAB" w14:textId="77777777" w:rsidR="00D065DD" w:rsidRDefault="00D065DD" w:rsidP="007865FB">
      <w:pPr>
        <w:pStyle w:val="QuestionSeparator"/>
        <w:spacing w:after="0" w:line="240" w:lineRule="auto"/>
      </w:pPr>
    </w:p>
    <w:p w14:paraId="192311E9" w14:textId="77777777" w:rsidR="00951EC5" w:rsidRDefault="00951EC5">
      <w:pPr>
        <w:rPr>
          <w:i/>
          <w:color w:val="FFFFFF"/>
          <w:sz w:val="20"/>
        </w:rPr>
      </w:pPr>
      <w:r>
        <w:br w:type="page"/>
      </w:r>
    </w:p>
    <w:p w14:paraId="2FB7E3B5" w14:textId="043C5204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3CA76B93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 xml:space="preserve">= </w:t>
      </w:r>
      <w:proofErr w:type="spellStart"/>
      <w:r>
        <w:t>Naguabo</w:t>
      </w:r>
      <w:proofErr w:type="spellEnd"/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3066758B" w14:textId="77777777">
        <w:tc>
          <w:tcPr>
            <w:tcW w:w="50" w:type="dxa"/>
          </w:tcPr>
          <w:p w14:paraId="7DD6B18D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22650034" wp14:editId="17C57CF2">
                  <wp:extent cx="228600" cy="228600"/>
                  <wp:effectExtent l="0" t="0" r="0" b="0"/>
                  <wp:docPr id="55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5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B83122" w14:textId="77777777" w:rsidR="00D065DD" w:rsidRDefault="00D065DD" w:rsidP="007865FB">
      <w:pPr>
        <w:spacing w:line="240" w:lineRule="auto"/>
      </w:pPr>
    </w:p>
    <w:p w14:paraId="6641C4CF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57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042822C7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Daguao</w:t>
      </w:r>
      <w:proofErr w:type="spellEnd"/>
      <w:r>
        <w:t xml:space="preserve"> </w:t>
      </w:r>
    </w:p>
    <w:p w14:paraId="12CADD2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Duque </w:t>
      </w:r>
    </w:p>
    <w:p w14:paraId="0B92BEC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Húcares</w:t>
      </w:r>
      <w:proofErr w:type="spellEnd"/>
      <w:r>
        <w:t xml:space="preserve"> </w:t>
      </w:r>
    </w:p>
    <w:p w14:paraId="17AD356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izales</w:t>
      </w:r>
      <w:proofErr w:type="spellEnd"/>
      <w:r>
        <w:t xml:space="preserve"> </w:t>
      </w:r>
    </w:p>
    <w:p w14:paraId="6AE58B59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riana </w:t>
      </w:r>
    </w:p>
    <w:p w14:paraId="031FCF9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Naguabo</w:t>
      </w:r>
      <w:proofErr w:type="spellEnd"/>
      <w:r>
        <w:t xml:space="preserve"> </w:t>
      </w:r>
    </w:p>
    <w:p w14:paraId="766CA4A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eña Pobre </w:t>
      </w:r>
    </w:p>
    <w:p w14:paraId="40F5AD1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</w:t>
      </w:r>
    </w:p>
    <w:p w14:paraId="2BFDC65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Blanco </w:t>
      </w:r>
    </w:p>
    <w:p w14:paraId="41AEA49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tiago y Lima </w:t>
      </w:r>
    </w:p>
    <w:p w14:paraId="739EB95E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2B3A3CD1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 xml:space="preserve">= </w:t>
      </w:r>
      <w:proofErr w:type="spellStart"/>
      <w:r>
        <w:t>Naranjito</w:t>
      </w:r>
      <w:proofErr w:type="spellEnd"/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3907C99F" w14:textId="77777777">
        <w:tc>
          <w:tcPr>
            <w:tcW w:w="50" w:type="dxa"/>
          </w:tcPr>
          <w:p w14:paraId="743BE687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0E571048" wp14:editId="3D184EC2">
                  <wp:extent cx="228600" cy="228600"/>
                  <wp:effectExtent l="0" t="0" r="0" b="0"/>
                  <wp:docPr id="56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CEA6E9" w14:textId="77777777" w:rsidR="00D065DD" w:rsidRDefault="00D065DD" w:rsidP="007865FB">
      <w:pPr>
        <w:spacing w:line="240" w:lineRule="auto"/>
      </w:pPr>
    </w:p>
    <w:p w14:paraId="64E623CA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58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6BF7F2F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chiote </w:t>
      </w:r>
    </w:p>
    <w:p w14:paraId="2231E8B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nones</w:t>
      </w:r>
      <w:proofErr w:type="spellEnd"/>
      <w:r>
        <w:t xml:space="preserve"> </w:t>
      </w:r>
    </w:p>
    <w:p w14:paraId="6FB9AAC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edro Abajo </w:t>
      </w:r>
    </w:p>
    <w:p w14:paraId="40DA005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edro Arriba </w:t>
      </w:r>
    </w:p>
    <w:p w14:paraId="064B03DD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Guadiana </w:t>
      </w:r>
    </w:p>
    <w:p w14:paraId="06DFE00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omas </w:t>
      </w:r>
    </w:p>
    <w:p w14:paraId="55A101A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Naranjito</w:t>
      </w:r>
      <w:proofErr w:type="spellEnd"/>
      <w:r>
        <w:t xml:space="preserve"> </w:t>
      </w:r>
    </w:p>
    <w:p w14:paraId="1CC8DFC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Nuevo </w:t>
      </w:r>
    </w:p>
    <w:p w14:paraId="613D77AF" w14:textId="77777777" w:rsidR="00D065DD" w:rsidRDefault="00D065DD" w:rsidP="007865FB">
      <w:pPr>
        <w:spacing w:line="240" w:lineRule="auto"/>
      </w:pPr>
    </w:p>
    <w:p w14:paraId="0E255CBA" w14:textId="77777777" w:rsidR="00D065DD" w:rsidRDefault="00D065DD" w:rsidP="007865FB">
      <w:pPr>
        <w:pStyle w:val="QuestionSeparator"/>
        <w:spacing w:after="0" w:line="240" w:lineRule="auto"/>
      </w:pPr>
    </w:p>
    <w:p w14:paraId="4A63117A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55A26137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 xml:space="preserve">= </w:t>
      </w:r>
      <w:proofErr w:type="spellStart"/>
      <w:r>
        <w:t>Orocovis</w:t>
      </w:r>
      <w:proofErr w:type="spellEnd"/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1396A8B8" w14:textId="77777777">
        <w:tc>
          <w:tcPr>
            <w:tcW w:w="50" w:type="dxa"/>
          </w:tcPr>
          <w:p w14:paraId="51786A66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68922F95" wp14:editId="4B384F6E">
                  <wp:extent cx="228600" cy="228600"/>
                  <wp:effectExtent l="0" t="0" r="0" b="0"/>
                  <wp:docPr id="57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7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5D35045" w14:textId="77777777" w:rsidR="00D065DD" w:rsidRDefault="00D065DD" w:rsidP="007865FB">
      <w:pPr>
        <w:spacing w:line="240" w:lineRule="auto"/>
      </w:pPr>
    </w:p>
    <w:p w14:paraId="66BB2E19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59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35E4566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la de la Piedra </w:t>
      </w:r>
    </w:p>
    <w:p w14:paraId="13D3F87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arros </w:t>
      </w:r>
    </w:p>
    <w:p w14:paraId="45F01D3D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auta Abajo </w:t>
      </w:r>
    </w:p>
    <w:p w14:paraId="279E7A7D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auta Arriba </w:t>
      </w:r>
    </w:p>
    <w:p w14:paraId="05CDD246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Bermejales</w:t>
      </w:r>
      <w:proofErr w:type="spellEnd"/>
      <w:r>
        <w:t xml:space="preserve"> </w:t>
      </w:r>
    </w:p>
    <w:p w14:paraId="44087822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Botijas</w:t>
      </w:r>
      <w:proofErr w:type="spellEnd"/>
      <w:r>
        <w:t xml:space="preserve"> </w:t>
      </w:r>
    </w:p>
    <w:p w14:paraId="13F58CB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caos </w:t>
      </w:r>
    </w:p>
    <w:p w14:paraId="4E250713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ollores</w:t>
      </w:r>
      <w:proofErr w:type="spellEnd"/>
      <w:r>
        <w:t xml:space="preserve"> </w:t>
      </w:r>
    </w:p>
    <w:p w14:paraId="7D8D4AA0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Damián Abajo </w:t>
      </w:r>
    </w:p>
    <w:p w14:paraId="3074DD74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Damián Arriba </w:t>
      </w:r>
    </w:p>
    <w:p w14:paraId="0E607267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Gato </w:t>
      </w:r>
    </w:p>
    <w:p w14:paraId="251182EE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ta de Cañas </w:t>
      </w:r>
    </w:p>
    <w:p w14:paraId="2BD8B011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Orocovis</w:t>
      </w:r>
      <w:proofErr w:type="spellEnd"/>
      <w:r>
        <w:t xml:space="preserve"> </w:t>
      </w:r>
    </w:p>
    <w:p w14:paraId="32E73A38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Orocovis</w:t>
      </w:r>
      <w:proofErr w:type="spellEnd"/>
      <w:r>
        <w:t xml:space="preserve"> </w:t>
      </w:r>
    </w:p>
    <w:p w14:paraId="6BB1391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ellejas</w:t>
      </w:r>
      <w:proofErr w:type="spellEnd"/>
      <w:r>
        <w:t xml:space="preserve"> </w:t>
      </w:r>
    </w:p>
    <w:p w14:paraId="08E89495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bana </w:t>
      </w:r>
    </w:p>
    <w:p w14:paraId="5D98CE9A" w14:textId="77777777" w:rsidR="00D065DD" w:rsidRDefault="00970B3D" w:rsidP="00951EC5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ltos </w:t>
      </w:r>
    </w:p>
    <w:p w14:paraId="4A3AC5CF" w14:textId="77777777" w:rsidR="00D065DD" w:rsidRDefault="00D065DD" w:rsidP="007865FB">
      <w:pPr>
        <w:spacing w:line="240" w:lineRule="auto"/>
      </w:pPr>
    </w:p>
    <w:p w14:paraId="4BC36433" w14:textId="77777777" w:rsidR="00D065DD" w:rsidRDefault="00D065DD" w:rsidP="007865FB">
      <w:pPr>
        <w:pStyle w:val="QuestionSeparator"/>
        <w:spacing w:after="0" w:line="240" w:lineRule="auto"/>
      </w:pPr>
    </w:p>
    <w:p w14:paraId="1316A4ED" w14:textId="77777777" w:rsidR="00553B42" w:rsidRDefault="00553B42">
      <w:pPr>
        <w:rPr>
          <w:i/>
          <w:color w:val="FFFFFF"/>
          <w:sz w:val="20"/>
        </w:rPr>
      </w:pPr>
      <w:r>
        <w:br w:type="page"/>
      </w:r>
    </w:p>
    <w:p w14:paraId="21E7D5BE" w14:textId="071D88D2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55FF8C00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 xml:space="preserve">= </w:t>
      </w:r>
      <w:proofErr w:type="spellStart"/>
      <w:r>
        <w:t>Patillas</w:t>
      </w:r>
      <w:proofErr w:type="spellEnd"/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7BF1E08F" w14:textId="77777777">
        <w:tc>
          <w:tcPr>
            <w:tcW w:w="50" w:type="dxa"/>
          </w:tcPr>
          <w:p w14:paraId="47AABBC2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4A4C02CE" wp14:editId="61147C7D">
                  <wp:extent cx="228600" cy="228600"/>
                  <wp:effectExtent l="0" t="0" r="0" b="0"/>
                  <wp:docPr id="58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40BB0C" w14:textId="77777777" w:rsidR="00D065DD" w:rsidRDefault="00D065DD" w:rsidP="007865FB">
      <w:pPr>
        <w:spacing w:line="240" w:lineRule="auto"/>
      </w:pPr>
    </w:p>
    <w:p w14:paraId="135480D2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60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2BDEBA6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Apeadero</w:t>
      </w:r>
      <w:proofErr w:type="spellEnd"/>
      <w:r>
        <w:t xml:space="preserve"> </w:t>
      </w:r>
    </w:p>
    <w:p w14:paraId="1AA0D6A9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Bajo </w:t>
      </w:r>
    </w:p>
    <w:p w14:paraId="2757C672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Cacao Alto </w:t>
      </w:r>
    </w:p>
    <w:p w14:paraId="6D64CDF7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Cacao Bajo </w:t>
      </w:r>
    </w:p>
    <w:p w14:paraId="4F3E72AB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Egozcue</w:t>
      </w:r>
      <w:proofErr w:type="spellEnd"/>
      <w:r>
        <w:t xml:space="preserve"> </w:t>
      </w:r>
    </w:p>
    <w:p w14:paraId="29C1E05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Guardarraya</w:t>
      </w:r>
      <w:proofErr w:type="spellEnd"/>
      <w:r>
        <w:t xml:space="preserve"> </w:t>
      </w:r>
    </w:p>
    <w:p w14:paraId="0DC92C40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Jacaboa</w:t>
      </w:r>
      <w:proofErr w:type="spellEnd"/>
      <w:r>
        <w:t xml:space="preserve"> </w:t>
      </w:r>
    </w:p>
    <w:p w14:paraId="79B34C4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Jagual</w:t>
      </w:r>
      <w:proofErr w:type="spellEnd"/>
      <w:r>
        <w:t xml:space="preserve"> </w:t>
      </w:r>
    </w:p>
    <w:p w14:paraId="6E81D5AB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Mamey </w:t>
      </w:r>
    </w:p>
    <w:p w14:paraId="05EF02D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Marín </w:t>
      </w:r>
    </w:p>
    <w:p w14:paraId="3D4C1C50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Mulas</w:t>
      </w:r>
      <w:proofErr w:type="spellEnd"/>
      <w:r>
        <w:t xml:space="preserve"> </w:t>
      </w:r>
    </w:p>
    <w:p w14:paraId="2BE703BA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Muñoz Rivera </w:t>
      </w:r>
    </w:p>
    <w:p w14:paraId="5886C82B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Patillas</w:t>
      </w:r>
      <w:proofErr w:type="spellEnd"/>
      <w:r>
        <w:t xml:space="preserve"> </w:t>
      </w:r>
    </w:p>
    <w:p w14:paraId="45B9EC0B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Pollos</w:t>
      </w:r>
      <w:proofErr w:type="spellEnd"/>
      <w:r>
        <w:t xml:space="preserve"> </w:t>
      </w:r>
    </w:p>
    <w:p w14:paraId="08A13459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Quebrada Arriba </w:t>
      </w:r>
    </w:p>
    <w:p w14:paraId="2B61DF59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Ríos </w:t>
      </w:r>
    </w:p>
    <w:p w14:paraId="64C228D4" w14:textId="77777777" w:rsidR="00D065DD" w:rsidRDefault="00D065DD" w:rsidP="007865FB">
      <w:pPr>
        <w:spacing w:line="240" w:lineRule="auto"/>
      </w:pPr>
    </w:p>
    <w:p w14:paraId="07A54282" w14:textId="77777777" w:rsidR="00D065DD" w:rsidRDefault="00D065DD" w:rsidP="007865FB">
      <w:pPr>
        <w:pStyle w:val="QuestionSeparator"/>
        <w:spacing w:after="0" w:line="240" w:lineRule="auto"/>
      </w:pPr>
    </w:p>
    <w:p w14:paraId="69F52182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7C135F79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 xml:space="preserve">= </w:t>
      </w:r>
      <w:proofErr w:type="spellStart"/>
      <w:r>
        <w:t>Peñuelas</w:t>
      </w:r>
      <w:proofErr w:type="spellEnd"/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2F8193BA" w14:textId="77777777">
        <w:tc>
          <w:tcPr>
            <w:tcW w:w="50" w:type="dxa"/>
          </w:tcPr>
          <w:p w14:paraId="0E42B0B4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69F8B793" wp14:editId="05A77F63">
                  <wp:extent cx="228600" cy="228600"/>
                  <wp:effectExtent l="0" t="0" r="0" b="0"/>
                  <wp:docPr id="59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9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0D121A" w14:textId="77777777" w:rsidR="00D065DD" w:rsidRDefault="00D065DD" w:rsidP="007865FB">
      <w:pPr>
        <w:spacing w:line="240" w:lineRule="auto"/>
      </w:pPr>
    </w:p>
    <w:p w14:paraId="257C2685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61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26DE833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Barreal </w:t>
      </w:r>
    </w:p>
    <w:p w14:paraId="415C0EEC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Coto </w:t>
      </w:r>
    </w:p>
    <w:p w14:paraId="03B553F2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Cuebas </w:t>
      </w:r>
    </w:p>
    <w:p w14:paraId="5E62271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Encarnación </w:t>
      </w:r>
    </w:p>
    <w:p w14:paraId="768224FF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Jaguas </w:t>
      </w:r>
    </w:p>
    <w:p w14:paraId="79D238B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Macaná</w:t>
      </w:r>
      <w:proofErr w:type="spellEnd"/>
      <w:r>
        <w:t xml:space="preserve"> </w:t>
      </w:r>
    </w:p>
    <w:p w14:paraId="10D64B27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Peñuelas</w:t>
      </w:r>
      <w:proofErr w:type="spellEnd"/>
      <w:r>
        <w:t xml:space="preserve"> </w:t>
      </w:r>
    </w:p>
    <w:p w14:paraId="080DD117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Quebrada Ceiba </w:t>
      </w:r>
    </w:p>
    <w:p w14:paraId="151B227F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Rucio</w:t>
      </w:r>
      <w:proofErr w:type="spellEnd"/>
      <w:r>
        <w:t xml:space="preserve"> </w:t>
      </w:r>
    </w:p>
    <w:p w14:paraId="4D070C05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Santo Domingo </w:t>
      </w:r>
    </w:p>
    <w:p w14:paraId="22650A4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Tallaboa</w:t>
      </w:r>
      <w:proofErr w:type="spellEnd"/>
      <w:r>
        <w:t xml:space="preserve"> Alta </w:t>
      </w:r>
    </w:p>
    <w:p w14:paraId="19477C2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Tallaboa</w:t>
      </w:r>
      <w:proofErr w:type="spellEnd"/>
      <w:r>
        <w:t xml:space="preserve"> Poniente </w:t>
      </w:r>
    </w:p>
    <w:p w14:paraId="667235B6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Tallaboa</w:t>
      </w:r>
      <w:proofErr w:type="spellEnd"/>
      <w:r>
        <w:t xml:space="preserve"> </w:t>
      </w:r>
      <w:proofErr w:type="spellStart"/>
      <w:r>
        <w:t>Saliente</w:t>
      </w:r>
      <w:proofErr w:type="spellEnd"/>
      <w:r>
        <w:t xml:space="preserve"> </w:t>
      </w:r>
    </w:p>
    <w:p w14:paraId="46836FA4" w14:textId="77777777" w:rsidR="00D065DD" w:rsidRDefault="00D065DD" w:rsidP="007865FB">
      <w:pPr>
        <w:spacing w:line="240" w:lineRule="auto"/>
      </w:pPr>
    </w:p>
    <w:p w14:paraId="3B5ECF54" w14:textId="77777777" w:rsidR="00D065DD" w:rsidRDefault="00D065DD" w:rsidP="007865FB">
      <w:pPr>
        <w:pStyle w:val="QuestionSeparator"/>
        <w:spacing w:after="0" w:line="240" w:lineRule="auto"/>
      </w:pPr>
    </w:p>
    <w:p w14:paraId="35DEFEBA" w14:textId="77777777" w:rsidR="00553B42" w:rsidRDefault="00553B42">
      <w:pPr>
        <w:rPr>
          <w:i/>
          <w:color w:val="FFFFFF"/>
          <w:sz w:val="20"/>
        </w:rPr>
      </w:pPr>
      <w:r>
        <w:br w:type="page"/>
      </w:r>
    </w:p>
    <w:p w14:paraId="3F44A0CF" w14:textId="66C1DA42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46D9F021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Ponce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2A01DD7C" w14:textId="77777777">
        <w:tc>
          <w:tcPr>
            <w:tcW w:w="50" w:type="dxa"/>
          </w:tcPr>
          <w:p w14:paraId="31DDEE0B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05CEAB8C" wp14:editId="6497BE46">
                  <wp:extent cx="228600" cy="228600"/>
                  <wp:effectExtent l="0" t="0" r="0" b="0"/>
                  <wp:docPr id="60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23216E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62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27C666E2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nón</w:t>
      </w:r>
      <w:proofErr w:type="spellEnd"/>
      <w:r>
        <w:t xml:space="preserve"> </w:t>
      </w:r>
    </w:p>
    <w:p w14:paraId="0165B17D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Bucaná</w:t>
      </w:r>
      <w:proofErr w:type="spellEnd"/>
      <w:r>
        <w:t xml:space="preserve"> </w:t>
      </w:r>
    </w:p>
    <w:p w14:paraId="3556C388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nas </w:t>
      </w:r>
    </w:p>
    <w:p w14:paraId="5C97F7F2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nas Urbano </w:t>
      </w:r>
    </w:p>
    <w:p w14:paraId="4D0FE574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pitanejo</w:t>
      </w:r>
      <w:proofErr w:type="spellEnd"/>
      <w:r>
        <w:t xml:space="preserve"> </w:t>
      </w:r>
    </w:p>
    <w:p w14:paraId="75E26FE6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errillos </w:t>
      </w:r>
    </w:p>
    <w:p w14:paraId="0AEBC5D1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oto Laurel </w:t>
      </w:r>
    </w:p>
    <w:p w14:paraId="12108EC3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uarto </w:t>
      </w:r>
    </w:p>
    <w:p w14:paraId="20418C49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araguao</w:t>
      </w:r>
      <w:proofErr w:type="spellEnd"/>
      <w:r>
        <w:t xml:space="preserve"> </w:t>
      </w:r>
    </w:p>
    <w:p w14:paraId="0DAF7DE7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chuelo</w:t>
      </w:r>
      <w:proofErr w:type="spellEnd"/>
      <w:r>
        <w:t xml:space="preserve"> Abajo </w:t>
      </w:r>
    </w:p>
    <w:p w14:paraId="207DAEEF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chuelo</w:t>
      </w:r>
      <w:proofErr w:type="spellEnd"/>
      <w:r>
        <w:t xml:space="preserve"> Arriba </w:t>
      </w:r>
    </w:p>
    <w:p w14:paraId="10ACBA27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gueyes</w:t>
      </w:r>
      <w:proofErr w:type="spellEnd"/>
      <w:r>
        <w:t xml:space="preserve"> </w:t>
      </w:r>
    </w:p>
    <w:p w14:paraId="4D6E2DE7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gueyes</w:t>
      </w:r>
      <w:proofErr w:type="spellEnd"/>
      <w:r>
        <w:t xml:space="preserve"> Urbano </w:t>
      </w:r>
    </w:p>
    <w:p w14:paraId="16E3D88D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ragüez</w:t>
      </w:r>
      <w:proofErr w:type="spellEnd"/>
      <w:r>
        <w:t xml:space="preserve"> </w:t>
      </w:r>
    </w:p>
    <w:p w14:paraId="3DF766B3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rueño</w:t>
      </w:r>
      <w:proofErr w:type="spellEnd"/>
      <w:r>
        <w:t xml:space="preserve"> </w:t>
      </w:r>
    </w:p>
    <w:p w14:paraId="572BB3D2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onte Llano </w:t>
      </w:r>
    </w:p>
    <w:p w14:paraId="429E747A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laya </w:t>
      </w:r>
    </w:p>
    <w:p w14:paraId="53E74975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ortugués</w:t>
      </w:r>
      <w:proofErr w:type="spellEnd"/>
      <w:r>
        <w:t xml:space="preserve"> </w:t>
      </w:r>
    </w:p>
    <w:p w14:paraId="6AF9DEE0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ortugués</w:t>
      </w:r>
      <w:proofErr w:type="spellEnd"/>
      <w:r>
        <w:t xml:space="preserve"> Urbano </w:t>
      </w:r>
    </w:p>
    <w:p w14:paraId="0EE81B42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rimero </w:t>
      </w:r>
    </w:p>
    <w:p w14:paraId="796A6B65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a Limón </w:t>
      </w:r>
    </w:p>
    <w:p w14:paraId="02A6F948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into </w:t>
      </w:r>
    </w:p>
    <w:p w14:paraId="5AB5EEBC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eal </w:t>
      </w:r>
    </w:p>
    <w:p w14:paraId="10948941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Sabanetas</w:t>
      </w:r>
      <w:proofErr w:type="spellEnd"/>
      <w:r>
        <w:t xml:space="preserve"> </w:t>
      </w:r>
    </w:p>
    <w:p w14:paraId="2D623CC2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lastRenderedPageBreak/>
        <w:t xml:space="preserve">San Antón </w:t>
      </w:r>
    </w:p>
    <w:p w14:paraId="2CC1B685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 Patricio </w:t>
      </w:r>
    </w:p>
    <w:p w14:paraId="1E83D034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egundo </w:t>
      </w:r>
    </w:p>
    <w:p w14:paraId="41D72419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exto </w:t>
      </w:r>
    </w:p>
    <w:p w14:paraId="75909850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ercero </w:t>
      </w:r>
    </w:p>
    <w:p w14:paraId="47302EF9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Tibes</w:t>
      </w:r>
      <w:proofErr w:type="spellEnd"/>
      <w:r>
        <w:t xml:space="preserve"> </w:t>
      </w:r>
    </w:p>
    <w:p w14:paraId="1E86CE51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Vayas</w:t>
      </w:r>
      <w:proofErr w:type="spellEnd"/>
      <w:r>
        <w:t xml:space="preserve"> </w:t>
      </w:r>
    </w:p>
    <w:p w14:paraId="34A5B452" w14:textId="77777777" w:rsidR="00D065DD" w:rsidRDefault="00D065DD" w:rsidP="007865FB">
      <w:pPr>
        <w:spacing w:line="240" w:lineRule="auto"/>
      </w:pPr>
    </w:p>
    <w:p w14:paraId="2523CC6C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6966182F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Quebradillas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71448A98" w14:textId="77777777">
        <w:tc>
          <w:tcPr>
            <w:tcW w:w="50" w:type="dxa"/>
          </w:tcPr>
          <w:p w14:paraId="0CBAB1D2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2C6B67E9" wp14:editId="2F7E1F60">
                  <wp:extent cx="228600" cy="228600"/>
                  <wp:effectExtent l="0" t="0" r="0" b="0"/>
                  <wp:docPr id="61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7284BE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63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555B47C3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cao </w:t>
      </w:r>
    </w:p>
    <w:p w14:paraId="29DCDC68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harcas </w:t>
      </w:r>
    </w:p>
    <w:p w14:paraId="19005016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ocos </w:t>
      </w:r>
    </w:p>
    <w:p w14:paraId="3C0D085A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ajataca</w:t>
      </w:r>
      <w:proofErr w:type="spellEnd"/>
      <w:r>
        <w:t xml:space="preserve"> </w:t>
      </w:r>
    </w:p>
    <w:p w14:paraId="5B062C8D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illas </w:t>
      </w:r>
    </w:p>
    <w:p w14:paraId="16E7FE7B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 Antonio </w:t>
      </w:r>
    </w:p>
    <w:p w14:paraId="5D1A85AE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 José </w:t>
      </w:r>
    </w:p>
    <w:p w14:paraId="5D874B9C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erranova </w:t>
      </w:r>
    </w:p>
    <w:p w14:paraId="2A6C92FD" w14:textId="77777777" w:rsidR="00D065DD" w:rsidRDefault="00D065DD" w:rsidP="007865FB">
      <w:pPr>
        <w:spacing w:line="240" w:lineRule="auto"/>
      </w:pPr>
    </w:p>
    <w:p w14:paraId="224FBC4B" w14:textId="77777777" w:rsidR="00D065DD" w:rsidRDefault="00D065DD" w:rsidP="007865FB">
      <w:pPr>
        <w:pStyle w:val="QuestionSeparator"/>
        <w:spacing w:after="0" w:line="240" w:lineRule="auto"/>
      </w:pPr>
    </w:p>
    <w:p w14:paraId="56B0CFF2" w14:textId="77777777" w:rsidR="00553B42" w:rsidRDefault="00553B42">
      <w:pPr>
        <w:rPr>
          <w:i/>
          <w:color w:val="FFFFFF"/>
          <w:sz w:val="20"/>
        </w:rPr>
      </w:pPr>
      <w:r>
        <w:br w:type="page"/>
      </w:r>
    </w:p>
    <w:p w14:paraId="67F74E8D" w14:textId="07AEC463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158D781A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Rincón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4EDF8379" w14:textId="77777777">
        <w:tc>
          <w:tcPr>
            <w:tcW w:w="50" w:type="dxa"/>
          </w:tcPr>
          <w:p w14:paraId="6F45411A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14867587" wp14:editId="055772BF">
                  <wp:extent cx="228600" cy="228600"/>
                  <wp:effectExtent l="0" t="0" r="0" b="0"/>
                  <wp:docPr id="62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FC38AB4" w14:textId="77777777" w:rsidR="00D065DD" w:rsidRDefault="00D065DD" w:rsidP="007865FB">
      <w:pPr>
        <w:spacing w:line="240" w:lineRule="auto"/>
      </w:pPr>
    </w:p>
    <w:p w14:paraId="3BACFBC0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64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7642BF00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talaya </w:t>
      </w:r>
    </w:p>
    <w:p w14:paraId="79A6636D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arrero </w:t>
      </w:r>
    </w:p>
    <w:p w14:paraId="7F413352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lvache </w:t>
      </w:r>
    </w:p>
    <w:p w14:paraId="035AD232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ruces </w:t>
      </w:r>
    </w:p>
    <w:p w14:paraId="4E3E6FF3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Ensenada </w:t>
      </w:r>
    </w:p>
    <w:p w14:paraId="4C59A86D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Jagüey</w:t>
      </w:r>
      <w:proofErr w:type="spellEnd"/>
      <w:r>
        <w:t xml:space="preserve"> </w:t>
      </w:r>
    </w:p>
    <w:p w14:paraId="269F2DB3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ueblo </w:t>
      </w:r>
    </w:p>
    <w:p w14:paraId="43A8E62C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untas</w:t>
      </w:r>
      <w:proofErr w:type="spellEnd"/>
      <w:r>
        <w:t xml:space="preserve"> </w:t>
      </w:r>
    </w:p>
    <w:p w14:paraId="4192FE06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incón </w:t>
      </w:r>
    </w:p>
    <w:p w14:paraId="65AA8DDA" w14:textId="7AC0241A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Grande </w:t>
      </w:r>
    </w:p>
    <w:p w14:paraId="5B10DE1A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31257997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Rio Grande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42F9108F" w14:textId="77777777">
        <w:tc>
          <w:tcPr>
            <w:tcW w:w="50" w:type="dxa"/>
          </w:tcPr>
          <w:p w14:paraId="05B67026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06D9AD6E" wp14:editId="67DF1699">
                  <wp:extent cx="228600" cy="228600"/>
                  <wp:effectExtent l="0" t="0" r="0" b="0"/>
                  <wp:docPr id="63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3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805B4A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65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583B293B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iénaga</w:t>
      </w:r>
      <w:proofErr w:type="spellEnd"/>
      <w:r>
        <w:t xml:space="preserve"> Alta </w:t>
      </w:r>
    </w:p>
    <w:p w14:paraId="70A9A64E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iénaga</w:t>
      </w:r>
      <w:proofErr w:type="spellEnd"/>
      <w:r>
        <w:t xml:space="preserve"> Baja </w:t>
      </w:r>
    </w:p>
    <w:p w14:paraId="375DF16D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Guzmán Abajo </w:t>
      </w:r>
    </w:p>
    <w:p w14:paraId="2A03BC70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Guzmán Arriba </w:t>
      </w:r>
    </w:p>
    <w:p w14:paraId="6C60E65B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erreras </w:t>
      </w:r>
    </w:p>
    <w:p w14:paraId="5C7230CF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Jiménez </w:t>
      </w:r>
    </w:p>
    <w:p w14:paraId="23C769DD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meyes</w:t>
      </w:r>
      <w:proofErr w:type="spellEnd"/>
      <w:r>
        <w:t xml:space="preserve"> II </w:t>
      </w:r>
    </w:p>
    <w:p w14:paraId="34351602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Grande </w:t>
      </w:r>
    </w:p>
    <w:p w14:paraId="739A1294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Zarzal</w:t>
      </w:r>
      <w:proofErr w:type="spellEnd"/>
      <w:r>
        <w:t xml:space="preserve"> </w:t>
      </w:r>
    </w:p>
    <w:p w14:paraId="78C7BF62" w14:textId="77777777" w:rsidR="00D065DD" w:rsidRDefault="00D065DD" w:rsidP="007865FB">
      <w:pPr>
        <w:spacing w:line="240" w:lineRule="auto"/>
      </w:pPr>
    </w:p>
    <w:p w14:paraId="22060A1D" w14:textId="77777777" w:rsidR="00D065DD" w:rsidRDefault="00D065DD" w:rsidP="007865FB">
      <w:pPr>
        <w:pStyle w:val="QuestionSeparator"/>
        <w:spacing w:after="0" w:line="240" w:lineRule="auto"/>
      </w:pPr>
    </w:p>
    <w:p w14:paraId="5CBEC995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1E484B2C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Sabana Grande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6C054446" w14:textId="77777777">
        <w:tc>
          <w:tcPr>
            <w:tcW w:w="50" w:type="dxa"/>
          </w:tcPr>
          <w:p w14:paraId="56789BFE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7472C9EA" wp14:editId="72B90A25">
                  <wp:extent cx="228600" cy="228600"/>
                  <wp:effectExtent l="0" t="0" r="0" b="0"/>
                  <wp:docPr id="64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1192BF1" w14:textId="77777777" w:rsidR="00D065DD" w:rsidRDefault="00D065DD" w:rsidP="007865FB">
      <w:pPr>
        <w:spacing w:line="240" w:lineRule="auto"/>
      </w:pPr>
    </w:p>
    <w:p w14:paraId="5DB76F6D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66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613A8F3F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Machuchal</w:t>
      </w:r>
      <w:proofErr w:type="spellEnd"/>
      <w:r>
        <w:t xml:space="preserve"> </w:t>
      </w:r>
    </w:p>
    <w:p w14:paraId="1E965E3F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Rayo </w:t>
      </w:r>
    </w:p>
    <w:p w14:paraId="09AA621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Rincón </w:t>
      </w:r>
    </w:p>
    <w:p w14:paraId="6882DA75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Sabana Grande </w:t>
      </w:r>
    </w:p>
    <w:p w14:paraId="7F03B83B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Santana </w:t>
      </w:r>
    </w:p>
    <w:p w14:paraId="4CBFA7B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Susúa</w:t>
      </w:r>
      <w:proofErr w:type="spellEnd"/>
      <w:r>
        <w:t xml:space="preserve"> </w:t>
      </w:r>
    </w:p>
    <w:p w14:paraId="6F911FAB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Tabonuco </w:t>
      </w:r>
    </w:p>
    <w:p w14:paraId="2D78D25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Torre </w:t>
      </w:r>
    </w:p>
    <w:p w14:paraId="0F29362F" w14:textId="77777777" w:rsidR="00D065DD" w:rsidRDefault="00D065DD" w:rsidP="007865FB">
      <w:pPr>
        <w:spacing w:line="240" w:lineRule="auto"/>
      </w:pPr>
    </w:p>
    <w:p w14:paraId="3B106ADD" w14:textId="77777777" w:rsidR="00D065DD" w:rsidRDefault="00D065DD" w:rsidP="007865FB">
      <w:pPr>
        <w:pStyle w:val="QuestionSeparator"/>
        <w:spacing w:after="0" w:line="240" w:lineRule="auto"/>
      </w:pPr>
    </w:p>
    <w:p w14:paraId="7FE06631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5EBD51B2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Salinas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700D4849" w14:textId="77777777">
        <w:tc>
          <w:tcPr>
            <w:tcW w:w="50" w:type="dxa"/>
          </w:tcPr>
          <w:p w14:paraId="1FF40916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3FC71C43" wp14:editId="549402B1">
                  <wp:extent cx="228600" cy="228600"/>
                  <wp:effectExtent l="0" t="0" r="0" b="0"/>
                  <wp:docPr id="65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89B1AAB" w14:textId="77777777" w:rsidR="00D065DD" w:rsidRDefault="00D065DD" w:rsidP="007865FB">
      <w:pPr>
        <w:spacing w:line="240" w:lineRule="auto"/>
      </w:pPr>
    </w:p>
    <w:p w14:paraId="015AFF98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67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1B0C2C29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Aguirre </w:t>
      </w:r>
    </w:p>
    <w:p w14:paraId="3D06CE6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Lapa </w:t>
      </w:r>
    </w:p>
    <w:p w14:paraId="49282808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Palmas </w:t>
      </w:r>
    </w:p>
    <w:p w14:paraId="2494935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Quebrada </w:t>
      </w:r>
      <w:proofErr w:type="spellStart"/>
      <w:r>
        <w:t>Yeguas</w:t>
      </w:r>
      <w:proofErr w:type="spellEnd"/>
      <w:r>
        <w:t xml:space="preserve"> </w:t>
      </w:r>
    </w:p>
    <w:p w14:paraId="72E4978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Río </w:t>
      </w:r>
      <w:proofErr w:type="spellStart"/>
      <w:r>
        <w:t>Jueyes</w:t>
      </w:r>
      <w:proofErr w:type="spellEnd"/>
      <w:r>
        <w:t xml:space="preserve"> </w:t>
      </w:r>
    </w:p>
    <w:p w14:paraId="46957DEA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Salinas </w:t>
      </w:r>
    </w:p>
    <w:p w14:paraId="700C67A0" w14:textId="77777777" w:rsidR="00D065DD" w:rsidRDefault="00D065DD" w:rsidP="007865FB">
      <w:pPr>
        <w:spacing w:line="240" w:lineRule="auto"/>
      </w:pPr>
    </w:p>
    <w:p w14:paraId="26F05B5D" w14:textId="77777777" w:rsidR="00D065DD" w:rsidRDefault="00D065DD" w:rsidP="007865FB">
      <w:pPr>
        <w:pStyle w:val="QuestionSeparator"/>
        <w:spacing w:after="0" w:line="240" w:lineRule="auto"/>
      </w:pPr>
    </w:p>
    <w:p w14:paraId="6DEDCA89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567FDC1C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San Germán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6CEA5058" w14:textId="77777777">
        <w:tc>
          <w:tcPr>
            <w:tcW w:w="50" w:type="dxa"/>
          </w:tcPr>
          <w:p w14:paraId="022BFF35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4D381DA9" wp14:editId="7CD6C2AB">
                  <wp:extent cx="228600" cy="228600"/>
                  <wp:effectExtent l="0" t="0" r="0" b="0"/>
                  <wp:docPr id="66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1933BC" w14:textId="77777777" w:rsidR="00D065DD" w:rsidRDefault="00D065DD" w:rsidP="007865FB">
      <w:pPr>
        <w:spacing w:line="240" w:lineRule="auto"/>
      </w:pPr>
    </w:p>
    <w:p w14:paraId="05E29622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68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60A639F1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ncones </w:t>
      </w:r>
    </w:p>
    <w:p w14:paraId="6409B71A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ín</w:t>
      </w:r>
      <w:proofErr w:type="spellEnd"/>
      <w:r>
        <w:t xml:space="preserve"> Alto </w:t>
      </w:r>
    </w:p>
    <w:p w14:paraId="63C25781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ín</w:t>
      </w:r>
      <w:proofErr w:type="spellEnd"/>
      <w:r>
        <w:t xml:space="preserve"> Bajo </w:t>
      </w:r>
    </w:p>
    <w:p w14:paraId="31A3E1C1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otuí</w:t>
      </w:r>
      <w:proofErr w:type="spellEnd"/>
      <w:r>
        <w:t xml:space="preserve"> </w:t>
      </w:r>
    </w:p>
    <w:p w14:paraId="7718868C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Duey Alto </w:t>
      </w:r>
    </w:p>
    <w:p w14:paraId="02EE961C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Duey Bajo </w:t>
      </w:r>
    </w:p>
    <w:p w14:paraId="16015D5B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amá</w:t>
      </w:r>
      <w:proofErr w:type="spellEnd"/>
      <w:r>
        <w:t xml:space="preserve"> </w:t>
      </w:r>
    </w:p>
    <w:p w14:paraId="4D6733D7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Hoconuco</w:t>
      </w:r>
      <w:proofErr w:type="spellEnd"/>
      <w:r>
        <w:t xml:space="preserve"> Alto </w:t>
      </w:r>
    </w:p>
    <w:p w14:paraId="0B3CB067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Hoconuco</w:t>
      </w:r>
      <w:proofErr w:type="spellEnd"/>
      <w:r>
        <w:t xml:space="preserve"> Bajo </w:t>
      </w:r>
    </w:p>
    <w:p w14:paraId="3248051C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resúa</w:t>
      </w:r>
      <w:proofErr w:type="spellEnd"/>
      <w:r>
        <w:t xml:space="preserve"> </w:t>
      </w:r>
    </w:p>
    <w:p w14:paraId="0FF8C4AA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inillas</w:t>
      </w:r>
      <w:proofErr w:type="spellEnd"/>
      <w:r>
        <w:t xml:space="preserve"> </w:t>
      </w:r>
    </w:p>
    <w:p w14:paraId="559D57CB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Retiro</w:t>
      </w:r>
      <w:proofErr w:type="spellEnd"/>
      <w:r>
        <w:t xml:space="preserve"> </w:t>
      </w:r>
    </w:p>
    <w:p w14:paraId="103DDCC4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osario Alto </w:t>
      </w:r>
    </w:p>
    <w:p w14:paraId="304B12C3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osario Bajo </w:t>
      </w:r>
    </w:p>
    <w:p w14:paraId="4B1B8839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osario Peñón </w:t>
      </w:r>
    </w:p>
    <w:p w14:paraId="7A45D42F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bana Eneas </w:t>
      </w:r>
    </w:p>
    <w:p w14:paraId="63EA1B57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bana Grande Abajo </w:t>
      </w:r>
    </w:p>
    <w:p w14:paraId="2727B3A5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 Germán </w:t>
      </w:r>
    </w:p>
    <w:p w14:paraId="39238F04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una </w:t>
      </w:r>
    </w:p>
    <w:p w14:paraId="243270A2" w14:textId="77777777" w:rsidR="00D065DD" w:rsidRDefault="00D065DD" w:rsidP="007865FB">
      <w:pPr>
        <w:spacing w:line="240" w:lineRule="auto"/>
      </w:pPr>
    </w:p>
    <w:p w14:paraId="3E17CB12" w14:textId="77777777" w:rsidR="00D065DD" w:rsidRDefault="00D065DD" w:rsidP="007865FB">
      <w:pPr>
        <w:pStyle w:val="QuestionSeparator"/>
        <w:spacing w:after="0" w:line="240" w:lineRule="auto"/>
      </w:pPr>
    </w:p>
    <w:p w14:paraId="28023124" w14:textId="77777777" w:rsidR="00553B42" w:rsidRDefault="00553B42">
      <w:pPr>
        <w:rPr>
          <w:i/>
          <w:color w:val="FFFFFF"/>
          <w:sz w:val="20"/>
        </w:rPr>
      </w:pPr>
      <w:r>
        <w:br w:type="page"/>
      </w:r>
    </w:p>
    <w:p w14:paraId="31D651AC" w14:textId="6BFB6FF0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06080F0D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San Juan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7C3DCD86" w14:textId="77777777">
        <w:tc>
          <w:tcPr>
            <w:tcW w:w="50" w:type="dxa"/>
          </w:tcPr>
          <w:p w14:paraId="7E3617D9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55F71800" wp14:editId="036097D6">
                  <wp:extent cx="228600" cy="228600"/>
                  <wp:effectExtent l="0" t="0" r="0" b="0"/>
                  <wp:docPr id="67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7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A028AE2" w14:textId="77777777" w:rsidR="00D065DD" w:rsidRDefault="00D065DD" w:rsidP="007865FB">
      <w:pPr>
        <w:spacing w:line="240" w:lineRule="auto"/>
      </w:pPr>
    </w:p>
    <w:p w14:paraId="7E96EE05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69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7F36218F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Caimito </w:t>
      </w:r>
    </w:p>
    <w:p w14:paraId="5AB272F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Cupey</w:t>
      </w:r>
      <w:proofErr w:type="spellEnd"/>
      <w:r>
        <w:t xml:space="preserve"> </w:t>
      </w:r>
    </w:p>
    <w:p w14:paraId="0AF07B78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El Cinco </w:t>
      </w:r>
    </w:p>
    <w:p w14:paraId="46BD5DFF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Gobernador</w:t>
      </w:r>
      <w:proofErr w:type="spellEnd"/>
      <w:r>
        <w:t xml:space="preserve"> Piñero </w:t>
      </w:r>
    </w:p>
    <w:p w14:paraId="69CBCA57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Hato Rey Central </w:t>
      </w:r>
    </w:p>
    <w:p w14:paraId="4A1E491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Hato Rey Norte </w:t>
      </w:r>
    </w:p>
    <w:p w14:paraId="06E7D1C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Hato Rey Sur </w:t>
      </w:r>
    </w:p>
    <w:p w14:paraId="06668207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Monacillo</w:t>
      </w:r>
      <w:proofErr w:type="spellEnd"/>
      <w:r>
        <w:t xml:space="preserve"> </w:t>
      </w:r>
    </w:p>
    <w:p w14:paraId="259700C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Monacillo</w:t>
      </w:r>
      <w:proofErr w:type="spellEnd"/>
      <w:r>
        <w:t xml:space="preserve"> Urbano </w:t>
      </w:r>
    </w:p>
    <w:p w14:paraId="2D0517DA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Oriente </w:t>
      </w:r>
    </w:p>
    <w:p w14:paraId="3770C5F6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Quebrada Arenas </w:t>
      </w:r>
    </w:p>
    <w:p w14:paraId="7C6737F2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Río Piedras Pueblo </w:t>
      </w:r>
    </w:p>
    <w:p w14:paraId="1EDA26F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Sabana Llana Norte </w:t>
      </w:r>
    </w:p>
    <w:p w14:paraId="32169D4A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Sabana Llana Sur </w:t>
      </w:r>
    </w:p>
    <w:p w14:paraId="289CF082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San Juan </w:t>
      </w:r>
      <w:proofErr w:type="spellStart"/>
      <w:r>
        <w:t>Antiguo</w:t>
      </w:r>
      <w:proofErr w:type="spellEnd"/>
      <w:r>
        <w:t xml:space="preserve"> </w:t>
      </w:r>
    </w:p>
    <w:p w14:paraId="27C36FCA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Santurce</w:t>
      </w:r>
      <w:proofErr w:type="spellEnd"/>
      <w:r>
        <w:t xml:space="preserve"> </w:t>
      </w:r>
    </w:p>
    <w:p w14:paraId="0FA4539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Tortugo</w:t>
      </w:r>
      <w:proofErr w:type="spellEnd"/>
      <w:r>
        <w:t xml:space="preserve"> </w:t>
      </w:r>
    </w:p>
    <w:p w14:paraId="2E271B46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Universidad </w:t>
      </w:r>
    </w:p>
    <w:p w14:paraId="2D4E2359" w14:textId="77777777" w:rsidR="00D065DD" w:rsidRDefault="00D065DD" w:rsidP="007865FB">
      <w:pPr>
        <w:spacing w:line="240" w:lineRule="auto"/>
      </w:pPr>
    </w:p>
    <w:p w14:paraId="29AEDBC9" w14:textId="77777777" w:rsidR="00D065DD" w:rsidRDefault="00D065DD" w:rsidP="007865FB">
      <w:pPr>
        <w:pStyle w:val="QuestionSeparator"/>
        <w:spacing w:after="0" w:line="240" w:lineRule="auto"/>
      </w:pPr>
    </w:p>
    <w:p w14:paraId="34326851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0CD8AB0B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San Lorenzo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3321DD89" w14:textId="77777777">
        <w:tc>
          <w:tcPr>
            <w:tcW w:w="50" w:type="dxa"/>
          </w:tcPr>
          <w:p w14:paraId="6F2680A3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2BADAC6F" wp14:editId="40BCE0F0">
                  <wp:extent cx="228600" cy="228600"/>
                  <wp:effectExtent l="0" t="0" r="0" b="0"/>
                  <wp:docPr id="68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53C8F09" w14:textId="77777777" w:rsidR="00D065DD" w:rsidRDefault="00D065DD" w:rsidP="007865FB">
      <w:pPr>
        <w:spacing w:line="240" w:lineRule="auto"/>
      </w:pPr>
    </w:p>
    <w:p w14:paraId="6F4823EF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70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3D977598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yaguas</w:t>
      </w:r>
      <w:proofErr w:type="spellEnd"/>
      <w:r>
        <w:t xml:space="preserve"> </w:t>
      </w:r>
    </w:p>
    <w:p w14:paraId="7687261A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erro Gordo </w:t>
      </w:r>
    </w:p>
    <w:p w14:paraId="39CDA423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Espino </w:t>
      </w:r>
    </w:p>
    <w:p w14:paraId="211EB3C0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Florida </w:t>
      </w:r>
    </w:p>
    <w:p w14:paraId="31E288D8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ato </w:t>
      </w:r>
    </w:p>
    <w:p w14:paraId="5AA893DE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Jagual</w:t>
      </w:r>
      <w:proofErr w:type="spellEnd"/>
      <w:r>
        <w:t xml:space="preserve"> </w:t>
      </w:r>
    </w:p>
    <w:p w14:paraId="103D9DD8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a Arenas </w:t>
      </w:r>
    </w:p>
    <w:p w14:paraId="26DD140E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a </w:t>
      </w:r>
    </w:p>
    <w:p w14:paraId="0A57137D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a Honda </w:t>
      </w:r>
    </w:p>
    <w:p w14:paraId="499350F1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Quemados</w:t>
      </w:r>
      <w:proofErr w:type="spellEnd"/>
      <w:r>
        <w:t xml:space="preserve"> </w:t>
      </w:r>
    </w:p>
    <w:p w14:paraId="3394FFAC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 Lorenzo </w:t>
      </w:r>
    </w:p>
    <w:p w14:paraId="76214651" w14:textId="77777777" w:rsidR="00D065DD" w:rsidRDefault="00D065DD" w:rsidP="007865FB">
      <w:pPr>
        <w:spacing w:line="240" w:lineRule="auto"/>
      </w:pPr>
    </w:p>
    <w:p w14:paraId="759393A6" w14:textId="77777777" w:rsidR="00D065DD" w:rsidRDefault="00D065DD" w:rsidP="007865FB">
      <w:pPr>
        <w:pStyle w:val="QuestionSeparator"/>
        <w:spacing w:after="0" w:line="240" w:lineRule="auto"/>
      </w:pPr>
    </w:p>
    <w:p w14:paraId="4DF3FFE9" w14:textId="77777777" w:rsidR="00553B42" w:rsidRDefault="00553B42">
      <w:pPr>
        <w:rPr>
          <w:i/>
          <w:color w:val="FFFFFF"/>
          <w:sz w:val="20"/>
        </w:rPr>
      </w:pPr>
      <w:r>
        <w:br w:type="page"/>
      </w:r>
    </w:p>
    <w:p w14:paraId="39943BD2" w14:textId="0086C9AF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06C7AC27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San Sebastián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41DBBB66" w14:textId="77777777">
        <w:tc>
          <w:tcPr>
            <w:tcW w:w="50" w:type="dxa"/>
          </w:tcPr>
          <w:p w14:paraId="352404DF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290E1D06" wp14:editId="1D7C2DBF">
                  <wp:extent cx="228600" cy="228600"/>
                  <wp:effectExtent l="0" t="0" r="0" b="0"/>
                  <wp:docPr id="69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D1B253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71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4BB2CEC0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ibonito</w:t>
      </w:r>
      <w:proofErr w:type="spellEnd"/>
      <w:r>
        <w:t xml:space="preserve"> </w:t>
      </w:r>
    </w:p>
    <w:p w14:paraId="25B28939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lto Sano </w:t>
      </w:r>
    </w:p>
    <w:p w14:paraId="4D4711A5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Bahomamey</w:t>
      </w:r>
      <w:proofErr w:type="spellEnd"/>
      <w:r>
        <w:t xml:space="preserve"> </w:t>
      </w:r>
    </w:p>
    <w:p w14:paraId="3A7CBAC9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labazas </w:t>
      </w:r>
    </w:p>
    <w:p w14:paraId="5E1694AC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ibao</w:t>
      </w:r>
      <w:proofErr w:type="spellEnd"/>
      <w:r>
        <w:t xml:space="preserve"> </w:t>
      </w:r>
    </w:p>
    <w:p w14:paraId="23527AA7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idral</w:t>
      </w:r>
      <w:proofErr w:type="spellEnd"/>
      <w:r>
        <w:t xml:space="preserve"> </w:t>
      </w:r>
    </w:p>
    <w:p w14:paraId="2E382F49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ulebrinas</w:t>
      </w:r>
      <w:proofErr w:type="spellEnd"/>
      <w:r>
        <w:t xml:space="preserve"> </w:t>
      </w:r>
    </w:p>
    <w:p w14:paraId="3C7ADC76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Eneas </w:t>
      </w:r>
    </w:p>
    <w:p w14:paraId="506865A5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acio</w:t>
      </w:r>
      <w:proofErr w:type="spellEnd"/>
      <w:r>
        <w:t xml:space="preserve"> </w:t>
      </w:r>
    </w:p>
    <w:p w14:paraId="50104F6B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ajataca</w:t>
      </w:r>
      <w:proofErr w:type="spellEnd"/>
      <w:r>
        <w:t xml:space="preserve"> </w:t>
      </w:r>
    </w:p>
    <w:p w14:paraId="1CC3ABF7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Guatemala </w:t>
      </w:r>
    </w:p>
    <w:p w14:paraId="19A8F262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ato Arriba </w:t>
      </w:r>
    </w:p>
    <w:p w14:paraId="0167504E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oya Mala </w:t>
      </w:r>
    </w:p>
    <w:p w14:paraId="73806460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Juncal </w:t>
      </w:r>
    </w:p>
    <w:p w14:paraId="1F979EE1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gos </w:t>
      </w:r>
    </w:p>
    <w:p w14:paraId="16B6E140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irabales</w:t>
      </w:r>
      <w:proofErr w:type="spellEnd"/>
      <w:r>
        <w:t xml:space="preserve"> </w:t>
      </w:r>
    </w:p>
    <w:p w14:paraId="00EC20FB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erchas 1 </w:t>
      </w:r>
    </w:p>
    <w:p w14:paraId="7DB9F0A8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erchas 2 </w:t>
      </w:r>
    </w:p>
    <w:p w14:paraId="61525511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iedras Blancas </w:t>
      </w:r>
    </w:p>
    <w:p w14:paraId="2E96521B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ozas </w:t>
      </w:r>
    </w:p>
    <w:p w14:paraId="57D8A2FC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obles </w:t>
      </w:r>
    </w:p>
    <w:p w14:paraId="2CF17AD6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lto </w:t>
      </w:r>
    </w:p>
    <w:p w14:paraId="47021CB0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 Sebastián </w:t>
      </w:r>
    </w:p>
    <w:p w14:paraId="37136793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Sonador</w:t>
      </w:r>
      <w:proofErr w:type="spellEnd"/>
      <w:r>
        <w:t xml:space="preserve"> </w:t>
      </w:r>
    </w:p>
    <w:p w14:paraId="7E7951DC" w14:textId="77777777" w:rsidR="00D065DD" w:rsidRDefault="00D065DD" w:rsidP="007865FB">
      <w:pPr>
        <w:spacing w:line="240" w:lineRule="auto"/>
      </w:pPr>
    </w:p>
    <w:p w14:paraId="0F464E80" w14:textId="77777777" w:rsidR="00D065DD" w:rsidRDefault="00D065DD" w:rsidP="007865FB">
      <w:pPr>
        <w:pStyle w:val="QuestionSeparator"/>
        <w:spacing w:after="0" w:line="240" w:lineRule="auto"/>
      </w:pPr>
    </w:p>
    <w:p w14:paraId="173E356E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489487E4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Santa Isabel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510AFC97" w14:textId="77777777">
        <w:tc>
          <w:tcPr>
            <w:tcW w:w="50" w:type="dxa"/>
          </w:tcPr>
          <w:p w14:paraId="052E01E2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3FF3C590" wp14:editId="05EF029A">
                  <wp:extent cx="228600" cy="228600"/>
                  <wp:effectExtent l="0" t="0" r="0" b="0"/>
                  <wp:docPr id="70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88FD41" w14:textId="77777777" w:rsidR="00D065DD" w:rsidRDefault="00D065DD" w:rsidP="007865FB">
      <w:pPr>
        <w:spacing w:line="240" w:lineRule="auto"/>
      </w:pPr>
    </w:p>
    <w:p w14:paraId="7B687CA1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72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72821A68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oca Velázquez </w:t>
      </w:r>
    </w:p>
    <w:p w14:paraId="043BF39B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Descalabrado</w:t>
      </w:r>
      <w:proofErr w:type="spellEnd"/>
      <w:r>
        <w:t xml:space="preserve"> </w:t>
      </w:r>
    </w:p>
    <w:p w14:paraId="0AFD4379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Felicia 1 </w:t>
      </w:r>
    </w:p>
    <w:p w14:paraId="31123B58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Felicia 2 </w:t>
      </w:r>
    </w:p>
    <w:p w14:paraId="237B7643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Jauca</w:t>
      </w:r>
      <w:proofErr w:type="spellEnd"/>
      <w:r>
        <w:t xml:space="preserve"> 1 </w:t>
      </w:r>
    </w:p>
    <w:p w14:paraId="5274B344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Jauca</w:t>
      </w:r>
      <w:proofErr w:type="spellEnd"/>
      <w:r>
        <w:t xml:space="preserve"> 2 </w:t>
      </w:r>
    </w:p>
    <w:p w14:paraId="620E2A1E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laya </w:t>
      </w:r>
    </w:p>
    <w:p w14:paraId="717FEDD2" w14:textId="213A55EF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ta Isabel </w:t>
      </w:r>
    </w:p>
    <w:p w14:paraId="53D37F35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73C40013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Toa Alta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5F5D7BA0" w14:textId="77777777">
        <w:tc>
          <w:tcPr>
            <w:tcW w:w="50" w:type="dxa"/>
          </w:tcPr>
          <w:p w14:paraId="4143C15A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3D4386E4" wp14:editId="629AB477">
                  <wp:extent cx="228600" cy="228600"/>
                  <wp:effectExtent l="0" t="0" r="0" b="0"/>
                  <wp:docPr id="71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1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05C927A" w14:textId="77777777" w:rsidR="00D065DD" w:rsidRDefault="00D065DD" w:rsidP="007865FB">
      <w:pPr>
        <w:spacing w:line="240" w:lineRule="auto"/>
      </w:pPr>
    </w:p>
    <w:p w14:paraId="1A6C14A2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73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3F605B2D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ontorno </w:t>
      </w:r>
    </w:p>
    <w:p w14:paraId="6E969C65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alateo</w:t>
      </w:r>
      <w:proofErr w:type="spellEnd"/>
      <w:r>
        <w:t xml:space="preserve"> </w:t>
      </w:r>
    </w:p>
    <w:p w14:paraId="22FAC0BC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ucarabones</w:t>
      </w:r>
      <w:proofErr w:type="spellEnd"/>
      <w:r>
        <w:t xml:space="preserve"> </w:t>
      </w:r>
    </w:p>
    <w:p w14:paraId="08C0B176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Ortíz </w:t>
      </w:r>
    </w:p>
    <w:p w14:paraId="6364A214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iñas</w:t>
      </w:r>
      <w:proofErr w:type="spellEnd"/>
      <w:r>
        <w:t xml:space="preserve"> </w:t>
      </w:r>
    </w:p>
    <w:p w14:paraId="26AACB88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a Arenas </w:t>
      </w:r>
    </w:p>
    <w:p w14:paraId="014EFA53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a Cruz </w:t>
      </w:r>
    </w:p>
    <w:p w14:paraId="4DE5F46E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Lajas </w:t>
      </w:r>
    </w:p>
    <w:p w14:paraId="09DEF53C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oa Alta </w:t>
      </w:r>
    </w:p>
    <w:p w14:paraId="4972B27F" w14:textId="77777777" w:rsidR="00D065DD" w:rsidRDefault="00D065DD" w:rsidP="007865FB">
      <w:pPr>
        <w:spacing w:line="240" w:lineRule="auto"/>
      </w:pPr>
    </w:p>
    <w:p w14:paraId="503698B6" w14:textId="77777777" w:rsidR="00D065DD" w:rsidRDefault="00D065DD" w:rsidP="007865FB">
      <w:pPr>
        <w:pStyle w:val="QuestionSeparator"/>
        <w:spacing w:after="0" w:line="240" w:lineRule="auto"/>
      </w:pPr>
    </w:p>
    <w:p w14:paraId="598D7181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22485794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Toa Baja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623D3087" w14:textId="77777777">
        <w:tc>
          <w:tcPr>
            <w:tcW w:w="50" w:type="dxa"/>
          </w:tcPr>
          <w:p w14:paraId="4C5489F4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640A18B0" wp14:editId="72620182">
                  <wp:extent cx="228600" cy="228600"/>
                  <wp:effectExtent l="0" t="0" r="0" b="0"/>
                  <wp:docPr id="72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07B918B" w14:textId="77777777" w:rsidR="00D065DD" w:rsidRDefault="00D065DD" w:rsidP="007865FB">
      <w:pPr>
        <w:spacing w:line="240" w:lineRule="auto"/>
      </w:pPr>
    </w:p>
    <w:p w14:paraId="7F8B6DEA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74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2304A3D8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ndelaria </w:t>
      </w:r>
    </w:p>
    <w:p w14:paraId="040E5670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edia Luna </w:t>
      </w:r>
    </w:p>
    <w:p w14:paraId="3516A64F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alo Seco </w:t>
      </w:r>
    </w:p>
    <w:p w14:paraId="40F6F134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bana </w:t>
      </w:r>
      <w:proofErr w:type="spellStart"/>
      <w:r>
        <w:t>Seca</w:t>
      </w:r>
      <w:proofErr w:type="spellEnd"/>
      <w:r>
        <w:t xml:space="preserve"> </w:t>
      </w:r>
    </w:p>
    <w:p w14:paraId="5C901CD3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oa Baja </w:t>
      </w:r>
    </w:p>
    <w:p w14:paraId="1FAEA8B1" w14:textId="77777777" w:rsidR="00D065DD" w:rsidRDefault="00D065DD" w:rsidP="007865FB">
      <w:pPr>
        <w:spacing w:line="240" w:lineRule="auto"/>
      </w:pPr>
    </w:p>
    <w:p w14:paraId="0A8A4035" w14:textId="77777777" w:rsidR="00D065DD" w:rsidRDefault="00D065DD" w:rsidP="007865FB">
      <w:pPr>
        <w:pStyle w:val="QuestionSeparator"/>
        <w:spacing w:after="0" w:line="240" w:lineRule="auto"/>
      </w:pPr>
    </w:p>
    <w:p w14:paraId="74CDE3AE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19A46D6B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Trujillo Alto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14D9686B" w14:textId="77777777">
        <w:tc>
          <w:tcPr>
            <w:tcW w:w="50" w:type="dxa"/>
          </w:tcPr>
          <w:p w14:paraId="5406683A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34E0D5CF" wp14:editId="30772A29">
                  <wp:extent cx="228600" cy="228600"/>
                  <wp:effectExtent l="0" t="0" r="0" b="0"/>
                  <wp:docPr id="73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3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878132" w14:textId="77777777" w:rsidR="00D065DD" w:rsidRDefault="00D065DD" w:rsidP="007865FB">
      <w:pPr>
        <w:spacing w:line="240" w:lineRule="auto"/>
      </w:pPr>
    </w:p>
    <w:p w14:paraId="30746170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75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7BCACC57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rraízo</w:t>
      </w:r>
      <w:proofErr w:type="spellEnd"/>
      <w:r>
        <w:t xml:space="preserve"> </w:t>
      </w:r>
    </w:p>
    <w:p w14:paraId="2E0E30D3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uevas </w:t>
      </w:r>
    </w:p>
    <w:p w14:paraId="7173D502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Dos Bocas </w:t>
      </w:r>
    </w:p>
    <w:p w14:paraId="03BF9D13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a Gloria </w:t>
      </w:r>
    </w:p>
    <w:p w14:paraId="68F99261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a Grande </w:t>
      </w:r>
    </w:p>
    <w:p w14:paraId="49718115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a Negrito </w:t>
      </w:r>
    </w:p>
    <w:p w14:paraId="2271E769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t. Just </w:t>
      </w:r>
    </w:p>
    <w:p w14:paraId="06C76663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rujillo Alto </w:t>
      </w:r>
    </w:p>
    <w:p w14:paraId="2AAFA322" w14:textId="77777777" w:rsidR="00D065DD" w:rsidRDefault="00D065DD" w:rsidP="007865FB">
      <w:pPr>
        <w:spacing w:line="240" w:lineRule="auto"/>
      </w:pPr>
    </w:p>
    <w:p w14:paraId="2F12078D" w14:textId="77777777" w:rsidR="00D065DD" w:rsidRDefault="00D065DD" w:rsidP="007865FB">
      <w:pPr>
        <w:pStyle w:val="QuestionSeparator"/>
        <w:spacing w:after="0" w:line="240" w:lineRule="auto"/>
      </w:pPr>
    </w:p>
    <w:p w14:paraId="146D225B" w14:textId="77777777" w:rsidR="00553B42" w:rsidRDefault="00553B42">
      <w:pPr>
        <w:rPr>
          <w:i/>
          <w:color w:val="FFFFFF"/>
          <w:sz w:val="20"/>
        </w:rPr>
      </w:pPr>
      <w:r>
        <w:br w:type="page"/>
      </w:r>
    </w:p>
    <w:p w14:paraId="61B8688A" w14:textId="4EAE6BDF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7A8F586F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 xml:space="preserve">= </w:t>
      </w:r>
      <w:proofErr w:type="spellStart"/>
      <w:r>
        <w:t>Utuado</w:t>
      </w:r>
      <w:proofErr w:type="spellEnd"/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1340EA1A" w14:textId="77777777">
        <w:tc>
          <w:tcPr>
            <w:tcW w:w="50" w:type="dxa"/>
          </w:tcPr>
          <w:p w14:paraId="6840A683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66993711" wp14:editId="1EE26EA7">
                  <wp:extent cx="228600" cy="228600"/>
                  <wp:effectExtent l="0" t="0" r="0" b="0"/>
                  <wp:docPr id="74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7674293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76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1F71B328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Ángeles </w:t>
      </w:r>
    </w:p>
    <w:p w14:paraId="67F2D062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renas </w:t>
      </w:r>
    </w:p>
    <w:p w14:paraId="69312B0C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guana </w:t>
      </w:r>
    </w:p>
    <w:p w14:paraId="1E4D5755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níaco</w:t>
      </w:r>
      <w:proofErr w:type="spellEnd"/>
      <w:r>
        <w:t xml:space="preserve"> </w:t>
      </w:r>
    </w:p>
    <w:p w14:paraId="181C27E8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onillas</w:t>
      </w:r>
      <w:proofErr w:type="spellEnd"/>
      <w:r>
        <w:t xml:space="preserve"> Abajo </w:t>
      </w:r>
    </w:p>
    <w:p w14:paraId="0B33A276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onillas</w:t>
      </w:r>
      <w:proofErr w:type="spellEnd"/>
      <w:r>
        <w:t xml:space="preserve"> Arriba </w:t>
      </w:r>
    </w:p>
    <w:p w14:paraId="56EC3EAA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onsejo </w:t>
      </w:r>
    </w:p>
    <w:p w14:paraId="402CE9A2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Don Alonso </w:t>
      </w:r>
    </w:p>
    <w:p w14:paraId="160BB895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aonico</w:t>
      </w:r>
      <w:proofErr w:type="spellEnd"/>
      <w:r>
        <w:t xml:space="preserve"> </w:t>
      </w:r>
    </w:p>
    <w:p w14:paraId="5AB4DF9A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as Palmas </w:t>
      </w:r>
    </w:p>
    <w:p w14:paraId="67F30EFA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imón </w:t>
      </w:r>
    </w:p>
    <w:p w14:paraId="72928C92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meyes</w:t>
      </w:r>
      <w:proofErr w:type="spellEnd"/>
      <w:r>
        <w:t xml:space="preserve"> Abajo </w:t>
      </w:r>
    </w:p>
    <w:p w14:paraId="7B27B1A0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aso Palma </w:t>
      </w:r>
    </w:p>
    <w:p w14:paraId="3CD6393E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Abajo </w:t>
      </w:r>
    </w:p>
    <w:p w14:paraId="015ECB94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Roncador</w:t>
      </w:r>
      <w:proofErr w:type="spellEnd"/>
      <w:r>
        <w:t xml:space="preserve"> </w:t>
      </w:r>
    </w:p>
    <w:p w14:paraId="2CB4AE41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bana Grande </w:t>
      </w:r>
    </w:p>
    <w:p w14:paraId="2A8DC404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lto Abajo </w:t>
      </w:r>
    </w:p>
    <w:p w14:paraId="1BA5889D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lto Arriba </w:t>
      </w:r>
    </w:p>
    <w:p w14:paraId="38769EE1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ta Isabel </w:t>
      </w:r>
    </w:p>
    <w:p w14:paraId="39B9E389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nta Rosa </w:t>
      </w:r>
    </w:p>
    <w:p w14:paraId="2B5ACCFF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Tetuán</w:t>
      </w:r>
      <w:proofErr w:type="spellEnd"/>
      <w:r>
        <w:t xml:space="preserve"> </w:t>
      </w:r>
    </w:p>
    <w:p w14:paraId="55771E63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Utuado</w:t>
      </w:r>
      <w:proofErr w:type="spellEnd"/>
      <w:r>
        <w:t xml:space="preserve"> </w:t>
      </w:r>
    </w:p>
    <w:p w14:paraId="55D5AE4E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Viví</w:t>
      </w:r>
      <w:proofErr w:type="spellEnd"/>
      <w:r>
        <w:t xml:space="preserve"> Abajo </w:t>
      </w:r>
    </w:p>
    <w:p w14:paraId="018CC739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Viví</w:t>
      </w:r>
      <w:proofErr w:type="spellEnd"/>
      <w:r>
        <w:t xml:space="preserve"> Arriba </w:t>
      </w:r>
    </w:p>
    <w:p w14:paraId="10C383DE" w14:textId="77777777" w:rsidR="00D065DD" w:rsidRDefault="00D065DD" w:rsidP="007865FB">
      <w:pPr>
        <w:spacing w:line="240" w:lineRule="auto"/>
      </w:pPr>
    </w:p>
    <w:p w14:paraId="0B2CA30B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4A779F3B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Vega Alta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16D4CD57" w14:textId="77777777">
        <w:tc>
          <w:tcPr>
            <w:tcW w:w="50" w:type="dxa"/>
          </w:tcPr>
          <w:p w14:paraId="6A248A26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6FBBD096" wp14:editId="133DF51E">
                  <wp:extent cx="228600" cy="228600"/>
                  <wp:effectExtent l="0" t="0" r="0" b="0"/>
                  <wp:docPr id="75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77AC2D" w14:textId="658E704B" w:rsidR="00D065DD" w:rsidRPr="007865FB" w:rsidRDefault="00970B3D" w:rsidP="00553B42">
      <w:pPr>
        <w:tabs>
          <w:tab w:val="left" w:pos="1305"/>
        </w:tabs>
        <w:spacing w:line="240" w:lineRule="auto"/>
        <w:rPr>
          <w:lang w:val="es-MX"/>
        </w:rPr>
      </w:pPr>
      <w:r w:rsidRPr="007865FB">
        <w:rPr>
          <w:lang w:val="es-MX"/>
        </w:rPr>
        <w:t xml:space="preserve">Q77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3E150D98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Bajura</w:t>
      </w:r>
      <w:proofErr w:type="spellEnd"/>
      <w:r>
        <w:t xml:space="preserve"> </w:t>
      </w:r>
    </w:p>
    <w:p w14:paraId="48B7527D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ndelaria </w:t>
      </w:r>
    </w:p>
    <w:p w14:paraId="3BE4702F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ienegueta</w:t>
      </w:r>
      <w:proofErr w:type="spellEnd"/>
      <w:r>
        <w:t xml:space="preserve"> </w:t>
      </w:r>
    </w:p>
    <w:p w14:paraId="45B08EB2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Espinosa </w:t>
      </w:r>
    </w:p>
    <w:p w14:paraId="215F116A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ricao</w:t>
      </w:r>
      <w:proofErr w:type="spellEnd"/>
      <w:r>
        <w:t xml:space="preserve"> </w:t>
      </w:r>
    </w:p>
    <w:p w14:paraId="572BE5AD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avilla </w:t>
      </w:r>
    </w:p>
    <w:p w14:paraId="4A16F357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abana </w:t>
      </w:r>
    </w:p>
    <w:p w14:paraId="60E7665A" w14:textId="17F05D26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Vega Alta </w:t>
      </w:r>
    </w:p>
    <w:p w14:paraId="7B047E35" w14:textId="77777777" w:rsidR="00553B42" w:rsidRDefault="00553B42">
      <w:pPr>
        <w:rPr>
          <w:i/>
          <w:color w:val="FFFFFF"/>
          <w:sz w:val="20"/>
        </w:rPr>
      </w:pPr>
      <w:r>
        <w:br w:type="page"/>
      </w:r>
    </w:p>
    <w:p w14:paraId="284E69DB" w14:textId="481C26AC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633FC442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Vega Baja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115578AD" w14:textId="77777777">
        <w:tc>
          <w:tcPr>
            <w:tcW w:w="50" w:type="dxa"/>
          </w:tcPr>
          <w:p w14:paraId="2058FFAE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4AF145A8" wp14:editId="250A1BFE">
                  <wp:extent cx="228600" cy="228600"/>
                  <wp:effectExtent l="0" t="0" r="0" b="0"/>
                  <wp:docPr id="76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23E3231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78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57187497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lgarrobo</w:t>
      </w:r>
      <w:proofErr w:type="spellEnd"/>
      <w:r>
        <w:t xml:space="preserve"> </w:t>
      </w:r>
    </w:p>
    <w:p w14:paraId="603DA92F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lmirante Norte </w:t>
      </w:r>
    </w:p>
    <w:p w14:paraId="3890523B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lmirante Sur </w:t>
      </w:r>
    </w:p>
    <w:p w14:paraId="13AF7954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bo Caribe </w:t>
      </w:r>
    </w:p>
    <w:p w14:paraId="4DCE4177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eiba </w:t>
      </w:r>
    </w:p>
    <w:p w14:paraId="7CB243AD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ibuco</w:t>
      </w:r>
      <w:proofErr w:type="spellEnd"/>
      <w:r>
        <w:t xml:space="preserve"> </w:t>
      </w:r>
    </w:p>
    <w:p w14:paraId="5DDB2EB2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uerto Nuevo </w:t>
      </w:r>
    </w:p>
    <w:p w14:paraId="3C9B3D67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ugnado</w:t>
      </w:r>
      <w:proofErr w:type="spellEnd"/>
      <w:r>
        <w:t xml:space="preserve"> </w:t>
      </w:r>
      <w:proofErr w:type="spellStart"/>
      <w:r>
        <w:t>Adentro</w:t>
      </w:r>
      <w:proofErr w:type="spellEnd"/>
      <w:r>
        <w:t xml:space="preserve"> </w:t>
      </w:r>
    </w:p>
    <w:p w14:paraId="2A8F70FC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ugnado</w:t>
      </w:r>
      <w:proofErr w:type="spellEnd"/>
      <w:r>
        <w:t xml:space="preserve"> </w:t>
      </w:r>
      <w:proofErr w:type="spellStart"/>
      <w:r>
        <w:t>Afuera</w:t>
      </w:r>
      <w:proofErr w:type="spellEnd"/>
      <w:r>
        <w:t xml:space="preserve"> </w:t>
      </w:r>
    </w:p>
    <w:p w14:paraId="5BEE41D8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a Arenas </w:t>
      </w:r>
    </w:p>
    <w:p w14:paraId="5E60F48D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Abajo </w:t>
      </w:r>
    </w:p>
    <w:p w14:paraId="4892B371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Arriba </w:t>
      </w:r>
    </w:p>
    <w:p w14:paraId="3EFAD74F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Vega Baja </w:t>
      </w:r>
    </w:p>
    <w:p w14:paraId="52EC6F20" w14:textId="0BC54BED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Yeguada</w:t>
      </w:r>
      <w:proofErr w:type="spellEnd"/>
      <w:r>
        <w:t xml:space="preserve"> </w:t>
      </w:r>
    </w:p>
    <w:p w14:paraId="53700D5E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0CBDBAD3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Vieques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50"/>
      </w:tblGrid>
      <w:tr w:rsidR="00D065DD" w14:paraId="67BA767E" w14:textId="77777777">
        <w:tc>
          <w:tcPr>
            <w:tcW w:w="50" w:type="dxa"/>
          </w:tcPr>
          <w:p w14:paraId="65B4E4CD" w14:textId="058D3484" w:rsidR="00D065DD" w:rsidRDefault="00D065DD" w:rsidP="007865FB">
            <w:pPr>
              <w:keepNext/>
            </w:pPr>
          </w:p>
        </w:tc>
      </w:tr>
    </w:tbl>
    <w:p w14:paraId="55D14A12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79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59136709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Florida </w:t>
      </w:r>
    </w:p>
    <w:p w14:paraId="58649D95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Isabel II </w:t>
      </w:r>
    </w:p>
    <w:p w14:paraId="26FE4AC0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lave </w:t>
      </w:r>
    </w:p>
    <w:p w14:paraId="048677A1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Mosquito </w:t>
      </w:r>
    </w:p>
    <w:p w14:paraId="35A800BB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uerto Diablo </w:t>
      </w:r>
    </w:p>
    <w:p w14:paraId="0930C3FA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uerto Ferro </w:t>
      </w:r>
    </w:p>
    <w:p w14:paraId="2EDB1095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uerto Real </w:t>
      </w:r>
    </w:p>
    <w:p w14:paraId="1BEB8B74" w14:textId="766E6E5F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unta Arenas </w:t>
      </w:r>
    </w:p>
    <w:p w14:paraId="36519105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72354946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Villalba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69CB8907" w14:textId="77777777">
        <w:tc>
          <w:tcPr>
            <w:tcW w:w="50" w:type="dxa"/>
          </w:tcPr>
          <w:p w14:paraId="0149082E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4838261C" wp14:editId="2D1ACA0D">
                  <wp:extent cx="228600" cy="228600"/>
                  <wp:effectExtent l="0" t="0" r="0" b="0"/>
                  <wp:docPr id="78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C847D21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80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51C100AD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onillas</w:t>
      </w:r>
      <w:proofErr w:type="spellEnd"/>
      <w:r>
        <w:t xml:space="preserve"> Abajo </w:t>
      </w:r>
    </w:p>
    <w:p w14:paraId="7443D4B2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aonillas</w:t>
      </w:r>
      <w:proofErr w:type="spellEnd"/>
      <w:r>
        <w:t xml:space="preserve"> Arriba </w:t>
      </w:r>
    </w:p>
    <w:p w14:paraId="6943A76C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ato Puerco Abajo </w:t>
      </w:r>
    </w:p>
    <w:p w14:paraId="637AD6B0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Hato Puerco Arriba </w:t>
      </w:r>
    </w:p>
    <w:p w14:paraId="7A8B12D3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Vacas </w:t>
      </w:r>
    </w:p>
    <w:p w14:paraId="445E1047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Villalba Abajo </w:t>
      </w:r>
    </w:p>
    <w:p w14:paraId="67A355B9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Villalba Arriba </w:t>
      </w:r>
    </w:p>
    <w:p w14:paraId="69BC25AA" w14:textId="4A82CE60" w:rsidR="00D065DD" w:rsidRDefault="00970B3D" w:rsidP="007865FB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Villalba </w:t>
      </w:r>
    </w:p>
    <w:p w14:paraId="71FDC831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2FF5ED0C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Yabucoa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26296411" w14:textId="77777777">
        <w:tc>
          <w:tcPr>
            <w:tcW w:w="50" w:type="dxa"/>
          </w:tcPr>
          <w:p w14:paraId="0893B8E8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77C6324E" wp14:editId="0984D586">
                  <wp:extent cx="228600" cy="228600"/>
                  <wp:effectExtent l="0" t="0" r="0" b="0"/>
                  <wp:docPr id="79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9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F0941B" w14:textId="77777777" w:rsidR="00D065DD" w:rsidRDefault="00D065DD" w:rsidP="007865FB">
      <w:pPr>
        <w:spacing w:line="240" w:lineRule="auto"/>
      </w:pPr>
    </w:p>
    <w:p w14:paraId="546E7E90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81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2DFA4157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guacate</w:t>
      </w:r>
      <w:proofErr w:type="spellEnd"/>
      <w:r>
        <w:t xml:space="preserve"> </w:t>
      </w:r>
    </w:p>
    <w:p w14:paraId="74A97713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labazas </w:t>
      </w:r>
    </w:p>
    <w:p w14:paraId="244A1741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mino Nuevo </w:t>
      </w:r>
    </w:p>
    <w:p w14:paraId="496ADC20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ayabota</w:t>
      </w:r>
      <w:proofErr w:type="spellEnd"/>
      <w:r>
        <w:t xml:space="preserve"> </w:t>
      </w:r>
    </w:p>
    <w:p w14:paraId="238B845B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Jácanas</w:t>
      </w:r>
      <w:proofErr w:type="spellEnd"/>
      <w:r>
        <w:t xml:space="preserve"> </w:t>
      </w:r>
    </w:p>
    <w:p w14:paraId="3A614A89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Juan Martín </w:t>
      </w:r>
    </w:p>
    <w:p w14:paraId="41753B71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Limones </w:t>
      </w:r>
    </w:p>
    <w:p w14:paraId="49763771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laya </w:t>
      </w:r>
    </w:p>
    <w:p w14:paraId="5739B846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ejas </w:t>
      </w:r>
    </w:p>
    <w:p w14:paraId="5C5F478B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Yabucoa </w:t>
      </w:r>
    </w:p>
    <w:p w14:paraId="510F9FA0" w14:textId="77777777" w:rsidR="00D065DD" w:rsidRDefault="00D065DD" w:rsidP="007865FB">
      <w:pPr>
        <w:pStyle w:val="QuestionSeparator"/>
        <w:spacing w:after="0" w:line="240" w:lineRule="auto"/>
      </w:pPr>
    </w:p>
    <w:p w14:paraId="5F6B91A4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3CBF3C96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cuál municipio está su finca de cacao? </w:t>
      </w:r>
      <w:r>
        <w:t>= Yauco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58A2E807" w14:textId="77777777">
        <w:tc>
          <w:tcPr>
            <w:tcW w:w="50" w:type="dxa"/>
          </w:tcPr>
          <w:p w14:paraId="0F841193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48001A78" wp14:editId="47044E8D">
                  <wp:extent cx="228600" cy="228600"/>
                  <wp:effectExtent l="0" t="0" r="0" b="0"/>
                  <wp:docPr id="80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598D50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82 ¿En </w:t>
      </w:r>
      <w:proofErr w:type="spellStart"/>
      <w:r w:rsidRPr="007865FB">
        <w:rPr>
          <w:lang w:val="es-MX"/>
        </w:rPr>
        <w:t>que</w:t>
      </w:r>
      <w:proofErr w:type="spellEnd"/>
      <w:r w:rsidRPr="007865FB">
        <w:rPr>
          <w:lang w:val="es-MX"/>
        </w:rPr>
        <w:t xml:space="preserve"> barrio está su finca de cacao?</w:t>
      </w:r>
    </w:p>
    <w:p w14:paraId="078F2B7B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Aguas Blancas </w:t>
      </w:r>
    </w:p>
    <w:p w14:paraId="1A83B313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lgarrobo</w:t>
      </w:r>
      <w:proofErr w:type="spellEnd"/>
      <w:r>
        <w:t xml:space="preserve"> </w:t>
      </w:r>
    </w:p>
    <w:p w14:paraId="4979ABE1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lmácigo</w:t>
      </w:r>
      <w:proofErr w:type="spellEnd"/>
      <w:r>
        <w:t xml:space="preserve"> Alto </w:t>
      </w:r>
    </w:p>
    <w:p w14:paraId="5BC3B79F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lmácigo</w:t>
      </w:r>
      <w:proofErr w:type="spellEnd"/>
      <w:r>
        <w:t xml:space="preserve"> Bajo </w:t>
      </w:r>
    </w:p>
    <w:p w14:paraId="7E682347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Barina </w:t>
      </w:r>
    </w:p>
    <w:p w14:paraId="7C1E56CC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Caimito </w:t>
      </w:r>
    </w:p>
    <w:p w14:paraId="32F4C1A0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ollores</w:t>
      </w:r>
      <w:proofErr w:type="spellEnd"/>
      <w:r>
        <w:t xml:space="preserve"> </w:t>
      </w:r>
    </w:p>
    <w:p w14:paraId="72B4F828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Diego Hernández </w:t>
      </w:r>
    </w:p>
    <w:p w14:paraId="23A0F8FD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Duey </w:t>
      </w:r>
    </w:p>
    <w:p w14:paraId="717CCF75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Frailes </w:t>
      </w:r>
    </w:p>
    <w:p w14:paraId="5C2FBBA1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Jácana</w:t>
      </w:r>
      <w:proofErr w:type="spellEnd"/>
      <w:r>
        <w:t xml:space="preserve"> </w:t>
      </w:r>
    </w:p>
    <w:p w14:paraId="2E3E00B5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Naranjo </w:t>
      </w:r>
    </w:p>
    <w:p w14:paraId="1BADE4D7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Quebradas </w:t>
      </w:r>
    </w:p>
    <w:p w14:paraId="7930D1B6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anchera </w:t>
      </w:r>
    </w:p>
    <w:p w14:paraId="60EA2981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Río Prieto </w:t>
      </w:r>
    </w:p>
    <w:p w14:paraId="12471368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Rubias</w:t>
      </w:r>
      <w:proofErr w:type="spellEnd"/>
      <w:r>
        <w:t xml:space="preserve"> </w:t>
      </w:r>
    </w:p>
    <w:p w14:paraId="4BC03294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ierra Alta </w:t>
      </w:r>
    </w:p>
    <w:p w14:paraId="276141A4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Susúa</w:t>
      </w:r>
      <w:proofErr w:type="spellEnd"/>
      <w:r>
        <w:t xml:space="preserve"> Alta </w:t>
      </w:r>
    </w:p>
    <w:p w14:paraId="591FFD4E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Susúa</w:t>
      </w:r>
      <w:proofErr w:type="spellEnd"/>
      <w:r>
        <w:t xml:space="preserve"> Baja </w:t>
      </w:r>
    </w:p>
    <w:p w14:paraId="3B45732D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Vegas </w:t>
      </w:r>
    </w:p>
    <w:p w14:paraId="72605704" w14:textId="77777777" w:rsidR="00D065DD" w:rsidRDefault="00970B3D" w:rsidP="00553B42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Yauco </w:t>
      </w:r>
    </w:p>
    <w:p w14:paraId="74F73434" w14:textId="77777777" w:rsidR="00D065DD" w:rsidRDefault="00D065DD" w:rsidP="007865FB">
      <w:pPr>
        <w:spacing w:line="240" w:lineRule="auto"/>
      </w:pPr>
    </w:p>
    <w:p w14:paraId="4A9AA38E" w14:textId="77777777" w:rsidR="00D065DD" w:rsidRDefault="00D065DD" w:rsidP="007865FB">
      <w:pPr>
        <w:pStyle w:val="QuestionSeparator"/>
        <w:spacing w:after="0" w:line="240" w:lineRule="auto"/>
      </w:pPr>
    </w:p>
    <w:p w14:paraId="29815162" w14:textId="77777777" w:rsidR="00D065DD" w:rsidRDefault="00D065DD" w:rsidP="007865FB">
      <w:pPr>
        <w:spacing w:line="240" w:lineRule="auto"/>
      </w:pPr>
    </w:p>
    <w:p w14:paraId="611BEB6D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lastRenderedPageBreak/>
        <w:t>Q83 Si tiene acceso a la siguiente información, por favor indique las coordenadas en grados decimales de la finca, de lo contrario dejarla en blanco.</w:t>
      </w:r>
    </w:p>
    <w:p w14:paraId="072391BD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Latitud</w:t>
      </w:r>
      <w:proofErr w:type="spellEnd"/>
      <w:r>
        <w:t xml:space="preserve"> __________________________________________________</w:t>
      </w:r>
    </w:p>
    <w:p w14:paraId="7A9AAAAA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Longitud</w:t>
      </w:r>
      <w:proofErr w:type="spellEnd"/>
      <w:r>
        <w:t xml:space="preserve"> __________________________________________________</w:t>
      </w:r>
    </w:p>
    <w:p w14:paraId="1A92460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Altitud</w:t>
      </w:r>
      <w:proofErr w:type="spellEnd"/>
      <w:r>
        <w:t xml:space="preserve"> __________________________________________________</w:t>
      </w:r>
    </w:p>
    <w:p w14:paraId="78944CC8" w14:textId="77777777" w:rsidR="00D065DD" w:rsidRDefault="00D065DD" w:rsidP="007865FB">
      <w:pPr>
        <w:spacing w:line="240" w:lineRule="auto"/>
      </w:pPr>
    </w:p>
    <w:p w14:paraId="6C528C3D" w14:textId="77777777" w:rsidR="00D065DD" w:rsidRDefault="00970B3D" w:rsidP="007865FB">
      <w:pPr>
        <w:pStyle w:val="BlockEndLabel"/>
      </w:pPr>
      <w:r>
        <w:t>End of Block: Location</w:t>
      </w:r>
    </w:p>
    <w:p w14:paraId="35DAFC78" w14:textId="77777777" w:rsidR="00D065DD" w:rsidRDefault="00D065DD" w:rsidP="007865FB">
      <w:pPr>
        <w:pStyle w:val="BlockSeparator"/>
        <w:spacing w:line="240" w:lineRule="auto"/>
      </w:pPr>
    </w:p>
    <w:p w14:paraId="2D144842" w14:textId="77777777" w:rsidR="00D065DD" w:rsidRPr="007865FB" w:rsidRDefault="00970B3D" w:rsidP="007865FB">
      <w:pPr>
        <w:pStyle w:val="BlockStartLabel"/>
        <w:spacing w:after="0"/>
        <w:rPr>
          <w:lang w:val="es-MX"/>
        </w:rPr>
      </w:pPr>
      <w:proofErr w:type="spellStart"/>
      <w:r w:rsidRPr="007865FB">
        <w:rPr>
          <w:lang w:val="es-MX"/>
        </w:rPr>
        <w:t>Start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of</w:t>
      </w:r>
      <w:proofErr w:type="spellEnd"/>
      <w:r w:rsidRPr="007865FB">
        <w:rPr>
          <w:lang w:val="es-MX"/>
        </w:rPr>
        <w:t xml:space="preserve"> Block: 1 Información general del productor y la finca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672A04C3" w14:textId="77777777">
        <w:tc>
          <w:tcPr>
            <w:tcW w:w="50" w:type="dxa"/>
          </w:tcPr>
          <w:p w14:paraId="7E24DC72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0B4652B7" wp14:editId="23DFE1A4">
                  <wp:extent cx="228600" cy="228600"/>
                  <wp:effectExtent l="0" t="0" r="0" b="0"/>
                  <wp:docPr id="81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1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20596B6" w14:textId="77777777" w:rsidR="00D065DD" w:rsidRDefault="00D065DD" w:rsidP="007865FB">
      <w:pPr>
        <w:spacing w:line="240" w:lineRule="auto"/>
      </w:pPr>
    </w:p>
    <w:p w14:paraId="3B73B735" w14:textId="77777777" w:rsidR="00D065DD" w:rsidRDefault="00970B3D" w:rsidP="007865FB">
      <w:pPr>
        <w:keepNext/>
        <w:spacing w:line="240" w:lineRule="auto"/>
      </w:pPr>
      <w:r>
        <w:t xml:space="preserve">Q84 </w:t>
      </w:r>
      <w:proofErr w:type="spellStart"/>
      <w:r>
        <w:t>Género</w:t>
      </w:r>
      <w:proofErr w:type="spellEnd"/>
      <w:r>
        <w:t xml:space="preserve"> del productor:</w:t>
      </w:r>
    </w:p>
    <w:p w14:paraId="61484617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Hombre </w:t>
      </w:r>
    </w:p>
    <w:p w14:paraId="2CB5D86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Mujer</w:t>
      </w:r>
      <w:proofErr w:type="spellEnd"/>
      <w:r>
        <w:t xml:space="preserve"> </w:t>
      </w:r>
    </w:p>
    <w:p w14:paraId="573B4DB7" w14:textId="77777777" w:rsidR="00D065DD" w:rsidRDefault="00D065DD" w:rsidP="007865FB">
      <w:pPr>
        <w:spacing w:line="240" w:lineRule="auto"/>
      </w:pPr>
    </w:p>
    <w:p w14:paraId="19215A12" w14:textId="77777777" w:rsidR="00D065DD" w:rsidRDefault="00D065DD" w:rsidP="007865FB">
      <w:pPr>
        <w:pStyle w:val="QuestionSeparator"/>
        <w:spacing w:after="0" w:line="240" w:lineRule="auto"/>
      </w:pPr>
    </w:p>
    <w:p w14:paraId="2F89304B" w14:textId="77777777" w:rsidR="00D065DD" w:rsidRDefault="00D065DD" w:rsidP="007865FB">
      <w:pPr>
        <w:spacing w:line="240" w:lineRule="auto"/>
      </w:pPr>
    </w:p>
    <w:p w14:paraId="3D0E7939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85 Edad del productor en años: (Desplace la flecha hasta seleccionar su respuesta)</w:t>
      </w: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74"/>
        <w:gridCol w:w="4686"/>
      </w:tblGrid>
      <w:tr w:rsidR="00D065DD" w:rsidRPr="00A356E5" w14:paraId="5DFB1984" w14:textId="77777777">
        <w:tc>
          <w:tcPr>
            <w:tcW w:w="4788" w:type="dxa"/>
          </w:tcPr>
          <w:p w14:paraId="6F4D6096" w14:textId="77777777" w:rsidR="00D065DD" w:rsidRPr="007865FB" w:rsidRDefault="00D065DD" w:rsidP="007865FB">
            <w:pPr>
              <w:keepNext/>
              <w:rPr>
                <w:lang w:val="es-MX"/>
              </w:rPr>
            </w:pPr>
          </w:p>
        </w:tc>
        <w:tc>
          <w:tcPr>
            <w:tcW w:w="4788" w:type="dxa"/>
          </w:tcPr>
          <w:p w14:paraId="067F5561" w14:textId="77777777" w:rsidR="00D065DD" w:rsidRPr="007865FB" w:rsidRDefault="00970B3D" w:rsidP="007865FB">
            <w:pPr>
              <w:rPr>
                <w:lang w:val="es-MX"/>
              </w:rPr>
            </w:pPr>
            <w:r w:rsidRPr="007865FB">
              <w:rPr>
                <w:lang w:val="es-MX"/>
              </w:rPr>
              <w:t xml:space="preserve">Más de 80 </w:t>
            </w:r>
            <w:proofErr w:type="gramStart"/>
            <w:r w:rsidRPr="007865FB">
              <w:rPr>
                <w:lang w:val="es-MX"/>
              </w:rPr>
              <w:t>años de edad</w:t>
            </w:r>
            <w:proofErr w:type="gramEnd"/>
          </w:p>
        </w:tc>
      </w:tr>
    </w:tbl>
    <w:p w14:paraId="050ECE66" w14:textId="77777777" w:rsidR="00D065DD" w:rsidRPr="007865FB" w:rsidRDefault="00D065DD" w:rsidP="007865FB">
      <w:pPr>
        <w:spacing w:line="240" w:lineRule="auto"/>
        <w:rPr>
          <w:lang w:val="es-MX"/>
        </w:rPr>
      </w:pP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41"/>
        <w:gridCol w:w="429"/>
        <w:gridCol w:w="429"/>
        <w:gridCol w:w="429"/>
        <w:gridCol w:w="429"/>
        <w:gridCol w:w="429"/>
        <w:gridCol w:w="429"/>
        <w:gridCol w:w="429"/>
        <w:gridCol w:w="429"/>
        <w:gridCol w:w="429"/>
        <w:gridCol w:w="429"/>
        <w:gridCol w:w="429"/>
      </w:tblGrid>
      <w:tr w:rsidR="00D065DD" w14:paraId="44E1A4A9" w14:textId="77777777">
        <w:tc>
          <w:tcPr>
            <w:tcW w:w="4788" w:type="dxa"/>
          </w:tcPr>
          <w:p w14:paraId="2410D2AF" w14:textId="77777777" w:rsidR="00D065DD" w:rsidRPr="007865FB" w:rsidRDefault="00D065DD" w:rsidP="007865FB">
            <w:pPr>
              <w:rPr>
                <w:lang w:val="es-MX"/>
              </w:rPr>
            </w:pPr>
          </w:p>
        </w:tc>
        <w:tc>
          <w:tcPr>
            <w:tcW w:w="435" w:type="dxa"/>
          </w:tcPr>
          <w:p w14:paraId="346F3CD2" w14:textId="77777777" w:rsidR="00D065DD" w:rsidRDefault="00970B3D" w:rsidP="007865FB">
            <w:r>
              <w:t>18</w:t>
            </w:r>
          </w:p>
        </w:tc>
        <w:tc>
          <w:tcPr>
            <w:tcW w:w="435" w:type="dxa"/>
          </w:tcPr>
          <w:p w14:paraId="2A7D1570" w14:textId="77777777" w:rsidR="00D065DD" w:rsidRDefault="00970B3D" w:rsidP="007865FB">
            <w:r>
              <w:t>24</w:t>
            </w:r>
          </w:p>
        </w:tc>
        <w:tc>
          <w:tcPr>
            <w:tcW w:w="435" w:type="dxa"/>
          </w:tcPr>
          <w:p w14:paraId="1BAC38AA" w14:textId="77777777" w:rsidR="00D065DD" w:rsidRDefault="00970B3D" w:rsidP="007865FB">
            <w:r>
              <w:t>30</w:t>
            </w:r>
          </w:p>
        </w:tc>
        <w:tc>
          <w:tcPr>
            <w:tcW w:w="435" w:type="dxa"/>
          </w:tcPr>
          <w:p w14:paraId="39069678" w14:textId="77777777" w:rsidR="00D065DD" w:rsidRDefault="00970B3D" w:rsidP="007865FB">
            <w:r>
              <w:t>37</w:t>
            </w:r>
          </w:p>
        </w:tc>
        <w:tc>
          <w:tcPr>
            <w:tcW w:w="435" w:type="dxa"/>
          </w:tcPr>
          <w:p w14:paraId="4CC742B9" w14:textId="77777777" w:rsidR="00D065DD" w:rsidRDefault="00970B3D" w:rsidP="007865FB">
            <w:r>
              <w:t>43</w:t>
            </w:r>
          </w:p>
        </w:tc>
        <w:tc>
          <w:tcPr>
            <w:tcW w:w="435" w:type="dxa"/>
          </w:tcPr>
          <w:p w14:paraId="135797D7" w14:textId="77777777" w:rsidR="00D065DD" w:rsidRDefault="00970B3D" w:rsidP="007865FB">
            <w:r>
              <w:t>49</w:t>
            </w:r>
          </w:p>
        </w:tc>
        <w:tc>
          <w:tcPr>
            <w:tcW w:w="435" w:type="dxa"/>
          </w:tcPr>
          <w:p w14:paraId="2268C469" w14:textId="77777777" w:rsidR="00D065DD" w:rsidRDefault="00970B3D" w:rsidP="007865FB">
            <w:r>
              <w:t>55</w:t>
            </w:r>
          </w:p>
        </w:tc>
        <w:tc>
          <w:tcPr>
            <w:tcW w:w="435" w:type="dxa"/>
          </w:tcPr>
          <w:p w14:paraId="2843B78E" w14:textId="77777777" w:rsidR="00D065DD" w:rsidRDefault="00970B3D" w:rsidP="007865FB">
            <w:r>
              <w:t>61</w:t>
            </w:r>
          </w:p>
        </w:tc>
        <w:tc>
          <w:tcPr>
            <w:tcW w:w="435" w:type="dxa"/>
          </w:tcPr>
          <w:p w14:paraId="48E57A08" w14:textId="77777777" w:rsidR="00D065DD" w:rsidRDefault="00970B3D" w:rsidP="007865FB">
            <w:r>
              <w:t>68</w:t>
            </w:r>
          </w:p>
        </w:tc>
        <w:tc>
          <w:tcPr>
            <w:tcW w:w="435" w:type="dxa"/>
          </w:tcPr>
          <w:p w14:paraId="26876EA2" w14:textId="77777777" w:rsidR="00D065DD" w:rsidRDefault="00970B3D" w:rsidP="007865FB">
            <w:r>
              <w:t>74</w:t>
            </w:r>
          </w:p>
        </w:tc>
        <w:tc>
          <w:tcPr>
            <w:tcW w:w="435" w:type="dxa"/>
          </w:tcPr>
          <w:p w14:paraId="34ABFBA4" w14:textId="77777777" w:rsidR="00D065DD" w:rsidRDefault="00970B3D" w:rsidP="007865FB">
            <w:r>
              <w:t>80</w:t>
            </w:r>
          </w:p>
        </w:tc>
      </w:tr>
    </w:tbl>
    <w:p w14:paraId="1F76B852" w14:textId="77777777" w:rsidR="00D065DD" w:rsidRDefault="00D065DD" w:rsidP="007865FB">
      <w:pPr>
        <w:spacing w:line="240" w:lineRule="auto"/>
      </w:pPr>
    </w:p>
    <w:tbl>
      <w:tblPr>
        <w:tblStyle w:val="QStandardSliderTable"/>
        <w:tblW w:w="9576" w:type="auto"/>
        <w:tblLook w:val="07E0" w:firstRow="1" w:lastRow="1" w:firstColumn="1" w:lastColumn="1" w:noHBand="1" w:noVBand="1"/>
      </w:tblPr>
      <w:tblGrid>
        <w:gridCol w:w="4632"/>
        <w:gridCol w:w="4728"/>
      </w:tblGrid>
      <w:tr w:rsidR="00D065DD" w14:paraId="467099A5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2889DBDC" w14:textId="77777777" w:rsidR="00D065DD" w:rsidRDefault="00970B3D" w:rsidP="007865FB">
            <w:pPr>
              <w:keepNext/>
            </w:pPr>
            <w:r>
              <w:t>Años</w:t>
            </w:r>
          </w:p>
        </w:tc>
        <w:tc>
          <w:tcPr>
            <w:tcW w:w="4788" w:type="dxa"/>
          </w:tcPr>
          <w:p w14:paraId="4BC457FE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5EE01C08" wp14:editId="56A0355F">
                  <wp:extent cx="1905000" cy="304800"/>
                  <wp:effectExtent l="0" t="0" r="0" b="0"/>
                  <wp:docPr id="82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8C317C5" w14:textId="77777777" w:rsidR="00D065DD" w:rsidRDefault="00D065DD" w:rsidP="007865FB">
      <w:pPr>
        <w:spacing w:line="240" w:lineRule="auto"/>
      </w:pPr>
    </w:p>
    <w:p w14:paraId="38F354BA" w14:textId="77777777" w:rsidR="00D065DD" w:rsidRDefault="00D065DD" w:rsidP="007865FB">
      <w:pPr>
        <w:pStyle w:val="QuestionSeparator"/>
        <w:spacing w:after="0" w:line="240" w:lineRule="auto"/>
      </w:pP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09721939" w14:textId="77777777">
        <w:tc>
          <w:tcPr>
            <w:tcW w:w="50" w:type="dxa"/>
          </w:tcPr>
          <w:p w14:paraId="6A06297A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5B2C6EE0" wp14:editId="52A680C2">
                  <wp:extent cx="228600" cy="228600"/>
                  <wp:effectExtent l="0" t="0" r="0" b="0"/>
                  <wp:docPr id="83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3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93E4265" w14:textId="77777777" w:rsidR="00D065DD" w:rsidRDefault="00D065DD" w:rsidP="007865FB">
      <w:pPr>
        <w:spacing w:line="240" w:lineRule="auto"/>
      </w:pPr>
    </w:p>
    <w:p w14:paraId="648620B7" w14:textId="77777777" w:rsidR="00D065DD" w:rsidRDefault="00970B3D" w:rsidP="007865FB">
      <w:pPr>
        <w:keepNext/>
        <w:spacing w:line="240" w:lineRule="auto"/>
      </w:pPr>
      <w:r>
        <w:t>Q86 Estado civil:</w:t>
      </w:r>
    </w:p>
    <w:p w14:paraId="08A1E86C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Casado </w:t>
      </w:r>
    </w:p>
    <w:p w14:paraId="465E25D7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Soltero </w:t>
      </w:r>
    </w:p>
    <w:p w14:paraId="24DE8232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Unión Libre </w:t>
      </w:r>
    </w:p>
    <w:p w14:paraId="073590E2" w14:textId="77777777" w:rsidR="00D065DD" w:rsidRDefault="00D065DD" w:rsidP="007865FB">
      <w:pPr>
        <w:spacing w:line="240" w:lineRule="auto"/>
      </w:pPr>
    </w:p>
    <w:p w14:paraId="2D03E3FA" w14:textId="77777777" w:rsidR="00D065DD" w:rsidRDefault="00D065DD" w:rsidP="007865FB">
      <w:pPr>
        <w:pStyle w:val="QuestionSeparator"/>
        <w:spacing w:after="0" w:line="240" w:lineRule="auto"/>
      </w:pP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05A42A95" w14:textId="77777777">
        <w:tc>
          <w:tcPr>
            <w:tcW w:w="50" w:type="dxa"/>
          </w:tcPr>
          <w:p w14:paraId="094DB84D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58A67634" wp14:editId="0511A008">
                  <wp:extent cx="228600" cy="228600"/>
                  <wp:effectExtent l="0" t="0" r="0" b="0"/>
                  <wp:docPr id="84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0249FC" w14:textId="77777777" w:rsidR="00D065DD" w:rsidRDefault="00D065DD" w:rsidP="007865FB">
      <w:pPr>
        <w:spacing w:line="240" w:lineRule="auto"/>
      </w:pPr>
    </w:p>
    <w:p w14:paraId="20DCF056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lastRenderedPageBreak/>
        <w:t>Q87 ¿Cuál es su nivel de educación escolar?</w:t>
      </w:r>
    </w:p>
    <w:p w14:paraId="56FCD806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Ningún</w:t>
      </w:r>
      <w:proofErr w:type="spellEnd"/>
      <w:r>
        <w:t xml:space="preserve"> </w:t>
      </w:r>
      <w:proofErr w:type="spellStart"/>
      <w:r>
        <w:t>grado</w:t>
      </w:r>
      <w:proofErr w:type="spellEnd"/>
      <w:r>
        <w:t xml:space="preserve"> </w:t>
      </w:r>
    </w:p>
    <w:p w14:paraId="3CF854A4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rimaria </w:t>
      </w:r>
      <w:proofErr w:type="spellStart"/>
      <w:r>
        <w:t>incompleta</w:t>
      </w:r>
      <w:proofErr w:type="spellEnd"/>
      <w:r>
        <w:t xml:space="preserve"> </w:t>
      </w:r>
    </w:p>
    <w:p w14:paraId="1DD3F817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Primaria </w:t>
      </w:r>
      <w:proofErr w:type="spellStart"/>
      <w:r>
        <w:t>completa</w:t>
      </w:r>
      <w:proofErr w:type="spellEnd"/>
      <w:r>
        <w:t xml:space="preserve"> </w:t>
      </w:r>
    </w:p>
    <w:p w14:paraId="67E13C08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Secundaria</w:t>
      </w:r>
      <w:proofErr w:type="spellEnd"/>
      <w:r>
        <w:t xml:space="preserve"> </w:t>
      </w:r>
      <w:proofErr w:type="spellStart"/>
      <w:r>
        <w:t>incompleta</w:t>
      </w:r>
      <w:proofErr w:type="spellEnd"/>
      <w:r>
        <w:t xml:space="preserve"> </w:t>
      </w:r>
    </w:p>
    <w:p w14:paraId="46C8E928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Secundaria</w:t>
      </w:r>
      <w:proofErr w:type="spellEnd"/>
      <w:r>
        <w:t xml:space="preserve"> </w:t>
      </w:r>
      <w:proofErr w:type="spellStart"/>
      <w:r>
        <w:t>completa</w:t>
      </w:r>
      <w:proofErr w:type="spellEnd"/>
      <w:r>
        <w:t xml:space="preserve"> </w:t>
      </w:r>
    </w:p>
    <w:p w14:paraId="24A56CBD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Técnica </w:t>
      </w:r>
    </w:p>
    <w:p w14:paraId="794953E4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Universitaria</w:t>
      </w:r>
      <w:proofErr w:type="spellEnd"/>
      <w:r>
        <w:t xml:space="preserve"> </w:t>
      </w:r>
    </w:p>
    <w:p w14:paraId="0D244BBD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Maestría</w:t>
      </w:r>
      <w:proofErr w:type="spellEnd"/>
      <w:r>
        <w:t xml:space="preserve"> </w:t>
      </w:r>
    </w:p>
    <w:p w14:paraId="447A5984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Doctorado</w:t>
      </w:r>
      <w:proofErr w:type="spellEnd"/>
      <w:r>
        <w:t xml:space="preserve"> </w:t>
      </w:r>
    </w:p>
    <w:p w14:paraId="24C8FE36" w14:textId="77777777" w:rsidR="00D065DD" w:rsidRDefault="00D065DD" w:rsidP="007865FB">
      <w:pPr>
        <w:spacing w:line="240" w:lineRule="auto"/>
      </w:pPr>
    </w:p>
    <w:p w14:paraId="4DCD2E9D" w14:textId="77777777" w:rsidR="00D065DD" w:rsidRDefault="00D065DD" w:rsidP="007865FB">
      <w:pPr>
        <w:pStyle w:val="QuestionSeparator"/>
        <w:spacing w:after="0" w:line="240" w:lineRule="auto"/>
      </w:pPr>
    </w:p>
    <w:p w14:paraId="42BCA9A4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88 ¿Cuántas personas viven en su casa? (Desplace la flecha hasta seleccionar su respuesta)</w:t>
      </w: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69"/>
        <w:gridCol w:w="4691"/>
      </w:tblGrid>
      <w:tr w:rsidR="00D065DD" w14:paraId="2075615D" w14:textId="77777777">
        <w:tc>
          <w:tcPr>
            <w:tcW w:w="4788" w:type="dxa"/>
          </w:tcPr>
          <w:p w14:paraId="5AC4C0F5" w14:textId="77777777" w:rsidR="00D065DD" w:rsidRPr="007865FB" w:rsidRDefault="00D065DD" w:rsidP="007865FB">
            <w:pPr>
              <w:keepNext/>
              <w:rPr>
                <w:lang w:val="es-MX"/>
              </w:rPr>
            </w:pPr>
          </w:p>
        </w:tc>
        <w:tc>
          <w:tcPr>
            <w:tcW w:w="4788" w:type="dxa"/>
          </w:tcPr>
          <w:p w14:paraId="492B62AD" w14:textId="77777777" w:rsidR="00D065DD" w:rsidRDefault="00970B3D" w:rsidP="007865FB">
            <w:r>
              <w:t>Más de 10 personas</w:t>
            </w:r>
          </w:p>
        </w:tc>
      </w:tr>
    </w:tbl>
    <w:p w14:paraId="5224F072" w14:textId="77777777" w:rsidR="00D065DD" w:rsidRDefault="00D065DD" w:rsidP="007865FB">
      <w:pPr>
        <w:spacing w:line="240" w:lineRule="auto"/>
      </w:pP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60"/>
        <w:gridCol w:w="469"/>
        <w:gridCol w:w="469"/>
        <w:gridCol w:w="469"/>
        <w:gridCol w:w="470"/>
        <w:gridCol w:w="470"/>
        <w:gridCol w:w="470"/>
        <w:gridCol w:w="470"/>
        <w:gridCol w:w="470"/>
        <w:gridCol w:w="470"/>
        <w:gridCol w:w="473"/>
      </w:tblGrid>
      <w:tr w:rsidR="00D065DD" w14:paraId="40CA82E5" w14:textId="77777777">
        <w:tc>
          <w:tcPr>
            <w:tcW w:w="4788" w:type="dxa"/>
          </w:tcPr>
          <w:p w14:paraId="6E292013" w14:textId="77777777" w:rsidR="00D065DD" w:rsidRDefault="00D065DD" w:rsidP="007865FB"/>
        </w:tc>
        <w:tc>
          <w:tcPr>
            <w:tcW w:w="479" w:type="dxa"/>
          </w:tcPr>
          <w:p w14:paraId="3AC070DD" w14:textId="77777777" w:rsidR="00D065DD" w:rsidRDefault="00970B3D" w:rsidP="007865FB">
            <w:r>
              <w:t>1</w:t>
            </w:r>
          </w:p>
        </w:tc>
        <w:tc>
          <w:tcPr>
            <w:tcW w:w="479" w:type="dxa"/>
          </w:tcPr>
          <w:p w14:paraId="03B6A0C9" w14:textId="77777777" w:rsidR="00D065DD" w:rsidRDefault="00970B3D" w:rsidP="007865FB">
            <w:r>
              <w:t>2</w:t>
            </w:r>
          </w:p>
        </w:tc>
        <w:tc>
          <w:tcPr>
            <w:tcW w:w="479" w:type="dxa"/>
          </w:tcPr>
          <w:p w14:paraId="1042F1F9" w14:textId="77777777" w:rsidR="00D065DD" w:rsidRDefault="00970B3D" w:rsidP="007865FB">
            <w:r>
              <w:t>3</w:t>
            </w:r>
          </w:p>
        </w:tc>
        <w:tc>
          <w:tcPr>
            <w:tcW w:w="479" w:type="dxa"/>
          </w:tcPr>
          <w:p w14:paraId="7349A4B6" w14:textId="77777777" w:rsidR="00D065DD" w:rsidRDefault="00970B3D" w:rsidP="007865FB">
            <w:r>
              <w:t>4</w:t>
            </w:r>
          </w:p>
        </w:tc>
        <w:tc>
          <w:tcPr>
            <w:tcW w:w="479" w:type="dxa"/>
          </w:tcPr>
          <w:p w14:paraId="6B40D05A" w14:textId="77777777" w:rsidR="00D065DD" w:rsidRDefault="00970B3D" w:rsidP="007865FB">
            <w:r>
              <w:t>5</w:t>
            </w:r>
          </w:p>
        </w:tc>
        <w:tc>
          <w:tcPr>
            <w:tcW w:w="479" w:type="dxa"/>
          </w:tcPr>
          <w:p w14:paraId="3085FED0" w14:textId="77777777" w:rsidR="00D065DD" w:rsidRDefault="00970B3D" w:rsidP="007865FB">
            <w:r>
              <w:t>6</w:t>
            </w:r>
          </w:p>
        </w:tc>
        <w:tc>
          <w:tcPr>
            <w:tcW w:w="479" w:type="dxa"/>
          </w:tcPr>
          <w:p w14:paraId="1F8D3D9E" w14:textId="77777777" w:rsidR="00D065DD" w:rsidRDefault="00970B3D" w:rsidP="007865FB">
            <w:r>
              <w:t>7</w:t>
            </w:r>
          </w:p>
        </w:tc>
        <w:tc>
          <w:tcPr>
            <w:tcW w:w="479" w:type="dxa"/>
          </w:tcPr>
          <w:p w14:paraId="088197E4" w14:textId="77777777" w:rsidR="00D065DD" w:rsidRDefault="00970B3D" w:rsidP="007865FB">
            <w:r>
              <w:t>8</w:t>
            </w:r>
          </w:p>
        </w:tc>
        <w:tc>
          <w:tcPr>
            <w:tcW w:w="479" w:type="dxa"/>
          </w:tcPr>
          <w:p w14:paraId="6EACAFDC" w14:textId="77777777" w:rsidR="00D065DD" w:rsidRDefault="00970B3D" w:rsidP="007865FB">
            <w:r>
              <w:t>9</w:t>
            </w:r>
          </w:p>
        </w:tc>
        <w:tc>
          <w:tcPr>
            <w:tcW w:w="479" w:type="dxa"/>
          </w:tcPr>
          <w:p w14:paraId="71E3874D" w14:textId="77777777" w:rsidR="00D065DD" w:rsidRDefault="00970B3D" w:rsidP="007865FB">
            <w:r>
              <w:t>10</w:t>
            </w:r>
          </w:p>
        </w:tc>
      </w:tr>
    </w:tbl>
    <w:p w14:paraId="340C50A7" w14:textId="77777777" w:rsidR="00D065DD" w:rsidRDefault="00D065DD" w:rsidP="007865FB">
      <w:pPr>
        <w:spacing w:line="240" w:lineRule="auto"/>
      </w:pPr>
    </w:p>
    <w:tbl>
      <w:tblPr>
        <w:tblStyle w:val="QStandardSliderTable"/>
        <w:tblW w:w="9576" w:type="auto"/>
        <w:tblLook w:val="07E0" w:firstRow="1" w:lastRow="1" w:firstColumn="1" w:lastColumn="1" w:noHBand="1" w:noVBand="1"/>
      </w:tblPr>
      <w:tblGrid>
        <w:gridCol w:w="4636"/>
        <w:gridCol w:w="4724"/>
      </w:tblGrid>
      <w:tr w:rsidR="00D065DD" w14:paraId="2DDC3D9B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577ED8C1" w14:textId="77777777" w:rsidR="00D065DD" w:rsidRDefault="00970B3D" w:rsidP="007865FB">
            <w:pPr>
              <w:keepNext/>
            </w:pPr>
            <w:r>
              <w:t>Total de personas</w:t>
            </w:r>
          </w:p>
        </w:tc>
        <w:tc>
          <w:tcPr>
            <w:tcW w:w="4788" w:type="dxa"/>
          </w:tcPr>
          <w:p w14:paraId="384E45E5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1034FF0B" wp14:editId="5C28FBF2">
                  <wp:extent cx="1905000" cy="304800"/>
                  <wp:effectExtent l="0" t="0" r="0" b="0"/>
                  <wp:docPr id="85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5342DDC" w14:textId="77777777" w:rsidR="00D065DD" w:rsidRDefault="00D065DD" w:rsidP="007865FB">
      <w:pPr>
        <w:spacing w:line="240" w:lineRule="auto"/>
      </w:pPr>
    </w:p>
    <w:p w14:paraId="7D7FF3CA" w14:textId="77777777" w:rsidR="00D065DD" w:rsidRDefault="00D065DD" w:rsidP="007865FB">
      <w:pPr>
        <w:spacing w:line="240" w:lineRule="auto"/>
      </w:pPr>
    </w:p>
    <w:p w14:paraId="30B89919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89 ¿Cuántas personas dependen de sus ingresos? (Desplace la flecha hasta seleccionar su respuesta)</w:t>
      </w: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69"/>
        <w:gridCol w:w="4691"/>
      </w:tblGrid>
      <w:tr w:rsidR="00D065DD" w14:paraId="6294502C" w14:textId="77777777">
        <w:tc>
          <w:tcPr>
            <w:tcW w:w="4788" w:type="dxa"/>
          </w:tcPr>
          <w:p w14:paraId="34D632B8" w14:textId="77777777" w:rsidR="00D065DD" w:rsidRPr="007865FB" w:rsidRDefault="00D065DD" w:rsidP="007865FB">
            <w:pPr>
              <w:keepNext/>
              <w:rPr>
                <w:lang w:val="es-MX"/>
              </w:rPr>
            </w:pPr>
          </w:p>
        </w:tc>
        <w:tc>
          <w:tcPr>
            <w:tcW w:w="4788" w:type="dxa"/>
          </w:tcPr>
          <w:p w14:paraId="18648022" w14:textId="77777777" w:rsidR="00D065DD" w:rsidRDefault="00970B3D" w:rsidP="007865FB">
            <w:r>
              <w:t>Más de 10 personas</w:t>
            </w:r>
          </w:p>
        </w:tc>
      </w:tr>
    </w:tbl>
    <w:p w14:paraId="6ED48E2F" w14:textId="77777777" w:rsidR="00D065DD" w:rsidRDefault="00D065DD" w:rsidP="007865FB">
      <w:pPr>
        <w:spacing w:line="240" w:lineRule="auto"/>
      </w:pP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60"/>
        <w:gridCol w:w="469"/>
        <w:gridCol w:w="469"/>
        <w:gridCol w:w="469"/>
        <w:gridCol w:w="470"/>
        <w:gridCol w:w="470"/>
        <w:gridCol w:w="470"/>
        <w:gridCol w:w="470"/>
        <w:gridCol w:w="470"/>
        <w:gridCol w:w="470"/>
        <w:gridCol w:w="473"/>
      </w:tblGrid>
      <w:tr w:rsidR="00D065DD" w14:paraId="604BB9C0" w14:textId="77777777">
        <w:tc>
          <w:tcPr>
            <w:tcW w:w="4788" w:type="dxa"/>
          </w:tcPr>
          <w:p w14:paraId="6B5F97FC" w14:textId="77777777" w:rsidR="00D065DD" w:rsidRDefault="00D065DD" w:rsidP="007865FB"/>
        </w:tc>
        <w:tc>
          <w:tcPr>
            <w:tcW w:w="479" w:type="dxa"/>
          </w:tcPr>
          <w:p w14:paraId="4D568293" w14:textId="77777777" w:rsidR="00D065DD" w:rsidRDefault="00970B3D" w:rsidP="007865FB">
            <w:r>
              <w:t>1</w:t>
            </w:r>
          </w:p>
        </w:tc>
        <w:tc>
          <w:tcPr>
            <w:tcW w:w="479" w:type="dxa"/>
          </w:tcPr>
          <w:p w14:paraId="0ADC2E20" w14:textId="77777777" w:rsidR="00D065DD" w:rsidRDefault="00970B3D" w:rsidP="007865FB">
            <w:r>
              <w:t>2</w:t>
            </w:r>
          </w:p>
        </w:tc>
        <w:tc>
          <w:tcPr>
            <w:tcW w:w="479" w:type="dxa"/>
          </w:tcPr>
          <w:p w14:paraId="3BE24A9B" w14:textId="77777777" w:rsidR="00D065DD" w:rsidRDefault="00970B3D" w:rsidP="007865FB">
            <w:r>
              <w:t>3</w:t>
            </w:r>
          </w:p>
        </w:tc>
        <w:tc>
          <w:tcPr>
            <w:tcW w:w="479" w:type="dxa"/>
          </w:tcPr>
          <w:p w14:paraId="7354F2FF" w14:textId="77777777" w:rsidR="00D065DD" w:rsidRDefault="00970B3D" w:rsidP="007865FB">
            <w:r>
              <w:t>4</w:t>
            </w:r>
          </w:p>
        </w:tc>
        <w:tc>
          <w:tcPr>
            <w:tcW w:w="479" w:type="dxa"/>
          </w:tcPr>
          <w:p w14:paraId="1CFB26E9" w14:textId="77777777" w:rsidR="00D065DD" w:rsidRDefault="00970B3D" w:rsidP="007865FB">
            <w:r>
              <w:t>5</w:t>
            </w:r>
          </w:p>
        </w:tc>
        <w:tc>
          <w:tcPr>
            <w:tcW w:w="479" w:type="dxa"/>
          </w:tcPr>
          <w:p w14:paraId="6A107F4D" w14:textId="77777777" w:rsidR="00D065DD" w:rsidRDefault="00970B3D" w:rsidP="007865FB">
            <w:r>
              <w:t>6</w:t>
            </w:r>
          </w:p>
        </w:tc>
        <w:tc>
          <w:tcPr>
            <w:tcW w:w="479" w:type="dxa"/>
          </w:tcPr>
          <w:p w14:paraId="15F091D4" w14:textId="77777777" w:rsidR="00D065DD" w:rsidRDefault="00970B3D" w:rsidP="007865FB">
            <w:r>
              <w:t>7</w:t>
            </w:r>
          </w:p>
        </w:tc>
        <w:tc>
          <w:tcPr>
            <w:tcW w:w="479" w:type="dxa"/>
          </w:tcPr>
          <w:p w14:paraId="49173839" w14:textId="77777777" w:rsidR="00D065DD" w:rsidRDefault="00970B3D" w:rsidP="007865FB">
            <w:r>
              <w:t>8</w:t>
            </w:r>
          </w:p>
        </w:tc>
        <w:tc>
          <w:tcPr>
            <w:tcW w:w="479" w:type="dxa"/>
          </w:tcPr>
          <w:p w14:paraId="1AD4C41E" w14:textId="77777777" w:rsidR="00D065DD" w:rsidRDefault="00970B3D" w:rsidP="007865FB">
            <w:r>
              <w:t>9</w:t>
            </w:r>
          </w:p>
        </w:tc>
        <w:tc>
          <w:tcPr>
            <w:tcW w:w="479" w:type="dxa"/>
          </w:tcPr>
          <w:p w14:paraId="6F746B77" w14:textId="77777777" w:rsidR="00D065DD" w:rsidRDefault="00970B3D" w:rsidP="007865FB">
            <w:r>
              <w:t>10</w:t>
            </w:r>
          </w:p>
        </w:tc>
      </w:tr>
    </w:tbl>
    <w:p w14:paraId="5421EEF6" w14:textId="77777777" w:rsidR="00D065DD" w:rsidRDefault="00D065DD" w:rsidP="007865FB">
      <w:pPr>
        <w:spacing w:line="240" w:lineRule="auto"/>
      </w:pPr>
    </w:p>
    <w:tbl>
      <w:tblPr>
        <w:tblStyle w:val="QStandardSliderTable"/>
        <w:tblW w:w="9576" w:type="auto"/>
        <w:tblLook w:val="07E0" w:firstRow="1" w:lastRow="1" w:firstColumn="1" w:lastColumn="1" w:noHBand="1" w:noVBand="1"/>
      </w:tblPr>
      <w:tblGrid>
        <w:gridCol w:w="4636"/>
        <w:gridCol w:w="4724"/>
      </w:tblGrid>
      <w:tr w:rsidR="00D065DD" w14:paraId="3E4FA1EC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34D94901" w14:textId="77777777" w:rsidR="00D065DD" w:rsidRDefault="00970B3D" w:rsidP="007865FB">
            <w:pPr>
              <w:keepNext/>
            </w:pPr>
            <w:r>
              <w:t>Total de personas</w:t>
            </w:r>
          </w:p>
        </w:tc>
        <w:tc>
          <w:tcPr>
            <w:tcW w:w="4788" w:type="dxa"/>
          </w:tcPr>
          <w:p w14:paraId="0ED28BF3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2B566089" wp14:editId="2BC237A5">
                  <wp:extent cx="1905000" cy="304800"/>
                  <wp:effectExtent l="0" t="0" r="0" b="0"/>
                  <wp:docPr id="86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0AA7DD" w14:textId="77777777" w:rsidR="00D065DD" w:rsidRDefault="00D065DD" w:rsidP="007865FB">
      <w:pPr>
        <w:spacing w:line="240" w:lineRule="auto"/>
      </w:pPr>
    </w:p>
    <w:p w14:paraId="615EFBCC" w14:textId="77777777" w:rsidR="00D065DD" w:rsidRDefault="00D065DD" w:rsidP="007865FB">
      <w:pPr>
        <w:spacing w:line="240" w:lineRule="auto"/>
      </w:pPr>
    </w:p>
    <w:p w14:paraId="13EEB819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90 ¿Cuántos años tiene de experiencia produciendo cacao? (Desplace la flecha hasta seleccionar su respuesta)</w:t>
      </w: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66"/>
        <w:gridCol w:w="4694"/>
      </w:tblGrid>
      <w:tr w:rsidR="00D065DD" w:rsidRPr="00A356E5" w14:paraId="4022F939" w14:textId="77777777">
        <w:tc>
          <w:tcPr>
            <w:tcW w:w="4788" w:type="dxa"/>
          </w:tcPr>
          <w:p w14:paraId="48195BA4" w14:textId="77777777" w:rsidR="00D065DD" w:rsidRPr="007865FB" w:rsidRDefault="00D065DD" w:rsidP="007865FB">
            <w:pPr>
              <w:keepNext/>
              <w:rPr>
                <w:lang w:val="es-MX"/>
              </w:rPr>
            </w:pPr>
          </w:p>
        </w:tc>
        <w:tc>
          <w:tcPr>
            <w:tcW w:w="4788" w:type="dxa"/>
          </w:tcPr>
          <w:p w14:paraId="0FDD8423" w14:textId="77777777" w:rsidR="00D065DD" w:rsidRPr="007865FB" w:rsidRDefault="00970B3D" w:rsidP="007865FB">
            <w:pPr>
              <w:rPr>
                <w:lang w:val="es-MX"/>
              </w:rPr>
            </w:pPr>
            <w:r w:rsidRPr="007865FB">
              <w:rPr>
                <w:lang w:val="es-MX"/>
              </w:rPr>
              <w:t>Más de 50 años de experiencia</w:t>
            </w:r>
          </w:p>
        </w:tc>
      </w:tr>
    </w:tbl>
    <w:p w14:paraId="18BFD6A0" w14:textId="77777777" w:rsidR="00D065DD" w:rsidRPr="007865FB" w:rsidRDefault="00D065DD" w:rsidP="007865FB">
      <w:pPr>
        <w:spacing w:line="240" w:lineRule="auto"/>
        <w:rPr>
          <w:lang w:val="es-MX"/>
        </w:rPr>
      </w:pP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46"/>
        <w:gridCol w:w="427"/>
        <w:gridCol w:w="426"/>
        <w:gridCol w:w="429"/>
        <w:gridCol w:w="429"/>
        <w:gridCol w:w="429"/>
        <w:gridCol w:w="429"/>
        <w:gridCol w:w="429"/>
        <w:gridCol w:w="429"/>
        <w:gridCol w:w="429"/>
        <w:gridCol w:w="429"/>
        <w:gridCol w:w="429"/>
      </w:tblGrid>
      <w:tr w:rsidR="00D065DD" w14:paraId="5097E92F" w14:textId="77777777">
        <w:tc>
          <w:tcPr>
            <w:tcW w:w="4788" w:type="dxa"/>
          </w:tcPr>
          <w:p w14:paraId="12998694" w14:textId="77777777" w:rsidR="00D065DD" w:rsidRPr="007865FB" w:rsidRDefault="00D065DD" w:rsidP="007865FB">
            <w:pPr>
              <w:rPr>
                <w:lang w:val="es-MX"/>
              </w:rPr>
            </w:pPr>
          </w:p>
        </w:tc>
        <w:tc>
          <w:tcPr>
            <w:tcW w:w="435" w:type="dxa"/>
          </w:tcPr>
          <w:p w14:paraId="26CC9610" w14:textId="77777777" w:rsidR="00D065DD" w:rsidRDefault="00970B3D" w:rsidP="007865FB">
            <w:r>
              <w:t>0</w:t>
            </w:r>
          </w:p>
        </w:tc>
        <w:tc>
          <w:tcPr>
            <w:tcW w:w="435" w:type="dxa"/>
          </w:tcPr>
          <w:p w14:paraId="11A5A36E" w14:textId="77777777" w:rsidR="00D065DD" w:rsidRDefault="00970B3D" w:rsidP="007865FB">
            <w:r>
              <w:t>5</w:t>
            </w:r>
          </w:p>
        </w:tc>
        <w:tc>
          <w:tcPr>
            <w:tcW w:w="435" w:type="dxa"/>
          </w:tcPr>
          <w:p w14:paraId="1A7B6E9B" w14:textId="77777777" w:rsidR="00D065DD" w:rsidRDefault="00970B3D" w:rsidP="007865FB">
            <w:r>
              <w:t>10</w:t>
            </w:r>
          </w:p>
        </w:tc>
        <w:tc>
          <w:tcPr>
            <w:tcW w:w="435" w:type="dxa"/>
          </w:tcPr>
          <w:p w14:paraId="0C4EFA44" w14:textId="77777777" w:rsidR="00D065DD" w:rsidRDefault="00970B3D" w:rsidP="007865FB">
            <w:r>
              <w:t>15</w:t>
            </w:r>
          </w:p>
        </w:tc>
        <w:tc>
          <w:tcPr>
            <w:tcW w:w="435" w:type="dxa"/>
          </w:tcPr>
          <w:p w14:paraId="4CE3C0E5" w14:textId="77777777" w:rsidR="00D065DD" w:rsidRDefault="00970B3D" w:rsidP="007865FB">
            <w:r>
              <w:t>20</w:t>
            </w:r>
          </w:p>
        </w:tc>
        <w:tc>
          <w:tcPr>
            <w:tcW w:w="435" w:type="dxa"/>
          </w:tcPr>
          <w:p w14:paraId="586BE1E3" w14:textId="77777777" w:rsidR="00D065DD" w:rsidRDefault="00970B3D" w:rsidP="007865FB">
            <w:r>
              <w:t>25</w:t>
            </w:r>
          </w:p>
        </w:tc>
        <w:tc>
          <w:tcPr>
            <w:tcW w:w="435" w:type="dxa"/>
          </w:tcPr>
          <w:p w14:paraId="3DC5B35B" w14:textId="77777777" w:rsidR="00D065DD" w:rsidRDefault="00970B3D" w:rsidP="007865FB">
            <w:r>
              <w:t>30</w:t>
            </w:r>
          </w:p>
        </w:tc>
        <w:tc>
          <w:tcPr>
            <w:tcW w:w="435" w:type="dxa"/>
          </w:tcPr>
          <w:p w14:paraId="647E877E" w14:textId="77777777" w:rsidR="00D065DD" w:rsidRDefault="00970B3D" w:rsidP="007865FB">
            <w:r>
              <w:t>35</w:t>
            </w:r>
          </w:p>
        </w:tc>
        <w:tc>
          <w:tcPr>
            <w:tcW w:w="435" w:type="dxa"/>
          </w:tcPr>
          <w:p w14:paraId="6520DA04" w14:textId="77777777" w:rsidR="00D065DD" w:rsidRDefault="00970B3D" w:rsidP="007865FB">
            <w:r>
              <w:t>40</w:t>
            </w:r>
          </w:p>
        </w:tc>
        <w:tc>
          <w:tcPr>
            <w:tcW w:w="435" w:type="dxa"/>
          </w:tcPr>
          <w:p w14:paraId="3858C536" w14:textId="77777777" w:rsidR="00D065DD" w:rsidRDefault="00970B3D" w:rsidP="007865FB">
            <w:r>
              <w:t>45</w:t>
            </w:r>
          </w:p>
        </w:tc>
        <w:tc>
          <w:tcPr>
            <w:tcW w:w="435" w:type="dxa"/>
          </w:tcPr>
          <w:p w14:paraId="409288D3" w14:textId="77777777" w:rsidR="00D065DD" w:rsidRDefault="00970B3D" w:rsidP="007865FB">
            <w:r>
              <w:t>50</w:t>
            </w:r>
          </w:p>
        </w:tc>
      </w:tr>
    </w:tbl>
    <w:p w14:paraId="6ED98471" w14:textId="77777777" w:rsidR="00D065DD" w:rsidRDefault="00D065DD" w:rsidP="007865FB">
      <w:pPr>
        <w:spacing w:line="240" w:lineRule="auto"/>
      </w:pPr>
    </w:p>
    <w:tbl>
      <w:tblPr>
        <w:tblStyle w:val="QStandardSliderTable"/>
        <w:tblW w:w="9576" w:type="auto"/>
        <w:tblLook w:val="07E0" w:firstRow="1" w:lastRow="1" w:firstColumn="1" w:lastColumn="1" w:noHBand="1" w:noVBand="1"/>
      </w:tblPr>
      <w:tblGrid>
        <w:gridCol w:w="4632"/>
        <w:gridCol w:w="4728"/>
      </w:tblGrid>
      <w:tr w:rsidR="00D065DD" w14:paraId="2749BE3E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29BAD11F" w14:textId="77777777" w:rsidR="00D065DD" w:rsidRDefault="00970B3D" w:rsidP="007865FB">
            <w:pPr>
              <w:keepNext/>
            </w:pPr>
            <w:r>
              <w:t>Años</w:t>
            </w:r>
          </w:p>
        </w:tc>
        <w:tc>
          <w:tcPr>
            <w:tcW w:w="4788" w:type="dxa"/>
          </w:tcPr>
          <w:p w14:paraId="7EF565A7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54DD808B" wp14:editId="509938E6">
                  <wp:extent cx="1905000" cy="304800"/>
                  <wp:effectExtent l="0" t="0" r="0" b="0"/>
                  <wp:docPr id="87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7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3140CB1" w14:textId="77777777" w:rsidR="00D065DD" w:rsidRDefault="00D065DD" w:rsidP="007865FB">
      <w:pPr>
        <w:spacing w:line="240" w:lineRule="auto"/>
      </w:pPr>
    </w:p>
    <w:p w14:paraId="4337B6AC" w14:textId="77777777" w:rsidR="00D065DD" w:rsidRDefault="00D065DD" w:rsidP="007865FB">
      <w:pPr>
        <w:spacing w:line="240" w:lineRule="auto"/>
      </w:pPr>
    </w:p>
    <w:p w14:paraId="656E7E2A" w14:textId="77777777" w:rsidR="00D065DD" w:rsidRDefault="00970B3D" w:rsidP="007865FB">
      <w:pPr>
        <w:keepNext/>
        <w:spacing w:line="240" w:lineRule="auto"/>
      </w:pPr>
      <w:r>
        <w:lastRenderedPageBreak/>
        <w:t xml:space="preserve">Q91 </w:t>
      </w:r>
      <w:proofErr w:type="spellStart"/>
      <w:r>
        <w:t>Cercanía</w:t>
      </w:r>
      <w:proofErr w:type="spellEnd"/>
      <w:r>
        <w:t xml:space="preserve"> del </w:t>
      </w:r>
      <w:proofErr w:type="spellStart"/>
      <w:r>
        <w:t>cacaotal</w:t>
      </w:r>
      <w:proofErr w:type="spellEnd"/>
      <w:r>
        <w:t>:</w:t>
      </w:r>
    </w:p>
    <w:p w14:paraId="5AEAF37B" w14:textId="77777777" w:rsidR="00D065DD" w:rsidRPr="007865FB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  <w:rPr>
          <w:lang w:val="es-MX"/>
        </w:rPr>
      </w:pPr>
      <w:r w:rsidRPr="007865FB">
        <w:rPr>
          <w:lang w:val="es-MX"/>
        </w:rPr>
        <w:t xml:space="preserve">Vivo lejos del cacaotal (más de una hora en carro) </w:t>
      </w:r>
    </w:p>
    <w:p w14:paraId="028BAAA7" w14:textId="77777777" w:rsidR="00D065DD" w:rsidRPr="007865FB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  <w:rPr>
          <w:lang w:val="es-MX"/>
        </w:rPr>
      </w:pPr>
      <w:r w:rsidRPr="007865FB">
        <w:rPr>
          <w:lang w:val="es-MX"/>
        </w:rPr>
        <w:t xml:space="preserve">Vivo cerca del cacaotal (menos de una hora en carro) </w:t>
      </w:r>
    </w:p>
    <w:p w14:paraId="431E6A89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Vivo dentro de la finca </w:t>
      </w:r>
    </w:p>
    <w:p w14:paraId="00E9E783" w14:textId="77777777" w:rsidR="00D065DD" w:rsidRDefault="00D065DD" w:rsidP="007865FB">
      <w:pPr>
        <w:spacing w:line="240" w:lineRule="auto"/>
      </w:pPr>
    </w:p>
    <w:p w14:paraId="286339A0" w14:textId="77777777" w:rsidR="00D065DD" w:rsidRDefault="00D065DD" w:rsidP="007865FB">
      <w:pPr>
        <w:pStyle w:val="QuestionSeparator"/>
        <w:spacing w:after="0" w:line="240" w:lineRule="auto"/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348"/>
        <w:gridCol w:w="8002"/>
      </w:tblGrid>
      <w:tr w:rsidR="00D065DD" w14:paraId="2A440EA5" w14:textId="77777777" w:rsidTr="00A94343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1A668FA" w14:textId="77777777" w:rsidR="00D065DD" w:rsidRDefault="00970B3D" w:rsidP="007865FB">
            <w:pPr>
              <w:spacing w:line="240" w:lineRule="auto"/>
              <w:rPr>
                <w:color w:val="CCCCCC"/>
              </w:rPr>
            </w:pPr>
            <w:r>
              <w:rPr>
                <w:color w:val="CCCCCC"/>
              </w:rPr>
              <w:t>Page Break</w:t>
            </w:r>
          </w:p>
        </w:tc>
        <w:tc>
          <w:tcPr>
            <w:tcW w:w="8020" w:type="dxa"/>
            <w:tcBorders>
              <w:top w:val="nil"/>
              <w:left w:val="nil"/>
              <w:bottom w:val="nil"/>
              <w:right w:val="nil"/>
            </w:tcBorders>
          </w:tcPr>
          <w:p w14:paraId="6815E020" w14:textId="77777777" w:rsidR="00D065DD" w:rsidRDefault="00D065DD" w:rsidP="007865FB">
            <w:pPr>
              <w:pBdr>
                <w:top w:val="single" w:sz="8" w:space="0" w:color="CCCCCC"/>
              </w:pBdr>
              <w:spacing w:before="120" w:line="240" w:lineRule="auto"/>
              <w:jc w:val="center"/>
              <w:rPr>
                <w:color w:val="CCCCCC"/>
              </w:rPr>
            </w:pPr>
          </w:p>
        </w:tc>
      </w:tr>
    </w:tbl>
    <w:p w14:paraId="78A8CBAC" w14:textId="77777777" w:rsidR="00D065DD" w:rsidRDefault="00D065DD" w:rsidP="007865FB">
      <w:pPr>
        <w:spacing w:line="240" w:lineRule="auto"/>
      </w:pPr>
    </w:p>
    <w:p w14:paraId="7E9A8F59" w14:textId="77777777" w:rsidR="00D065DD" w:rsidRDefault="00970B3D" w:rsidP="007865FB">
      <w:pPr>
        <w:keepNext/>
        <w:spacing w:line="240" w:lineRule="auto"/>
      </w:pPr>
      <w:r>
        <w:t xml:space="preserve">Q92 </w:t>
      </w:r>
      <w:proofErr w:type="spellStart"/>
      <w:r>
        <w:t>Problemas</w:t>
      </w:r>
      <w:proofErr w:type="spellEnd"/>
      <w:r>
        <w:t xml:space="preserve"> con </w:t>
      </w:r>
      <w:proofErr w:type="spellStart"/>
      <w:r>
        <w:t>viento</w:t>
      </w:r>
      <w:proofErr w:type="spellEnd"/>
    </w:p>
    <w:p w14:paraId="0A7A51E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Sí</w:t>
      </w:r>
      <w:proofErr w:type="spellEnd"/>
      <w:r>
        <w:t xml:space="preserve"> </w:t>
      </w:r>
    </w:p>
    <w:p w14:paraId="11A5D009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No </w:t>
      </w:r>
    </w:p>
    <w:p w14:paraId="212AA211" w14:textId="77777777" w:rsidR="00D065DD" w:rsidRDefault="00D065DD" w:rsidP="007865FB">
      <w:pPr>
        <w:spacing w:line="240" w:lineRule="auto"/>
      </w:pPr>
    </w:p>
    <w:p w14:paraId="7B9833E0" w14:textId="77777777" w:rsidR="00D065DD" w:rsidRDefault="00D065DD" w:rsidP="007865FB">
      <w:pPr>
        <w:pStyle w:val="QuestionSeparator"/>
        <w:spacing w:after="0" w:line="240" w:lineRule="auto"/>
      </w:pP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560EC1BA" w14:textId="77777777">
        <w:tc>
          <w:tcPr>
            <w:tcW w:w="50" w:type="dxa"/>
          </w:tcPr>
          <w:p w14:paraId="190B0014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2DF9DC6E" wp14:editId="658A446C">
                  <wp:extent cx="228600" cy="228600"/>
                  <wp:effectExtent l="0" t="0" r="0" b="0"/>
                  <wp:docPr id="90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2ADAD5" w14:textId="77777777" w:rsidR="00D065DD" w:rsidRDefault="00D065DD" w:rsidP="007865FB">
      <w:pPr>
        <w:spacing w:line="240" w:lineRule="auto"/>
      </w:pPr>
    </w:p>
    <w:p w14:paraId="7A19E42F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93 Área total del cacaotal en producción (cuerdas)</w:t>
      </w:r>
    </w:p>
    <w:p w14:paraId="4E53D1DD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1 </w:t>
      </w:r>
      <w:proofErr w:type="gramStart"/>
      <w:r>
        <w:t>a</w:t>
      </w:r>
      <w:proofErr w:type="gramEnd"/>
      <w:r>
        <w:t xml:space="preserve"> 80 </w:t>
      </w:r>
      <w:proofErr w:type="spellStart"/>
      <w:r>
        <w:t>cuerdas</w:t>
      </w:r>
      <w:proofErr w:type="spellEnd"/>
      <w:r>
        <w:t xml:space="preserve"> </w:t>
      </w:r>
    </w:p>
    <w:p w14:paraId="00A6EF9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81 a 160 </w:t>
      </w:r>
      <w:proofErr w:type="spellStart"/>
      <w:r>
        <w:t>cuerdas</w:t>
      </w:r>
      <w:proofErr w:type="spellEnd"/>
      <w:r>
        <w:t xml:space="preserve"> </w:t>
      </w:r>
    </w:p>
    <w:p w14:paraId="1F433C32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Más de 160 </w:t>
      </w:r>
      <w:proofErr w:type="spellStart"/>
      <w:r>
        <w:t>cuerdas</w:t>
      </w:r>
      <w:proofErr w:type="spellEnd"/>
      <w:r>
        <w:t xml:space="preserve"> </w:t>
      </w:r>
    </w:p>
    <w:p w14:paraId="7168FBB1" w14:textId="77777777" w:rsidR="00D065DD" w:rsidRDefault="00D065DD" w:rsidP="007865FB">
      <w:pPr>
        <w:spacing w:line="240" w:lineRule="auto"/>
      </w:pPr>
    </w:p>
    <w:p w14:paraId="638C9D1D" w14:textId="77777777" w:rsidR="00D065DD" w:rsidRDefault="00D065DD" w:rsidP="007865FB">
      <w:pPr>
        <w:pStyle w:val="QuestionSeparator"/>
        <w:spacing w:after="0" w:line="240" w:lineRule="auto"/>
      </w:pPr>
    </w:p>
    <w:p w14:paraId="247441AC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1B0818B0" w14:textId="77777777" w:rsidR="00D065DD" w:rsidRPr="007865FB" w:rsidRDefault="00970B3D" w:rsidP="007865FB">
      <w:pPr>
        <w:pStyle w:val="QDisplayLogic"/>
        <w:keepNext/>
        <w:spacing w:after="0"/>
        <w:ind w:firstLine="400"/>
        <w:rPr>
          <w:lang w:val="es-MX"/>
        </w:rPr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Área total del cacaotal en producción (cuerdas) = 1 a 80 cuerdas</w:t>
      </w:r>
    </w:p>
    <w:p w14:paraId="20A7CA11" w14:textId="77777777" w:rsidR="00D065DD" w:rsidRPr="007865FB" w:rsidRDefault="00D065DD" w:rsidP="007865FB">
      <w:pPr>
        <w:spacing w:line="240" w:lineRule="auto"/>
        <w:rPr>
          <w:lang w:val="es-MX"/>
        </w:rPr>
      </w:pPr>
    </w:p>
    <w:p w14:paraId="5FFFB582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94 Área total del cacaotal en producción (cuerdas): (Desplace la flecha hasta seleccionar su respuesta)</w:t>
      </w: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72"/>
        <w:gridCol w:w="4688"/>
      </w:tblGrid>
      <w:tr w:rsidR="00D065DD" w14:paraId="6719E1BE" w14:textId="77777777">
        <w:tc>
          <w:tcPr>
            <w:tcW w:w="4788" w:type="dxa"/>
          </w:tcPr>
          <w:p w14:paraId="6FE31311" w14:textId="77777777" w:rsidR="00D065DD" w:rsidRPr="007865FB" w:rsidRDefault="00D065DD" w:rsidP="007865FB">
            <w:pPr>
              <w:keepNext/>
              <w:rPr>
                <w:lang w:val="es-MX"/>
              </w:rPr>
            </w:pPr>
          </w:p>
        </w:tc>
        <w:tc>
          <w:tcPr>
            <w:tcW w:w="4788" w:type="dxa"/>
          </w:tcPr>
          <w:p w14:paraId="755F6105" w14:textId="77777777" w:rsidR="00D065DD" w:rsidRDefault="00970B3D" w:rsidP="007865FB">
            <w:r>
              <w:t xml:space="preserve">Más de 20,000 </w:t>
            </w:r>
            <w:proofErr w:type="spellStart"/>
            <w:r>
              <w:t>tareas</w:t>
            </w:r>
            <w:proofErr w:type="spellEnd"/>
          </w:p>
        </w:tc>
      </w:tr>
    </w:tbl>
    <w:p w14:paraId="66F629A3" w14:textId="77777777" w:rsidR="00D065DD" w:rsidRDefault="00D065DD" w:rsidP="007865FB">
      <w:pPr>
        <w:spacing w:line="240" w:lineRule="auto"/>
      </w:pP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49"/>
        <w:gridCol w:w="519"/>
        <w:gridCol w:w="524"/>
        <w:gridCol w:w="524"/>
        <w:gridCol w:w="524"/>
        <w:gridCol w:w="524"/>
        <w:gridCol w:w="524"/>
        <w:gridCol w:w="524"/>
        <w:gridCol w:w="524"/>
        <w:gridCol w:w="524"/>
      </w:tblGrid>
      <w:tr w:rsidR="00D065DD" w14:paraId="1DB4BA97" w14:textId="77777777">
        <w:tc>
          <w:tcPr>
            <w:tcW w:w="4788" w:type="dxa"/>
          </w:tcPr>
          <w:p w14:paraId="0CA83679" w14:textId="77777777" w:rsidR="00D065DD" w:rsidRDefault="00D065DD" w:rsidP="007865FB"/>
        </w:tc>
        <w:tc>
          <w:tcPr>
            <w:tcW w:w="532" w:type="dxa"/>
          </w:tcPr>
          <w:p w14:paraId="2C3E74C8" w14:textId="77777777" w:rsidR="00D065DD" w:rsidRDefault="00970B3D" w:rsidP="007865FB">
            <w:r>
              <w:t>0</w:t>
            </w:r>
          </w:p>
        </w:tc>
        <w:tc>
          <w:tcPr>
            <w:tcW w:w="532" w:type="dxa"/>
          </w:tcPr>
          <w:p w14:paraId="7312F8AA" w14:textId="77777777" w:rsidR="00D065DD" w:rsidRDefault="00970B3D" w:rsidP="007865FB">
            <w:r>
              <w:t>10</w:t>
            </w:r>
          </w:p>
        </w:tc>
        <w:tc>
          <w:tcPr>
            <w:tcW w:w="532" w:type="dxa"/>
          </w:tcPr>
          <w:p w14:paraId="39DA940F" w14:textId="77777777" w:rsidR="00D065DD" w:rsidRDefault="00970B3D" w:rsidP="007865FB">
            <w:r>
              <w:t>20</w:t>
            </w:r>
          </w:p>
        </w:tc>
        <w:tc>
          <w:tcPr>
            <w:tcW w:w="532" w:type="dxa"/>
          </w:tcPr>
          <w:p w14:paraId="116ED87F" w14:textId="77777777" w:rsidR="00D065DD" w:rsidRDefault="00970B3D" w:rsidP="007865FB">
            <w:r>
              <w:t>30</w:t>
            </w:r>
          </w:p>
        </w:tc>
        <w:tc>
          <w:tcPr>
            <w:tcW w:w="532" w:type="dxa"/>
          </w:tcPr>
          <w:p w14:paraId="647439D4" w14:textId="77777777" w:rsidR="00D065DD" w:rsidRDefault="00970B3D" w:rsidP="007865FB">
            <w:r>
              <w:t>40</w:t>
            </w:r>
          </w:p>
        </w:tc>
        <w:tc>
          <w:tcPr>
            <w:tcW w:w="532" w:type="dxa"/>
          </w:tcPr>
          <w:p w14:paraId="59DB74F9" w14:textId="77777777" w:rsidR="00D065DD" w:rsidRDefault="00970B3D" w:rsidP="007865FB">
            <w:r>
              <w:t>50</w:t>
            </w:r>
          </w:p>
        </w:tc>
        <w:tc>
          <w:tcPr>
            <w:tcW w:w="532" w:type="dxa"/>
          </w:tcPr>
          <w:p w14:paraId="53235111" w14:textId="77777777" w:rsidR="00D065DD" w:rsidRDefault="00970B3D" w:rsidP="007865FB">
            <w:r>
              <w:t>60</w:t>
            </w:r>
          </w:p>
        </w:tc>
        <w:tc>
          <w:tcPr>
            <w:tcW w:w="532" w:type="dxa"/>
          </w:tcPr>
          <w:p w14:paraId="0CE9E680" w14:textId="77777777" w:rsidR="00D065DD" w:rsidRDefault="00970B3D" w:rsidP="007865FB">
            <w:r>
              <w:t>70</w:t>
            </w:r>
          </w:p>
        </w:tc>
        <w:tc>
          <w:tcPr>
            <w:tcW w:w="532" w:type="dxa"/>
          </w:tcPr>
          <w:p w14:paraId="043C7081" w14:textId="77777777" w:rsidR="00D065DD" w:rsidRDefault="00970B3D" w:rsidP="007865FB">
            <w:r>
              <w:t>80</w:t>
            </w:r>
          </w:p>
        </w:tc>
      </w:tr>
    </w:tbl>
    <w:p w14:paraId="3966EF66" w14:textId="77777777" w:rsidR="00D065DD" w:rsidRDefault="00D065DD" w:rsidP="007865FB">
      <w:pPr>
        <w:spacing w:line="240" w:lineRule="auto"/>
      </w:pPr>
    </w:p>
    <w:tbl>
      <w:tblPr>
        <w:tblStyle w:val="QStandardSliderTable"/>
        <w:tblW w:w="9576" w:type="auto"/>
        <w:tblLook w:val="07E0" w:firstRow="1" w:lastRow="1" w:firstColumn="1" w:lastColumn="1" w:noHBand="1" w:noVBand="1"/>
      </w:tblPr>
      <w:tblGrid>
        <w:gridCol w:w="4636"/>
        <w:gridCol w:w="4724"/>
      </w:tblGrid>
      <w:tr w:rsidR="00D065DD" w14:paraId="3C430BCC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3CFAECE7" w14:textId="77777777" w:rsidR="00D065DD" w:rsidRDefault="00970B3D" w:rsidP="007865FB">
            <w:pPr>
              <w:keepNext/>
            </w:pPr>
            <w:proofErr w:type="spellStart"/>
            <w:r>
              <w:t>Cuerdas</w:t>
            </w:r>
            <w:proofErr w:type="spellEnd"/>
          </w:p>
        </w:tc>
        <w:tc>
          <w:tcPr>
            <w:tcW w:w="4788" w:type="dxa"/>
          </w:tcPr>
          <w:p w14:paraId="015F3363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046FC29F" wp14:editId="4E8A0A01">
                  <wp:extent cx="1905000" cy="304800"/>
                  <wp:effectExtent l="0" t="0" r="0" b="0"/>
                  <wp:docPr id="91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1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32858BD" w14:textId="77777777" w:rsidR="00D065DD" w:rsidRDefault="00D065DD" w:rsidP="007865FB">
      <w:pPr>
        <w:spacing w:line="240" w:lineRule="auto"/>
      </w:pPr>
    </w:p>
    <w:p w14:paraId="6DE148D6" w14:textId="77777777" w:rsidR="00D065DD" w:rsidRDefault="00D065DD" w:rsidP="007865FB">
      <w:pPr>
        <w:spacing w:line="240" w:lineRule="auto"/>
      </w:pPr>
    </w:p>
    <w:p w14:paraId="76B43572" w14:textId="77777777" w:rsidR="00D065DD" w:rsidRDefault="00D065DD" w:rsidP="007865FB">
      <w:pPr>
        <w:pStyle w:val="QuestionSeparator"/>
        <w:spacing w:after="0" w:line="240" w:lineRule="auto"/>
      </w:pPr>
    </w:p>
    <w:p w14:paraId="7A73526B" w14:textId="77777777" w:rsidR="00D065DD" w:rsidRPr="007865FB" w:rsidRDefault="00970B3D" w:rsidP="007865FB">
      <w:pPr>
        <w:pStyle w:val="QDisplayLogic"/>
        <w:keepNext/>
        <w:spacing w:after="0"/>
        <w:rPr>
          <w:lang w:val="es-MX"/>
        </w:rPr>
      </w:pPr>
      <w:proofErr w:type="spellStart"/>
      <w:r w:rsidRPr="007865FB">
        <w:rPr>
          <w:lang w:val="es-MX"/>
        </w:rPr>
        <w:lastRenderedPageBreak/>
        <w:t>Display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This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Question</w:t>
      </w:r>
      <w:proofErr w:type="spellEnd"/>
      <w:r w:rsidRPr="007865FB">
        <w:rPr>
          <w:lang w:val="es-MX"/>
        </w:rPr>
        <w:t>:</w:t>
      </w:r>
    </w:p>
    <w:p w14:paraId="352DC463" w14:textId="77777777" w:rsidR="00D065DD" w:rsidRPr="007865FB" w:rsidRDefault="00970B3D" w:rsidP="007865FB">
      <w:pPr>
        <w:pStyle w:val="QDisplayLogic"/>
        <w:keepNext/>
        <w:spacing w:after="0"/>
        <w:ind w:firstLine="400"/>
        <w:rPr>
          <w:lang w:val="es-MX"/>
        </w:rPr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Área total del cacaotal en producción (cuerdas) = 81 a 160 cuerdas</w:t>
      </w:r>
    </w:p>
    <w:p w14:paraId="37D3EAFF" w14:textId="77777777" w:rsidR="00D065DD" w:rsidRPr="007865FB" w:rsidRDefault="00D065DD" w:rsidP="007865FB">
      <w:pPr>
        <w:spacing w:line="240" w:lineRule="auto"/>
        <w:rPr>
          <w:lang w:val="es-MX"/>
        </w:rPr>
      </w:pPr>
    </w:p>
    <w:p w14:paraId="57EB1B17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95 Área total del cacaotal en producción (cuerdas): (Desplace la flecha hasta seleccionar su respuesta)</w:t>
      </w: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72"/>
        <w:gridCol w:w="4688"/>
      </w:tblGrid>
      <w:tr w:rsidR="00D065DD" w14:paraId="2209EF4E" w14:textId="77777777">
        <w:tc>
          <w:tcPr>
            <w:tcW w:w="4788" w:type="dxa"/>
          </w:tcPr>
          <w:p w14:paraId="717B351E" w14:textId="77777777" w:rsidR="00D065DD" w:rsidRPr="007865FB" w:rsidRDefault="00D065DD" w:rsidP="007865FB">
            <w:pPr>
              <w:keepNext/>
              <w:rPr>
                <w:lang w:val="es-MX"/>
              </w:rPr>
            </w:pPr>
          </w:p>
        </w:tc>
        <w:tc>
          <w:tcPr>
            <w:tcW w:w="4788" w:type="dxa"/>
          </w:tcPr>
          <w:p w14:paraId="1EB1B217" w14:textId="77777777" w:rsidR="00D065DD" w:rsidRDefault="00970B3D" w:rsidP="007865FB">
            <w:r>
              <w:t xml:space="preserve">Más de 20,000 </w:t>
            </w:r>
            <w:proofErr w:type="spellStart"/>
            <w:r>
              <w:t>tareas</w:t>
            </w:r>
            <w:proofErr w:type="spellEnd"/>
          </w:p>
        </w:tc>
      </w:tr>
    </w:tbl>
    <w:p w14:paraId="722E39BB" w14:textId="77777777" w:rsidR="00D065DD" w:rsidRDefault="00D065DD" w:rsidP="007865FB">
      <w:pPr>
        <w:spacing w:line="240" w:lineRule="auto"/>
      </w:pP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28"/>
        <w:gridCol w:w="521"/>
        <w:gridCol w:w="522"/>
        <w:gridCol w:w="527"/>
        <w:gridCol w:w="527"/>
        <w:gridCol w:w="527"/>
        <w:gridCol w:w="527"/>
        <w:gridCol w:w="527"/>
        <w:gridCol w:w="527"/>
        <w:gridCol w:w="527"/>
      </w:tblGrid>
      <w:tr w:rsidR="00D065DD" w14:paraId="6969E4EE" w14:textId="77777777">
        <w:tc>
          <w:tcPr>
            <w:tcW w:w="4788" w:type="dxa"/>
          </w:tcPr>
          <w:p w14:paraId="7269B630" w14:textId="77777777" w:rsidR="00D065DD" w:rsidRDefault="00D065DD" w:rsidP="007865FB"/>
        </w:tc>
        <w:tc>
          <w:tcPr>
            <w:tcW w:w="532" w:type="dxa"/>
          </w:tcPr>
          <w:p w14:paraId="5C7F47FF" w14:textId="77777777" w:rsidR="00D065DD" w:rsidRDefault="00970B3D" w:rsidP="007865FB">
            <w:r>
              <w:t>81</w:t>
            </w:r>
          </w:p>
        </w:tc>
        <w:tc>
          <w:tcPr>
            <w:tcW w:w="532" w:type="dxa"/>
          </w:tcPr>
          <w:p w14:paraId="19F9E585" w14:textId="77777777" w:rsidR="00D065DD" w:rsidRDefault="00970B3D" w:rsidP="007865FB">
            <w:r>
              <w:t>91</w:t>
            </w:r>
          </w:p>
        </w:tc>
        <w:tc>
          <w:tcPr>
            <w:tcW w:w="532" w:type="dxa"/>
          </w:tcPr>
          <w:p w14:paraId="22E6D7AA" w14:textId="77777777" w:rsidR="00D065DD" w:rsidRDefault="00970B3D" w:rsidP="007865FB">
            <w:r>
              <w:t>101</w:t>
            </w:r>
          </w:p>
        </w:tc>
        <w:tc>
          <w:tcPr>
            <w:tcW w:w="532" w:type="dxa"/>
          </w:tcPr>
          <w:p w14:paraId="0CEC5F04" w14:textId="77777777" w:rsidR="00D065DD" w:rsidRDefault="00970B3D" w:rsidP="007865FB">
            <w:r>
              <w:t>111</w:t>
            </w:r>
          </w:p>
        </w:tc>
        <w:tc>
          <w:tcPr>
            <w:tcW w:w="532" w:type="dxa"/>
          </w:tcPr>
          <w:p w14:paraId="6305D027" w14:textId="77777777" w:rsidR="00D065DD" w:rsidRDefault="00970B3D" w:rsidP="007865FB">
            <w:r>
              <w:t>121</w:t>
            </w:r>
          </w:p>
        </w:tc>
        <w:tc>
          <w:tcPr>
            <w:tcW w:w="532" w:type="dxa"/>
          </w:tcPr>
          <w:p w14:paraId="710F4EBE" w14:textId="77777777" w:rsidR="00D065DD" w:rsidRDefault="00970B3D" w:rsidP="007865FB">
            <w:r>
              <w:t>130</w:t>
            </w:r>
          </w:p>
        </w:tc>
        <w:tc>
          <w:tcPr>
            <w:tcW w:w="532" w:type="dxa"/>
          </w:tcPr>
          <w:p w14:paraId="734CC269" w14:textId="77777777" w:rsidR="00D065DD" w:rsidRDefault="00970B3D" w:rsidP="007865FB">
            <w:r>
              <w:t>140</w:t>
            </w:r>
          </w:p>
        </w:tc>
        <w:tc>
          <w:tcPr>
            <w:tcW w:w="532" w:type="dxa"/>
          </w:tcPr>
          <w:p w14:paraId="62CB2BDB" w14:textId="77777777" w:rsidR="00D065DD" w:rsidRDefault="00970B3D" w:rsidP="007865FB">
            <w:r>
              <w:t>150</w:t>
            </w:r>
          </w:p>
        </w:tc>
        <w:tc>
          <w:tcPr>
            <w:tcW w:w="532" w:type="dxa"/>
          </w:tcPr>
          <w:p w14:paraId="275E5830" w14:textId="77777777" w:rsidR="00D065DD" w:rsidRDefault="00970B3D" w:rsidP="007865FB">
            <w:r>
              <w:t>160</w:t>
            </w:r>
          </w:p>
        </w:tc>
      </w:tr>
    </w:tbl>
    <w:p w14:paraId="1E8060D8" w14:textId="77777777" w:rsidR="00D065DD" w:rsidRDefault="00D065DD" w:rsidP="007865FB">
      <w:pPr>
        <w:spacing w:line="240" w:lineRule="auto"/>
      </w:pPr>
    </w:p>
    <w:tbl>
      <w:tblPr>
        <w:tblStyle w:val="QStandardSliderTable"/>
        <w:tblW w:w="9576" w:type="auto"/>
        <w:tblLook w:val="07E0" w:firstRow="1" w:lastRow="1" w:firstColumn="1" w:lastColumn="1" w:noHBand="1" w:noVBand="1"/>
      </w:tblPr>
      <w:tblGrid>
        <w:gridCol w:w="4636"/>
        <w:gridCol w:w="4724"/>
      </w:tblGrid>
      <w:tr w:rsidR="00D065DD" w14:paraId="0F1DD439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3E1004E7" w14:textId="77777777" w:rsidR="00D065DD" w:rsidRDefault="00970B3D" w:rsidP="007865FB">
            <w:pPr>
              <w:keepNext/>
            </w:pPr>
            <w:proofErr w:type="spellStart"/>
            <w:r>
              <w:t>Cuerdas</w:t>
            </w:r>
            <w:proofErr w:type="spellEnd"/>
          </w:p>
        </w:tc>
        <w:tc>
          <w:tcPr>
            <w:tcW w:w="4788" w:type="dxa"/>
          </w:tcPr>
          <w:p w14:paraId="0798E1DF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20AEA3B4" wp14:editId="66CAF3F9">
                  <wp:extent cx="1905000" cy="304800"/>
                  <wp:effectExtent l="0" t="0" r="0" b="0"/>
                  <wp:docPr id="92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66348A1" w14:textId="77777777" w:rsidR="00D065DD" w:rsidRDefault="00D065DD" w:rsidP="007865FB">
      <w:pPr>
        <w:spacing w:line="240" w:lineRule="auto"/>
      </w:pPr>
    </w:p>
    <w:p w14:paraId="29E60BA0" w14:textId="77777777" w:rsidR="00D065DD" w:rsidRDefault="00D065DD" w:rsidP="007865FB">
      <w:pPr>
        <w:spacing w:line="240" w:lineRule="auto"/>
      </w:pPr>
    </w:p>
    <w:p w14:paraId="7958C95F" w14:textId="77777777" w:rsidR="00D065DD" w:rsidRDefault="00D065DD" w:rsidP="007865FB">
      <w:pPr>
        <w:pStyle w:val="QuestionSeparator"/>
        <w:spacing w:after="0" w:line="240" w:lineRule="auto"/>
      </w:pPr>
    </w:p>
    <w:p w14:paraId="5E322FF4" w14:textId="77777777" w:rsidR="00D065DD" w:rsidRPr="007865FB" w:rsidRDefault="00970B3D" w:rsidP="007865FB">
      <w:pPr>
        <w:pStyle w:val="QDisplayLogic"/>
        <w:keepNext/>
        <w:spacing w:after="0"/>
        <w:rPr>
          <w:lang w:val="es-MX"/>
        </w:rPr>
      </w:pPr>
      <w:proofErr w:type="spellStart"/>
      <w:r w:rsidRPr="007865FB">
        <w:rPr>
          <w:lang w:val="es-MX"/>
        </w:rPr>
        <w:t>Display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This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Question</w:t>
      </w:r>
      <w:proofErr w:type="spellEnd"/>
      <w:r w:rsidRPr="007865FB">
        <w:rPr>
          <w:lang w:val="es-MX"/>
        </w:rPr>
        <w:t>:</w:t>
      </w:r>
    </w:p>
    <w:p w14:paraId="466699F4" w14:textId="77777777" w:rsidR="00D065DD" w:rsidRPr="007865FB" w:rsidRDefault="00970B3D" w:rsidP="007865FB">
      <w:pPr>
        <w:pStyle w:val="QDisplayLogic"/>
        <w:keepNext/>
        <w:spacing w:after="0"/>
        <w:ind w:firstLine="400"/>
        <w:rPr>
          <w:lang w:val="es-MX"/>
        </w:rPr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Área total del cacaotal en producción (cuerdas) = Más de 160 cuerdas</w:t>
      </w:r>
    </w:p>
    <w:p w14:paraId="692CF836" w14:textId="77777777" w:rsidR="00D065DD" w:rsidRPr="007865FB" w:rsidRDefault="00D065DD" w:rsidP="007865FB">
      <w:pPr>
        <w:spacing w:line="240" w:lineRule="auto"/>
        <w:rPr>
          <w:lang w:val="es-MX"/>
        </w:rPr>
      </w:pPr>
    </w:p>
    <w:p w14:paraId="7D3B0FE6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96 </w:t>
      </w:r>
      <w:proofErr w:type="spellStart"/>
      <w:r w:rsidRPr="007865FB">
        <w:rPr>
          <w:lang w:val="es-MX"/>
        </w:rPr>
        <w:t>Usded</w:t>
      </w:r>
      <w:proofErr w:type="spellEnd"/>
      <w:r w:rsidRPr="007865FB">
        <w:rPr>
          <w:lang w:val="es-MX"/>
        </w:rPr>
        <w:t xml:space="preserve"> indicó que tiene </w:t>
      </w:r>
      <w:proofErr w:type="spellStart"/>
      <w:r w:rsidRPr="007865FB">
        <w:rPr>
          <w:lang w:val="es-MX"/>
        </w:rPr>
        <w:t>mas</w:t>
      </w:r>
      <w:proofErr w:type="spellEnd"/>
      <w:r w:rsidRPr="007865FB">
        <w:rPr>
          <w:lang w:val="es-MX"/>
        </w:rPr>
        <w:t xml:space="preserve"> de 160 cuerdas de cacaotal en producción, por favor </w:t>
      </w:r>
      <w:proofErr w:type="spellStart"/>
      <w:r w:rsidRPr="007865FB">
        <w:rPr>
          <w:lang w:val="es-MX"/>
        </w:rPr>
        <w:t>iníquenos</w:t>
      </w:r>
      <w:proofErr w:type="spellEnd"/>
      <w:r w:rsidRPr="007865FB">
        <w:rPr>
          <w:lang w:val="es-MX"/>
        </w:rPr>
        <w:t xml:space="preserve"> el número de cuerdas exacto:</w:t>
      </w:r>
    </w:p>
    <w:p w14:paraId="5DDDD40D" w14:textId="77777777" w:rsidR="00D065DD" w:rsidRPr="007865FB" w:rsidRDefault="00970B3D" w:rsidP="007865FB">
      <w:pPr>
        <w:pStyle w:val="TextEntryLine"/>
        <w:ind w:firstLine="400"/>
        <w:rPr>
          <w:lang w:val="es-MX"/>
        </w:rPr>
      </w:pPr>
      <w:r w:rsidRPr="007865FB">
        <w:rPr>
          <w:lang w:val="es-MX"/>
        </w:rPr>
        <w:t>________________________________________________________________</w:t>
      </w:r>
    </w:p>
    <w:p w14:paraId="221CED56" w14:textId="77777777" w:rsidR="00D065DD" w:rsidRPr="007865FB" w:rsidRDefault="00D065DD" w:rsidP="007865FB">
      <w:pPr>
        <w:spacing w:line="240" w:lineRule="auto"/>
        <w:rPr>
          <w:lang w:val="es-MX"/>
        </w:rPr>
      </w:pPr>
    </w:p>
    <w:p w14:paraId="4AC9C453" w14:textId="77777777" w:rsidR="00D065DD" w:rsidRPr="007865FB" w:rsidRDefault="00D065DD" w:rsidP="007865FB">
      <w:pPr>
        <w:pStyle w:val="QuestionSeparator"/>
        <w:spacing w:after="0" w:line="240" w:lineRule="auto"/>
        <w:rPr>
          <w:lang w:val="es-MX"/>
        </w:rPr>
      </w:pPr>
    </w:p>
    <w:p w14:paraId="397D73F4" w14:textId="77777777" w:rsidR="00D065DD" w:rsidRPr="007865FB" w:rsidRDefault="00D065DD" w:rsidP="007865FB">
      <w:pPr>
        <w:spacing w:line="240" w:lineRule="auto"/>
        <w:rPr>
          <w:lang w:val="es-MX"/>
        </w:rPr>
      </w:pPr>
    </w:p>
    <w:p w14:paraId="1CD61C47" w14:textId="77777777" w:rsidR="00D065DD" w:rsidRDefault="00970B3D" w:rsidP="007865FB">
      <w:pPr>
        <w:keepNext/>
        <w:spacing w:line="240" w:lineRule="auto"/>
      </w:pPr>
      <w:r w:rsidRPr="007865FB">
        <w:rPr>
          <w:lang w:val="es-MX"/>
        </w:rPr>
        <w:t xml:space="preserve">Q97 Indique la edad aproximada de su plantación de cacao en años. </w:t>
      </w:r>
      <w:r>
        <w:t>(</w:t>
      </w:r>
      <w:proofErr w:type="spellStart"/>
      <w:r>
        <w:t>Desplace</w:t>
      </w:r>
      <w:proofErr w:type="spellEnd"/>
      <w:r>
        <w:t xml:space="preserve"> la </w:t>
      </w:r>
      <w:proofErr w:type="spellStart"/>
      <w:r>
        <w:t>flecha</w:t>
      </w:r>
      <w:proofErr w:type="spellEnd"/>
      <w:r>
        <w:t xml:space="preserve"> hasta </w:t>
      </w:r>
      <w:proofErr w:type="spellStart"/>
      <w:r>
        <w:t>selecciona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respuesta)</w:t>
      </w: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74"/>
        <w:gridCol w:w="4686"/>
      </w:tblGrid>
      <w:tr w:rsidR="00D065DD" w14:paraId="2408A19F" w14:textId="77777777">
        <w:tc>
          <w:tcPr>
            <w:tcW w:w="4788" w:type="dxa"/>
          </w:tcPr>
          <w:p w14:paraId="5D0791F4" w14:textId="77777777" w:rsidR="00D065DD" w:rsidRDefault="00D065DD" w:rsidP="007865FB">
            <w:pPr>
              <w:keepNext/>
            </w:pPr>
          </w:p>
        </w:tc>
        <w:tc>
          <w:tcPr>
            <w:tcW w:w="4788" w:type="dxa"/>
          </w:tcPr>
          <w:p w14:paraId="06772665" w14:textId="77777777" w:rsidR="00D065DD" w:rsidRDefault="00970B3D" w:rsidP="007865FB">
            <w:r>
              <w:t>Más de 100 años</w:t>
            </w:r>
          </w:p>
        </w:tc>
      </w:tr>
    </w:tbl>
    <w:p w14:paraId="7A2D1BB0" w14:textId="77777777" w:rsidR="00D065DD" w:rsidRDefault="00D065DD" w:rsidP="007865FB">
      <w:pPr>
        <w:spacing w:line="240" w:lineRule="auto"/>
      </w:pP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41"/>
        <w:gridCol w:w="425"/>
        <w:gridCol w:w="429"/>
        <w:gridCol w:w="429"/>
        <w:gridCol w:w="429"/>
        <w:gridCol w:w="429"/>
        <w:gridCol w:w="429"/>
        <w:gridCol w:w="429"/>
        <w:gridCol w:w="429"/>
        <w:gridCol w:w="429"/>
        <w:gridCol w:w="429"/>
        <w:gridCol w:w="433"/>
      </w:tblGrid>
      <w:tr w:rsidR="00D065DD" w14:paraId="2CB87FCD" w14:textId="77777777">
        <w:tc>
          <w:tcPr>
            <w:tcW w:w="4788" w:type="dxa"/>
          </w:tcPr>
          <w:p w14:paraId="2F8C215B" w14:textId="77777777" w:rsidR="00D065DD" w:rsidRDefault="00D065DD" w:rsidP="007865FB"/>
        </w:tc>
        <w:tc>
          <w:tcPr>
            <w:tcW w:w="435" w:type="dxa"/>
          </w:tcPr>
          <w:p w14:paraId="2DE8619F" w14:textId="77777777" w:rsidR="00D065DD" w:rsidRDefault="00970B3D" w:rsidP="007865FB">
            <w:r>
              <w:t>0</w:t>
            </w:r>
          </w:p>
        </w:tc>
        <w:tc>
          <w:tcPr>
            <w:tcW w:w="435" w:type="dxa"/>
          </w:tcPr>
          <w:p w14:paraId="46F5E821" w14:textId="77777777" w:rsidR="00D065DD" w:rsidRDefault="00970B3D" w:rsidP="007865FB">
            <w:r>
              <w:t>10</w:t>
            </w:r>
          </w:p>
        </w:tc>
        <w:tc>
          <w:tcPr>
            <w:tcW w:w="435" w:type="dxa"/>
          </w:tcPr>
          <w:p w14:paraId="62D70BE2" w14:textId="77777777" w:rsidR="00D065DD" w:rsidRDefault="00970B3D" w:rsidP="007865FB">
            <w:r>
              <w:t>20</w:t>
            </w:r>
          </w:p>
        </w:tc>
        <w:tc>
          <w:tcPr>
            <w:tcW w:w="435" w:type="dxa"/>
          </w:tcPr>
          <w:p w14:paraId="6EEFCB65" w14:textId="77777777" w:rsidR="00D065DD" w:rsidRDefault="00970B3D" w:rsidP="007865FB">
            <w:r>
              <w:t>30</w:t>
            </w:r>
          </w:p>
        </w:tc>
        <w:tc>
          <w:tcPr>
            <w:tcW w:w="435" w:type="dxa"/>
          </w:tcPr>
          <w:p w14:paraId="005AC9EC" w14:textId="77777777" w:rsidR="00D065DD" w:rsidRDefault="00970B3D" w:rsidP="007865FB">
            <w:r>
              <w:t>40</w:t>
            </w:r>
          </w:p>
        </w:tc>
        <w:tc>
          <w:tcPr>
            <w:tcW w:w="435" w:type="dxa"/>
          </w:tcPr>
          <w:p w14:paraId="36010953" w14:textId="77777777" w:rsidR="00D065DD" w:rsidRDefault="00970B3D" w:rsidP="007865FB">
            <w:r>
              <w:t>50</w:t>
            </w:r>
          </w:p>
        </w:tc>
        <w:tc>
          <w:tcPr>
            <w:tcW w:w="435" w:type="dxa"/>
          </w:tcPr>
          <w:p w14:paraId="60CF7D88" w14:textId="77777777" w:rsidR="00D065DD" w:rsidRDefault="00970B3D" w:rsidP="007865FB">
            <w:r>
              <w:t>60</w:t>
            </w:r>
          </w:p>
        </w:tc>
        <w:tc>
          <w:tcPr>
            <w:tcW w:w="435" w:type="dxa"/>
          </w:tcPr>
          <w:p w14:paraId="130FC478" w14:textId="77777777" w:rsidR="00D065DD" w:rsidRDefault="00970B3D" w:rsidP="007865FB">
            <w:r>
              <w:t>70</w:t>
            </w:r>
          </w:p>
        </w:tc>
        <w:tc>
          <w:tcPr>
            <w:tcW w:w="435" w:type="dxa"/>
          </w:tcPr>
          <w:p w14:paraId="5EF0DEF2" w14:textId="77777777" w:rsidR="00D065DD" w:rsidRDefault="00970B3D" w:rsidP="007865FB">
            <w:r>
              <w:t>80</w:t>
            </w:r>
          </w:p>
        </w:tc>
        <w:tc>
          <w:tcPr>
            <w:tcW w:w="435" w:type="dxa"/>
          </w:tcPr>
          <w:p w14:paraId="59A5E253" w14:textId="77777777" w:rsidR="00D065DD" w:rsidRDefault="00970B3D" w:rsidP="007865FB">
            <w:r>
              <w:t>90</w:t>
            </w:r>
          </w:p>
        </w:tc>
        <w:tc>
          <w:tcPr>
            <w:tcW w:w="435" w:type="dxa"/>
          </w:tcPr>
          <w:p w14:paraId="4BE86005" w14:textId="77777777" w:rsidR="00D065DD" w:rsidRDefault="00970B3D" w:rsidP="007865FB">
            <w:r>
              <w:t>100</w:t>
            </w:r>
          </w:p>
        </w:tc>
      </w:tr>
    </w:tbl>
    <w:p w14:paraId="3D0BA919" w14:textId="77777777" w:rsidR="00D065DD" w:rsidRDefault="00D065DD" w:rsidP="007865FB">
      <w:pPr>
        <w:spacing w:line="240" w:lineRule="auto"/>
      </w:pPr>
    </w:p>
    <w:tbl>
      <w:tblPr>
        <w:tblStyle w:val="QStandardSliderTable"/>
        <w:tblW w:w="9576" w:type="auto"/>
        <w:tblLook w:val="07E0" w:firstRow="1" w:lastRow="1" w:firstColumn="1" w:lastColumn="1" w:noHBand="1" w:noVBand="1"/>
      </w:tblPr>
      <w:tblGrid>
        <w:gridCol w:w="4632"/>
        <w:gridCol w:w="4728"/>
      </w:tblGrid>
      <w:tr w:rsidR="00D065DD" w14:paraId="4467351D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036304D2" w14:textId="77777777" w:rsidR="00D065DD" w:rsidRDefault="00970B3D" w:rsidP="007865FB">
            <w:pPr>
              <w:keepNext/>
            </w:pPr>
            <w:r>
              <w:t>Años</w:t>
            </w:r>
          </w:p>
        </w:tc>
        <w:tc>
          <w:tcPr>
            <w:tcW w:w="4788" w:type="dxa"/>
          </w:tcPr>
          <w:p w14:paraId="08BC8C83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12FE9185" wp14:editId="4B214AAC">
                  <wp:extent cx="1905000" cy="304800"/>
                  <wp:effectExtent l="0" t="0" r="0" b="0"/>
                  <wp:docPr id="93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66D63DD" w14:textId="77777777" w:rsidR="00D065DD" w:rsidRDefault="00D065DD" w:rsidP="007865FB">
      <w:pPr>
        <w:spacing w:line="240" w:lineRule="auto"/>
      </w:pPr>
    </w:p>
    <w:p w14:paraId="6D9CF651" w14:textId="77777777" w:rsidR="00D065DD" w:rsidRDefault="00D065DD" w:rsidP="007865FB">
      <w:pPr>
        <w:spacing w:line="240" w:lineRule="auto"/>
      </w:pPr>
    </w:p>
    <w:p w14:paraId="39A263E2" w14:textId="77777777" w:rsidR="00D065DD" w:rsidRDefault="00D065DD" w:rsidP="007865FB">
      <w:pPr>
        <w:pStyle w:val="QuestionSeparator"/>
        <w:spacing w:after="0" w:line="240" w:lineRule="auto"/>
      </w:pP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6912BA6E" w14:textId="77777777">
        <w:tc>
          <w:tcPr>
            <w:tcW w:w="50" w:type="dxa"/>
          </w:tcPr>
          <w:p w14:paraId="25DEA2A7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573A7A88" wp14:editId="797B8945">
                  <wp:extent cx="228600" cy="228600"/>
                  <wp:effectExtent l="0" t="0" r="0" b="0"/>
                  <wp:docPr id="94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E86FF08" w14:textId="77777777" w:rsidR="00D065DD" w:rsidRDefault="00D065DD" w:rsidP="007865FB">
      <w:pPr>
        <w:spacing w:line="240" w:lineRule="auto"/>
      </w:pPr>
    </w:p>
    <w:p w14:paraId="6BF28D0D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lastRenderedPageBreak/>
        <w:t>Q98 ¿Cuál es el marco de plantación (planta x hileras) de su cacaotal en pies?:</w:t>
      </w:r>
    </w:p>
    <w:p w14:paraId="531A1FF0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6.56 pies x 6.56 pies </w:t>
      </w:r>
    </w:p>
    <w:p w14:paraId="2C48098A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7 x 7 </w:t>
      </w:r>
    </w:p>
    <w:p w14:paraId="62A2B452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8 x 7 </w:t>
      </w:r>
    </w:p>
    <w:p w14:paraId="16EC88AE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8 x 8 </w:t>
      </w:r>
    </w:p>
    <w:p w14:paraId="0B443B5A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8 x 10 </w:t>
      </w:r>
    </w:p>
    <w:p w14:paraId="53A5B1C1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10 x 10 </w:t>
      </w:r>
    </w:p>
    <w:p w14:paraId="16A10C96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10 x 12 </w:t>
      </w:r>
    </w:p>
    <w:p w14:paraId="3B6C974E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12 x 12 </w:t>
      </w:r>
    </w:p>
    <w:p w14:paraId="4FF569BF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8.2 x 6.56 </w:t>
      </w:r>
    </w:p>
    <w:p w14:paraId="14E69922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8.2 x 8.2 </w:t>
      </w:r>
    </w:p>
    <w:p w14:paraId="6D8D7189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8.2 x 9.84 </w:t>
      </w:r>
    </w:p>
    <w:p w14:paraId="664979D9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9.84 x 9.84 </w:t>
      </w:r>
    </w:p>
    <w:p w14:paraId="2BD45505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9.84 x 11.48 </w:t>
      </w:r>
    </w:p>
    <w:p w14:paraId="0BCE7CD5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11.48 x 11.48 </w:t>
      </w:r>
    </w:p>
    <w:p w14:paraId="0B97ACF5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11.48 x 13.12 </w:t>
      </w:r>
    </w:p>
    <w:p w14:paraId="54D2E19C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13.12 x 13.12 </w:t>
      </w:r>
    </w:p>
    <w:p w14:paraId="3925F6C3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Otro, </w:t>
      </w:r>
      <w:proofErr w:type="spellStart"/>
      <w:r>
        <w:t>indique</w:t>
      </w:r>
      <w:proofErr w:type="spellEnd"/>
      <w:r>
        <w:t>: __________________________________________________</w:t>
      </w:r>
    </w:p>
    <w:p w14:paraId="00786F8F" w14:textId="77777777" w:rsidR="00D065DD" w:rsidRPr="007865FB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  <w:rPr>
          <w:lang w:val="es-MX"/>
        </w:rPr>
      </w:pPr>
      <w:r w:rsidRPr="007865FB">
        <w:rPr>
          <w:color w:val="2054AF"/>
          <w:sz w:val="40"/>
          <w:szCs w:val="40"/>
          <w:lang w:val="es-MX"/>
        </w:rPr>
        <w:t>⊗</w:t>
      </w:r>
      <w:r w:rsidRPr="007865FB">
        <w:rPr>
          <w:lang w:val="es-MX"/>
        </w:rPr>
        <w:t xml:space="preserve">No tengo o no lo sé </w:t>
      </w:r>
    </w:p>
    <w:p w14:paraId="275C76D3" w14:textId="77777777" w:rsidR="00D065DD" w:rsidRPr="007865FB" w:rsidRDefault="00D065DD" w:rsidP="007865FB">
      <w:pPr>
        <w:spacing w:line="240" w:lineRule="auto"/>
        <w:rPr>
          <w:lang w:val="es-MX"/>
        </w:rPr>
      </w:pPr>
    </w:p>
    <w:p w14:paraId="21474722" w14:textId="77777777" w:rsidR="00D065DD" w:rsidRPr="007865FB" w:rsidRDefault="00D065DD" w:rsidP="007865FB">
      <w:pPr>
        <w:pStyle w:val="QuestionSeparator"/>
        <w:spacing w:after="0" w:line="240" w:lineRule="auto"/>
        <w:rPr>
          <w:lang w:val="es-MX"/>
        </w:rPr>
      </w:pPr>
    </w:p>
    <w:p w14:paraId="73FCEFD8" w14:textId="77777777" w:rsidR="00A94343" w:rsidRDefault="00A94343">
      <w:pPr>
        <w:rPr>
          <w:i/>
          <w:color w:val="FFFFFF"/>
          <w:sz w:val="20"/>
          <w:lang w:val="es-MX"/>
        </w:rPr>
      </w:pPr>
      <w:r>
        <w:rPr>
          <w:lang w:val="es-MX"/>
        </w:rPr>
        <w:br w:type="page"/>
      </w:r>
    </w:p>
    <w:p w14:paraId="4680B775" w14:textId="6B2E8DA5" w:rsidR="00D065DD" w:rsidRPr="007865FB" w:rsidRDefault="00970B3D" w:rsidP="007865FB">
      <w:pPr>
        <w:pStyle w:val="QDisplayLogic"/>
        <w:keepNext/>
        <w:spacing w:after="0"/>
        <w:rPr>
          <w:lang w:val="es-MX"/>
        </w:rPr>
      </w:pPr>
      <w:proofErr w:type="spellStart"/>
      <w:r w:rsidRPr="007865FB">
        <w:rPr>
          <w:lang w:val="es-MX"/>
        </w:rPr>
        <w:lastRenderedPageBreak/>
        <w:t>Display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This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Question</w:t>
      </w:r>
      <w:proofErr w:type="spellEnd"/>
      <w:r w:rsidRPr="007865FB">
        <w:rPr>
          <w:lang w:val="es-MX"/>
        </w:rPr>
        <w:t>:</w:t>
      </w:r>
    </w:p>
    <w:p w14:paraId="530AEC5D" w14:textId="77777777" w:rsidR="00D065DD" w:rsidRPr="007865FB" w:rsidRDefault="00970B3D" w:rsidP="007865FB">
      <w:pPr>
        <w:pStyle w:val="QDisplayLogic"/>
        <w:keepNext/>
        <w:spacing w:after="0"/>
        <w:ind w:firstLine="400"/>
        <w:rPr>
          <w:lang w:val="es-MX"/>
        </w:rPr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Cuál es el marco de plantación (planta x hileras) de su cacaotal en pies?: = No tengo o no lo sé</w:t>
      </w:r>
    </w:p>
    <w:p w14:paraId="651AA0AC" w14:textId="77777777" w:rsidR="00D065DD" w:rsidRPr="007865FB" w:rsidRDefault="00D065DD" w:rsidP="007865FB">
      <w:pPr>
        <w:spacing w:line="240" w:lineRule="auto"/>
        <w:rPr>
          <w:lang w:val="es-MX"/>
        </w:rPr>
      </w:pPr>
    </w:p>
    <w:p w14:paraId="4992CE1C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99 Si no tiene un marco de plantación definido, cuántas plantas por cuerda tiene en promedio:</w:t>
      </w:r>
    </w:p>
    <w:p w14:paraId="1FF9EA08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Planta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</w:t>
      </w:r>
      <w:proofErr w:type="spellStart"/>
      <w:r>
        <w:t>cuerda</w:t>
      </w:r>
      <w:proofErr w:type="spellEnd"/>
      <w:r>
        <w:t xml:space="preserve"> __________________________________________________</w:t>
      </w:r>
    </w:p>
    <w:p w14:paraId="338E7A88" w14:textId="77777777" w:rsidR="00D065DD" w:rsidRDefault="00D065DD" w:rsidP="007865FB">
      <w:pPr>
        <w:pStyle w:val="QuestionSeparator"/>
        <w:spacing w:after="0" w:line="240" w:lineRule="auto"/>
      </w:pP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145F0CA2" w14:textId="77777777">
        <w:tc>
          <w:tcPr>
            <w:tcW w:w="50" w:type="dxa"/>
          </w:tcPr>
          <w:p w14:paraId="7BFF835A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134E226A" wp14:editId="378B0A36">
                  <wp:extent cx="228600" cy="228600"/>
                  <wp:effectExtent l="0" t="0" r="0" b="0"/>
                  <wp:docPr id="95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5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1D9ACF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00 ¿Cómo es la pendiente del terreno en promedio?</w:t>
      </w:r>
    </w:p>
    <w:p w14:paraId="4EC8BF34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Completamente</w:t>
      </w:r>
      <w:proofErr w:type="spellEnd"/>
      <w:r>
        <w:t xml:space="preserve"> Plano </w:t>
      </w:r>
    </w:p>
    <w:p w14:paraId="065C1D17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Inclinaciones</w:t>
      </w:r>
      <w:proofErr w:type="spellEnd"/>
      <w:r>
        <w:t xml:space="preserve"> suave y </w:t>
      </w:r>
      <w:proofErr w:type="spellStart"/>
      <w:r>
        <w:t>ligeras</w:t>
      </w:r>
      <w:proofErr w:type="spellEnd"/>
      <w:r>
        <w:t xml:space="preserve"> </w:t>
      </w:r>
    </w:p>
    <w:p w14:paraId="16D49DC0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Inclinaciones</w:t>
      </w:r>
      <w:proofErr w:type="spellEnd"/>
      <w:r>
        <w:t xml:space="preserve"> media </w:t>
      </w:r>
    </w:p>
    <w:p w14:paraId="75B49089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Inclinaciones</w:t>
      </w:r>
      <w:proofErr w:type="spellEnd"/>
      <w:r>
        <w:t xml:space="preserve"> media a </w:t>
      </w:r>
      <w:proofErr w:type="spellStart"/>
      <w:r>
        <w:t>fuerte</w:t>
      </w:r>
      <w:proofErr w:type="spellEnd"/>
      <w:r>
        <w:t xml:space="preserve"> </w:t>
      </w:r>
    </w:p>
    <w:p w14:paraId="2B19C40B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Inclinaciones</w:t>
      </w:r>
      <w:proofErr w:type="spellEnd"/>
      <w:r>
        <w:t xml:space="preserve"> </w:t>
      </w:r>
      <w:proofErr w:type="spellStart"/>
      <w:r>
        <w:t>fuertes</w:t>
      </w:r>
      <w:proofErr w:type="spellEnd"/>
      <w:r>
        <w:t xml:space="preserve"> </w:t>
      </w:r>
    </w:p>
    <w:p w14:paraId="16829F9B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Inclinaciones</w:t>
      </w:r>
      <w:proofErr w:type="spellEnd"/>
      <w:r>
        <w:t xml:space="preserve"> </w:t>
      </w:r>
      <w:proofErr w:type="spellStart"/>
      <w:r>
        <w:t>fuertes</w:t>
      </w:r>
      <w:proofErr w:type="spellEnd"/>
      <w:r>
        <w:t xml:space="preserve"> a muy </w:t>
      </w:r>
      <w:proofErr w:type="spellStart"/>
      <w:r>
        <w:t>fuerte</w:t>
      </w:r>
      <w:proofErr w:type="spellEnd"/>
      <w:r>
        <w:t xml:space="preserve"> </w:t>
      </w:r>
    </w:p>
    <w:p w14:paraId="2C31CD55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Pendientes</w:t>
      </w:r>
      <w:proofErr w:type="spellEnd"/>
      <w:r>
        <w:t xml:space="preserve"> muy </w:t>
      </w:r>
      <w:proofErr w:type="spellStart"/>
      <w:r>
        <w:t>fuerte</w:t>
      </w:r>
      <w:proofErr w:type="spellEnd"/>
      <w:r>
        <w:t xml:space="preserve"> </w:t>
      </w:r>
    </w:p>
    <w:p w14:paraId="0D9F0F6C" w14:textId="77777777" w:rsidR="00D065DD" w:rsidRDefault="00D065DD" w:rsidP="007865FB">
      <w:pPr>
        <w:spacing w:line="240" w:lineRule="auto"/>
      </w:pPr>
    </w:p>
    <w:p w14:paraId="36FFCE71" w14:textId="77777777" w:rsidR="00D065DD" w:rsidRDefault="00D065DD" w:rsidP="007865FB">
      <w:pPr>
        <w:spacing w:line="240" w:lineRule="auto"/>
      </w:pPr>
    </w:p>
    <w:p w14:paraId="0E9F96BA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01 Por favor, indíquenos su producción de cacao (ingresar cantidad en números) y seleccione la unidad de medida</w:t>
      </w:r>
    </w:p>
    <w:tbl>
      <w:tblPr>
        <w:tblStyle w:val="QQuestionTable"/>
        <w:tblW w:w="9576" w:type="auto"/>
        <w:tblLook w:val="07E0" w:firstRow="1" w:lastRow="1" w:firstColumn="1" w:lastColumn="1" w:noHBand="1" w:noVBand="1"/>
      </w:tblPr>
      <w:tblGrid>
        <w:gridCol w:w="3128"/>
        <w:gridCol w:w="3110"/>
        <w:gridCol w:w="3122"/>
      </w:tblGrid>
      <w:tr w:rsidR="00D065DD" w14:paraId="25970F9F" w14:textId="77777777" w:rsidTr="00D065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1B661099" w14:textId="77777777" w:rsidR="00D065DD" w:rsidRPr="007865FB" w:rsidRDefault="00D065DD" w:rsidP="007865FB">
            <w:pPr>
              <w:keepNext/>
              <w:rPr>
                <w:lang w:val="es-MX"/>
              </w:rPr>
            </w:pPr>
          </w:p>
        </w:tc>
        <w:tc>
          <w:tcPr>
            <w:tcW w:w="3192" w:type="dxa"/>
          </w:tcPr>
          <w:p w14:paraId="35978BCF" w14:textId="77777777" w:rsidR="00D065DD" w:rsidRDefault="00970B3D" w:rsidP="007865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ibras</w:t>
            </w:r>
          </w:p>
        </w:tc>
        <w:tc>
          <w:tcPr>
            <w:tcW w:w="3192" w:type="dxa"/>
          </w:tcPr>
          <w:p w14:paraId="11DB4FF4" w14:textId="77777777" w:rsidR="00D065DD" w:rsidRDefault="00970B3D" w:rsidP="007865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Mazorcas</w:t>
            </w:r>
            <w:proofErr w:type="spellEnd"/>
          </w:p>
        </w:tc>
      </w:tr>
      <w:tr w:rsidR="00D065DD" w14:paraId="483439DA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2F3F0148" w14:textId="77777777" w:rsidR="00D065DD" w:rsidRDefault="00970B3D" w:rsidP="007865FB">
            <w:pPr>
              <w:keepNext/>
            </w:pPr>
            <w:proofErr w:type="spellStart"/>
            <w:r>
              <w:t>Producción</w:t>
            </w:r>
            <w:proofErr w:type="spellEnd"/>
            <w:r>
              <w:t xml:space="preserve"> </w:t>
            </w:r>
            <w:proofErr w:type="spellStart"/>
            <w:r>
              <w:t>Anual</w:t>
            </w:r>
            <w:proofErr w:type="spellEnd"/>
            <w:r>
              <w:t xml:space="preserve"> </w:t>
            </w:r>
          </w:p>
        </w:tc>
        <w:tc>
          <w:tcPr>
            <w:tcW w:w="3192" w:type="dxa"/>
          </w:tcPr>
          <w:p w14:paraId="1F20FBAD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92" w:type="dxa"/>
          </w:tcPr>
          <w:p w14:paraId="4F63F17D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169C3A30" w14:textId="77777777" w:rsidR="00D065DD" w:rsidRDefault="00D065DD" w:rsidP="007865FB">
      <w:pPr>
        <w:spacing w:line="240" w:lineRule="auto"/>
      </w:pPr>
    </w:p>
    <w:p w14:paraId="439A96B9" w14:textId="77777777" w:rsidR="00D065DD" w:rsidRDefault="00D065DD" w:rsidP="007865FB">
      <w:pPr>
        <w:pStyle w:val="QuestionSeparator"/>
        <w:spacing w:after="0" w:line="240" w:lineRule="auto"/>
      </w:pPr>
    </w:p>
    <w:p w14:paraId="55F94972" w14:textId="77777777" w:rsidR="00D065DD" w:rsidRDefault="00D065DD" w:rsidP="007865FB">
      <w:pPr>
        <w:spacing w:line="240" w:lineRule="auto"/>
      </w:pPr>
    </w:p>
    <w:p w14:paraId="57837FDE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02 Por favor, indíquenos el precio de venta de cacao (ingresar cantidad en números) y seleccione la unidad de medida</w:t>
      </w:r>
    </w:p>
    <w:tbl>
      <w:tblPr>
        <w:tblStyle w:val="QQuestionTable"/>
        <w:tblW w:w="9576" w:type="auto"/>
        <w:tblLook w:val="07E0" w:firstRow="1" w:lastRow="1" w:firstColumn="1" w:lastColumn="1" w:noHBand="1" w:noVBand="1"/>
      </w:tblPr>
      <w:tblGrid>
        <w:gridCol w:w="3117"/>
        <w:gridCol w:w="3116"/>
        <w:gridCol w:w="3127"/>
      </w:tblGrid>
      <w:tr w:rsidR="00D065DD" w14:paraId="3A6EC4F6" w14:textId="77777777" w:rsidTr="00D065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6ACD3F3D" w14:textId="77777777" w:rsidR="00D065DD" w:rsidRPr="007865FB" w:rsidRDefault="00D065DD" w:rsidP="007865FB">
            <w:pPr>
              <w:keepNext/>
              <w:rPr>
                <w:lang w:val="es-MX"/>
              </w:rPr>
            </w:pPr>
          </w:p>
        </w:tc>
        <w:tc>
          <w:tcPr>
            <w:tcW w:w="3192" w:type="dxa"/>
          </w:tcPr>
          <w:p w14:paraId="5EFFEDF6" w14:textId="77777777" w:rsidR="00D065DD" w:rsidRDefault="00970B3D" w:rsidP="007865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SD$ / Libras</w:t>
            </w:r>
          </w:p>
        </w:tc>
        <w:tc>
          <w:tcPr>
            <w:tcW w:w="3192" w:type="dxa"/>
          </w:tcPr>
          <w:p w14:paraId="1B58D84D" w14:textId="77777777" w:rsidR="00D065DD" w:rsidRDefault="00970B3D" w:rsidP="007865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D$ / </w:t>
            </w:r>
            <w:proofErr w:type="spellStart"/>
            <w:r>
              <w:t>Mazorcas</w:t>
            </w:r>
            <w:proofErr w:type="spellEnd"/>
          </w:p>
        </w:tc>
      </w:tr>
      <w:tr w:rsidR="00D065DD" w14:paraId="6BA5DBF7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4686D3AE" w14:textId="77777777" w:rsidR="00D065DD" w:rsidRDefault="00970B3D" w:rsidP="007865FB">
            <w:pPr>
              <w:keepNext/>
            </w:pPr>
            <w:proofErr w:type="spellStart"/>
            <w:r>
              <w:t>Precio</w:t>
            </w:r>
            <w:proofErr w:type="spellEnd"/>
            <w:r>
              <w:t xml:space="preserve"> de </w:t>
            </w:r>
            <w:proofErr w:type="spellStart"/>
            <w:r>
              <w:t>venta</w:t>
            </w:r>
            <w:proofErr w:type="spellEnd"/>
            <w:r>
              <w:t xml:space="preserve"> </w:t>
            </w:r>
          </w:p>
        </w:tc>
        <w:tc>
          <w:tcPr>
            <w:tcW w:w="3192" w:type="dxa"/>
          </w:tcPr>
          <w:p w14:paraId="3D738A89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92" w:type="dxa"/>
          </w:tcPr>
          <w:p w14:paraId="149678D2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2969086" w14:textId="77777777" w:rsidR="00D065DD" w:rsidRDefault="00D065DD" w:rsidP="007865FB">
      <w:pPr>
        <w:spacing w:line="240" w:lineRule="auto"/>
      </w:pPr>
    </w:p>
    <w:p w14:paraId="25333FCB" w14:textId="77777777" w:rsidR="00D065DD" w:rsidRDefault="00D065DD" w:rsidP="007865FB">
      <w:pPr>
        <w:pStyle w:val="QuestionSeparator"/>
        <w:spacing w:after="0" w:line="240" w:lineRule="auto"/>
      </w:pP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7120DC70" w14:textId="77777777">
        <w:tc>
          <w:tcPr>
            <w:tcW w:w="50" w:type="dxa"/>
          </w:tcPr>
          <w:p w14:paraId="3A2323CA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54971472" wp14:editId="42F83E1E">
                  <wp:extent cx="228600" cy="228600"/>
                  <wp:effectExtent l="0" t="0" r="0" b="0"/>
                  <wp:docPr id="98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B5AFA6" w14:textId="77777777" w:rsidR="00D065DD" w:rsidRDefault="00D065DD" w:rsidP="007865FB">
      <w:pPr>
        <w:spacing w:line="240" w:lineRule="auto"/>
      </w:pPr>
    </w:p>
    <w:p w14:paraId="192029A1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lastRenderedPageBreak/>
        <w:t>Q103 ¿Cómo vende el cacao?</w:t>
      </w:r>
    </w:p>
    <w:p w14:paraId="01E9D36B" w14:textId="77777777" w:rsidR="00D065DD" w:rsidRDefault="00970B3D" w:rsidP="007865FB">
      <w:pPr>
        <w:pStyle w:val="ListParagraph"/>
        <w:keepNext/>
        <w:numPr>
          <w:ilvl w:val="0"/>
          <w:numId w:val="2"/>
        </w:numPr>
        <w:spacing w:line="240" w:lineRule="auto"/>
      </w:pPr>
      <w:r>
        <w:t xml:space="preserve">Baba </w:t>
      </w:r>
    </w:p>
    <w:p w14:paraId="02605FC1" w14:textId="77777777" w:rsidR="00D065DD" w:rsidRDefault="00970B3D" w:rsidP="007865FB">
      <w:pPr>
        <w:pStyle w:val="ListParagraph"/>
        <w:keepNext/>
        <w:numPr>
          <w:ilvl w:val="0"/>
          <w:numId w:val="2"/>
        </w:numPr>
        <w:spacing w:line="240" w:lineRule="auto"/>
      </w:pPr>
      <w:proofErr w:type="spellStart"/>
      <w:r>
        <w:t>Fermentado</w:t>
      </w:r>
      <w:proofErr w:type="spellEnd"/>
      <w:r>
        <w:t xml:space="preserve"> </w:t>
      </w:r>
    </w:p>
    <w:p w14:paraId="46462537" w14:textId="77777777" w:rsidR="00D065DD" w:rsidRDefault="00970B3D" w:rsidP="007865FB">
      <w:pPr>
        <w:pStyle w:val="ListParagraph"/>
        <w:keepNext/>
        <w:numPr>
          <w:ilvl w:val="0"/>
          <w:numId w:val="2"/>
        </w:numPr>
        <w:spacing w:line="240" w:lineRule="auto"/>
      </w:pPr>
      <w:r>
        <w:t xml:space="preserve">Seco </w:t>
      </w:r>
    </w:p>
    <w:p w14:paraId="0C0E7F01" w14:textId="77777777" w:rsidR="00D065DD" w:rsidRDefault="00970B3D" w:rsidP="007865FB">
      <w:pPr>
        <w:pStyle w:val="ListParagraph"/>
        <w:keepNext/>
        <w:numPr>
          <w:ilvl w:val="0"/>
          <w:numId w:val="2"/>
        </w:numPr>
        <w:spacing w:line="240" w:lineRule="auto"/>
      </w:pPr>
      <w:proofErr w:type="spellStart"/>
      <w:r>
        <w:t>Procesado</w:t>
      </w:r>
      <w:proofErr w:type="spellEnd"/>
      <w:r>
        <w:t xml:space="preserve"> </w:t>
      </w:r>
      <w:proofErr w:type="spellStart"/>
      <w:r>
        <w:t>en</w:t>
      </w:r>
      <w:proofErr w:type="spellEnd"/>
      <w:r>
        <w:t xml:space="preserve"> </w:t>
      </w:r>
      <w:proofErr w:type="spellStart"/>
      <w:r>
        <w:t>licor</w:t>
      </w:r>
      <w:proofErr w:type="spellEnd"/>
      <w:r>
        <w:t xml:space="preserve"> / chocolate </w:t>
      </w:r>
    </w:p>
    <w:p w14:paraId="232AF4E6" w14:textId="77777777" w:rsidR="00D065DD" w:rsidRDefault="00970B3D" w:rsidP="007865FB">
      <w:pPr>
        <w:pStyle w:val="ListParagraph"/>
        <w:keepNext/>
        <w:numPr>
          <w:ilvl w:val="0"/>
          <w:numId w:val="2"/>
        </w:numPr>
        <w:spacing w:line="240" w:lineRule="auto"/>
      </w:pPr>
      <w:proofErr w:type="spellStart"/>
      <w:r>
        <w:t>Mazorca</w:t>
      </w:r>
      <w:proofErr w:type="spellEnd"/>
      <w:r>
        <w:t xml:space="preserve"> </w:t>
      </w:r>
    </w:p>
    <w:p w14:paraId="4201E37C" w14:textId="77777777" w:rsidR="00D065DD" w:rsidRDefault="00D065DD" w:rsidP="007865FB">
      <w:pPr>
        <w:spacing w:line="240" w:lineRule="auto"/>
      </w:pPr>
    </w:p>
    <w:p w14:paraId="5D80F445" w14:textId="77777777" w:rsidR="00D065DD" w:rsidRDefault="00D065DD" w:rsidP="007865FB">
      <w:pPr>
        <w:pStyle w:val="QuestionSeparator"/>
        <w:spacing w:after="0" w:line="240" w:lineRule="auto"/>
      </w:pP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11EE0E1D" w14:textId="77777777">
        <w:tc>
          <w:tcPr>
            <w:tcW w:w="50" w:type="dxa"/>
          </w:tcPr>
          <w:p w14:paraId="3727EE4F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4873E388" wp14:editId="20ECC20F">
                  <wp:extent cx="228600" cy="228600"/>
                  <wp:effectExtent l="0" t="0" r="0" b="0"/>
                  <wp:docPr id="99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9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A037F6" w14:textId="77777777" w:rsidR="00D065DD" w:rsidRDefault="00D065DD" w:rsidP="007865FB">
      <w:pPr>
        <w:spacing w:line="240" w:lineRule="auto"/>
      </w:pPr>
    </w:p>
    <w:p w14:paraId="418FD8DF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04 ¿A quién vende el cacao?</w:t>
      </w:r>
    </w:p>
    <w:p w14:paraId="467FAA45" w14:textId="77777777" w:rsidR="00D065DD" w:rsidRDefault="00970B3D" w:rsidP="007865FB">
      <w:pPr>
        <w:pStyle w:val="ListParagraph"/>
        <w:keepNext/>
        <w:numPr>
          <w:ilvl w:val="0"/>
          <w:numId w:val="2"/>
        </w:numPr>
        <w:spacing w:line="240" w:lineRule="auto"/>
      </w:pPr>
      <w:proofErr w:type="spellStart"/>
      <w:r>
        <w:t>JeanMarie</w:t>
      </w:r>
      <w:proofErr w:type="spellEnd"/>
      <w:r>
        <w:t xml:space="preserve"> </w:t>
      </w:r>
    </w:p>
    <w:p w14:paraId="2AB3E8F1" w14:textId="77777777" w:rsidR="00D065DD" w:rsidRDefault="00970B3D" w:rsidP="007865FB">
      <w:pPr>
        <w:pStyle w:val="ListParagraph"/>
        <w:keepNext/>
        <w:numPr>
          <w:ilvl w:val="0"/>
          <w:numId w:val="2"/>
        </w:numPr>
        <w:spacing w:line="240" w:lineRule="auto"/>
      </w:pPr>
      <w:r>
        <w:t xml:space="preserve">Hacienda </w:t>
      </w:r>
      <w:proofErr w:type="spellStart"/>
      <w:r>
        <w:t>Chocolat</w:t>
      </w:r>
      <w:proofErr w:type="spellEnd"/>
      <w:r>
        <w:t xml:space="preserve"> </w:t>
      </w:r>
    </w:p>
    <w:p w14:paraId="52FC3127" w14:textId="77777777" w:rsidR="00D065DD" w:rsidRDefault="00970B3D" w:rsidP="007865FB">
      <w:pPr>
        <w:pStyle w:val="ListParagraph"/>
        <w:keepNext/>
        <w:numPr>
          <w:ilvl w:val="0"/>
          <w:numId w:val="2"/>
        </w:numPr>
        <w:spacing w:line="240" w:lineRule="auto"/>
      </w:pPr>
      <w:r>
        <w:t xml:space="preserve">Semilla </w:t>
      </w:r>
    </w:p>
    <w:p w14:paraId="2FF68993" w14:textId="77777777" w:rsidR="00D065DD" w:rsidRDefault="00970B3D" w:rsidP="007865FB">
      <w:pPr>
        <w:pStyle w:val="ListParagraph"/>
        <w:keepNext/>
        <w:numPr>
          <w:ilvl w:val="0"/>
          <w:numId w:val="2"/>
        </w:numPr>
        <w:spacing w:line="240" w:lineRule="auto"/>
      </w:pPr>
      <w:proofErr w:type="spellStart"/>
      <w:r>
        <w:t>Montadero</w:t>
      </w:r>
      <w:proofErr w:type="spellEnd"/>
      <w:r>
        <w:t xml:space="preserve"> </w:t>
      </w:r>
    </w:p>
    <w:p w14:paraId="20088F2A" w14:textId="77777777" w:rsidR="00D065DD" w:rsidRDefault="00970B3D" w:rsidP="007865FB">
      <w:pPr>
        <w:pStyle w:val="ListParagraph"/>
        <w:keepNext/>
        <w:numPr>
          <w:ilvl w:val="0"/>
          <w:numId w:val="2"/>
        </w:numPr>
        <w:spacing w:line="240" w:lineRule="auto"/>
      </w:pPr>
      <w:r>
        <w:t xml:space="preserve">Cortés Hermanos </w:t>
      </w:r>
    </w:p>
    <w:p w14:paraId="03691208" w14:textId="77777777" w:rsidR="00D065DD" w:rsidRDefault="00970B3D" w:rsidP="007865FB">
      <w:pPr>
        <w:pStyle w:val="ListParagraph"/>
        <w:keepNext/>
        <w:numPr>
          <w:ilvl w:val="0"/>
          <w:numId w:val="2"/>
        </w:numPr>
        <w:spacing w:line="240" w:lineRule="auto"/>
      </w:pPr>
      <w:r>
        <w:t xml:space="preserve">Puerto Rico Bean to Bar </w:t>
      </w:r>
    </w:p>
    <w:p w14:paraId="70E5733A" w14:textId="77777777" w:rsidR="00D065DD" w:rsidRDefault="00970B3D" w:rsidP="007865FB">
      <w:pPr>
        <w:pStyle w:val="ListParagraph"/>
        <w:keepNext/>
        <w:numPr>
          <w:ilvl w:val="0"/>
          <w:numId w:val="2"/>
        </w:numPr>
        <w:spacing w:line="240" w:lineRule="auto"/>
      </w:pPr>
      <w:proofErr w:type="spellStart"/>
      <w:r>
        <w:t>Bajari</w:t>
      </w:r>
      <w:proofErr w:type="spellEnd"/>
      <w:r>
        <w:t xml:space="preserve"> Chocolate </w:t>
      </w:r>
    </w:p>
    <w:p w14:paraId="2D826C5C" w14:textId="77777777" w:rsidR="00D065DD" w:rsidRDefault="00970B3D" w:rsidP="007865FB">
      <w:pPr>
        <w:pStyle w:val="ListParagraph"/>
        <w:keepNext/>
        <w:numPr>
          <w:ilvl w:val="0"/>
          <w:numId w:val="2"/>
        </w:numPr>
        <w:spacing w:line="240" w:lineRule="auto"/>
      </w:pPr>
      <w:r>
        <w:t xml:space="preserve">Otro, </w:t>
      </w:r>
      <w:proofErr w:type="spellStart"/>
      <w:r>
        <w:t>por</w:t>
      </w:r>
      <w:proofErr w:type="spellEnd"/>
      <w:r>
        <w:t xml:space="preserve"> favor </w:t>
      </w:r>
      <w:proofErr w:type="spellStart"/>
      <w:r>
        <w:t>indique</w:t>
      </w:r>
      <w:proofErr w:type="spellEnd"/>
      <w:r>
        <w:t>: __________________________________________________</w:t>
      </w:r>
    </w:p>
    <w:p w14:paraId="7F83DBA9" w14:textId="77777777" w:rsidR="00D065DD" w:rsidRDefault="00970B3D" w:rsidP="007865FB">
      <w:pPr>
        <w:pStyle w:val="ListParagraph"/>
        <w:keepNext/>
        <w:numPr>
          <w:ilvl w:val="0"/>
          <w:numId w:val="2"/>
        </w:numPr>
        <w:spacing w:line="240" w:lineRule="auto"/>
      </w:pPr>
      <w:r>
        <w:rPr>
          <w:color w:val="2054AF"/>
          <w:sz w:val="40"/>
          <w:szCs w:val="40"/>
        </w:rPr>
        <w:t>⊗</w:t>
      </w:r>
      <w:proofErr w:type="spellStart"/>
      <w:r>
        <w:t>Ninguno</w:t>
      </w:r>
      <w:proofErr w:type="spellEnd"/>
      <w:r>
        <w:t xml:space="preserve"> </w:t>
      </w:r>
    </w:p>
    <w:p w14:paraId="008EE539" w14:textId="77777777" w:rsidR="00D065DD" w:rsidRDefault="00D065DD" w:rsidP="007865FB">
      <w:pPr>
        <w:spacing w:line="240" w:lineRule="auto"/>
      </w:pPr>
    </w:p>
    <w:p w14:paraId="04FC74E2" w14:textId="77777777" w:rsidR="00D065DD" w:rsidRDefault="00D065DD" w:rsidP="007865FB">
      <w:pPr>
        <w:pStyle w:val="QuestionSeparator"/>
        <w:spacing w:after="0" w:line="240" w:lineRule="auto"/>
      </w:pP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3A1606F7" w14:textId="77777777">
        <w:tc>
          <w:tcPr>
            <w:tcW w:w="50" w:type="dxa"/>
          </w:tcPr>
          <w:p w14:paraId="641CA5EB" w14:textId="77777777" w:rsidR="00D065DD" w:rsidRDefault="00970B3D" w:rsidP="007865FB">
            <w:pPr>
              <w:keepNext/>
            </w:pPr>
            <w:r>
              <w:rPr>
                <w:noProof/>
              </w:rPr>
              <w:lastRenderedPageBreak/>
              <w:drawing>
                <wp:inline distT="0" distB="0" distL="0" distR="0" wp14:anchorId="35DD7146" wp14:editId="0B4F4A46">
                  <wp:extent cx="228600" cy="228600"/>
                  <wp:effectExtent l="0" t="0" r="0" b="0"/>
                  <wp:docPr id="100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A15FD1B" w14:textId="77777777" w:rsidR="00D065DD" w:rsidRDefault="00D065DD" w:rsidP="007865FB">
      <w:pPr>
        <w:spacing w:line="240" w:lineRule="auto"/>
      </w:pPr>
    </w:p>
    <w:p w14:paraId="389BEAAC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05 ¿Cómo clasificaría su conocimiento en la producción y manejo del cacao? Seleccione un número en la escala 1 a 9, donde (1) es deficiente, (5) es promedio, y (9) excelente:</w:t>
      </w:r>
    </w:p>
    <w:p w14:paraId="508697AF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>1 (</w:t>
      </w:r>
      <w:proofErr w:type="spellStart"/>
      <w:r>
        <w:t>Deficiente</w:t>
      </w:r>
      <w:proofErr w:type="spellEnd"/>
      <w:r>
        <w:t xml:space="preserve">) </w:t>
      </w:r>
    </w:p>
    <w:p w14:paraId="5675EE30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2 </w:t>
      </w:r>
    </w:p>
    <w:p w14:paraId="053F8A92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3 </w:t>
      </w:r>
    </w:p>
    <w:p w14:paraId="71B3C26D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4 </w:t>
      </w:r>
    </w:p>
    <w:p w14:paraId="1836C31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>5 (</w:t>
      </w:r>
      <w:proofErr w:type="spellStart"/>
      <w:r>
        <w:t>Promedio</w:t>
      </w:r>
      <w:proofErr w:type="spellEnd"/>
      <w:r>
        <w:t xml:space="preserve">) </w:t>
      </w:r>
    </w:p>
    <w:p w14:paraId="07E61335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6 </w:t>
      </w:r>
    </w:p>
    <w:p w14:paraId="207B9C4B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7 </w:t>
      </w:r>
    </w:p>
    <w:p w14:paraId="41279A06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8 </w:t>
      </w:r>
    </w:p>
    <w:p w14:paraId="274CBB89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>9 (</w:t>
      </w:r>
      <w:proofErr w:type="spellStart"/>
      <w:r>
        <w:t>Excelente</w:t>
      </w:r>
      <w:proofErr w:type="spellEnd"/>
      <w:r>
        <w:t xml:space="preserve">) </w:t>
      </w:r>
    </w:p>
    <w:p w14:paraId="45C34B10" w14:textId="77777777" w:rsidR="00D065DD" w:rsidRDefault="00D065DD" w:rsidP="007865FB">
      <w:pPr>
        <w:spacing w:line="240" w:lineRule="auto"/>
      </w:pPr>
    </w:p>
    <w:p w14:paraId="70238BE9" w14:textId="77777777" w:rsidR="00D065DD" w:rsidRDefault="00D065DD" w:rsidP="007865FB">
      <w:pPr>
        <w:pStyle w:val="QuestionSeparator"/>
        <w:spacing w:after="0" w:line="240" w:lineRule="auto"/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348"/>
        <w:gridCol w:w="8002"/>
      </w:tblGrid>
      <w:tr w:rsidR="00D065DD" w14:paraId="413C809F" w14:textId="77777777">
        <w:trPr>
          <w:trHeight w:val="300"/>
        </w:trPr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1EBB6774" w14:textId="77777777" w:rsidR="00D065DD" w:rsidRDefault="00970B3D" w:rsidP="007865FB">
            <w:pPr>
              <w:spacing w:line="240" w:lineRule="auto"/>
              <w:rPr>
                <w:color w:val="CCCCCC"/>
              </w:rPr>
            </w:pPr>
            <w:r>
              <w:rPr>
                <w:color w:val="CCCCCC"/>
              </w:rPr>
              <w:t>Page Break</w:t>
            </w:r>
          </w:p>
        </w:tc>
        <w:tc>
          <w:tcPr>
            <w:tcW w:w="8208" w:type="dxa"/>
            <w:tcBorders>
              <w:top w:val="nil"/>
              <w:left w:val="nil"/>
              <w:bottom w:val="nil"/>
              <w:right w:val="nil"/>
            </w:tcBorders>
          </w:tcPr>
          <w:p w14:paraId="167C7FB8" w14:textId="77777777" w:rsidR="00D065DD" w:rsidRDefault="00D065DD" w:rsidP="007865FB">
            <w:pPr>
              <w:pBdr>
                <w:top w:val="single" w:sz="8" w:space="0" w:color="CCCCCC"/>
              </w:pBdr>
              <w:spacing w:before="120" w:line="240" w:lineRule="auto"/>
              <w:jc w:val="center"/>
              <w:rPr>
                <w:color w:val="CCCCCC"/>
              </w:rPr>
            </w:pPr>
          </w:p>
        </w:tc>
      </w:tr>
    </w:tbl>
    <w:p w14:paraId="491F383E" w14:textId="77777777" w:rsidR="00D065DD" w:rsidRDefault="00970B3D" w:rsidP="007865FB">
      <w:pPr>
        <w:spacing w:line="240" w:lineRule="auto"/>
      </w:pPr>
      <w:r>
        <w:br w:type="page"/>
      </w:r>
    </w:p>
    <w:tbl>
      <w:tblPr>
        <w:tblStyle w:val="QQuestionIconTable"/>
        <w:tblW w:w="100" w:type="auto"/>
        <w:tblLook w:val="07E0" w:firstRow="1" w:lastRow="1" w:firstColumn="1" w:lastColumn="1" w:noHBand="1" w:noVBand="1"/>
      </w:tblPr>
      <w:tblGrid>
        <w:gridCol w:w="380"/>
        <w:gridCol w:w="380"/>
      </w:tblGrid>
      <w:tr w:rsidR="00D065DD" w14:paraId="41ABEC67" w14:textId="77777777">
        <w:tc>
          <w:tcPr>
            <w:tcW w:w="50" w:type="dxa"/>
          </w:tcPr>
          <w:p w14:paraId="4DBD6C41" w14:textId="77777777" w:rsidR="00D065DD" w:rsidRDefault="00970B3D" w:rsidP="007865FB">
            <w:pPr>
              <w:keepNext/>
            </w:pPr>
            <w:r>
              <w:rPr>
                <w:noProof/>
              </w:rPr>
              <w:lastRenderedPageBreak/>
              <w:drawing>
                <wp:inline distT="0" distB="0" distL="0" distR="0" wp14:anchorId="7BE1099C" wp14:editId="033AAFFE">
                  <wp:extent cx="228600" cy="228600"/>
                  <wp:effectExtent l="0" t="0" r="0" b="0"/>
                  <wp:docPr id="101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" w:type="dxa"/>
          </w:tcPr>
          <w:p w14:paraId="76EEC942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7D7E62BC" wp14:editId="749EC0BB">
                  <wp:extent cx="228600" cy="228600"/>
                  <wp:effectExtent l="0" t="0" r="0" b="0"/>
                  <wp:docPr id="102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98F5F8" w14:textId="77777777" w:rsidR="00D065DD" w:rsidRDefault="00D065DD" w:rsidP="007865FB">
      <w:pPr>
        <w:spacing w:line="240" w:lineRule="auto"/>
      </w:pPr>
    </w:p>
    <w:p w14:paraId="36212108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06 Seleccione los principales problemas que tiene en la plantación de cacao.</w:t>
      </w:r>
    </w:p>
    <w:p w14:paraId="2FFD0626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Mazorca</w:t>
      </w:r>
      <w:proofErr w:type="spellEnd"/>
      <w:r>
        <w:t xml:space="preserve"> </w:t>
      </w:r>
      <w:proofErr w:type="spellStart"/>
      <w:r>
        <w:t>negra</w:t>
      </w:r>
      <w:proofErr w:type="spellEnd"/>
      <w:r>
        <w:t xml:space="preserve"> </w:t>
      </w:r>
    </w:p>
    <w:p w14:paraId="18E1BC45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Antracnosis</w:t>
      </w:r>
      <w:proofErr w:type="spellEnd"/>
      <w:r>
        <w:t xml:space="preserve"> </w:t>
      </w:r>
    </w:p>
    <w:p w14:paraId="27005C17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Buba del cacao </w:t>
      </w:r>
    </w:p>
    <w:p w14:paraId="53D99A99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Pérdidas</w:t>
      </w:r>
      <w:proofErr w:type="spellEnd"/>
      <w:r>
        <w:t xml:space="preserve"> </w:t>
      </w:r>
      <w:proofErr w:type="spellStart"/>
      <w:r>
        <w:t>por</w:t>
      </w:r>
      <w:proofErr w:type="spellEnd"/>
      <w:r>
        <w:t xml:space="preserve"> rata </w:t>
      </w:r>
    </w:p>
    <w:p w14:paraId="5E0CBAEB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Disponibilidad</w:t>
      </w:r>
      <w:proofErr w:type="spellEnd"/>
      <w:r>
        <w:t xml:space="preserve"> mano de </w:t>
      </w:r>
      <w:proofErr w:type="spellStart"/>
      <w:r>
        <w:t>obra</w:t>
      </w:r>
      <w:proofErr w:type="spellEnd"/>
      <w:r>
        <w:t xml:space="preserve"> </w:t>
      </w:r>
    </w:p>
    <w:p w14:paraId="296BB352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Edad</w:t>
      </w:r>
      <w:proofErr w:type="spellEnd"/>
      <w:r>
        <w:t xml:space="preserve"> </w:t>
      </w:r>
      <w:proofErr w:type="spellStart"/>
      <w:r>
        <w:t>avanzada</w:t>
      </w:r>
      <w:proofErr w:type="spellEnd"/>
      <w:r>
        <w:t xml:space="preserve"> de la </w:t>
      </w:r>
      <w:proofErr w:type="spellStart"/>
      <w:r>
        <w:t>plantación</w:t>
      </w:r>
      <w:proofErr w:type="spellEnd"/>
      <w:r>
        <w:t xml:space="preserve"> </w:t>
      </w:r>
    </w:p>
    <w:p w14:paraId="23CB247C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Acceso</w:t>
      </w:r>
      <w:proofErr w:type="spellEnd"/>
      <w:r>
        <w:t xml:space="preserve"> a </w:t>
      </w:r>
      <w:proofErr w:type="spellStart"/>
      <w:r>
        <w:t>financiamiento</w:t>
      </w:r>
      <w:proofErr w:type="spellEnd"/>
      <w:r>
        <w:t xml:space="preserve"> </w:t>
      </w:r>
    </w:p>
    <w:p w14:paraId="43437EC4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Fertilidad</w:t>
      </w:r>
      <w:proofErr w:type="spellEnd"/>
      <w:r>
        <w:t xml:space="preserve"> del </w:t>
      </w:r>
      <w:proofErr w:type="spellStart"/>
      <w:r>
        <w:t>suelo</w:t>
      </w:r>
      <w:proofErr w:type="spellEnd"/>
      <w:r>
        <w:t xml:space="preserve"> </w:t>
      </w:r>
    </w:p>
    <w:p w14:paraId="0F62F741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Costos de </w:t>
      </w:r>
      <w:proofErr w:type="spellStart"/>
      <w:r>
        <w:t>insumos</w:t>
      </w:r>
      <w:proofErr w:type="spellEnd"/>
      <w:r>
        <w:t xml:space="preserve"> de </w:t>
      </w:r>
      <w:proofErr w:type="spellStart"/>
      <w:r>
        <w:t>producción</w:t>
      </w:r>
      <w:proofErr w:type="spellEnd"/>
      <w:r>
        <w:t xml:space="preserve"> </w:t>
      </w:r>
    </w:p>
    <w:p w14:paraId="62B4281E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Exceso</w:t>
      </w:r>
      <w:proofErr w:type="spellEnd"/>
      <w:r>
        <w:t xml:space="preserve"> de sombra </w:t>
      </w:r>
    </w:p>
    <w:p w14:paraId="3473E6E2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Productividad</w:t>
      </w:r>
      <w:proofErr w:type="spellEnd"/>
      <w:r>
        <w:t xml:space="preserve"> del cacao </w:t>
      </w:r>
    </w:p>
    <w:p w14:paraId="5D6D39BA" w14:textId="77777777" w:rsidR="00D065DD" w:rsidRPr="007865FB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  <w:rPr>
          <w:lang w:val="es-MX"/>
        </w:rPr>
      </w:pPr>
      <w:r w:rsidRPr="007865FB">
        <w:rPr>
          <w:lang w:val="es-MX"/>
        </w:rPr>
        <w:t xml:space="preserve">Ausencia/ Baja frecuencia de asistencia técnica </w:t>
      </w:r>
    </w:p>
    <w:p w14:paraId="424C754E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Sequías</w:t>
      </w:r>
      <w:proofErr w:type="spellEnd"/>
      <w:r>
        <w:t xml:space="preserve"> </w:t>
      </w:r>
      <w:proofErr w:type="spellStart"/>
      <w:r>
        <w:t>frecuentes</w:t>
      </w:r>
      <w:proofErr w:type="spellEnd"/>
      <w:r>
        <w:t xml:space="preserve"> </w:t>
      </w:r>
    </w:p>
    <w:p w14:paraId="0A3CF7EC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Riesgo de </w:t>
      </w:r>
      <w:proofErr w:type="spellStart"/>
      <w:r>
        <w:t>inundación</w:t>
      </w:r>
      <w:proofErr w:type="spellEnd"/>
      <w:r>
        <w:t xml:space="preserve"> </w:t>
      </w:r>
    </w:p>
    <w:p w14:paraId="5FFFD041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Daños</w:t>
      </w:r>
      <w:proofErr w:type="spellEnd"/>
      <w:r>
        <w:t xml:space="preserve"> pro-</w:t>
      </w:r>
      <w:proofErr w:type="spellStart"/>
      <w:r>
        <w:t>tormentas</w:t>
      </w:r>
      <w:proofErr w:type="spellEnd"/>
      <w:r>
        <w:t xml:space="preserve"> / </w:t>
      </w:r>
      <w:proofErr w:type="spellStart"/>
      <w:r>
        <w:t>huracanes</w:t>
      </w:r>
      <w:proofErr w:type="spellEnd"/>
      <w:r>
        <w:t xml:space="preserve"> </w:t>
      </w:r>
    </w:p>
    <w:p w14:paraId="73E53E4D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Otras</w:t>
      </w:r>
      <w:proofErr w:type="spellEnd"/>
      <w:r>
        <w:t>: __________________________________________________</w:t>
      </w:r>
    </w:p>
    <w:p w14:paraId="3C94175E" w14:textId="77777777" w:rsidR="00D065DD" w:rsidRDefault="00D065DD" w:rsidP="007865FB">
      <w:pPr>
        <w:spacing w:line="240" w:lineRule="auto"/>
      </w:pPr>
    </w:p>
    <w:p w14:paraId="185153AF" w14:textId="77777777" w:rsidR="00D065DD" w:rsidRDefault="00D065DD" w:rsidP="007865FB">
      <w:pPr>
        <w:pStyle w:val="QuestionSeparator"/>
        <w:spacing w:after="0" w:line="240" w:lineRule="auto"/>
      </w:pPr>
    </w:p>
    <w:p w14:paraId="03040E96" w14:textId="77777777" w:rsidR="00D065DD" w:rsidRPr="007865FB" w:rsidRDefault="00970B3D" w:rsidP="007865FB">
      <w:pPr>
        <w:pStyle w:val="QDynamicChoices"/>
        <w:keepNext/>
        <w:spacing w:after="0"/>
        <w:rPr>
          <w:lang w:val="es-MX"/>
        </w:rPr>
      </w:pPr>
      <w:proofErr w:type="spellStart"/>
      <w:r w:rsidRPr="007865FB">
        <w:rPr>
          <w:lang w:val="es-MX"/>
        </w:rPr>
        <w:t>Carry</w:t>
      </w:r>
      <w:proofErr w:type="spellEnd"/>
      <w:r w:rsidRPr="007865FB">
        <w:rPr>
          <w:lang w:val="es-MX"/>
        </w:rPr>
        <w:t xml:space="preserve"> Forward </w:t>
      </w:r>
      <w:proofErr w:type="spellStart"/>
      <w:r w:rsidRPr="007865FB">
        <w:rPr>
          <w:lang w:val="es-MX"/>
        </w:rPr>
        <w:t>Selected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Choices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from</w:t>
      </w:r>
      <w:proofErr w:type="spellEnd"/>
      <w:r w:rsidRPr="007865FB">
        <w:rPr>
          <w:lang w:val="es-MX"/>
        </w:rPr>
        <w:t xml:space="preserve"> "Seleccione los principales problemas que tiene en la plantación de cacao."</w:t>
      </w:r>
    </w:p>
    <w:tbl>
      <w:tblPr>
        <w:tblStyle w:val="QQuestionIconTable"/>
        <w:tblW w:w="100" w:type="auto"/>
        <w:tblLook w:val="07E0" w:firstRow="1" w:lastRow="1" w:firstColumn="1" w:lastColumn="1" w:noHBand="1" w:noVBand="1"/>
      </w:tblPr>
      <w:tblGrid>
        <w:gridCol w:w="380"/>
        <w:gridCol w:w="380"/>
      </w:tblGrid>
      <w:tr w:rsidR="00D065DD" w14:paraId="46E0000E" w14:textId="77777777">
        <w:tc>
          <w:tcPr>
            <w:tcW w:w="50" w:type="dxa"/>
          </w:tcPr>
          <w:p w14:paraId="4DB031D6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0954AF36" wp14:editId="10D2660A">
                  <wp:extent cx="228600" cy="228600"/>
                  <wp:effectExtent l="0" t="0" r="0" b="0"/>
                  <wp:docPr id="103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3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" w:type="dxa"/>
          </w:tcPr>
          <w:p w14:paraId="7B74B210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72A142AE" wp14:editId="2F87FE21">
                  <wp:extent cx="228600" cy="228600"/>
                  <wp:effectExtent l="0" t="0" r="0" b="0"/>
                  <wp:docPr id="104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6EF6D3" w14:textId="77777777" w:rsidR="00D065DD" w:rsidRDefault="00D065DD" w:rsidP="007865FB">
      <w:pPr>
        <w:spacing w:line="240" w:lineRule="auto"/>
      </w:pPr>
    </w:p>
    <w:p w14:paraId="2DFFB90C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lastRenderedPageBreak/>
        <w:t>Q107 Enumere los tres problemas más importantes. Seleccionando 1 para el problema más importante, 2 para el segundo más importante, y 3 para el tercer problema más importante.</w:t>
      </w:r>
    </w:p>
    <w:tbl>
      <w:tblPr>
        <w:tblStyle w:val="QQuestionTable"/>
        <w:tblW w:w="0" w:type="auto"/>
        <w:tblLook w:val="07E0" w:firstRow="1" w:lastRow="1" w:firstColumn="1" w:lastColumn="1" w:noHBand="1" w:noVBand="1"/>
      </w:tblPr>
      <w:tblGrid>
        <w:gridCol w:w="3911"/>
        <w:gridCol w:w="789"/>
        <w:gridCol w:w="2330"/>
        <w:gridCol w:w="2330"/>
      </w:tblGrid>
      <w:tr w:rsidR="00D065DD" w14:paraId="7761596B" w14:textId="77777777" w:rsidTr="00A943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85" w:type="dxa"/>
          </w:tcPr>
          <w:p w14:paraId="466AC445" w14:textId="77777777" w:rsidR="00D065DD" w:rsidRPr="007865FB" w:rsidRDefault="00D065DD" w:rsidP="007865FB">
            <w:pPr>
              <w:keepNext/>
              <w:rPr>
                <w:lang w:val="es-MX"/>
              </w:rPr>
            </w:pPr>
          </w:p>
        </w:tc>
        <w:tc>
          <w:tcPr>
            <w:tcW w:w="803" w:type="dxa"/>
          </w:tcPr>
          <w:p w14:paraId="08F86CC7" w14:textId="77777777" w:rsidR="00D065DD" w:rsidRDefault="00970B3D" w:rsidP="00A9434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2394" w:type="dxa"/>
          </w:tcPr>
          <w:p w14:paraId="3D71BC60" w14:textId="77777777" w:rsidR="00D065DD" w:rsidRDefault="00970B3D" w:rsidP="00A9434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2394" w:type="dxa"/>
          </w:tcPr>
          <w:p w14:paraId="4F547D8D" w14:textId="77777777" w:rsidR="00D065DD" w:rsidRDefault="00970B3D" w:rsidP="00A94343">
            <w:pPr>
              <w:jc w:val="righ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</w:tr>
      <w:tr w:rsidR="00D065DD" w14:paraId="406EA4FE" w14:textId="77777777" w:rsidTr="00A943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85" w:type="dxa"/>
          </w:tcPr>
          <w:p w14:paraId="6CB05DD9" w14:textId="77777777" w:rsidR="00D065DD" w:rsidRDefault="00970B3D" w:rsidP="00A94343">
            <w:pPr>
              <w:keepNext/>
            </w:pPr>
            <w:proofErr w:type="spellStart"/>
            <w:r>
              <w:t>Mazorca</w:t>
            </w:r>
            <w:proofErr w:type="spellEnd"/>
            <w:r>
              <w:t xml:space="preserve"> </w:t>
            </w:r>
            <w:proofErr w:type="spellStart"/>
            <w:r>
              <w:t>negra</w:t>
            </w:r>
            <w:proofErr w:type="spellEnd"/>
            <w:r>
              <w:t xml:space="preserve"> </w:t>
            </w:r>
          </w:p>
        </w:tc>
        <w:tc>
          <w:tcPr>
            <w:tcW w:w="803" w:type="dxa"/>
          </w:tcPr>
          <w:p w14:paraId="450D30F6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261C3332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22E4D93C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19EB3D58" w14:textId="77777777" w:rsidTr="00A943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85" w:type="dxa"/>
          </w:tcPr>
          <w:p w14:paraId="6FBC8813" w14:textId="77777777" w:rsidR="00D065DD" w:rsidRDefault="00970B3D" w:rsidP="00A94343">
            <w:pPr>
              <w:keepNext/>
            </w:pPr>
            <w:proofErr w:type="spellStart"/>
            <w:r>
              <w:t>Antracnosis</w:t>
            </w:r>
            <w:proofErr w:type="spellEnd"/>
            <w:r>
              <w:t xml:space="preserve"> </w:t>
            </w:r>
          </w:p>
        </w:tc>
        <w:tc>
          <w:tcPr>
            <w:tcW w:w="803" w:type="dxa"/>
          </w:tcPr>
          <w:p w14:paraId="2EBD3F02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2D26FE2E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4BF1E501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788F72E0" w14:textId="77777777" w:rsidTr="00A943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85" w:type="dxa"/>
          </w:tcPr>
          <w:p w14:paraId="709D149C" w14:textId="77777777" w:rsidR="00D065DD" w:rsidRDefault="00970B3D" w:rsidP="00A94343">
            <w:pPr>
              <w:keepNext/>
            </w:pPr>
            <w:r>
              <w:t xml:space="preserve">Buba del cacao </w:t>
            </w:r>
          </w:p>
        </w:tc>
        <w:tc>
          <w:tcPr>
            <w:tcW w:w="803" w:type="dxa"/>
          </w:tcPr>
          <w:p w14:paraId="552C94FD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2A5C928A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3C6E8FCD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3A3CEC16" w14:textId="77777777" w:rsidTr="00A943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85" w:type="dxa"/>
          </w:tcPr>
          <w:p w14:paraId="3236FF8D" w14:textId="77777777" w:rsidR="00D065DD" w:rsidRDefault="00970B3D" w:rsidP="00A94343">
            <w:pPr>
              <w:keepNext/>
            </w:pPr>
            <w:proofErr w:type="spellStart"/>
            <w:r>
              <w:t>Pérdidas</w:t>
            </w:r>
            <w:proofErr w:type="spellEnd"/>
            <w:r>
              <w:t xml:space="preserve"> </w:t>
            </w:r>
            <w:proofErr w:type="spellStart"/>
            <w:r>
              <w:t>por</w:t>
            </w:r>
            <w:proofErr w:type="spellEnd"/>
            <w:r>
              <w:t xml:space="preserve"> rata </w:t>
            </w:r>
          </w:p>
        </w:tc>
        <w:tc>
          <w:tcPr>
            <w:tcW w:w="803" w:type="dxa"/>
          </w:tcPr>
          <w:p w14:paraId="02F68796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46BC4448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3F94603D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09D69D7E" w14:textId="77777777" w:rsidTr="00A943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85" w:type="dxa"/>
          </w:tcPr>
          <w:p w14:paraId="4E39DF5C" w14:textId="77777777" w:rsidR="00D065DD" w:rsidRDefault="00970B3D" w:rsidP="00A94343">
            <w:pPr>
              <w:keepNext/>
            </w:pPr>
            <w:proofErr w:type="spellStart"/>
            <w:r>
              <w:t>Disponibilidad</w:t>
            </w:r>
            <w:proofErr w:type="spellEnd"/>
            <w:r>
              <w:t xml:space="preserve"> mano de </w:t>
            </w:r>
            <w:proofErr w:type="spellStart"/>
            <w:r>
              <w:t>obra</w:t>
            </w:r>
            <w:proofErr w:type="spellEnd"/>
            <w:r>
              <w:t xml:space="preserve"> </w:t>
            </w:r>
          </w:p>
        </w:tc>
        <w:tc>
          <w:tcPr>
            <w:tcW w:w="803" w:type="dxa"/>
          </w:tcPr>
          <w:p w14:paraId="1D3A9E52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6CD877B8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4775B612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:rsidRPr="00A356E5" w14:paraId="686FF8F8" w14:textId="77777777" w:rsidTr="00A943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85" w:type="dxa"/>
          </w:tcPr>
          <w:p w14:paraId="0964B328" w14:textId="77777777" w:rsidR="00D065DD" w:rsidRPr="007865FB" w:rsidRDefault="00970B3D" w:rsidP="00A94343">
            <w:pPr>
              <w:keepNext/>
              <w:rPr>
                <w:lang w:val="es-MX"/>
              </w:rPr>
            </w:pPr>
            <w:r w:rsidRPr="007865FB">
              <w:rPr>
                <w:lang w:val="es-MX"/>
              </w:rPr>
              <w:t xml:space="preserve">Edad avanzada de la plantación </w:t>
            </w:r>
          </w:p>
        </w:tc>
        <w:tc>
          <w:tcPr>
            <w:tcW w:w="803" w:type="dxa"/>
          </w:tcPr>
          <w:p w14:paraId="7739CAD6" w14:textId="77777777" w:rsidR="00D065DD" w:rsidRPr="007865FB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2394" w:type="dxa"/>
          </w:tcPr>
          <w:p w14:paraId="7F27749E" w14:textId="77777777" w:rsidR="00D065DD" w:rsidRPr="007865FB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2394" w:type="dxa"/>
          </w:tcPr>
          <w:p w14:paraId="27B1BB6C" w14:textId="77777777" w:rsidR="00D065DD" w:rsidRPr="007865FB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</w:tr>
      <w:tr w:rsidR="00D065DD" w14:paraId="1BE7B579" w14:textId="77777777" w:rsidTr="00A943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85" w:type="dxa"/>
          </w:tcPr>
          <w:p w14:paraId="2AAF4106" w14:textId="77777777" w:rsidR="00D065DD" w:rsidRDefault="00970B3D" w:rsidP="00A94343">
            <w:pPr>
              <w:keepNext/>
            </w:pPr>
            <w:proofErr w:type="spellStart"/>
            <w:r>
              <w:t>Acceso</w:t>
            </w:r>
            <w:proofErr w:type="spellEnd"/>
            <w:r>
              <w:t xml:space="preserve"> a </w:t>
            </w:r>
            <w:proofErr w:type="spellStart"/>
            <w:r>
              <w:t>financiamiento</w:t>
            </w:r>
            <w:proofErr w:type="spellEnd"/>
            <w:r>
              <w:t xml:space="preserve"> </w:t>
            </w:r>
          </w:p>
        </w:tc>
        <w:tc>
          <w:tcPr>
            <w:tcW w:w="803" w:type="dxa"/>
          </w:tcPr>
          <w:p w14:paraId="205E517B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5D68AE67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13F793A4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31BA3FB4" w14:textId="77777777" w:rsidTr="00A943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85" w:type="dxa"/>
          </w:tcPr>
          <w:p w14:paraId="2329B3F5" w14:textId="77777777" w:rsidR="00D065DD" w:rsidRDefault="00970B3D" w:rsidP="00A94343">
            <w:pPr>
              <w:keepNext/>
            </w:pPr>
            <w:proofErr w:type="spellStart"/>
            <w:r>
              <w:t>Fertilidad</w:t>
            </w:r>
            <w:proofErr w:type="spellEnd"/>
            <w:r>
              <w:t xml:space="preserve"> del </w:t>
            </w:r>
            <w:proofErr w:type="spellStart"/>
            <w:r>
              <w:t>suelo</w:t>
            </w:r>
            <w:proofErr w:type="spellEnd"/>
            <w:r>
              <w:t xml:space="preserve"> </w:t>
            </w:r>
          </w:p>
        </w:tc>
        <w:tc>
          <w:tcPr>
            <w:tcW w:w="803" w:type="dxa"/>
          </w:tcPr>
          <w:p w14:paraId="11E97F0B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45BB95F3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487453A8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:rsidRPr="00A356E5" w14:paraId="3C1223EE" w14:textId="77777777" w:rsidTr="00A943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85" w:type="dxa"/>
          </w:tcPr>
          <w:p w14:paraId="512AB6E7" w14:textId="77777777" w:rsidR="00D065DD" w:rsidRPr="007865FB" w:rsidRDefault="00970B3D" w:rsidP="00A94343">
            <w:pPr>
              <w:keepNext/>
              <w:rPr>
                <w:lang w:val="es-MX"/>
              </w:rPr>
            </w:pPr>
            <w:r w:rsidRPr="007865FB">
              <w:rPr>
                <w:lang w:val="es-MX"/>
              </w:rPr>
              <w:t xml:space="preserve">Costos de insumos de producción </w:t>
            </w:r>
          </w:p>
        </w:tc>
        <w:tc>
          <w:tcPr>
            <w:tcW w:w="803" w:type="dxa"/>
          </w:tcPr>
          <w:p w14:paraId="6EB7A5F0" w14:textId="77777777" w:rsidR="00D065DD" w:rsidRPr="007865FB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2394" w:type="dxa"/>
          </w:tcPr>
          <w:p w14:paraId="1665E938" w14:textId="77777777" w:rsidR="00D065DD" w:rsidRPr="007865FB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2394" w:type="dxa"/>
          </w:tcPr>
          <w:p w14:paraId="5EB0B4BA" w14:textId="77777777" w:rsidR="00D065DD" w:rsidRPr="007865FB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</w:tr>
      <w:tr w:rsidR="00D065DD" w14:paraId="08D9083A" w14:textId="77777777" w:rsidTr="00A943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85" w:type="dxa"/>
          </w:tcPr>
          <w:p w14:paraId="1EF92B91" w14:textId="77777777" w:rsidR="00D065DD" w:rsidRDefault="00970B3D" w:rsidP="00A94343">
            <w:pPr>
              <w:keepNext/>
            </w:pPr>
            <w:proofErr w:type="spellStart"/>
            <w:r>
              <w:t>Exceso</w:t>
            </w:r>
            <w:proofErr w:type="spellEnd"/>
            <w:r>
              <w:t xml:space="preserve"> de sombra </w:t>
            </w:r>
          </w:p>
        </w:tc>
        <w:tc>
          <w:tcPr>
            <w:tcW w:w="803" w:type="dxa"/>
          </w:tcPr>
          <w:p w14:paraId="580925CD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71FC184A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6F3CC185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2134A29F" w14:textId="77777777" w:rsidTr="00A943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85" w:type="dxa"/>
          </w:tcPr>
          <w:p w14:paraId="091D44C2" w14:textId="77777777" w:rsidR="00D065DD" w:rsidRDefault="00970B3D" w:rsidP="00A94343">
            <w:pPr>
              <w:keepNext/>
            </w:pPr>
            <w:proofErr w:type="spellStart"/>
            <w:r>
              <w:t>Productividad</w:t>
            </w:r>
            <w:proofErr w:type="spellEnd"/>
            <w:r>
              <w:t xml:space="preserve"> del cacao </w:t>
            </w:r>
          </w:p>
        </w:tc>
        <w:tc>
          <w:tcPr>
            <w:tcW w:w="803" w:type="dxa"/>
          </w:tcPr>
          <w:p w14:paraId="42E375FB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2B31FE2B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37F0853F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:rsidRPr="00A356E5" w14:paraId="42DF2D7C" w14:textId="77777777" w:rsidTr="00A943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85" w:type="dxa"/>
          </w:tcPr>
          <w:p w14:paraId="7B4F7457" w14:textId="77777777" w:rsidR="00D065DD" w:rsidRPr="007865FB" w:rsidRDefault="00970B3D" w:rsidP="00A94343">
            <w:pPr>
              <w:keepNext/>
              <w:rPr>
                <w:lang w:val="es-MX"/>
              </w:rPr>
            </w:pPr>
            <w:r w:rsidRPr="007865FB">
              <w:rPr>
                <w:lang w:val="es-MX"/>
              </w:rPr>
              <w:t xml:space="preserve">Ausencia/ Baja frecuencia de asistencia técnica </w:t>
            </w:r>
          </w:p>
        </w:tc>
        <w:tc>
          <w:tcPr>
            <w:tcW w:w="803" w:type="dxa"/>
          </w:tcPr>
          <w:p w14:paraId="322F31DB" w14:textId="77777777" w:rsidR="00D065DD" w:rsidRPr="007865FB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2394" w:type="dxa"/>
          </w:tcPr>
          <w:p w14:paraId="579868F6" w14:textId="77777777" w:rsidR="00D065DD" w:rsidRPr="007865FB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2394" w:type="dxa"/>
          </w:tcPr>
          <w:p w14:paraId="0CFF8D5F" w14:textId="77777777" w:rsidR="00D065DD" w:rsidRPr="007865FB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</w:tr>
      <w:tr w:rsidR="00D065DD" w14:paraId="38FC619D" w14:textId="77777777" w:rsidTr="00A943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85" w:type="dxa"/>
          </w:tcPr>
          <w:p w14:paraId="06E0BBD4" w14:textId="77777777" w:rsidR="00D065DD" w:rsidRDefault="00970B3D" w:rsidP="00A94343">
            <w:pPr>
              <w:keepNext/>
            </w:pPr>
            <w:proofErr w:type="spellStart"/>
            <w:r>
              <w:t>Sequías</w:t>
            </w:r>
            <w:proofErr w:type="spellEnd"/>
            <w:r>
              <w:t xml:space="preserve"> </w:t>
            </w:r>
            <w:proofErr w:type="spellStart"/>
            <w:r>
              <w:t>frecuentes</w:t>
            </w:r>
            <w:proofErr w:type="spellEnd"/>
            <w:r>
              <w:t xml:space="preserve"> </w:t>
            </w:r>
          </w:p>
        </w:tc>
        <w:tc>
          <w:tcPr>
            <w:tcW w:w="803" w:type="dxa"/>
          </w:tcPr>
          <w:p w14:paraId="769255F5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66F87CB5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65D50A63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7F541DF9" w14:textId="77777777" w:rsidTr="00A943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85" w:type="dxa"/>
          </w:tcPr>
          <w:p w14:paraId="4539A238" w14:textId="77777777" w:rsidR="00D065DD" w:rsidRDefault="00970B3D" w:rsidP="00A94343">
            <w:pPr>
              <w:keepNext/>
            </w:pPr>
            <w:r>
              <w:t xml:space="preserve">Riesgo de </w:t>
            </w:r>
            <w:proofErr w:type="spellStart"/>
            <w:r>
              <w:t>inundación</w:t>
            </w:r>
            <w:proofErr w:type="spellEnd"/>
            <w:r>
              <w:t xml:space="preserve"> </w:t>
            </w:r>
          </w:p>
        </w:tc>
        <w:tc>
          <w:tcPr>
            <w:tcW w:w="803" w:type="dxa"/>
          </w:tcPr>
          <w:p w14:paraId="4F11248C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5FB3DF68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128E7CBD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6169BE9F" w14:textId="77777777" w:rsidTr="00A943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85" w:type="dxa"/>
          </w:tcPr>
          <w:p w14:paraId="590EC5F4" w14:textId="77777777" w:rsidR="00D065DD" w:rsidRDefault="00970B3D" w:rsidP="00A94343">
            <w:pPr>
              <w:keepNext/>
            </w:pPr>
            <w:proofErr w:type="spellStart"/>
            <w:r>
              <w:t>Daños</w:t>
            </w:r>
            <w:proofErr w:type="spellEnd"/>
            <w:r>
              <w:t xml:space="preserve"> pro-</w:t>
            </w:r>
            <w:proofErr w:type="spellStart"/>
            <w:r>
              <w:t>tormentas</w:t>
            </w:r>
            <w:proofErr w:type="spellEnd"/>
            <w:r>
              <w:t xml:space="preserve"> / </w:t>
            </w:r>
            <w:proofErr w:type="spellStart"/>
            <w:r>
              <w:t>huracanes</w:t>
            </w:r>
            <w:proofErr w:type="spellEnd"/>
            <w:r>
              <w:t xml:space="preserve"> </w:t>
            </w:r>
          </w:p>
        </w:tc>
        <w:tc>
          <w:tcPr>
            <w:tcW w:w="803" w:type="dxa"/>
          </w:tcPr>
          <w:p w14:paraId="26CCFC15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20EF6E53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1C681E93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5ECEE329" w14:textId="77777777" w:rsidTr="00A94343">
        <w:trPr>
          <w:trHeight w:val="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985" w:type="dxa"/>
          </w:tcPr>
          <w:p w14:paraId="30C2D612" w14:textId="77777777" w:rsidR="00D065DD" w:rsidRDefault="00970B3D" w:rsidP="00A94343">
            <w:pPr>
              <w:keepNext/>
            </w:pPr>
            <w:proofErr w:type="spellStart"/>
            <w:r>
              <w:t>Otras</w:t>
            </w:r>
            <w:proofErr w:type="spellEnd"/>
            <w:r>
              <w:t xml:space="preserve">: </w:t>
            </w:r>
          </w:p>
        </w:tc>
        <w:tc>
          <w:tcPr>
            <w:tcW w:w="803" w:type="dxa"/>
          </w:tcPr>
          <w:p w14:paraId="3D9B3121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05B8887F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394" w:type="dxa"/>
          </w:tcPr>
          <w:p w14:paraId="13592AE2" w14:textId="77777777" w:rsidR="00D065DD" w:rsidRDefault="00D065DD" w:rsidP="00A94343">
            <w:pPr>
              <w:pStyle w:val="ListParagraph"/>
              <w:keepNext/>
              <w:numPr>
                <w:ilvl w:val="0"/>
                <w:numId w:val="4"/>
              </w:num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1ED8B8A" w14:textId="77777777" w:rsidR="00D065DD" w:rsidRDefault="00D065DD" w:rsidP="00A94343">
      <w:pPr>
        <w:spacing w:line="240" w:lineRule="auto"/>
      </w:pPr>
    </w:p>
    <w:p w14:paraId="510EF956" w14:textId="77777777" w:rsidR="00D065DD" w:rsidRDefault="00D065DD" w:rsidP="00A94343">
      <w:pPr>
        <w:spacing w:line="240" w:lineRule="auto"/>
      </w:pPr>
    </w:p>
    <w:p w14:paraId="6EEEB48D" w14:textId="77777777" w:rsidR="00D065DD" w:rsidRPr="007865FB" w:rsidRDefault="00970B3D" w:rsidP="00A94343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08 ¿Qué tipo de material genético tiene y en qué porcentaje?</w:t>
      </w:r>
    </w:p>
    <w:p w14:paraId="56916A73" w14:textId="77777777" w:rsidR="00D065DD" w:rsidRPr="007865FB" w:rsidRDefault="00970B3D" w:rsidP="00A94343">
      <w:pPr>
        <w:pStyle w:val="ListParagraph"/>
        <w:keepNext/>
        <w:spacing w:line="240" w:lineRule="auto"/>
        <w:ind w:left="0"/>
        <w:rPr>
          <w:lang w:val="es-MX"/>
        </w:rPr>
      </w:pPr>
      <w:r w:rsidRPr="007865FB">
        <w:rPr>
          <w:lang w:val="es-MX"/>
        </w:rPr>
        <w:t xml:space="preserve"> _______ Plantas híbridas (semilla)</w:t>
      </w:r>
    </w:p>
    <w:p w14:paraId="23ADA6E7" w14:textId="77777777" w:rsidR="00D065DD" w:rsidRPr="007865FB" w:rsidRDefault="00970B3D" w:rsidP="00A94343">
      <w:pPr>
        <w:pStyle w:val="ListParagraph"/>
        <w:keepNext/>
        <w:spacing w:line="240" w:lineRule="auto"/>
        <w:ind w:left="0"/>
        <w:rPr>
          <w:lang w:val="es-MX"/>
        </w:rPr>
      </w:pPr>
      <w:r w:rsidRPr="007865FB">
        <w:rPr>
          <w:lang w:val="es-MX"/>
        </w:rPr>
        <w:t xml:space="preserve"> _______ Clones internacionales</w:t>
      </w:r>
    </w:p>
    <w:p w14:paraId="57E8BFB0" w14:textId="77777777" w:rsidR="00D065DD" w:rsidRPr="007865FB" w:rsidRDefault="00970B3D" w:rsidP="00A94343">
      <w:pPr>
        <w:pStyle w:val="ListParagraph"/>
        <w:keepNext/>
        <w:spacing w:line="240" w:lineRule="auto"/>
        <w:ind w:left="0"/>
        <w:rPr>
          <w:lang w:val="es-MX"/>
        </w:rPr>
      </w:pPr>
      <w:r w:rsidRPr="007865FB">
        <w:rPr>
          <w:lang w:val="es-MX"/>
        </w:rPr>
        <w:t xml:space="preserve"> _______ Clones TARS</w:t>
      </w:r>
    </w:p>
    <w:p w14:paraId="270E8B0D" w14:textId="77777777" w:rsidR="00D065DD" w:rsidRPr="007865FB" w:rsidRDefault="00D065DD" w:rsidP="007865FB">
      <w:pPr>
        <w:pStyle w:val="QuestionSeparator"/>
        <w:spacing w:after="0" w:line="240" w:lineRule="auto"/>
        <w:rPr>
          <w:lang w:val="es-MX"/>
        </w:rPr>
      </w:pPr>
    </w:p>
    <w:p w14:paraId="74965655" w14:textId="77777777" w:rsidR="00D065DD" w:rsidRPr="00A356E5" w:rsidRDefault="00D065DD" w:rsidP="007865FB">
      <w:pPr>
        <w:spacing w:line="240" w:lineRule="auto"/>
        <w:rPr>
          <w:lang w:val="es-MX"/>
        </w:rPr>
      </w:pPr>
    </w:p>
    <w:p w14:paraId="467AEB6C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09 Por favor, seleccione los clones que tiene en su finca</w:t>
      </w:r>
    </w:p>
    <w:p w14:paraId="74A6617A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TARS -27 </w:t>
      </w:r>
    </w:p>
    <w:p w14:paraId="2DF67DF5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TARS -30 </w:t>
      </w:r>
    </w:p>
    <w:p w14:paraId="644AE490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TARS -23 </w:t>
      </w:r>
    </w:p>
    <w:p w14:paraId="282F49DF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TARS -14 </w:t>
      </w:r>
    </w:p>
    <w:p w14:paraId="3931B685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TARS -9 </w:t>
      </w:r>
    </w:p>
    <w:p w14:paraId="4333E33C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TARS -34 </w:t>
      </w:r>
    </w:p>
    <w:p w14:paraId="38A1433F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SPA -10 </w:t>
      </w:r>
    </w:p>
    <w:p w14:paraId="1D9DA88C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RIM -52 </w:t>
      </w:r>
    </w:p>
    <w:p w14:paraId="4457C279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COLORADO </w:t>
      </w:r>
    </w:p>
    <w:p w14:paraId="75CC7DF6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ICS -95 </w:t>
      </w:r>
    </w:p>
    <w:p w14:paraId="410936AF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ICS -45 </w:t>
      </w:r>
    </w:p>
    <w:p w14:paraId="1983BC35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AMELONADO </w:t>
      </w:r>
    </w:p>
    <w:p w14:paraId="6DD7EE8E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EET -40 </w:t>
      </w:r>
    </w:p>
    <w:p w14:paraId="0FE7AB5C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Otros</w:t>
      </w:r>
      <w:proofErr w:type="spellEnd"/>
      <w:r>
        <w:t xml:space="preserve">, </w:t>
      </w:r>
      <w:proofErr w:type="spellStart"/>
      <w:r>
        <w:t>por</w:t>
      </w:r>
      <w:proofErr w:type="spellEnd"/>
      <w:r>
        <w:t xml:space="preserve"> favor </w:t>
      </w:r>
      <w:proofErr w:type="spellStart"/>
      <w:r>
        <w:t>indique</w:t>
      </w:r>
      <w:proofErr w:type="spellEnd"/>
      <w:r>
        <w:t>: __________________________________________________</w:t>
      </w:r>
    </w:p>
    <w:p w14:paraId="45A59FF2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Desconoce</w:t>
      </w:r>
      <w:proofErr w:type="spellEnd"/>
      <w:r>
        <w:t xml:space="preserve"> que </w:t>
      </w:r>
      <w:proofErr w:type="spellStart"/>
      <w:r>
        <w:t>tiene</w:t>
      </w:r>
      <w:proofErr w:type="spellEnd"/>
      <w:r>
        <w:t xml:space="preserve"> </w:t>
      </w:r>
    </w:p>
    <w:p w14:paraId="5A69188E" w14:textId="77777777" w:rsidR="00D065DD" w:rsidRDefault="00D065DD" w:rsidP="007865FB">
      <w:pPr>
        <w:pStyle w:val="QuestionSeparator"/>
        <w:spacing w:after="0" w:line="240" w:lineRule="auto"/>
      </w:pPr>
    </w:p>
    <w:p w14:paraId="0CDFE21F" w14:textId="77777777" w:rsidR="00D065DD" w:rsidRPr="007865FB" w:rsidRDefault="00970B3D" w:rsidP="007865FB">
      <w:pPr>
        <w:pStyle w:val="QDynamicChoices"/>
        <w:keepNext/>
        <w:spacing w:after="0"/>
        <w:rPr>
          <w:lang w:val="es-MX"/>
        </w:rPr>
      </w:pPr>
      <w:proofErr w:type="spellStart"/>
      <w:r w:rsidRPr="007865FB">
        <w:rPr>
          <w:lang w:val="es-MX"/>
        </w:rPr>
        <w:lastRenderedPageBreak/>
        <w:t>Carry</w:t>
      </w:r>
      <w:proofErr w:type="spellEnd"/>
      <w:r w:rsidRPr="007865FB">
        <w:rPr>
          <w:lang w:val="es-MX"/>
        </w:rPr>
        <w:t xml:space="preserve"> Forward </w:t>
      </w:r>
      <w:proofErr w:type="spellStart"/>
      <w:r w:rsidRPr="007865FB">
        <w:rPr>
          <w:lang w:val="es-MX"/>
        </w:rPr>
        <w:t>Selected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Choices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from</w:t>
      </w:r>
      <w:proofErr w:type="spellEnd"/>
      <w:r w:rsidRPr="007865FB">
        <w:rPr>
          <w:lang w:val="es-MX"/>
        </w:rPr>
        <w:t xml:space="preserve"> "Por favor, seleccione los clones que tiene en su finca"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0656B7C7" w14:textId="77777777">
        <w:tc>
          <w:tcPr>
            <w:tcW w:w="50" w:type="dxa"/>
          </w:tcPr>
          <w:p w14:paraId="03F26D46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2559BE98" wp14:editId="7EF19AFE">
                  <wp:extent cx="228600" cy="228600"/>
                  <wp:effectExtent l="0" t="0" r="0" b="0"/>
                  <wp:docPr id="107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7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91427D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10 Enumere los 5 clones más frecuentes de su finca, siendo 1 el clon más frecuente, 2 el segundo clon más frecuente, 3 el tercero, 4 el cuarto, y 5 el quinto.</w:t>
      </w:r>
    </w:p>
    <w:tbl>
      <w:tblPr>
        <w:tblStyle w:val="QQuestionTable"/>
        <w:tblW w:w="0" w:type="auto"/>
        <w:tblLook w:val="07E0" w:firstRow="1" w:lastRow="1" w:firstColumn="1" w:lastColumn="1" w:noHBand="1" w:noVBand="1"/>
      </w:tblPr>
      <w:tblGrid>
        <w:gridCol w:w="1636"/>
        <w:gridCol w:w="1544"/>
        <w:gridCol w:w="1545"/>
        <w:gridCol w:w="1545"/>
        <w:gridCol w:w="1545"/>
        <w:gridCol w:w="1545"/>
      </w:tblGrid>
      <w:tr w:rsidR="00D065DD" w14:paraId="32323747" w14:textId="77777777" w:rsidTr="00A943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FB09C0F" w14:textId="77777777" w:rsidR="00D065DD" w:rsidRPr="007865FB" w:rsidRDefault="00D065DD" w:rsidP="007865FB">
            <w:pPr>
              <w:keepNext/>
              <w:rPr>
                <w:lang w:val="es-MX"/>
              </w:rPr>
            </w:pPr>
          </w:p>
        </w:tc>
        <w:tc>
          <w:tcPr>
            <w:tcW w:w="1590" w:type="dxa"/>
          </w:tcPr>
          <w:p w14:paraId="655FE5CE" w14:textId="77777777" w:rsidR="00D065DD" w:rsidRDefault="00970B3D" w:rsidP="007865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1</w:t>
            </w:r>
          </w:p>
        </w:tc>
        <w:tc>
          <w:tcPr>
            <w:tcW w:w="1591" w:type="dxa"/>
          </w:tcPr>
          <w:p w14:paraId="2B000181" w14:textId="77777777" w:rsidR="00D065DD" w:rsidRDefault="00970B3D" w:rsidP="007865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</w:t>
            </w:r>
          </w:p>
        </w:tc>
        <w:tc>
          <w:tcPr>
            <w:tcW w:w="1591" w:type="dxa"/>
          </w:tcPr>
          <w:p w14:paraId="3A467A65" w14:textId="77777777" w:rsidR="00D065DD" w:rsidRDefault="00970B3D" w:rsidP="007865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</w:p>
        </w:tc>
        <w:tc>
          <w:tcPr>
            <w:tcW w:w="1591" w:type="dxa"/>
          </w:tcPr>
          <w:p w14:paraId="3CD247F0" w14:textId="77777777" w:rsidR="00D065DD" w:rsidRDefault="00970B3D" w:rsidP="007865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1591" w:type="dxa"/>
          </w:tcPr>
          <w:p w14:paraId="6A1E9475" w14:textId="77777777" w:rsidR="00D065DD" w:rsidRDefault="00970B3D" w:rsidP="007865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</w:p>
        </w:tc>
      </w:tr>
      <w:tr w:rsidR="00D065DD" w14:paraId="0051C3BB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4B7F726A" w14:textId="77777777" w:rsidR="00D065DD" w:rsidRDefault="00970B3D" w:rsidP="007865FB">
            <w:pPr>
              <w:keepNext/>
            </w:pPr>
            <w:r>
              <w:t xml:space="preserve">TARS -27 </w:t>
            </w:r>
          </w:p>
        </w:tc>
        <w:tc>
          <w:tcPr>
            <w:tcW w:w="1590" w:type="dxa"/>
          </w:tcPr>
          <w:p w14:paraId="73551B41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23038925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59B12615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7C0EE511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6276BD87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14A5B5CC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5BCE8EAF" w14:textId="77777777" w:rsidR="00D065DD" w:rsidRDefault="00970B3D" w:rsidP="007865FB">
            <w:pPr>
              <w:keepNext/>
            </w:pPr>
            <w:r>
              <w:t xml:space="preserve">TARS -30 </w:t>
            </w:r>
          </w:p>
        </w:tc>
        <w:tc>
          <w:tcPr>
            <w:tcW w:w="1590" w:type="dxa"/>
          </w:tcPr>
          <w:p w14:paraId="1E44C0CB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4EA4FF37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2ADFC829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660E84F0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560EE64B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206C7458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343C11D3" w14:textId="77777777" w:rsidR="00D065DD" w:rsidRDefault="00970B3D" w:rsidP="007865FB">
            <w:pPr>
              <w:keepNext/>
            </w:pPr>
            <w:r>
              <w:t xml:space="preserve">TARS -23 </w:t>
            </w:r>
          </w:p>
        </w:tc>
        <w:tc>
          <w:tcPr>
            <w:tcW w:w="1590" w:type="dxa"/>
          </w:tcPr>
          <w:p w14:paraId="7F84A6C3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1EFE8240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24D78B06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7BFD1A60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37E9D3BB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5B8BD5B7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7BB80B6A" w14:textId="77777777" w:rsidR="00D065DD" w:rsidRDefault="00970B3D" w:rsidP="007865FB">
            <w:pPr>
              <w:keepNext/>
            </w:pPr>
            <w:r>
              <w:t xml:space="preserve">TARS -14 </w:t>
            </w:r>
          </w:p>
        </w:tc>
        <w:tc>
          <w:tcPr>
            <w:tcW w:w="1590" w:type="dxa"/>
          </w:tcPr>
          <w:p w14:paraId="5E9ACB3B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73737BA9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305BEB72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5164415D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0E2C7B88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5E4BCAF0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1E92A7FF" w14:textId="77777777" w:rsidR="00D065DD" w:rsidRDefault="00970B3D" w:rsidP="007865FB">
            <w:pPr>
              <w:keepNext/>
            </w:pPr>
            <w:r>
              <w:t xml:space="preserve">TARS -9 </w:t>
            </w:r>
          </w:p>
        </w:tc>
        <w:tc>
          <w:tcPr>
            <w:tcW w:w="1590" w:type="dxa"/>
          </w:tcPr>
          <w:p w14:paraId="7B43A54B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6D292F45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6007622D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164E38C9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51E521BA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5650405B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1CB54862" w14:textId="77777777" w:rsidR="00D065DD" w:rsidRDefault="00970B3D" w:rsidP="007865FB">
            <w:pPr>
              <w:keepNext/>
            </w:pPr>
            <w:r>
              <w:t xml:space="preserve">TARS -34 </w:t>
            </w:r>
          </w:p>
        </w:tc>
        <w:tc>
          <w:tcPr>
            <w:tcW w:w="1590" w:type="dxa"/>
          </w:tcPr>
          <w:p w14:paraId="71A6A05B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2062AB36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044EFCAE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65404C51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6EBCA699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29345035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5FC1B7CD" w14:textId="77777777" w:rsidR="00D065DD" w:rsidRDefault="00970B3D" w:rsidP="007865FB">
            <w:pPr>
              <w:keepNext/>
            </w:pPr>
            <w:r>
              <w:t xml:space="preserve">SPA -10 </w:t>
            </w:r>
          </w:p>
        </w:tc>
        <w:tc>
          <w:tcPr>
            <w:tcW w:w="1590" w:type="dxa"/>
          </w:tcPr>
          <w:p w14:paraId="25B51E06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304D8AE5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29D64E4E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1D86DB62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599AF84C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6E16CE1C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56F5B780" w14:textId="77777777" w:rsidR="00D065DD" w:rsidRDefault="00970B3D" w:rsidP="007865FB">
            <w:pPr>
              <w:keepNext/>
            </w:pPr>
            <w:r>
              <w:t xml:space="preserve">RIM -52 </w:t>
            </w:r>
          </w:p>
        </w:tc>
        <w:tc>
          <w:tcPr>
            <w:tcW w:w="1590" w:type="dxa"/>
          </w:tcPr>
          <w:p w14:paraId="2B8D96D2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71DFD0A6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325472C2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6CC33917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1872258A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28212818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7BEE041A" w14:textId="77777777" w:rsidR="00D065DD" w:rsidRDefault="00970B3D" w:rsidP="007865FB">
            <w:pPr>
              <w:keepNext/>
            </w:pPr>
            <w:r>
              <w:t xml:space="preserve">COLORADO </w:t>
            </w:r>
          </w:p>
        </w:tc>
        <w:tc>
          <w:tcPr>
            <w:tcW w:w="1590" w:type="dxa"/>
          </w:tcPr>
          <w:p w14:paraId="75204411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71E02C4B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40103DA5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4A19BB48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583298EA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123248E7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1B0BE774" w14:textId="77777777" w:rsidR="00D065DD" w:rsidRDefault="00970B3D" w:rsidP="007865FB">
            <w:pPr>
              <w:keepNext/>
            </w:pPr>
            <w:r>
              <w:t xml:space="preserve">ICS -95 </w:t>
            </w:r>
          </w:p>
        </w:tc>
        <w:tc>
          <w:tcPr>
            <w:tcW w:w="1590" w:type="dxa"/>
          </w:tcPr>
          <w:p w14:paraId="32BB129A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4DC56008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2801F4B1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6E14DF59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31C94A40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39E139C0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2E237C9E" w14:textId="77777777" w:rsidR="00D065DD" w:rsidRDefault="00970B3D" w:rsidP="007865FB">
            <w:pPr>
              <w:keepNext/>
            </w:pPr>
            <w:r>
              <w:t xml:space="preserve">ICS -45 </w:t>
            </w:r>
          </w:p>
        </w:tc>
        <w:tc>
          <w:tcPr>
            <w:tcW w:w="1590" w:type="dxa"/>
          </w:tcPr>
          <w:p w14:paraId="227083CE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517D3779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4BC5FB4B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05463A07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722CC07C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674204E0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10715963" w14:textId="77777777" w:rsidR="00D065DD" w:rsidRDefault="00970B3D" w:rsidP="007865FB">
            <w:pPr>
              <w:keepNext/>
            </w:pPr>
            <w:r>
              <w:t xml:space="preserve">AMELONADO </w:t>
            </w:r>
          </w:p>
        </w:tc>
        <w:tc>
          <w:tcPr>
            <w:tcW w:w="1590" w:type="dxa"/>
          </w:tcPr>
          <w:p w14:paraId="677EEE40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0B86EB70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5202E787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5478F697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3F98E2CF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20E06B14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6AC1F1DE" w14:textId="77777777" w:rsidR="00D065DD" w:rsidRDefault="00970B3D" w:rsidP="007865FB">
            <w:pPr>
              <w:keepNext/>
            </w:pPr>
            <w:r>
              <w:t xml:space="preserve">EET -40 </w:t>
            </w:r>
          </w:p>
        </w:tc>
        <w:tc>
          <w:tcPr>
            <w:tcW w:w="1590" w:type="dxa"/>
          </w:tcPr>
          <w:p w14:paraId="2D68D274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295E68D6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25E8922A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663C267A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2C9D12A1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238E5136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5C78A7C5" w14:textId="77777777" w:rsidR="00D065DD" w:rsidRDefault="00970B3D" w:rsidP="007865FB">
            <w:pPr>
              <w:keepNext/>
            </w:pPr>
            <w:proofErr w:type="spellStart"/>
            <w:r>
              <w:t>Otros</w:t>
            </w:r>
            <w:proofErr w:type="spellEnd"/>
            <w:r>
              <w:t xml:space="preserve">, </w:t>
            </w:r>
            <w:proofErr w:type="spellStart"/>
            <w:r>
              <w:t>por</w:t>
            </w:r>
            <w:proofErr w:type="spellEnd"/>
            <w:r>
              <w:t xml:space="preserve"> favor </w:t>
            </w:r>
            <w:proofErr w:type="spellStart"/>
            <w:r>
              <w:t>indique</w:t>
            </w:r>
            <w:proofErr w:type="spellEnd"/>
            <w:r>
              <w:t xml:space="preserve">: </w:t>
            </w:r>
          </w:p>
        </w:tc>
        <w:tc>
          <w:tcPr>
            <w:tcW w:w="1590" w:type="dxa"/>
          </w:tcPr>
          <w:p w14:paraId="1BC911AD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0BB7DCE9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27A29FED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24DE134D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76974065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20909BC6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36" w:type="dxa"/>
          </w:tcPr>
          <w:p w14:paraId="25CE5B76" w14:textId="77777777" w:rsidR="00D065DD" w:rsidRDefault="00970B3D" w:rsidP="007865FB">
            <w:pPr>
              <w:keepNext/>
            </w:pPr>
            <w:proofErr w:type="spellStart"/>
            <w:r>
              <w:t>Desconoce</w:t>
            </w:r>
            <w:proofErr w:type="spellEnd"/>
            <w:r>
              <w:t xml:space="preserve"> que </w:t>
            </w:r>
            <w:proofErr w:type="spellStart"/>
            <w:r>
              <w:t>tiene</w:t>
            </w:r>
            <w:proofErr w:type="spellEnd"/>
            <w:r>
              <w:t xml:space="preserve"> </w:t>
            </w:r>
          </w:p>
        </w:tc>
        <w:tc>
          <w:tcPr>
            <w:tcW w:w="1590" w:type="dxa"/>
          </w:tcPr>
          <w:p w14:paraId="78978558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67E38C1C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1F82F3DA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7DD1B853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591" w:type="dxa"/>
          </w:tcPr>
          <w:p w14:paraId="719948F4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A2CA91D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lastRenderedPageBreak/>
        <w:t>Q111 ¿Tiene sistema de riego para el cultivo de cacao?</w:t>
      </w:r>
    </w:p>
    <w:p w14:paraId="4E60A7A2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Si </w:t>
      </w:r>
    </w:p>
    <w:p w14:paraId="64232CA0" w14:textId="5A4E2B7F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No </w:t>
      </w:r>
    </w:p>
    <w:p w14:paraId="3C95BC6F" w14:textId="77777777" w:rsidR="00D065DD" w:rsidRDefault="00D065DD" w:rsidP="007865FB">
      <w:pPr>
        <w:spacing w:line="240" w:lineRule="auto"/>
      </w:pPr>
    </w:p>
    <w:p w14:paraId="576ACB89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12 ¿En qué condición posee la finca?</w:t>
      </w:r>
    </w:p>
    <w:p w14:paraId="370F1F1C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Propia</w:t>
      </w:r>
      <w:proofErr w:type="spellEnd"/>
      <w:r>
        <w:t xml:space="preserve"> con </w:t>
      </w:r>
      <w:proofErr w:type="spellStart"/>
      <w:r>
        <w:t>título</w:t>
      </w:r>
      <w:proofErr w:type="spellEnd"/>
      <w:r>
        <w:t xml:space="preserve"> </w:t>
      </w:r>
    </w:p>
    <w:p w14:paraId="5A2954E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Propia</w:t>
      </w:r>
      <w:proofErr w:type="spellEnd"/>
      <w:r>
        <w:t xml:space="preserve"> sin </w:t>
      </w:r>
      <w:proofErr w:type="spellStart"/>
      <w:r>
        <w:t>título</w:t>
      </w:r>
      <w:proofErr w:type="spellEnd"/>
      <w:r>
        <w:t xml:space="preserve"> </w:t>
      </w:r>
    </w:p>
    <w:p w14:paraId="7EAC0D8B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Rentada</w:t>
      </w:r>
      <w:proofErr w:type="spellEnd"/>
      <w:r>
        <w:t xml:space="preserve"> </w:t>
      </w:r>
    </w:p>
    <w:p w14:paraId="29907A98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Prestada</w:t>
      </w:r>
      <w:proofErr w:type="spellEnd"/>
      <w:r>
        <w:t xml:space="preserve"> </w:t>
      </w:r>
    </w:p>
    <w:p w14:paraId="26BBDEA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A medias </w:t>
      </w:r>
    </w:p>
    <w:p w14:paraId="105A7B4D" w14:textId="77777777" w:rsidR="00D065DD" w:rsidRDefault="00D065DD" w:rsidP="007865FB">
      <w:pPr>
        <w:spacing w:line="240" w:lineRule="auto"/>
      </w:pPr>
    </w:p>
    <w:p w14:paraId="7A38F463" w14:textId="77777777" w:rsidR="00D065DD" w:rsidRDefault="00D065DD" w:rsidP="007865FB">
      <w:pPr>
        <w:pStyle w:val="QuestionSeparator"/>
        <w:spacing w:after="0" w:line="240" w:lineRule="auto"/>
      </w:pPr>
    </w:p>
    <w:p w14:paraId="76047BBD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250BF294" w14:textId="77777777" w:rsidR="00D065DD" w:rsidRPr="007865FB" w:rsidRDefault="00970B3D" w:rsidP="007865FB">
      <w:pPr>
        <w:pStyle w:val="QDisplayLogic"/>
        <w:keepNext/>
        <w:spacing w:after="0"/>
        <w:ind w:firstLine="400"/>
        <w:rPr>
          <w:lang w:val="es-MX"/>
        </w:rPr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n qué condición posee la finca? = Rentada</w:t>
      </w:r>
    </w:p>
    <w:p w14:paraId="5665E76A" w14:textId="77777777" w:rsidR="00D065DD" w:rsidRPr="007865FB" w:rsidRDefault="00D065DD" w:rsidP="007865FB">
      <w:pPr>
        <w:spacing w:line="240" w:lineRule="auto"/>
        <w:rPr>
          <w:lang w:val="es-MX"/>
        </w:rPr>
      </w:pPr>
    </w:p>
    <w:p w14:paraId="1E6BAA92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13 ¿Cuánto paga anualmente por cuerda, en promedio?</w:t>
      </w:r>
    </w:p>
    <w:p w14:paraId="237B6D72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proofErr w:type="spellStart"/>
      <w:r>
        <w:t>Cantidad</w:t>
      </w:r>
      <w:proofErr w:type="spellEnd"/>
      <w:r>
        <w:t xml:space="preserve"> (USD$) __________________________________________________</w:t>
      </w:r>
    </w:p>
    <w:p w14:paraId="5122700D" w14:textId="77777777" w:rsidR="00D065DD" w:rsidRDefault="00D065DD" w:rsidP="007865FB">
      <w:pPr>
        <w:spacing w:line="240" w:lineRule="auto"/>
      </w:pPr>
    </w:p>
    <w:p w14:paraId="3131810F" w14:textId="77777777" w:rsidR="00D065DD" w:rsidRDefault="00D065DD" w:rsidP="007865FB">
      <w:pPr>
        <w:pStyle w:val="QuestionSeparator"/>
        <w:spacing w:after="0" w:line="240" w:lineRule="auto"/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348"/>
        <w:gridCol w:w="8002"/>
      </w:tblGrid>
      <w:tr w:rsidR="00D065DD" w14:paraId="2607F695" w14:textId="77777777" w:rsidTr="00A94343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5330EA39" w14:textId="77777777" w:rsidR="00D065DD" w:rsidRDefault="00970B3D" w:rsidP="007865FB">
            <w:pPr>
              <w:spacing w:line="240" w:lineRule="auto"/>
              <w:rPr>
                <w:color w:val="CCCCCC"/>
              </w:rPr>
            </w:pPr>
            <w:r>
              <w:rPr>
                <w:color w:val="CCCCCC"/>
              </w:rPr>
              <w:t>Page Break</w:t>
            </w:r>
          </w:p>
        </w:tc>
        <w:tc>
          <w:tcPr>
            <w:tcW w:w="8020" w:type="dxa"/>
            <w:tcBorders>
              <w:top w:val="nil"/>
              <w:left w:val="nil"/>
              <w:bottom w:val="nil"/>
              <w:right w:val="nil"/>
            </w:tcBorders>
          </w:tcPr>
          <w:p w14:paraId="16967B61" w14:textId="77777777" w:rsidR="00D065DD" w:rsidRDefault="00D065DD" w:rsidP="007865FB">
            <w:pPr>
              <w:pBdr>
                <w:top w:val="single" w:sz="8" w:space="0" w:color="CCCCCC"/>
              </w:pBdr>
              <w:spacing w:before="120" w:line="240" w:lineRule="auto"/>
              <w:jc w:val="center"/>
              <w:rPr>
                <w:color w:val="CCCCCC"/>
              </w:rPr>
            </w:pPr>
          </w:p>
        </w:tc>
      </w:tr>
    </w:tbl>
    <w:p w14:paraId="131C56CE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14 ¿El cacaotal está combinado con otras especies, ejemplo, frutales, maderables, servicios, etc.?</w:t>
      </w:r>
    </w:p>
    <w:p w14:paraId="413ADD46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i </w:t>
      </w:r>
    </w:p>
    <w:p w14:paraId="0A47A85D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No </w:t>
      </w:r>
    </w:p>
    <w:p w14:paraId="68AEA4AB" w14:textId="77777777" w:rsidR="00D065DD" w:rsidRDefault="00D065DD" w:rsidP="007865FB">
      <w:pPr>
        <w:spacing w:line="240" w:lineRule="auto"/>
      </w:pPr>
    </w:p>
    <w:p w14:paraId="0EF01FDF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15 ¿Tiene área dentro de su cacaotal con exceso de sombra?</w:t>
      </w:r>
    </w:p>
    <w:p w14:paraId="2D036922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i </w:t>
      </w:r>
    </w:p>
    <w:p w14:paraId="76E4FCE3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No </w:t>
      </w:r>
    </w:p>
    <w:p w14:paraId="49C691DE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No sé </w:t>
      </w:r>
    </w:p>
    <w:p w14:paraId="61D6BFCC" w14:textId="77777777" w:rsidR="00D065DD" w:rsidRDefault="00D065DD" w:rsidP="007865FB">
      <w:pPr>
        <w:spacing w:line="240" w:lineRule="auto"/>
      </w:pPr>
    </w:p>
    <w:p w14:paraId="0688E043" w14:textId="77777777" w:rsidR="00D065DD" w:rsidRDefault="00D065DD" w:rsidP="007865FB">
      <w:pPr>
        <w:pStyle w:val="QuestionSeparator"/>
        <w:spacing w:after="0" w:line="240" w:lineRule="auto"/>
      </w:pPr>
    </w:p>
    <w:p w14:paraId="4C101413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1FDEFD6A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l cacaotal está combinado con otras especies, ejemplo, frutales, maderables, servicios, etc.? </w:t>
      </w:r>
      <w:r>
        <w:t>= Si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1C4B5E53" w14:textId="77777777">
        <w:tc>
          <w:tcPr>
            <w:tcW w:w="50" w:type="dxa"/>
          </w:tcPr>
          <w:p w14:paraId="48AC7D2F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39A7BAC0" wp14:editId="72B43BB4">
                  <wp:extent cx="228600" cy="228600"/>
                  <wp:effectExtent l="0" t="0" r="0" b="0"/>
                  <wp:docPr id="112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4D11A8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16 Por favor, indique el tipo de especies que tiene:</w:t>
      </w:r>
    </w:p>
    <w:p w14:paraId="3AAB2D94" w14:textId="77777777" w:rsidR="00D065DD" w:rsidRPr="007865FB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  <w:rPr>
          <w:lang w:val="es-MX"/>
        </w:rPr>
      </w:pPr>
      <w:r w:rsidRPr="007865FB">
        <w:rPr>
          <w:b/>
          <w:lang w:val="es-MX"/>
        </w:rPr>
        <w:t xml:space="preserve">Árboles maderables </w:t>
      </w:r>
      <w:r w:rsidRPr="007865FB">
        <w:rPr>
          <w:lang w:val="es-MX"/>
        </w:rPr>
        <w:t xml:space="preserve">(por ejemplo, Palma real, Cedro, </w:t>
      </w:r>
      <w:proofErr w:type="spellStart"/>
      <w:r w:rsidRPr="007865FB">
        <w:rPr>
          <w:lang w:val="es-MX"/>
        </w:rPr>
        <w:t>piñon</w:t>
      </w:r>
      <w:proofErr w:type="spellEnd"/>
      <w:r w:rsidRPr="007865FB">
        <w:rPr>
          <w:lang w:val="es-MX"/>
        </w:rPr>
        <w:t xml:space="preserve"> cubano, Caoba de las indias, </w:t>
      </w:r>
      <w:proofErr w:type="spellStart"/>
      <w:r w:rsidRPr="007865FB">
        <w:rPr>
          <w:lang w:val="es-MX"/>
        </w:rPr>
        <w:t>Capá</w:t>
      </w:r>
      <w:proofErr w:type="spellEnd"/>
      <w:r w:rsidRPr="007865FB">
        <w:rPr>
          <w:lang w:val="es-MX"/>
        </w:rPr>
        <w:t xml:space="preserve"> Prieto, Teca, Laurel, Cedro, </w:t>
      </w:r>
      <w:proofErr w:type="spellStart"/>
      <w:r w:rsidRPr="007865FB">
        <w:rPr>
          <w:lang w:val="es-MX"/>
        </w:rPr>
        <w:t>Coaba</w:t>
      </w:r>
      <w:proofErr w:type="spellEnd"/>
      <w:r w:rsidRPr="007865FB">
        <w:rPr>
          <w:lang w:val="es-MX"/>
        </w:rPr>
        <w:t xml:space="preserve"> hondureña, Pino, Roble, Ausubo, entre otros) </w:t>
      </w:r>
    </w:p>
    <w:p w14:paraId="54004E8C" w14:textId="77777777" w:rsidR="00D065DD" w:rsidRPr="007865FB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  <w:rPr>
          <w:lang w:val="es-MX"/>
        </w:rPr>
      </w:pPr>
      <w:r w:rsidRPr="007865FB">
        <w:rPr>
          <w:b/>
          <w:lang w:val="es-MX"/>
        </w:rPr>
        <w:t>Árboles de servicios</w:t>
      </w:r>
      <w:r w:rsidRPr="007865FB">
        <w:rPr>
          <w:lang w:val="es-MX"/>
        </w:rPr>
        <w:t xml:space="preserve"> (por ejemplo, Fijadores de nitrógenos o proveedores de sombra tales como Amapola, Piñón cubano, Acacia, Guamá, Palma, Jobo, Yagrumo, Almácigo, Malagueta, Achiote, Guayacán, Maricao, Maga, entre otros) </w:t>
      </w:r>
    </w:p>
    <w:p w14:paraId="2AD22B26" w14:textId="77777777" w:rsidR="00D065DD" w:rsidRPr="007865FB" w:rsidRDefault="00D065DD" w:rsidP="007865FB">
      <w:pPr>
        <w:spacing w:line="240" w:lineRule="auto"/>
        <w:rPr>
          <w:lang w:val="es-MX"/>
        </w:rPr>
      </w:pPr>
    </w:p>
    <w:p w14:paraId="0E91B5C4" w14:textId="77777777" w:rsidR="00D065DD" w:rsidRPr="007865FB" w:rsidRDefault="00970B3D" w:rsidP="007865FB">
      <w:pPr>
        <w:pStyle w:val="QDisplayLogic"/>
        <w:keepNext/>
        <w:spacing w:after="0"/>
        <w:rPr>
          <w:lang w:val="es-MX"/>
        </w:rPr>
      </w:pPr>
      <w:proofErr w:type="spellStart"/>
      <w:r w:rsidRPr="007865FB">
        <w:rPr>
          <w:lang w:val="es-MX"/>
        </w:rPr>
        <w:t>Display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This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Question</w:t>
      </w:r>
      <w:proofErr w:type="spellEnd"/>
      <w:r w:rsidRPr="007865FB">
        <w:rPr>
          <w:lang w:val="es-MX"/>
        </w:rPr>
        <w:t>:</w:t>
      </w:r>
    </w:p>
    <w:p w14:paraId="06F6CA51" w14:textId="77777777" w:rsidR="00D065DD" w:rsidRPr="007865FB" w:rsidRDefault="00970B3D" w:rsidP="007865FB">
      <w:pPr>
        <w:pStyle w:val="QDisplayLogic"/>
        <w:keepNext/>
        <w:spacing w:after="0"/>
        <w:ind w:firstLine="400"/>
        <w:rPr>
          <w:lang w:val="es-MX"/>
        </w:rPr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Por favor, indique el tipo de especies que tiene: = &lt;</w:t>
      </w:r>
      <w:proofErr w:type="spellStart"/>
      <w:r w:rsidRPr="007865FB">
        <w:rPr>
          <w:lang w:val="es-MX"/>
        </w:rPr>
        <w:t>strong</w:t>
      </w:r>
      <w:proofErr w:type="spellEnd"/>
      <w:r w:rsidRPr="007865FB">
        <w:rPr>
          <w:lang w:val="es-MX"/>
        </w:rPr>
        <w:t>&gt;Árboles maderables &lt;/</w:t>
      </w:r>
      <w:proofErr w:type="spellStart"/>
      <w:r w:rsidRPr="007865FB">
        <w:rPr>
          <w:lang w:val="es-MX"/>
        </w:rPr>
        <w:t>strong</w:t>
      </w:r>
      <w:proofErr w:type="spellEnd"/>
      <w:proofErr w:type="gramStart"/>
      <w:r w:rsidRPr="007865FB">
        <w:rPr>
          <w:lang w:val="es-MX"/>
        </w:rPr>
        <w:t>&gt;(</w:t>
      </w:r>
      <w:proofErr w:type="gramEnd"/>
      <w:r w:rsidRPr="007865FB">
        <w:rPr>
          <w:lang w:val="es-MX"/>
        </w:rPr>
        <w:t xml:space="preserve">por ejemplo, Palma real, Cedro, </w:t>
      </w:r>
      <w:proofErr w:type="spellStart"/>
      <w:r w:rsidRPr="007865FB">
        <w:rPr>
          <w:lang w:val="es-MX"/>
        </w:rPr>
        <w:t>piñon</w:t>
      </w:r>
      <w:proofErr w:type="spellEnd"/>
      <w:r w:rsidRPr="007865FB">
        <w:rPr>
          <w:lang w:val="es-MX"/>
        </w:rPr>
        <w:t xml:space="preserve"> cubano, Caoba de las indias, </w:t>
      </w:r>
      <w:proofErr w:type="spellStart"/>
      <w:r w:rsidRPr="007865FB">
        <w:rPr>
          <w:lang w:val="es-MX"/>
        </w:rPr>
        <w:t>Capá</w:t>
      </w:r>
      <w:proofErr w:type="spellEnd"/>
      <w:r w:rsidRPr="007865FB">
        <w:rPr>
          <w:lang w:val="es-MX"/>
        </w:rPr>
        <w:t xml:space="preserve"> Prieto, Teca, Laurel, Cedro, </w:t>
      </w:r>
      <w:proofErr w:type="spellStart"/>
      <w:r w:rsidRPr="007865FB">
        <w:rPr>
          <w:lang w:val="es-MX"/>
        </w:rPr>
        <w:t>Coaba</w:t>
      </w:r>
      <w:proofErr w:type="spellEnd"/>
      <w:r w:rsidRPr="007865FB">
        <w:rPr>
          <w:lang w:val="es-MX"/>
        </w:rPr>
        <w:t xml:space="preserve"> hondureña, Pino, Roble, Ausubo, entre otros)</w:t>
      </w:r>
    </w:p>
    <w:p w14:paraId="04588229" w14:textId="77777777" w:rsidR="00D065DD" w:rsidRPr="00A94343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117 Por favor, indique la cantidad aproximada que tiene en su finca por cuerda. </w:t>
      </w:r>
      <w:r w:rsidRPr="00A94343">
        <w:rPr>
          <w:lang w:val="es-MX"/>
        </w:rPr>
        <w:t>(Desplace la flecha hasta seleccionar su respuesta)</w:t>
      </w: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58"/>
        <w:gridCol w:w="2353"/>
        <w:gridCol w:w="2349"/>
      </w:tblGrid>
      <w:tr w:rsidR="00D065DD" w:rsidRPr="00A356E5" w14:paraId="6E2F4101" w14:textId="77777777">
        <w:tc>
          <w:tcPr>
            <w:tcW w:w="4788" w:type="dxa"/>
          </w:tcPr>
          <w:p w14:paraId="528624A7" w14:textId="77777777" w:rsidR="00D065DD" w:rsidRPr="00A94343" w:rsidRDefault="00D065DD" w:rsidP="007865FB">
            <w:pPr>
              <w:keepNext/>
              <w:rPr>
                <w:lang w:val="es-MX"/>
              </w:rPr>
            </w:pPr>
          </w:p>
        </w:tc>
        <w:tc>
          <w:tcPr>
            <w:tcW w:w="2394" w:type="dxa"/>
          </w:tcPr>
          <w:p w14:paraId="7F38F8A0" w14:textId="77777777" w:rsidR="00D065DD" w:rsidRPr="007865FB" w:rsidRDefault="00970B3D" w:rsidP="007865FB">
            <w:pPr>
              <w:rPr>
                <w:lang w:val="es-MX"/>
              </w:rPr>
            </w:pPr>
            <w:r w:rsidRPr="007865FB">
              <w:rPr>
                <w:lang w:val="es-MX"/>
              </w:rPr>
              <w:t>Cantidad de árboles por cuerda</w:t>
            </w:r>
          </w:p>
        </w:tc>
        <w:tc>
          <w:tcPr>
            <w:tcW w:w="2394" w:type="dxa"/>
          </w:tcPr>
          <w:p w14:paraId="47A709C9" w14:textId="77777777" w:rsidR="00D065DD" w:rsidRPr="007865FB" w:rsidRDefault="00970B3D" w:rsidP="007865FB">
            <w:pPr>
              <w:rPr>
                <w:lang w:val="es-MX"/>
              </w:rPr>
            </w:pPr>
            <w:r w:rsidRPr="007865FB">
              <w:rPr>
                <w:lang w:val="es-MX"/>
              </w:rPr>
              <w:t>Más de 100 árboles por cuerda</w:t>
            </w:r>
          </w:p>
        </w:tc>
      </w:tr>
    </w:tbl>
    <w:p w14:paraId="25DDAD2A" w14:textId="77777777" w:rsidR="00D065DD" w:rsidRPr="007865FB" w:rsidRDefault="00D065DD" w:rsidP="007865FB">
      <w:pPr>
        <w:spacing w:line="240" w:lineRule="auto"/>
        <w:rPr>
          <w:lang w:val="es-MX"/>
        </w:rPr>
      </w:pP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41"/>
        <w:gridCol w:w="425"/>
        <w:gridCol w:w="429"/>
        <w:gridCol w:w="429"/>
        <w:gridCol w:w="429"/>
        <w:gridCol w:w="429"/>
        <w:gridCol w:w="429"/>
        <w:gridCol w:w="429"/>
        <w:gridCol w:w="429"/>
        <w:gridCol w:w="429"/>
        <w:gridCol w:w="429"/>
        <w:gridCol w:w="433"/>
      </w:tblGrid>
      <w:tr w:rsidR="00D065DD" w14:paraId="31F24456" w14:textId="77777777">
        <w:tc>
          <w:tcPr>
            <w:tcW w:w="4788" w:type="dxa"/>
          </w:tcPr>
          <w:p w14:paraId="4448EA04" w14:textId="77777777" w:rsidR="00D065DD" w:rsidRPr="007865FB" w:rsidRDefault="00D065DD" w:rsidP="007865FB">
            <w:pPr>
              <w:rPr>
                <w:lang w:val="es-MX"/>
              </w:rPr>
            </w:pPr>
          </w:p>
        </w:tc>
        <w:tc>
          <w:tcPr>
            <w:tcW w:w="435" w:type="dxa"/>
          </w:tcPr>
          <w:p w14:paraId="3C46796A" w14:textId="77777777" w:rsidR="00D065DD" w:rsidRDefault="00970B3D" w:rsidP="007865FB">
            <w:r>
              <w:t>0</w:t>
            </w:r>
          </w:p>
        </w:tc>
        <w:tc>
          <w:tcPr>
            <w:tcW w:w="435" w:type="dxa"/>
          </w:tcPr>
          <w:p w14:paraId="76ACA8CD" w14:textId="77777777" w:rsidR="00D065DD" w:rsidRDefault="00970B3D" w:rsidP="007865FB">
            <w:r>
              <w:t>10</w:t>
            </w:r>
          </w:p>
        </w:tc>
        <w:tc>
          <w:tcPr>
            <w:tcW w:w="435" w:type="dxa"/>
          </w:tcPr>
          <w:p w14:paraId="58D4C3BF" w14:textId="77777777" w:rsidR="00D065DD" w:rsidRDefault="00970B3D" w:rsidP="007865FB">
            <w:r>
              <w:t>20</w:t>
            </w:r>
          </w:p>
        </w:tc>
        <w:tc>
          <w:tcPr>
            <w:tcW w:w="435" w:type="dxa"/>
          </w:tcPr>
          <w:p w14:paraId="75665937" w14:textId="77777777" w:rsidR="00D065DD" w:rsidRDefault="00970B3D" w:rsidP="007865FB">
            <w:r>
              <w:t>30</w:t>
            </w:r>
          </w:p>
        </w:tc>
        <w:tc>
          <w:tcPr>
            <w:tcW w:w="435" w:type="dxa"/>
          </w:tcPr>
          <w:p w14:paraId="72798338" w14:textId="77777777" w:rsidR="00D065DD" w:rsidRDefault="00970B3D" w:rsidP="007865FB">
            <w:r>
              <w:t>40</w:t>
            </w:r>
          </w:p>
        </w:tc>
        <w:tc>
          <w:tcPr>
            <w:tcW w:w="435" w:type="dxa"/>
          </w:tcPr>
          <w:p w14:paraId="3AABFF71" w14:textId="77777777" w:rsidR="00D065DD" w:rsidRDefault="00970B3D" w:rsidP="007865FB">
            <w:r>
              <w:t>50</w:t>
            </w:r>
          </w:p>
        </w:tc>
        <w:tc>
          <w:tcPr>
            <w:tcW w:w="435" w:type="dxa"/>
          </w:tcPr>
          <w:p w14:paraId="737374E1" w14:textId="77777777" w:rsidR="00D065DD" w:rsidRDefault="00970B3D" w:rsidP="007865FB">
            <w:r>
              <w:t>60</w:t>
            </w:r>
          </w:p>
        </w:tc>
        <w:tc>
          <w:tcPr>
            <w:tcW w:w="435" w:type="dxa"/>
          </w:tcPr>
          <w:p w14:paraId="2F57CBFB" w14:textId="77777777" w:rsidR="00D065DD" w:rsidRDefault="00970B3D" w:rsidP="007865FB">
            <w:r>
              <w:t>70</w:t>
            </w:r>
          </w:p>
        </w:tc>
        <w:tc>
          <w:tcPr>
            <w:tcW w:w="435" w:type="dxa"/>
          </w:tcPr>
          <w:p w14:paraId="563939EB" w14:textId="77777777" w:rsidR="00D065DD" w:rsidRDefault="00970B3D" w:rsidP="007865FB">
            <w:r>
              <w:t>80</w:t>
            </w:r>
          </w:p>
        </w:tc>
        <w:tc>
          <w:tcPr>
            <w:tcW w:w="435" w:type="dxa"/>
          </w:tcPr>
          <w:p w14:paraId="6C6FCF20" w14:textId="77777777" w:rsidR="00D065DD" w:rsidRDefault="00970B3D" w:rsidP="007865FB">
            <w:r>
              <w:t>90</w:t>
            </w:r>
          </w:p>
        </w:tc>
        <w:tc>
          <w:tcPr>
            <w:tcW w:w="435" w:type="dxa"/>
          </w:tcPr>
          <w:p w14:paraId="1869E7E7" w14:textId="77777777" w:rsidR="00D065DD" w:rsidRDefault="00970B3D" w:rsidP="007865FB">
            <w:r>
              <w:t>100</w:t>
            </w:r>
          </w:p>
        </w:tc>
      </w:tr>
    </w:tbl>
    <w:p w14:paraId="363472A8" w14:textId="77777777" w:rsidR="00D065DD" w:rsidRDefault="00D065DD" w:rsidP="007865FB">
      <w:pPr>
        <w:spacing w:line="240" w:lineRule="auto"/>
      </w:pPr>
    </w:p>
    <w:tbl>
      <w:tblPr>
        <w:tblStyle w:val="QStandardSliderTable"/>
        <w:tblW w:w="0" w:type="auto"/>
        <w:tblLook w:val="07E0" w:firstRow="1" w:lastRow="1" w:firstColumn="1" w:lastColumn="1" w:noHBand="1" w:noVBand="1"/>
      </w:tblPr>
      <w:tblGrid>
        <w:gridCol w:w="5254"/>
        <w:gridCol w:w="4106"/>
      </w:tblGrid>
      <w:tr w:rsidR="00D065DD" w14:paraId="531D6D44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430" w:type="dxa"/>
          </w:tcPr>
          <w:p w14:paraId="151F6196" w14:textId="77777777" w:rsidR="00D065DD" w:rsidRPr="007865FB" w:rsidRDefault="00970B3D" w:rsidP="007865FB">
            <w:pPr>
              <w:keepNext/>
              <w:rPr>
                <w:lang w:val="es-MX"/>
              </w:rPr>
            </w:pPr>
            <w:r w:rsidRPr="007865FB">
              <w:rPr>
                <w:b/>
                <w:lang w:val="es-MX"/>
              </w:rPr>
              <w:t xml:space="preserve">Árboles maderables </w:t>
            </w:r>
            <w:r w:rsidRPr="007865FB">
              <w:rPr>
                <w:lang w:val="es-MX"/>
              </w:rPr>
              <w:t xml:space="preserve">(por ejemplo, Palma real, Cedro, </w:t>
            </w:r>
            <w:proofErr w:type="spellStart"/>
            <w:r w:rsidRPr="007865FB">
              <w:rPr>
                <w:lang w:val="es-MX"/>
              </w:rPr>
              <w:t>piñon</w:t>
            </w:r>
            <w:proofErr w:type="spellEnd"/>
            <w:r w:rsidRPr="007865FB">
              <w:rPr>
                <w:lang w:val="es-MX"/>
              </w:rPr>
              <w:t xml:space="preserve"> cubano, Caoba de las indias, </w:t>
            </w:r>
            <w:proofErr w:type="spellStart"/>
            <w:r w:rsidRPr="007865FB">
              <w:rPr>
                <w:lang w:val="es-MX"/>
              </w:rPr>
              <w:t>Capá</w:t>
            </w:r>
            <w:proofErr w:type="spellEnd"/>
            <w:r w:rsidRPr="007865FB">
              <w:rPr>
                <w:lang w:val="es-MX"/>
              </w:rPr>
              <w:t xml:space="preserve"> Prieto, Teca, Laurel, Cedro, </w:t>
            </w:r>
            <w:proofErr w:type="spellStart"/>
            <w:r w:rsidRPr="007865FB">
              <w:rPr>
                <w:lang w:val="es-MX"/>
              </w:rPr>
              <w:t>Coaba</w:t>
            </w:r>
            <w:proofErr w:type="spellEnd"/>
            <w:r w:rsidRPr="007865FB">
              <w:rPr>
                <w:lang w:val="es-MX"/>
              </w:rPr>
              <w:t xml:space="preserve"> hondureña, Pino, Roble, Ausubo, entre otros)</w:t>
            </w:r>
          </w:p>
        </w:tc>
        <w:tc>
          <w:tcPr>
            <w:tcW w:w="4146" w:type="dxa"/>
          </w:tcPr>
          <w:p w14:paraId="6FEF8710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07634E12" wp14:editId="07B6CEC0">
                  <wp:extent cx="1905000" cy="304800"/>
                  <wp:effectExtent l="0" t="0" r="0" b="0"/>
                  <wp:docPr id="113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3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F5BEAB" w14:textId="77777777" w:rsidR="00D065DD" w:rsidRDefault="00D065DD" w:rsidP="007865FB">
      <w:pPr>
        <w:spacing w:line="240" w:lineRule="auto"/>
      </w:pPr>
    </w:p>
    <w:p w14:paraId="0E386EB8" w14:textId="77777777" w:rsidR="00D065DD" w:rsidRPr="007865FB" w:rsidRDefault="00970B3D" w:rsidP="007865FB">
      <w:pPr>
        <w:pStyle w:val="QDisplayLogic"/>
        <w:keepNext/>
        <w:spacing w:after="0"/>
        <w:rPr>
          <w:lang w:val="es-MX"/>
        </w:rPr>
      </w:pPr>
      <w:proofErr w:type="spellStart"/>
      <w:r w:rsidRPr="007865FB">
        <w:rPr>
          <w:lang w:val="es-MX"/>
        </w:rPr>
        <w:t>Display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This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Question</w:t>
      </w:r>
      <w:proofErr w:type="spellEnd"/>
      <w:r w:rsidRPr="007865FB">
        <w:rPr>
          <w:lang w:val="es-MX"/>
        </w:rPr>
        <w:t>:</w:t>
      </w:r>
    </w:p>
    <w:p w14:paraId="25FC4BC2" w14:textId="77777777" w:rsidR="00D065DD" w:rsidRPr="007865FB" w:rsidRDefault="00970B3D" w:rsidP="007865FB">
      <w:pPr>
        <w:pStyle w:val="QDisplayLogic"/>
        <w:keepNext/>
        <w:spacing w:after="0"/>
        <w:ind w:firstLine="400"/>
        <w:rPr>
          <w:lang w:val="es-MX"/>
        </w:rPr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Por favor, indique el tipo de especies que tiene: = &lt;</w:t>
      </w:r>
      <w:proofErr w:type="spellStart"/>
      <w:r w:rsidRPr="007865FB">
        <w:rPr>
          <w:lang w:val="es-MX"/>
        </w:rPr>
        <w:t>strong</w:t>
      </w:r>
      <w:proofErr w:type="spellEnd"/>
      <w:r w:rsidRPr="007865FB">
        <w:rPr>
          <w:lang w:val="es-MX"/>
        </w:rPr>
        <w:t>&gt;Árboles de servicios&lt;/</w:t>
      </w:r>
      <w:proofErr w:type="spellStart"/>
      <w:r w:rsidRPr="007865FB">
        <w:rPr>
          <w:lang w:val="es-MX"/>
        </w:rPr>
        <w:t>strong</w:t>
      </w:r>
      <w:proofErr w:type="spellEnd"/>
      <w:r w:rsidRPr="007865FB">
        <w:rPr>
          <w:lang w:val="es-MX"/>
        </w:rPr>
        <w:t>&gt; (por ejemplo, Fijadores de nitrógenos o proveedores de sombra tales como Amapola, Piñón cubano, Acacia, Guamá, Palma, Jobo, Yagrumo, Almácigo, Malagueta, Achiote, Guayacán, Maricao, Maga, entre otros)</w:t>
      </w:r>
    </w:p>
    <w:p w14:paraId="393FA8BC" w14:textId="77777777" w:rsidR="00D065DD" w:rsidRPr="00A94343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118 Por favor, indique la cantidad aproximada que tiene en su finca por cuerda. </w:t>
      </w:r>
      <w:r w:rsidRPr="00A94343">
        <w:rPr>
          <w:lang w:val="es-MX"/>
        </w:rPr>
        <w:t>(Desplace la flecha hasta seleccionar su respuesta)</w:t>
      </w: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58"/>
        <w:gridCol w:w="2353"/>
        <w:gridCol w:w="2349"/>
      </w:tblGrid>
      <w:tr w:rsidR="00D065DD" w:rsidRPr="00A356E5" w14:paraId="0BC42C13" w14:textId="77777777">
        <w:tc>
          <w:tcPr>
            <w:tcW w:w="4788" w:type="dxa"/>
          </w:tcPr>
          <w:p w14:paraId="5A3902F8" w14:textId="77777777" w:rsidR="00D065DD" w:rsidRPr="00A94343" w:rsidRDefault="00D065DD" w:rsidP="007865FB">
            <w:pPr>
              <w:keepNext/>
              <w:rPr>
                <w:lang w:val="es-MX"/>
              </w:rPr>
            </w:pPr>
          </w:p>
        </w:tc>
        <w:tc>
          <w:tcPr>
            <w:tcW w:w="2394" w:type="dxa"/>
          </w:tcPr>
          <w:p w14:paraId="5833D9A8" w14:textId="77777777" w:rsidR="00D065DD" w:rsidRPr="007865FB" w:rsidRDefault="00970B3D" w:rsidP="007865FB">
            <w:pPr>
              <w:rPr>
                <w:lang w:val="es-MX"/>
              </w:rPr>
            </w:pPr>
            <w:r w:rsidRPr="007865FB">
              <w:rPr>
                <w:lang w:val="es-MX"/>
              </w:rPr>
              <w:t>Cantidad de árboles por cuerda</w:t>
            </w:r>
          </w:p>
        </w:tc>
        <w:tc>
          <w:tcPr>
            <w:tcW w:w="2394" w:type="dxa"/>
          </w:tcPr>
          <w:p w14:paraId="5831DBA5" w14:textId="77777777" w:rsidR="00D065DD" w:rsidRPr="007865FB" w:rsidRDefault="00970B3D" w:rsidP="007865FB">
            <w:pPr>
              <w:rPr>
                <w:lang w:val="es-MX"/>
              </w:rPr>
            </w:pPr>
            <w:r w:rsidRPr="007865FB">
              <w:rPr>
                <w:lang w:val="es-MX"/>
              </w:rPr>
              <w:t>Más de 100 árboles por cuerda</w:t>
            </w:r>
          </w:p>
        </w:tc>
      </w:tr>
    </w:tbl>
    <w:p w14:paraId="7FDB944A" w14:textId="77777777" w:rsidR="00D065DD" w:rsidRPr="007865FB" w:rsidRDefault="00D065DD" w:rsidP="007865FB">
      <w:pPr>
        <w:spacing w:line="240" w:lineRule="auto"/>
        <w:rPr>
          <w:lang w:val="es-MX"/>
        </w:rPr>
      </w:pP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41"/>
        <w:gridCol w:w="425"/>
        <w:gridCol w:w="429"/>
        <w:gridCol w:w="429"/>
        <w:gridCol w:w="429"/>
        <w:gridCol w:w="429"/>
        <w:gridCol w:w="429"/>
        <w:gridCol w:w="429"/>
        <w:gridCol w:w="429"/>
        <w:gridCol w:w="429"/>
        <w:gridCol w:w="429"/>
        <w:gridCol w:w="433"/>
      </w:tblGrid>
      <w:tr w:rsidR="00D065DD" w14:paraId="48E71F1E" w14:textId="77777777">
        <w:tc>
          <w:tcPr>
            <w:tcW w:w="4788" w:type="dxa"/>
          </w:tcPr>
          <w:p w14:paraId="25D4CE59" w14:textId="77777777" w:rsidR="00D065DD" w:rsidRPr="007865FB" w:rsidRDefault="00D065DD" w:rsidP="007865FB">
            <w:pPr>
              <w:rPr>
                <w:lang w:val="es-MX"/>
              </w:rPr>
            </w:pPr>
          </w:p>
        </w:tc>
        <w:tc>
          <w:tcPr>
            <w:tcW w:w="435" w:type="dxa"/>
          </w:tcPr>
          <w:p w14:paraId="6FFD02B9" w14:textId="77777777" w:rsidR="00D065DD" w:rsidRDefault="00970B3D" w:rsidP="007865FB">
            <w:r>
              <w:t>0</w:t>
            </w:r>
          </w:p>
        </w:tc>
        <w:tc>
          <w:tcPr>
            <w:tcW w:w="435" w:type="dxa"/>
          </w:tcPr>
          <w:p w14:paraId="585E5D9B" w14:textId="77777777" w:rsidR="00D065DD" w:rsidRDefault="00970B3D" w:rsidP="007865FB">
            <w:r>
              <w:t>10</w:t>
            </w:r>
          </w:p>
        </w:tc>
        <w:tc>
          <w:tcPr>
            <w:tcW w:w="435" w:type="dxa"/>
          </w:tcPr>
          <w:p w14:paraId="3739DA73" w14:textId="77777777" w:rsidR="00D065DD" w:rsidRDefault="00970B3D" w:rsidP="007865FB">
            <w:r>
              <w:t>20</w:t>
            </w:r>
          </w:p>
        </w:tc>
        <w:tc>
          <w:tcPr>
            <w:tcW w:w="435" w:type="dxa"/>
          </w:tcPr>
          <w:p w14:paraId="417E5122" w14:textId="77777777" w:rsidR="00D065DD" w:rsidRDefault="00970B3D" w:rsidP="007865FB">
            <w:r>
              <w:t>30</w:t>
            </w:r>
          </w:p>
        </w:tc>
        <w:tc>
          <w:tcPr>
            <w:tcW w:w="435" w:type="dxa"/>
          </w:tcPr>
          <w:p w14:paraId="25FB59A6" w14:textId="77777777" w:rsidR="00D065DD" w:rsidRDefault="00970B3D" w:rsidP="007865FB">
            <w:r>
              <w:t>40</w:t>
            </w:r>
          </w:p>
        </w:tc>
        <w:tc>
          <w:tcPr>
            <w:tcW w:w="435" w:type="dxa"/>
          </w:tcPr>
          <w:p w14:paraId="36AAF60B" w14:textId="77777777" w:rsidR="00D065DD" w:rsidRDefault="00970B3D" w:rsidP="007865FB">
            <w:r>
              <w:t>50</w:t>
            </w:r>
          </w:p>
        </w:tc>
        <w:tc>
          <w:tcPr>
            <w:tcW w:w="435" w:type="dxa"/>
          </w:tcPr>
          <w:p w14:paraId="57ADDB70" w14:textId="77777777" w:rsidR="00D065DD" w:rsidRDefault="00970B3D" w:rsidP="007865FB">
            <w:r>
              <w:t>60</w:t>
            </w:r>
          </w:p>
        </w:tc>
        <w:tc>
          <w:tcPr>
            <w:tcW w:w="435" w:type="dxa"/>
          </w:tcPr>
          <w:p w14:paraId="43C8308D" w14:textId="77777777" w:rsidR="00D065DD" w:rsidRDefault="00970B3D" w:rsidP="007865FB">
            <w:r>
              <w:t>70</w:t>
            </w:r>
          </w:p>
        </w:tc>
        <w:tc>
          <w:tcPr>
            <w:tcW w:w="435" w:type="dxa"/>
          </w:tcPr>
          <w:p w14:paraId="71FB7B65" w14:textId="77777777" w:rsidR="00D065DD" w:rsidRDefault="00970B3D" w:rsidP="007865FB">
            <w:r>
              <w:t>80</w:t>
            </w:r>
          </w:p>
        </w:tc>
        <w:tc>
          <w:tcPr>
            <w:tcW w:w="435" w:type="dxa"/>
          </w:tcPr>
          <w:p w14:paraId="57B9BA4A" w14:textId="77777777" w:rsidR="00D065DD" w:rsidRDefault="00970B3D" w:rsidP="007865FB">
            <w:r>
              <w:t>90</w:t>
            </w:r>
          </w:p>
        </w:tc>
        <w:tc>
          <w:tcPr>
            <w:tcW w:w="435" w:type="dxa"/>
          </w:tcPr>
          <w:p w14:paraId="0B2C989B" w14:textId="77777777" w:rsidR="00D065DD" w:rsidRDefault="00970B3D" w:rsidP="007865FB">
            <w:r>
              <w:t>100</w:t>
            </w:r>
          </w:p>
        </w:tc>
      </w:tr>
    </w:tbl>
    <w:p w14:paraId="65A18D33" w14:textId="77777777" w:rsidR="00D065DD" w:rsidRDefault="00D065DD" w:rsidP="007865FB">
      <w:pPr>
        <w:spacing w:line="240" w:lineRule="auto"/>
      </w:pPr>
    </w:p>
    <w:tbl>
      <w:tblPr>
        <w:tblStyle w:val="QStandardSliderTable"/>
        <w:tblW w:w="0" w:type="auto"/>
        <w:tblLook w:val="07E0" w:firstRow="1" w:lastRow="1" w:firstColumn="1" w:lastColumn="1" w:noHBand="1" w:noVBand="1"/>
      </w:tblPr>
      <w:tblGrid>
        <w:gridCol w:w="5082"/>
        <w:gridCol w:w="4278"/>
      </w:tblGrid>
      <w:tr w:rsidR="00D065DD" w14:paraId="4CF326F5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50" w:type="dxa"/>
          </w:tcPr>
          <w:p w14:paraId="01B2CC6D" w14:textId="77777777" w:rsidR="00D065DD" w:rsidRPr="007865FB" w:rsidRDefault="00970B3D" w:rsidP="007865FB">
            <w:pPr>
              <w:keepNext/>
              <w:rPr>
                <w:lang w:val="es-MX"/>
              </w:rPr>
            </w:pPr>
            <w:r w:rsidRPr="007865FB">
              <w:rPr>
                <w:b/>
                <w:lang w:val="es-MX"/>
              </w:rPr>
              <w:t>Árboles de servicios</w:t>
            </w:r>
            <w:r w:rsidRPr="007865FB">
              <w:rPr>
                <w:lang w:val="es-MX"/>
              </w:rPr>
              <w:t xml:space="preserve"> (por ejemplo, Fijadores de nitrógenos o proveedores de sombra tales como Amapola, Piñón cubano, Acacia, Guamá, Palma, Jobo, Yagrumo, Almácigo, Malagueta, Achiote, Guayacán, Maricao, Maga, entre otros)</w:t>
            </w:r>
          </w:p>
        </w:tc>
        <w:tc>
          <w:tcPr>
            <w:tcW w:w="4326" w:type="dxa"/>
          </w:tcPr>
          <w:p w14:paraId="43591E7B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0B2656CC" wp14:editId="58DC88AE">
                  <wp:extent cx="1905000" cy="304800"/>
                  <wp:effectExtent l="0" t="0" r="0" b="0"/>
                  <wp:docPr id="114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0D2C2B" w14:textId="77777777" w:rsidR="00D065DD" w:rsidRDefault="00D065DD" w:rsidP="007865FB">
      <w:pPr>
        <w:pStyle w:val="QuestionSeparator"/>
        <w:spacing w:after="0" w:line="240" w:lineRule="auto"/>
      </w:pPr>
    </w:p>
    <w:p w14:paraId="45646A14" w14:textId="77777777" w:rsidR="00D065DD" w:rsidRPr="007865FB" w:rsidRDefault="00970B3D" w:rsidP="007865FB">
      <w:pPr>
        <w:pStyle w:val="QDisplayLogic"/>
        <w:keepNext/>
        <w:spacing w:after="0"/>
        <w:rPr>
          <w:lang w:val="es-MX"/>
        </w:rPr>
      </w:pPr>
      <w:proofErr w:type="spellStart"/>
      <w:r w:rsidRPr="007865FB">
        <w:rPr>
          <w:lang w:val="es-MX"/>
        </w:rPr>
        <w:lastRenderedPageBreak/>
        <w:t>Display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This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Question</w:t>
      </w:r>
      <w:proofErr w:type="spellEnd"/>
      <w:r w:rsidRPr="007865FB">
        <w:rPr>
          <w:lang w:val="es-MX"/>
        </w:rPr>
        <w:t>:</w:t>
      </w:r>
    </w:p>
    <w:p w14:paraId="38464FCB" w14:textId="77777777" w:rsidR="00D065DD" w:rsidRPr="00A94343" w:rsidRDefault="00970B3D" w:rsidP="007865FB">
      <w:pPr>
        <w:pStyle w:val="QDisplayLogic"/>
        <w:keepNext/>
        <w:spacing w:after="0"/>
        <w:ind w:firstLine="400"/>
        <w:rPr>
          <w:lang w:val="es-MX"/>
        </w:rPr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l cacaotal está combinado con otras especies, ejemplo, frutales, maderables, servicios, etc.? </w:t>
      </w:r>
      <w:r w:rsidRPr="00A94343">
        <w:rPr>
          <w:lang w:val="es-MX"/>
        </w:rPr>
        <w:t>= Si</w:t>
      </w:r>
    </w:p>
    <w:p w14:paraId="707343D6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19 Por favor, selecciones las especies que tiene dentro del cacaotal.</w:t>
      </w:r>
    </w:p>
    <w:p w14:paraId="10FE5DC9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Naranja dulce </w:t>
      </w:r>
    </w:p>
    <w:p w14:paraId="09609102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Mandarina </w:t>
      </w:r>
    </w:p>
    <w:p w14:paraId="58A7BAEA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Limón </w:t>
      </w:r>
    </w:p>
    <w:p w14:paraId="35BA7DE6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Toronja</w:t>
      </w:r>
      <w:proofErr w:type="spellEnd"/>
      <w:r>
        <w:t xml:space="preserve"> </w:t>
      </w:r>
    </w:p>
    <w:p w14:paraId="4E7CA0B1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Aguacate</w:t>
      </w:r>
      <w:proofErr w:type="spellEnd"/>
      <w:r>
        <w:t xml:space="preserve"> </w:t>
      </w:r>
    </w:p>
    <w:p w14:paraId="1E2D92B9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Café </w:t>
      </w:r>
    </w:p>
    <w:p w14:paraId="556296AD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Flor de Jamaica </w:t>
      </w:r>
    </w:p>
    <w:p w14:paraId="423B5206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Guanábana</w:t>
      </w:r>
      <w:proofErr w:type="spellEnd"/>
      <w:r>
        <w:t xml:space="preserve"> </w:t>
      </w:r>
    </w:p>
    <w:p w14:paraId="78C68E96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Cúrcuma</w:t>
      </w:r>
      <w:proofErr w:type="spellEnd"/>
      <w:r>
        <w:t xml:space="preserve"> </w:t>
      </w:r>
    </w:p>
    <w:p w14:paraId="74590B99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Mango </w:t>
      </w:r>
    </w:p>
    <w:p w14:paraId="171ED735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Papaya </w:t>
      </w:r>
    </w:p>
    <w:p w14:paraId="1532D204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Coco </w:t>
      </w:r>
    </w:p>
    <w:p w14:paraId="59AF9B0C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Pana </w:t>
      </w:r>
    </w:p>
    <w:p w14:paraId="40DC1305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Parcha</w:t>
      </w:r>
      <w:proofErr w:type="spellEnd"/>
      <w:r>
        <w:t xml:space="preserve"> </w:t>
      </w:r>
    </w:p>
    <w:p w14:paraId="55D283BA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Guayaba </w:t>
      </w:r>
    </w:p>
    <w:p w14:paraId="08145968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Corazón </w:t>
      </w:r>
    </w:p>
    <w:p w14:paraId="0FB68E4D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Anon </w:t>
      </w:r>
    </w:p>
    <w:p w14:paraId="697DD731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Acerola </w:t>
      </w:r>
    </w:p>
    <w:p w14:paraId="1BB56DFC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Caimito </w:t>
      </w:r>
    </w:p>
    <w:p w14:paraId="1A4927B4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Calabaza </w:t>
      </w:r>
    </w:p>
    <w:p w14:paraId="0384DEFD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lastRenderedPageBreak/>
        <w:t xml:space="preserve">Quenepa </w:t>
      </w:r>
    </w:p>
    <w:p w14:paraId="1B6B4509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Pomarosa</w:t>
      </w:r>
      <w:proofErr w:type="spellEnd"/>
      <w:r>
        <w:t xml:space="preserve"> </w:t>
      </w:r>
    </w:p>
    <w:p w14:paraId="7D443BCA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Jobos</w:t>
      </w:r>
      <w:proofErr w:type="spellEnd"/>
      <w:r>
        <w:t xml:space="preserve"> </w:t>
      </w:r>
    </w:p>
    <w:p w14:paraId="3DB6A633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Plátano</w:t>
      </w:r>
      <w:proofErr w:type="spellEnd"/>
      <w:r>
        <w:t xml:space="preserve"> </w:t>
      </w:r>
    </w:p>
    <w:p w14:paraId="2312C912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Plátanos</w:t>
      </w:r>
      <w:proofErr w:type="spellEnd"/>
      <w:r>
        <w:t xml:space="preserve"> </w:t>
      </w:r>
      <w:proofErr w:type="spellStart"/>
      <w:r>
        <w:t>Mafafos</w:t>
      </w:r>
      <w:proofErr w:type="spellEnd"/>
      <w:r>
        <w:t xml:space="preserve"> </w:t>
      </w:r>
    </w:p>
    <w:p w14:paraId="22B88983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Malanga </w:t>
      </w:r>
    </w:p>
    <w:p w14:paraId="1C80357E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Piña </w:t>
      </w:r>
    </w:p>
    <w:p w14:paraId="7D90E083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Ñame</w:t>
      </w:r>
      <w:proofErr w:type="spellEnd"/>
      <w:r>
        <w:t xml:space="preserve"> </w:t>
      </w:r>
    </w:p>
    <w:p w14:paraId="3A01F534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Yuca </w:t>
      </w:r>
    </w:p>
    <w:p w14:paraId="7828B037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Jengibre</w:t>
      </w:r>
      <w:proofErr w:type="spellEnd"/>
      <w:r>
        <w:t xml:space="preserve"> </w:t>
      </w:r>
    </w:p>
    <w:p w14:paraId="4BFD3680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Otros</w:t>
      </w:r>
      <w:proofErr w:type="spellEnd"/>
      <w:r>
        <w:t xml:space="preserve"> __________________________________________________</w:t>
      </w:r>
    </w:p>
    <w:p w14:paraId="4C20A48A" w14:textId="77777777" w:rsidR="00D065DD" w:rsidRDefault="00D065DD" w:rsidP="007865FB">
      <w:pPr>
        <w:spacing w:line="240" w:lineRule="auto"/>
      </w:pPr>
    </w:p>
    <w:p w14:paraId="1B552C62" w14:textId="77777777" w:rsidR="00D065DD" w:rsidRDefault="00D065DD" w:rsidP="007865FB">
      <w:pPr>
        <w:pStyle w:val="QuestionSeparator"/>
        <w:spacing w:after="0" w:line="240" w:lineRule="auto"/>
      </w:pPr>
    </w:p>
    <w:p w14:paraId="2D9474CF" w14:textId="77777777" w:rsidR="00D065DD" w:rsidRPr="007865FB" w:rsidRDefault="00970B3D" w:rsidP="007865FB">
      <w:pPr>
        <w:pStyle w:val="QDynamicChoices"/>
        <w:keepNext/>
        <w:spacing w:after="0"/>
        <w:rPr>
          <w:lang w:val="es-MX"/>
        </w:rPr>
      </w:pPr>
      <w:proofErr w:type="spellStart"/>
      <w:r w:rsidRPr="007865FB">
        <w:rPr>
          <w:lang w:val="es-MX"/>
        </w:rPr>
        <w:t>Carry</w:t>
      </w:r>
      <w:proofErr w:type="spellEnd"/>
      <w:r w:rsidRPr="007865FB">
        <w:rPr>
          <w:lang w:val="es-MX"/>
        </w:rPr>
        <w:t xml:space="preserve"> Forward </w:t>
      </w:r>
      <w:proofErr w:type="spellStart"/>
      <w:r w:rsidRPr="007865FB">
        <w:rPr>
          <w:lang w:val="es-MX"/>
        </w:rPr>
        <w:t>Selected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Choices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from</w:t>
      </w:r>
      <w:proofErr w:type="spellEnd"/>
      <w:r w:rsidRPr="007865FB">
        <w:rPr>
          <w:lang w:val="es-MX"/>
        </w:rPr>
        <w:t xml:space="preserve"> "Por favor, selecciones las especies que tiene dentro del cacaotal."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6934EBDE" w14:textId="77777777">
        <w:tc>
          <w:tcPr>
            <w:tcW w:w="50" w:type="dxa"/>
          </w:tcPr>
          <w:p w14:paraId="3351EE6F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36304B52" wp14:editId="75C64B3F">
                  <wp:extent cx="228600" cy="228600"/>
                  <wp:effectExtent l="0" t="0" r="0" b="0"/>
                  <wp:docPr id="116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E4991CB" w14:textId="77777777" w:rsidR="00D065DD" w:rsidRDefault="00D065DD" w:rsidP="007865FB">
      <w:pPr>
        <w:spacing w:line="240" w:lineRule="auto"/>
      </w:pPr>
    </w:p>
    <w:p w14:paraId="576AF309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lastRenderedPageBreak/>
        <w:t>Q120 Indique la cantidad total de plantas en el cacaotal (por favor, ingrese su respuesta en números)</w:t>
      </w:r>
    </w:p>
    <w:p w14:paraId="3CFA7563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>Naranja dulce __________________________________________________</w:t>
      </w:r>
    </w:p>
    <w:p w14:paraId="6F763DFD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>Mandarina __________________________________________________</w:t>
      </w:r>
    </w:p>
    <w:p w14:paraId="263509C0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>Limón __________________________________________________</w:t>
      </w:r>
    </w:p>
    <w:p w14:paraId="5BC3C185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Toronja</w:t>
      </w:r>
      <w:proofErr w:type="spellEnd"/>
      <w:r>
        <w:t xml:space="preserve"> __________________________________________________</w:t>
      </w:r>
    </w:p>
    <w:p w14:paraId="7FE4030C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Aguacate</w:t>
      </w:r>
      <w:proofErr w:type="spellEnd"/>
      <w:r>
        <w:t xml:space="preserve"> __________________________________________________</w:t>
      </w:r>
    </w:p>
    <w:p w14:paraId="6955ED9A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>Café __________________________________________________</w:t>
      </w:r>
    </w:p>
    <w:p w14:paraId="20890BBB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>Flor de Jamaica __________________________________________________</w:t>
      </w:r>
    </w:p>
    <w:p w14:paraId="4493D628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Guanábana</w:t>
      </w:r>
      <w:proofErr w:type="spellEnd"/>
      <w:r>
        <w:t xml:space="preserve"> __________________________________________________</w:t>
      </w:r>
    </w:p>
    <w:p w14:paraId="768B9279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Cúrcuma</w:t>
      </w:r>
      <w:proofErr w:type="spellEnd"/>
      <w:r>
        <w:t xml:space="preserve"> __________________________________________________</w:t>
      </w:r>
    </w:p>
    <w:p w14:paraId="637F12E8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>Mango __________________________________________________</w:t>
      </w:r>
    </w:p>
    <w:p w14:paraId="1D053E4D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>Papaya __________________________________________________</w:t>
      </w:r>
    </w:p>
    <w:p w14:paraId="6D33D8A7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>Coco __________________________________________________</w:t>
      </w:r>
    </w:p>
    <w:p w14:paraId="790B5FD9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>Pana __________________________________________________</w:t>
      </w:r>
    </w:p>
    <w:p w14:paraId="4468F84D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archa</w:t>
      </w:r>
      <w:proofErr w:type="spellEnd"/>
      <w:r>
        <w:t xml:space="preserve"> __________________________________________________</w:t>
      </w:r>
    </w:p>
    <w:p w14:paraId="0A0A6E2E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>Guayaba __________________________________________________</w:t>
      </w:r>
    </w:p>
    <w:p w14:paraId="4D3183C5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>Corazón __________________________________________________</w:t>
      </w:r>
    </w:p>
    <w:p w14:paraId="7F990B15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>Anon __________________________________________________</w:t>
      </w:r>
    </w:p>
    <w:p w14:paraId="2D4B21C3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>Acerola __________________________________________________</w:t>
      </w:r>
    </w:p>
    <w:p w14:paraId="365AF681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>Caimito __________________________________________________</w:t>
      </w:r>
    </w:p>
    <w:p w14:paraId="5AAF8356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>Calabaza __________________________________________________</w:t>
      </w:r>
    </w:p>
    <w:p w14:paraId="1A4E573B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>Quenepa __________________________________________________</w:t>
      </w:r>
    </w:p>
    <w:p w14:paraId="4A7535DE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omarosa</w:t>
      </w:r>
      <w:proofErr w:type="spellEnd"/>
      <w:r>
        <w:t xml:space="preserve"> __________________________________________________</w:t>
      </w:r>
    </w:p>
    <w:p w14:paraId="0DA071C6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Jobos</w:t>
      </w:r>
      <w:proofErr w:type="spellEnd"/>
      <w:r>
        <w:t xml:space="preserve"> __________________________________________________</w:t>
      </w:r>
    </w:p>
    <w:p w14:paraId="5F397086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látano</w:t>
      </w:r>
      <w:proofErr w:type="spellEnd"/>
      <w:r>
        <w:t xml:space="preserve"> __________________________________________________</w:t>
      </w:r>
    </w:p>
    <w:p w14:paraId="399EBC57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Plátanos</w:t>
      </w:r>
      <w:proofErr w:type="spellEnd"/>
      <w:r>
        <w:t xml:space="preserve"> </w:t>
      </w:r>
      <w:proofErr w:type="spellStart"/>
      <w:r>
        <w:t>Mafafos</w:t>
      </w:r>
      <w:proofErr w:type="spellEnd"/>
      <w:r>
        <w:t xml:space="preserve"> __________________________________________________</w:t>
      </w:r>
    </w:p>
    <w:p w14:paraId="19AC3285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lastRenderedPageBreak/>
        <w:t>Malanga __________________________________________________</w:t>
      </w:r>
    </w:p>
    <w:p w14:paraId="7E1AD4C8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>Piña __________________________________________________</w:t>
      </w:r>
    </w:p>
    <w:p w14:paraId="6661ECE6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Ñame</w:t>
      </w:r>
      <w:proofErr w:type="spellEnd"/>
      <w:r>
        <w:t xml:space="preserve"> __________________________________________________</w:t>
      </w:r>
    </w:p>
    <w:p w14:paraId="55CA114A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>Yuca __________________________________________________</w:t>
      </w:r>
    </w:p>
    <w:p w14:paraId="440626A3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Jengibre</w:t>
      </w:r>
      <w:proofErr w:type="spellEnd"/>
      <w:r>
        <w:t xml:space="preserve"> __________________________________________________</w:t>
      </w:r>
    </w:p>
    <w:p w14:paraId="3B05247D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Otros</w:t>
      </w:r>
      <w:proofErr w:type="spellEnd"/>
      <w:r>
        <w:t xml:space="preserve"> __________________________________________________</w:t>
      </w:r>
    </w:p>
    <w:p w14:paraId="4F55B11E" w14:textId="77777777" w:rsidR="00D065DD" w:rsidRDefault="00D065DD" w:rsidP="007865FB">
      <w:pPr>
        <w:spacing w:line="240" w:lineRule="auto"/>
      </w:pPr>
    </w:p>
    <w:p w14:paraId="2578A058" w14:textId="77777777" w:rsidR="00D065DD" w:rsidRDefault="00D065DD" w:rsidP="007865FB">
      <w:pPr>
        <w:pStyle w:val="QuestionSeparator"/>
        <w:spacing w:after="0" w:line="240" w:lineRule="auto"/>
      </w:pPr>
    </w:p>
    <w:p w14:paraId="1FAC1EA5" w14:textId="77777777" w:rsidR="00D065DD" w:rsidRPr="007865FB" w:rsidRDefault="00970B3D" w:rsidP="007865FB">
      <w:pPr>
        <w:pStyle w:val="QDynamicChoices"/>
        <w:keepNext/>
        <w:spacing w:after="0"/>
        <w:rPr>
          <w:lang w:val="es-MX"/>
        </w:rPr>
      </w:pPr>
      <w:proofErr w:type="spellStart"/>
      <w:r w:rsidRPr="007865FB">
        <w:rPr>
          <w:lang w:val="es-MX"/>
        </w:rPr>
        <w:t>Carry</w:t>
      </w:r>
      <w:proofErr w:type="spellEnd"/>
      <w:r w:rsidRPr="007865FB">
        <w:rPr>
          <w:lang w:val="es-MX"/>
        </w:rPr>
        <w:t xml:space="preserve"> Forward </w:t>
      </w:r>
      <w:proofErr w:type="spellStart"/>
      <w:r w:rsidRPr="007865FB">
        <w:rPr>
          <w:lang w:val="es-MX"/>
        </w:rPr>
        <w:t>Selected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Choices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from</w:t>
      </w:r>
      <w:proofErr w:type="spellEnd"/>
      <w:r w:rsidRPr="007865FB">
        <w:rPr>
          <w:lang w:val="es-MX"/>
        </w:rPr>
        <w:t xml:space="preserve"> "Por favor, selecciones las especies que tiene dentro del cacaotal."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5C5491B1" w14:textId="77777777">
        <w:tc>
          <w:tcPr>
            <w:tcW w:w="50" w:type="dxa"/>
          </w:tcPr>
          <w:p w14:paraId="29206F24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5341B482" wp14:editId="1AB6CC8D">
                  <wp:extent cx="228600" cy="228600"/>
                  <wp:effectExtent l="0" t="0" r="0" b="0"/>
                  <wp:docPr id="117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7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366166F" w14:textId="77777777" w:rsidR="00D065DD" w:rsidRDefault="00D065DD" w:rsidP="007865FB">
      <w:pPr>
        <w:spacing w:line="240" w:lineRule="auto"/>
      </w:pPr>
    </w:p>
    <w:p w14:paraId="6E775FB6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121 Por favor </w:t>
      </w:r>
      <w:proofErr w:type="spellStart"/>
      <w:r w:rsidRPr="007865FB">
        <w:rPr>
          <w:lang w:val="es-MX"/>
        </w:rPr>
        <w:t>indiquenos</w:t>
      </w:r>
      <w:proofErr w:type="spellEnd"/>
      <w:r w:rsidRPr="007865FB">
        <w:rPr>
          <w:lang w:val="es-MX"/>
        </w:rPr>
        <w:t xml:space="preserve"> la unidad en que vende sus productos, el precio de venta en USD$ y la producción vendida anualmente.</w:t>
      </w:r>
    </w:p>
    <w:tbl>
      <w:tblPr>
        <w:tblStyle w:val="QTextTable"/>
        <w:tblW w:w="9576" w:type="auto"/>
        <w:tblLook w:val="07E0" w:firstRow="1" w:lastRow="1" w:firstColumn="1" w:lastColumn="1" w:noHBand="1" w:noVBand="1"/>
      </w:tblPr>
      <w:tblGrid>
        <w:gridCol w:w="1381"/>
        <w:gridCol w:w="682"/>
        <w:gridCol w:w="682"/>
        <w:gridCol w:w="682"/>
        <w:gridCol w:w="681"/>
        <w:gridCol w:w="681"/>
        <w:gridCol w:w="681"/>
        <w:gridCol w:w="681"/>
        <w:gridCol w:w="681"/>
        <w:gridCol w:w="1197"/>
        <w:gridCol w:w="1331"/>
      </w:tblGrid>
      <w:tr w:rsidR="00D065DD" w:rsidRPr="00A356E5" w14:paraId="2ECB5E02" w14:textId="77777777" w:rsidTr="00A943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749FBC94" w14:textId="77777777" w:rsidR="00D065DD" w:rsidRPr="007865FB" w:rsidRDefault="00D065DD" w:rsidP="007865FB">
            <w:pPr>
              <w:rPr>
                <w:lang w:val="es-MX"/>
              </w:rPr>
            </w:pPr>
          </w:p>
        </w:tc>
        <w:tc>
          <w:tcPr>
            <w:tcW w:w="871" w:type="dxa"/>
            <w:gridSpan w:val="8"/>
          </w:tcPr>
          <w:p w14:paraId="2F127686" w14:textId="77777777" w:rsidR="00D065DD" w:rsidRPr="007865FB" w:rsidRDefault="00970B3D" w:rsidP="00A943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  <w:r w:rsidRPr="007865FB">
              <w:rPr>
                <w:lang w:val="es-MX"/>
              </w:rPr>
              <w:t>Unidad en que vende sus productos</w:t>
            </w:r>
          </w:p>
        </w:tc>
        <w:tc>
          <w:tcPr>
            <w:tcW w:w="871" w:type="dxa"/>
          </w:tcPr>
          <w:p w14:paraId="7259B6C9" w14:textId="77777777" w:rsidR="00D065DD" w:rsidRPr="007865FB" w:rsidRDefault="00970B3D" w:rsidP="00A943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  <w:r w:rsidRPr="007865FB">
              <w:rPr>
                <w:lang w:val="es-MX"/>
              </w:rPr>
              <w:t>Precio por unidad de venta en USD$</w:t>
            </w:r>
          </w:p>
        </w:tc>
        <w:tc>
          <w:tcPr>
            <w:tcW w:w="871" w:type="dxa"/>
          </w:tcPr>
          <w:p w14:paraId="76C6417D" w14:textId="77777777" w:rsidR="00D065DD" w:rsidRPr="007865FB" w:rsidRDefault="00970B3D" w:rsidP="00A9434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  <w:r w:rsidRPr="007865FB">
              <w:rPr>
                <w:lang w:val="es-MX"/>
              </w:rPr>
              <w:t>Producción anual vendida y/o consumida en el hogar</w:t>
            </w:r>
          </w:p>
        </w:tc>
      </w:tr>
      <w:tr w:rsidR="00D065DD" w:rsidRPr="00A356E5" w14:paraId="5DC1C2C5" w14:textId="77777777" w:rsidTr="00A94343">
        <w:trPr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4AE24778" w14:textId="77777777" w:rsidR="00D065DD" w:rsidRPr="007865FB" w:rsidRDefault="00D065DD" w:rsidP="007865FB">
            <w:pPr>
              <w:rPr>
                <w:lang w:val="es-MX"/>
              </w:rPr>
            </w:pPr>
          </w:p>
        </w:tc>
        <w:tc>
          <w:tcPr>
            <w:tcW w:w="871" w:type="dxa"/>
            <w:textDirection w:val="btLr"/>
          </w:tcPr>
          <w:p w14:paraId="65DCB124" w14:textId="77777777" w:rsidR="00D065DD" w:rsidRDefault="00970B3D" w:rsidP="00A94343">
            <w:pPr>
              <w:ind w:left="113" w:righ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Kilogramos</w:t>
            </w:r>
            <w:proofErr w:type="spellEnd"/>
          </w:p>
        </w:tc>
        <w:tc>
          <w:tcPr>
            <w:tcW w:w="871" w:type="dxa"/>
            <w:textDirection w:val="btLr"/>
          </w:tcPr>
          <w:p w14:paraId="5E849728" w14:textId="77777777" w:rsidR="00D065DD" w:rsidRDefault="00970B3D" w:rsidP="00A94343">
            <w:pPr>
              <w:ind w:left="113" w:righ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Quintal</w:t>
            </w:r>
          </w:p>
        </w:tc>
        <w:tc>
          <w:tcPr>
            <w:tcW w:w="871" w:type="dxa"/>
            <w:textDirection w:val="btLr"/>
          </w:tcPr>
          <w:p w14:paraId="1FA7B4A5" w14:textId="77777777" w:rsidR="00D065DD" w:rsidRDefault="00970B3D" w:rsidP="00A94343">
            <w:pPr>
              <w:ind w:left="113" w:righ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Unidades</w:t>
            </w:r>
            <w:proofErr w:type="spellEnd"/>
          </w:p>
        </w:tc>
        <w:tc>
          <w:tcPr>
            <w:tcW w:w="871" w:type="dxa"/>
            <w:textDirection w:val="btLr"/>
          </w:tcPr>
          <w:p w14:paraId="7FC9F2FB" w14:textId="77777777" w:rsidR="00D065DD" w:rsidRDefault="00970B3D" w:rsidP="00A94343">
            <w:pPr>
              <w:ind w:left="113" w:righ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Docenas</w:t>
            </w:r>
            <w:proofErr w:type="spellEnd"/>
          </w:p>
        </w:tc>
        <w:tc>
          <w:tcPr>
            <w:tcW w:w="871" w:type="dxa"/>
            <w:textDirection w:val="btLr"/>
          </w:tcPr>
          <w:p w14:paraId="017B8D9C" w14:textId="77777777" w:rsidR="00D065DD" w:rsidRDefault="00970B3D" w:rsidP="00A94343">
            <w:pPr>
              <w:ind w:left="113" w:righ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ientos</w:t>
            </w:r>
            <w:proofErr w:type="spellEnd"/>
          </w:p>
        </w:tc>
        <w:tc>
          <w:tcPr>
            <w:tcW w:w="871" w:type="dxa"/>
            <w:textDirection w:val="btLr"/>
          </w:tcPr>
          <w:p w14:paraId="7BF4480D" w14:textId="77777777" w:rsidR="00D065DD" w:rsidRDefault="00970B3D" w:rsidP="00A94343">
            <w:pPr>
              <w:ind w:left="113" w:righ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llares</w:t>
            </w:r>
          </w:p>
        </w:tc>
        <w:tc>
          <w:tcPr>
            <w:tcW w:w="871" w:type="dxa"/>
            <w:textDirection w:val="btLr"/>
          </w:tcPr>
          <w:p w14:paraId="657D0545" w14:textId="77777777" w:rsidR="00D065DD" w:rsidRDefault="00970B3D" w:rsidP="00A94343">
            <w:pPr>
              <w:ind w:left="113" w:righ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Racimo</w:t>
            </w:r>
            <w:proofErr w:type="spellEnd"/>
          </w:p>
        </w:tc>
        <w:tc>
          <w:tcPr>
            <w:tcW w:w="871" w:type="dxa"/>
            <w:textDirection w:val="btLr"/>
          </w:tcPr>
          <w:p w14:paraId="084018B0" w14:textId="77777777" w:rsidR="00D065DD" w:rsidRDefault="00970B3D" w:rsidP="00A94343">
            <w:pPr>
              <w:ind w:left="113" w:righ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bras</w:t>
            </w:r>
          </w:p>
        </w:tc>
        <w:tc>
          <w:tcPr>
            <w:tcW w:w="871" w:type="dxa"/>
          </w:tcPr>
          <w:p w14:paraId="1DFFCBA4" w14:textId="77777777" w:rsidR="00D065DD" w:rsidRPr="007865FB" w:rsidRDefault="00970B3D" w:rsidP="00A943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  <w:r w:rsidRPr="007865FB">
              <w:rPr>
                <w:lang w:val="es-MX"/>
              </w:rPr>
              <w:t>(Ingrese su respuesta en números)</w:t>
            </w:r>
          </w:p>
        </w:tc>
        <w:tc>
          <w:tcPr>
            <w:tcW w:w="871" w:type="dxa"/>
          </w:tcPr>
          <w:p w14:paraId="793412CA" w14:textId="77777777" w:rsidR="00D065DD" w:rsidRPr="007865FB" w:rsidRDefault="00970B3D" w:rsidP="00A943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  <w:r w:rsidRPr="007865FB">
              <w:rPr>
                <w:lang w:val="es-MX"/>
              </w:rPr>
              <w:t>(Ingrese su respuesta en números)</w:t>
            </w:r>
          </w:p>
        </w:tc>
      </w:tr>
      <w:tr w:rsidR="00D065DD" w14:paraId="2C801D2D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6D59F547" w14:textId="77777777" w:rsidR="00D065DD" w:rsidRDefault="00970B3D" w:rsidP="00A94343">
            <w:pPr>
              <w:keepNext/>
            </w:pPr>
            <w:r>
              <w:lastRenderedPageBreak/>
              <w:t xml:space="preserve">Naranja dulce </w:t>
            </w:r>
          </w:p>
        </w:tc>
        <w:tc>
          <w:tcPr>
            <w:tcW w:w="871" w:type="dxa"/>
          </w:tcPr>
          <w:p w14:paraId="2F238C58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1CBE703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66A05CE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C6D6DA8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D148AE1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820C7EC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CA27370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F336D33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2F10B61" w14:textId="77777777" w:rsidR="00D065DD" w:rsidRDefault="00D065DD" w:rsidP="00A9434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44E5783" w14:textId="77777777" w:rsidR="00D065DD" w:rsidRDefault="00D065DD" w:rsidP="00A9434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23AE8356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49EBFFFE" w14:textId="77777777" w:rsidR="00D065DD" w:rsidRDefault="00970B3D" w:rsidP="00A94343">
            <w:pPr>
              <w:keepNext/>
            </w:pPr>
            <w:r>
              <w:t xml:space="preserve">Mandarina </w:t>
            </w:r>
          </w:p>
        </w:tc>
        <w:tc>
          <w:tcPr>
            <w:tcW w:w="871" w:type="dxa"/>
          </w:tcPr>
          <w:p w14:paraId="7DC89966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3B1CE00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73897DD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126C629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78CFAAD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67961EA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9AE2826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94700FC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3FDB2D0" w14:textId="77777777" w:rsidR="00D065DD" w:rsidRDefault="00D065DD" w:rsidP="00A9434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6C1CBA7" w14:textId="77777777" w:rsidR="00D065DD" w:rsidRDefault="00D065DD" w:rsidP="00A9434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18E8DE0F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78F14086" w14:textId="77777777" w:rsidR="00D065DD" w:rsidRDefault="00970B3D" w:rsidP="00A94343">
            <w:pPr>
              <w:keepNext/>
            </w:pPr>
            <w:r>
              <w:t xml:space="preserve">Limón </w:t>
            </w:r>
          </w:p>
        </w:tc>
        <w:tc>
          <w:tcPr>
            <w:tcW w:w="871" w:type="dxa"/>
          </w:tcPr>
          <w:p w14:paraId="5A453D0E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D441CFA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91862F6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7993D6D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CD65211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5173D5B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799841A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76DD48E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B800FC6" w14:textId="77777777" w:rsidR="00D065DD" w:rsidRDefault="00D065DD" w:rsidP="00A9434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AE9DDA6" w14:textId="77777777" w:rsidR="00D065DD" w:rsidRDefault="00D065DD" w:rsidP="00A9434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0C28604E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389B9421" w14:textId="77777777" w:rsidR="00D065DD" w:rsidRDefault="00970B3D" w:rsidP="00A94343">
            <w:pPr>
              <w:keepNext/>
            </w:pPr>
            <w:proofErr w:type="spellStart"/>
            <w:r>
              <w:t>Toronja</w:t>
            </w:r>
            <w:proofErr w:type="spellEnd"/>
            <w:r>
              <w:t xml:space="preserve"> </w:t>
            </w:r>
          </w:p>
        </w:tc>
        <w:tc>
          <w:tcPr>
            <w:tcW w:w="871" w:type="dxa"/>
          </w:tcPr>
          <w:p w14:paraId="438E960C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01F1EF4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4F35340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5CDAB93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E3BDA68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9367D82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A79A0C5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719766B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6E099F9" w14:textId="77777777" w:rsidR="00D065DD" w:rsidRDefault="00D065DD" w:rsidP="00A9434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17FBAA7" w14:textId="77777777" w:rsidR="00D065DD" w:rsidRDefault="00D065DD" w:rsidP="00A9434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7002407C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04033654" w14:textId="77777777" w:rsidR="00D065DD" w:rsidRDefault="00970B3D" w:rsidP="00A94343">
            <w:pPr>
              <w:keepNext/>
            </w:pPr>
            <w:proofErr w:type="spellStart"/>
            <w:r>
              <w:t>Aguacate</w:t>
            </w:r>
            <w:proofErr w:type="spellEnd"/>
            <w:r>
              <w:t xml:space="preserve"> </w:t>
            </w:r>
          </w:p>
        </w:tc>
        <w:tc>
          <w:tcPr>
            <w:tcW w:w="871" w:type="dxa"/>
          </w:tcPr>
          <w:p w14:paraId="0A47EB84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422E6DF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9FFAA2A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02FED17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9A77168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7B68BE8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1221721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3DE0A48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83D35F5" w14:textId="77777777" w:rsidR="00D065DD" w:rsidRDefault="00D065DD" w:rsidP="00A9434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F4BF4FD" w14:textId="77777777" w:rsidR="00D065DD" w:rsidRDefault="00D065DD" w:rsidP="00A9434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51F9F02D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2170C631" w14:textId="77777777" w:rsidR="00D065DD" w:rsidRDefault="00970B3D" w:rsidP="00A94343">
            <w:pPr>
              <w:keepNext/>
            </w:pPr>
            <w:r>
              <w:t xml:space="preserve">Café </w:t>
            </w:r>
          </w:p>
        </w:tc>
        <w:tc>
          <w:tcPr>
            <w:tcW w:w="871" w:type="dxa"/>
          </w:tcPr>
          <w:p w14:paraId="7E700410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A58D7D8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D5D4107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D946EED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2705B94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B7622BE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E1FB51A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1739DBC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B76EF5E" w14:textId="77777777" w:rsidR="00D065DD" w:rsidRDefault="00D065DD" w:rsidP="00A9434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CC9BA39" w14:textId="77777777" w:rsidR="00D065DD" w:rsidRDefault="00D065DD" w:rsidP="00A9434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5599670F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7C7FD585" w14:textId="77777777" w:rsidR="00D065DD" w:rsidRDefault="00970B3D" w:rsidP="00A94343">
            <w:pPr>
              <w:keepNext/>
            </w:pPr>
            <w:r>
              <w:t xml:space="preserve">Flor de Jamaica </w:t>
            </w:r>
          </w:p>
        </w:tc>
        <w:tc>
          <w:tcPr>
            <w:tcW w:w="871" w:type="dxa"/>
          </w:tcPr>
          <w:p w14:paraId="4F2F5417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5B9CB19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3B168A2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807CD90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E660ECB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C52306C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818A5A7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497F2C6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449808E" w14:textId="77777777" w:rsidR="00D065DD" w:rsidRDefault="00D065DD" w:rsidP="00A9434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2D58D46" w14:textId="77777777" w:rsidR="00D065DD" w:rsidRDefault="00D065DD" w:rsidP="00A9434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230F0E46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79137FDE" w14:textId="77777777" w:rsidR="00D065DD" w:rsidRDefault="00970B3D" w:rsidP="00A94343">
            <w:pPr>
              <w:keepNext/>
            </w:pPr>
            <w:proofErr w:type="spellStart"/>
            <w:r>
              <w:t>Guanábana</w:t>
            </w:r>
            <w:proofErr w:type="spellEnd"/>
            <w:r>
              <w:t xml:space="preserve"> </w:t>
            </w:r>
          </w:p>
        </w:tc>
        <w:tc>
          <w:tcPr>
            <w:tcW w:w="871" w:type="dxa"/>
          </w:tcPr>
          <w:p w14:paraId="7C1D5B2F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D401DE0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FC6E154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BBF543E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60FAAC3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216C552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E9CA366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A3533E8" w14:textId="77777777" w:rsidR="00D065DD" w:rsidRDefault="00D065DD" w:rsidP="00A94343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615196E" w14:textId="77777777" w:rsidR="00D065DD" w:rsidRDefault="00D065DD" w:rsidP="00A9434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27D7C1D" w14:textId="77777777" w:rsidR="00D065DD" w:rsidRDefault="00D065DD" w:rsidP="00A94343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6130F2CD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13A34D94" w14:textId="77777777" w:rsidR="00D065DD" w:rsidRDefault="00970B3D" w:rsidP="007865FB">
            <w:pPr>
              <w:keepNext/>
            </w:pPr>
            <w:proofErr w:type="spellStart"/>
            <w:r>
              <w:lastRenderedPageBreak/>
              <w:t>Cúrcuma</w:t>
            </w:r>
            <w:proofErr w:type="spellEnd"/>
            <w:r>
              <w:t xml:space="preserve"> </w:t>
            </w:r>
          </w:p>
        </w:tc>
        <w:tc>
          <w:tcPr>
            <w:tcW w:w="871" w:type="dxa"/>
          </w:tcPr>
          <w:p w14:paraId="7AE3EF71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565C999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CF3BCAF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D9A7811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9FCECA2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70ECF22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E2CFB62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EB4A2A4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2D01E5B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5296C6A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5154D372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2DDF8993" w14:textId="77777777" w:rsidR="00D065DD" w:rsidRDefault="00970B3D" w:rsidP="007865FB">
            <w:pPr>
              <w:keepNext/>
            </w:pPr>
            <w:r>
              <w:t xml:space="preserve">Mango </w:t>
            </w:r>
          </w:p>
        </w:tc>
        <w:tc>
          <w:tcPr>
            <w:tcW w:w="871" w:type="dxa"/>
          </w:tcPr>
          <w:p w14:paraId="73ADA3D7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7736E55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25C9D34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607A410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E2DE14A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128A7C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FBA4E18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952DAC4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A9F6858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072DB54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493F993F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3E40A384" w14:textId="77777777" w:rsidR="00D065DD" w:rsidRDefault="00970B3D" w:rsidP="007865FB">
            <w:pPr>
              <w:keepNext/>
            </w:pPr>
            <w:r>
              <w:t xml:space="preserve">Papaya </w:t>
            </w:r>
          </w:p>
        </w:tc>
        <w:tc>
          <w:tcPr>
            <w:tcW w:w="871" w:type="dxa"/>
          </w:tcPr>
          <w:p w14:paraId="50CDE1DC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55E85C6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63EB009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DF3F819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381C514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4725C9D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257F6C2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3A256E7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5ECC15E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6C3311A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4C5D4586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27E6E7D2" w14:textId="77777777" w:rsidR="00D065DD" w:rsidRDefault="00970B3D" w:rsidP="007865FB">
            <w:pPr>
              <w:keepNext/>
            </w:pPr>
            <w:r>
              <w:t xml:space="preserve">Coco </w:t>
            </w:r>
          </w:p>
        </w:tc>
        <w:tc>
          <w:tcPr>
            <w:tcW w:w="871" w:type="dxa"/>
          </w:tcPr>
          <w:p w14:paraId="60582646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0C1341B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EF8C021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7EFA767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FF5E62C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78BF1F7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ECE4B40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B29AAC4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8891D36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F326BC4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44C1A76D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31410151" w14:textId="77777777" w:rsidR="00D065DD" w:rsidRDefault="00970B3D" w:rsidP="007865FB">
            <w:pPr>
              <w:keepNext/>
            </w:pPr>
            <w:r>
              <w:t xml:space="preserve">Pana </w:t>
            </w:r>
          </w:p>
        </w:tc>
        <w:tc>
          <w:tcPr>
            <w:tcW w:w="871" w:type="dxa"/>
          </w:tcPr>
          <w:p w14:paraId="25DC5FE3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2574AA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9D8A611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7679E23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D2A74E3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0D30FF2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C17648D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8791A16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8EAA5EB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CEBFFD0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022616A7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5440EAC5" w14:textId="77777777" w:rsidR="00D065DD" w:rsidRDefault="00970B3D" w:rsidP="007865FB">
            <w:pPr>
              <w:keepNext/>
            </w:pPr>
            <w:proofErr w:type="spellStart"/>
            <w:r>
              <w:t>Parcha</w:t>
            </w:r>
            <w:proofErr w:type="spellEnd"/>
            <w:r>
              <w:t xml:space="preserve"> </w:t>
            </w:r>
          </w:p>
        </w:tc>
        <w:tc>
          <w:tcPr>
            <w:tcW w:w="871" w:type="dxa"/>
          </w:tcPr>
          <w:p w14:paraId="597B702A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F8AEAF9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F654BF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C211ABA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D0B280A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00BD2A4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09C8A3C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0700386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4443075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703A6E3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0E5DEB82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0A3FC363" w14:textId="77777777" w:rsidR="00D065DD" w:rsidRDefault="00970B3D" w:rsidP="007865FB">
            <w:pPr>
              <w:keepNext/>
            </w:pPr>
            <w:r>
              <w:t xml:space="preserve">Guayaba </w:t>
            </w:r>
          </w:p>
        </w:tc>
        <w:tc>
          <w:tcPr>
            <w:tcW w:w="871" w:type="dxa"/>
          </w:tcPr>
          <w:p w14:paraId="4B3761B7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6AC9585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5F0D706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375D480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A660BB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7DD3850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CC6290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921EFA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5F4A7C5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5D52E4B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5FDDBF82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4420A23C" w14:textId="77777777" w:rsidR="00D065DD" w:rsidRDefault="00970B3D" w:rsidP="007865FB">
            <w:pPr>
              <w:keepNext/>
            </w:pPr>
            <w:r>
              <w:t xml:space="preserve">Corazón </w:t>
            </w:r>
          </w:p>
        </w:tc>
        <w:tc>
          <w:tcPr>
            <w:tcW w:w="871" w:type="dxa"/>
          </w:tcPr>
          <w:p w14:paraId="32FCA0A1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0AB093F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C8E77AC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091EDC1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95AF102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0DCC926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11D6E1B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115B73B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9233FD5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85494CF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21C98489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5908D73C" w14:textId="77777777" w:rsidR="00D065DD" w:rsidRDefault="00970B3D" w:rsidP="007865FB">
            <w:pPr>
              <w:keepNext/>
            </w:pPr>
            <w:r>
              <w:lastRenderedPageBreak/>
              <w:t xml:space="preserve">Anon </w:t>
            </w:r>
          </w:p>
        </w:tc>
        <w:tc>
          <w:tcPr>
            <w:tcW w:w="871" w:type="dxa"/>
          </w:tcPr>
          <w:p w14:paraId="4336000C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9ACB1B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12B7049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A7F6514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45591D3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1C81229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36D85D0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BB34B03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85192BF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C778F83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61E2E9E3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4AEE3D7B" w14:textId="77777777" w:rsidR="00D065DD" w:rsidRDefault="00970B3D" w:rsidP="007865FB">
            <w:pPr>
              <w:keepNext/>
            </w:pPr>
            <w:r>
              <w:t xml:space="preserve">Acerola </w:t>
            </w:r>
          </w:p>
        </w:tc>
        <w:tc>
          <w:tcPr>
            <w:tcW w:w="871" w:type="dxa"/>
          </w:tcPr>
          <w:p w14:paraId="30B97CFD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6FCBF90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94DE65B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C8B123D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E479E8D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C9A72BF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C30D609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8901081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9D5FACF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10397C9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0EA6C767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59338A92" w14:textId="77777777" w:rsidR="00D065DD" w:rsidRDefault="00970B3D" w:rsidP="007865FB">
            <w:pPr>
              <w:keepNext/>
            </w:pPr>
            <w:r>
              <w:t xml:space="preserve">Caimito </w:t>
            </w:r>
          </w:p>
        </w:tc>
        <w:tc>
          <w:tcPr>
            <w:tcW w:w="871" w:type="dxa"/>
          </w:tcPr>
          <w:p w14:paraId="2957EC77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D175A83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3F81FCA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0E87E2C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23D2624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EED09D8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69F8A59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18B3AD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55E3BE0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B2BE96C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5A49DA45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2F3C74F0" w14:textId="77777777" w:rsidR="00D065DD" w:rsidRDefault="00970B3D" w:rsidP="007865FB">
            <w:pPr>
              <w:keepNext/>
            </w:pPr>
            <w:r>
              <w:t xml:space="preserve">Calabaza </w:t>
            </w:r>
          </w:p>
        </w:tc>
        <w:tc>
          <w:tcPr>
            <w:tcW w:w="871" w:type="dxa"/>
          </w:tcPr>
          <w:p w14:paraId="3D5EEFB5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E1EC865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DFABC21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7103E7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53A2F07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42B15C9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3EF6543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20C7962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399675E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F1F2E8E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3493B066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5E477D5B" w14:textId="77777777" w:rsidR="00D065DD" w:rsidRDefault="00970B3D" w:rsidP="007865FB">
            <w:pPr>
              <w:keepNext/>
            </w:pPr>
            <w:r>
              <w:t xml:space="preserve">Quenepa </w:t>
            </w:r>
          </w:p>
        </w:tc>
        <w:tc>
          <w:tcPr>
            <w:tcW w:w="871" w:type="dxa"/>
          </w:tcPr>
          <w:p w14:paraId="77A0E24C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216806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44A01DB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6361F2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556DB69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02C31B8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A7C533C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E91F426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05016FE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B8EE928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064161B1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20E2FF1D" w14:textId="77777777" w:rsidR="00D065DD" w:rsidRDefault="00970B3D" w:rsidP="007865FB">
            <w:pPr>
              <w:keepNext/>
            </w:pPr>
            <w:proofErr w:type="spellStart"/>
            <w:r>
              <w:t>Pomarosa</w:t>
            </w:r>
            <w:proofErr w:type="spellEnd"/>
            <w:r>
              <w:t xml:space="preserve"> </w:t>
            </w:r>
          </w:p>
        </w:tc>
        <w:tc>
          <w:tcPr>
            <w:tcW w:w="871" w:type="dxa"/>
          </w:tcPr>
          <w:p w14:paraId="3F61CF01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64F408B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96BCC8B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792C53D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4A59FB5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0ECC7D5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6BB117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19AE3D1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E22A8FD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2B9A024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1BBD53A5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154D8A43" w14:textId="77777777" w:rsidR="00D065DD" w:rsidRDefault="00970B3D" w:rsidP="007865FB">
            <w:pPr>
              <w:keepNext/>
            </w:pPr>
            <w:proofErr w:type="spellStart"/>
            <w:r>
              <w:t>Jobos</w:t>
            </w:r>
            <w:proofErr w:type="spellEnd"/>
            <w:r>
              <w:t xml:space="preserve"> </w:t>
            </w:r>
          </w:p>
        </w:tc>
        <w:tc>
          <w:tcPr>
            <w:tcW w:w="871" w:type="dxa"/>
          </w:tcPr>
          <w:p w14:paraId="5ABDE057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15445B1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9027A34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F17141A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36B02E9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B5B79D6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F5DF4BC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282C303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D802786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8792CED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6A5FDD1A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493EA8B9" w14:textId="77777777" w:rsidR="00D065DD" w:rsidRDefault="00970B3D" w:rsidP="007865FB">
            <w:pPr>
              <w:keepNext/>
            </w:pPr>
            <w:proofErr w:type="spellStart"/>
            <w:r>
              <w:t>Plátano</w:t>
            </w:r>
            <w:proofErr w:type="spellEnd"/>
            <w:r>
              <w:t xml:space="preserve"> </w:t>
            </w:r>
          </w:p>
        </w:tc>
        <w:tc>
          <w:tcPr>
            <w:tcW w:w="871" w:type="dxa"/>
          </w:tcPr>
          <w:p w14:paraId="03DB9B80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AE92C42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E53A0A3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946840D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144C3DC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61AA04B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6844120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AC34756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0947880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ADF7A32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3525C390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7AB221E8" w14:textId="77777777" w:rsidR="00D065DD" w:rsidRDefault="00970B3D" w:rsidP="007865FB">
            <w:pPr>
              <w:keepNext/>
            </w:pPr>
            <w:proofErr w:type="spellStart"/>
            <w:r>
              <w:lastRenderedPageBreak/>
              <w:t>Plátanos</w:t>
            </w:r>
            <w:proofErr w:type="spellEnd"/>
            <w:r>
              <w:t xml:space="preserve"> </w:t>
            </w:r>
            <w:proofErr w:type="spellStart"/>
            <w:r>
              <w:t>Mafafos</w:t>
            </w:r>
            <w:proofErr w:type="spellEnd"/>
            <w:r>
              <w:t xml:space="preserve"> </w:t>
            </w:r>
          </w:p>
        </w:tc>
        <w:tc>
          <w:tcPr>
            <w:tcW w:w="871" w:type="dxa"/>
          </w:tcPr>
          <w:p w14:paraId="1ECBBDF7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94369CD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A3E925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D82297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57E9EAB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599BC12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5D0CFFC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6C7E166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D1EBA48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EDD26C8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479D6C07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04CC3D5D" w14:textId="77777777" w:rsidR="00D065DD" w:rsidRDefault="00970B3D" w:rsidP="007865FB">
            <w:pPr>
              <w:keepNext/>
            </w:pPr>
            <w:r>
              <w:t xml:space="preserve">Malanga </w:t>
            </w:r>
          </w:p>
        </w:tc>
        <w:tc>
          <w:tcPr>
            <w:tcW w:w="871" w:type="dxa"/>
          </w:tcPr>
          <w:p w14:paraId="2A5AC84B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7C29EDD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0557847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9F3F629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F376FD7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CCA7761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E5289C6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F7C39FC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BC95635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5FD0B0B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7605EE98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7D4629DF" w14:textId="77777777" w:rsidR="00D065DD" w:rsidRDefault="00970B3D" w:rsidP="007865FB">
            <w:pPr>
              <w:keepNext/>
            </w:pPr>
            <w:r>
              <w:t xml:space="preserve">Piña </w:t>
            </w:r>
          </w:p>
        </w:tc>
        <w:tc>
          <w:tcPr>
            <w:tcW w:w="871" w:type="dxa"/>
          </w:tcPr>
          <w:p w14:paraId="07C14E58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DE7430A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C038B88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F0CC363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7B084C7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9E2C1FF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B394F92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0AE584D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B7E47A8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68FCF06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40EC6F20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5C9F401E" w14:textId="77777777" w:rsidR="00D065DD" w:rsidRDefault="00970B3D" w:rsidP="007865FB">
            <w:pPr>
              <w:keepNext/>
            </w:pPr>
            <w:proofErr w:type="spellStart"/>
            <w:r>
              <w:t>Ñame</w:t>
            </w:r>
            <w:proofErr w:type="spellEnd"/>
            <w:r>
              <w:t xml:space="preserve"> </w:t>
            </w:r>
          </w:p>
        </w:tc>
        <w:tc>
          <w:tcPr>
            <w:tcW w:w="871" w:type="dxa"/>
          </w:tcPr>
          <w:p w14:paraId="646BA553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0B2469C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24B7FE7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576815B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E4D61FD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9B51043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23D9CC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0B542BC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4CDED1B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B0DF13C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25C966AD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497000C8" w14:textId="77777777" w:rsidR="00D065DD" w:rsidRDefault="00970B3D" w:rsidP="007865FB">
            <w:pPr>
              <w:keepNext/>
            </w:pPr>
            <w:r>
              <w:t xml:space="preserve">Yuca </w:t>
            </w:r>
          </w:p>
        </w:tc>
        <w:tc>
          <w:tcPr>
            <w:tcW w:w="871" w:type="dxa"/>
          </w:tcPr>
          <w:p w14:paraId="68DAD08C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D7F672C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BA5D46F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3D36AC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0B561CA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9754D17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41B2281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0077CB6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A4847C2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1F597B2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160A1662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3A74BA9D" w14:textId="77777777" w:rsidR="00D065DD" w:rsidRDefault="00970B3D" w:rsidP="007865FB">
            <w:pPr>
              <w:keepNext/>
            </w:pPr>
            <w:proofErr w:type="spellStart"/>
            <w:r>
              <w:t>Jengibre</w:t>
            </w:r>
            <w:proofErr w:type="spellEnd"/>
            <w:r>
              <w:t xml:space="preserve"> </w:t>
            </w:r>
          </w:p>
        </w:tc>
        <w:tc>
          <w:tcPr>
            <w:tcW w:w="871" w:type="dxa"/>
          </w:tcPr>
          <w:p w14:paraId="2B27E29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42D891D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51F1DC79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46A3FDFA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C532881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D4597AF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1D8DE9B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7E0A577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038B92C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B2498E4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1683053B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1" w:type="dxa"/>
          </w:tcPr>
          <w:p w14:paraId="1C095FE2" w14:textId="77777777" w:rsidR="00D065DD" w:rsidRDefault="00970B3D" w:rsidP="007865FB">
            <w:pPr>
              <w:keepNext/>
            </w:pPr>
            <w:proofErr w:type="spellStart"/>
            <w:r>
              <w:t>Otros</w:t>
            </w:r>
            <w:proofErr w:type="spellEnd"/>
            <w:r>
              <w:t xml:space="preserve"> </w:t>
            </w:r>
          </w:p>
        </w:tc>
        <w:tc>
          <w:tcPr>
            <w:tcW w:w="871" w:type="dxa"/>
          </w:tcPr>
          <w:p w14:paraId="2EB01002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362EB54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74EABDB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6C7E261F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E895618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35B8A0AD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6F8CB0B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11920F55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2B62FB69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71" w:type="dxa"/>
          </w:tcPr>
          <w:p w14:paraId="0F53A238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3B6C5577" w14:textId="77777777" w:rsidR="00D065DD" w:rsidRDefault="00D065DD" w:rsidP="007865FB">
      <w:pPr>
        <w:spacing w:line="240" w:lineRule="auto"/>
      </w:pPr>
    </w:p>
    <w:p w14:paraId="46179670" w14:textId="77777777" w:rsidR="00D065DD" w:rsidRDefault="00D065DD" w:rsidP="007865FB">
      <w:pPr>
        <w:spacing w:line="240" w:lineRule="auto"/>
      </w:pPr>
    </w:p>
    <w:p w14:paraId="11F32939" w14:textId="77777777" w:rsidR="00D065DD" w:rsidRDefault="00D065DD" w:rsidP="007865FB">
      <w:pPr>
        <w:pStyle w:val="QuestionSeparator"/>
        <w:spacing w:after="0" w:line="240" w:lineRule="auto"/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348"/>
        <w:gridCol w:w="8002"/>
      </w:tblGrid>
      <w:tr w:rsidR="00D065DD" w14:paraId="432FADC2" w14:textId="77777777">
        <w:trPr>
          <w:trHeight w:val="300"/>
        </w:trPr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38811DB7" w14:textId="77777777" w:rsidR="00D065DD" w:rsidRDefault="00970B3D" w:rsidP="007865FB">
            <w:pPr>
              <w:spacing w:line="240" w:lineRule="auto"/>
              <w:rPr>
                <w:color w:val="CCCCCC"/>
              </w:rPr>
            </w:pPr>
            <w:r>
              <w:rPr>
                <w:color w:val="CCCCCC"/>
              </w:rPr>
              <w:t>Page Break</w:t>
            </w:r>
          </w:p>
        </w:tc>
        <w:tc>
          <w:tcPr>
            <w:tcW w:w="8208" w:type="dxa"/>
            <w:tcBorders>
              <w:top w:val="nil"/>
              <w:left w:val="nil"/>
              <w:bottom w:val="nil"/>
              <w:right w:val="nil"/>
            </w:tcBorders>
          </w:tcPr>
          <w:p w14:paraId="4C5DBD30" w14:textId="77777777" w:rsidR="00D065DD" w:rsidRDefault="00D065DD" w:rsidP="007865FB">
            <w:pPr>
              <w:pBdr>
                <w:top w:val="single" w:sz="8" w:space="0" w:color="CCCCCC"/>
              </w:pBdr>
              <w:spacing w:before="120" w:line="240" w:lineRule="auto"/>
              <w:jc w:val="center"/>
              <w:rPr>
                <w:color w:val="CCCCCC"/>
              </w:rPr>
            </w:pPr>
          </w:p>
        </w:tc>
      </w:tr>
    </w:tbl>
    <w:p w14:paraId="1729C4B8" w14:textId="77777777" w:rsidR="00D065DD" w:rsidRDefault="00970B3D" w:rsidP="007865FB">
      <w:pPr>
        <w:spacing w:line="240" w:lineRule="auto"/>
      </w:pPr>
      <w:r>
        <w:br w:type="page"/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3688F759" w14:textId="77777777">
        <w:tc>
          <w:tcPr>
            <w:tcW w:w="50" w:type="dxa"/>
          </w:tcPr>
          <w:p w14:paraId="386C8722" w14:textId="77777777" w:rsidR="00D065DD" w:rsidRDefault="00970B3D" w:rsidP="007865FB">
            <w:pPr>
              <w:keepNext/>
            </w:pPr>
            <w:r>
              <w:rPr>
                <w:noProof/>
              </w:rPr>
              <w:lastRenderedPageBreak/>
              <w:drawing>
                <wp:inline distT="0" distB="0" distL="0" distR="0" wp14:anchorId="71D1F138" wp14:editId="1E1FF3CC">
                  <wp:extent cx="228600" cy="228600"/>
                  <wp:effectExtent l="0" t="0" r="0" b="0"/>
                  <wp:docPr id="118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F85DC8F" w14:textId="77777777" w:rsidR="00D065DD" w:rsidRDefault="00D065DD" w:rsidP="007865FB">
      <w:pPr>
        <w:spacing w:line="240" w:lineRule="auto"/>
      </w:pPr>
    </w:p>
    <w:p w14:paraId="0D6B41E1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122 </w:t>
      </w:r>
      <w:r w:rsidRPr="007865FB">
        <w:rPr>
          <w:b/>
          <w:lang w:val="es-MX"/>
        </w:rPr>
        <w:t>Estructura de costos, gastos y activos en el cacaotal:</w:t>
      </w:r>
      <w:r w:rsidRPr="007865FB">
        <w:rPr>
          <w:b/>
          <w:lang w:val="es-MX"/>
        </w:rPr>
        <w:br/>
      </w:r>
      <w:r w:rsidRPr="007865FB">
        <w:rPr>
          <w:lang w:val="es-MX"/>
        </w:rPr>
        <w:t>Conoce el costo de producción por cada quintal de cacao producido?</w:t>
      </w:r>
    </w:p>
    <w:p w14:paraId="66CB05BD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Si </w:t>
      </w:r>
    </w:p>
    <w:p w14:paraId="15A81BEC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No </w:t>
      </w:r>
    </w:p>
    <w:p w14:paraId="630E05FB" w14:textId="77777777" w:rsidR="00D065DD" w:rsidRDefault="00D065DD" w:rsidP="007865FB">
      <w:pPr>
        <w:pStyle w:val="QuestionSeparator"/>
        <w:spacing w:after="0" w:line="240" w:lineRule="auto"/>
      </w:pPr>
    </w:p>
    <w:p w14:paraId="2C086180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589133E1" w14:textId="77777777" w:rsidR="00D065DD" w:rsidRPr="007865FB" w:rsidRDefault="00970B3D" w:rsidP="007865FB">
      <w:pPr>
        <w:pStyle w:val="QDisplayLogic"/>
        <w:keepNext/>
        <w:spacing w:after="0"/>
        <w:ind w:firstLine="400"/>
        <w:rPr>
          <w:lang w:val="es-MX"/>
        </w:rPr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Estructura de costos, gastos y activos en el </w:t>
      </w:r>
      <w:proofErr w:type="spellStart"/>
      <w:proofErr w:type="gramStart"/>
      <w:r w:rsidRPr="007865FB">
        <w:rPr>
          <w:lang w:val="es-MX"/>
        </w:rPr>
        <w:t>cacaotal:Conoce</w:t>
      </w:r>
      <w:proofErr w:type="spellEnd"/>
      <w:proofErr w:type="gramEnd"/>
      <w:r w:rsidRPr="007865FB">
        <w:rPr>
          <w:lang w:val="es-MX"/>
        </w:rPr>
        <w:t xml:space="preserve"> el costo de producción por cada </w:t>
      </w:r>
      <w:proofErr w:type="spellStart"/>
      <w:r w:rsidRPr="007865FB">
        <w:rPr>
          <w:lang w:val="es-MX"/>
        </w:rPr>
        <w:t>quin</w:t>
      </w:r>
      <w:proofErr w:type="spellEnd"/>
      <w:r w:rsidRPr="007865FB">
        <w:rPr>
          <w:lang w:val="es-MX"/>
        </w:rPr>
        <w:t>... = Si</w:t>
      </w:r>
    </w:p>
    <w:p w14:paraId="55802A69" w14:textId="77777777" w:rsidR="00D065DD" w:rsidRPr="007865FB" w:rsidRDefault="00D065DD" w:rsidP="007865FB">
      <w:pPr>
        <w:spacing w:line="240" w:lineRule="auto"/>
        <w:rPr>
          <w:lang w:val="es-MX"/>
        </w:rPr>
      </w:pPr>
    </w:p>
    <w:p w14:paraId="30E7D8A9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23 Si lo conoce, en cuánto estima el costo de producir un quintal de cacao:</w:t>
      </w:r>
    </w:p>
    <w:p w14:paraId="496F8F0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>USD$ / QQ __________________________________________________</w:t>
      </w:r>
    </w:p>
    <w:p w14:paraId="57CFE6BF" w14:textId="77777777" w:rsidR="00D065DD" w:rsidRDefault="00D065DD" w:rsidP="007865FB">
      <w:pPr>
        <w:spacing w:line="240" w:lineRule="auto"/>
      </w:pPr>
    </w:p>
    <w:p w14:paraId="5DD42558" w14:textId="77777777" w:rsidR="00D065DD" w:rsidRDefault="00D065DD" w:rsidP="007865FB">
      <w:pPr>
        <w:pStyle w:val="QuestionSeparator"/>
        <w:spacing w:after="0" w:line="240" w:lineRule="auto"/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348"/>
        <w:gridCol w:w="8002"/>
      </w:tblGrid>
      <w:tr w:rsidR="00D065DD" w14:paraId="2B9AA13F" w14:textId="77777777">
        <w:trPr>
          <w:trHeight w:val="300"/>
        </w:trPr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2EA999C1" w14:textId="77777777" w:rsidR="00D065DD" w:rsidRDefault="00970B3D" w:rsidP="007865FB">
            <w:pPr>
              <w:spacing w:line="240" w:lineRule="auto"/>
              <w:rPr>
                <w:color w:val="CCCCCC"/>
              </w:rPr>
            </w:pPr>
            <w:r>
              <w:rPr>
                <w:color w:val="CCCCCC"/>
              </w:rPr>
              <w:t>Page Break</w:t>
            </w:r>
          </w:p>
        </w:tc>
        <w:tc>
          <w:tcPr>
            <w:tcW w:w="8208" w:type="dxa"/>
            <w:tcBorders>
              <w:top w:val="nil"/>
              <w:left w:val="nil"/>
              <w:bottom w:val="nil"/>
              <w:right w:val="nil"/>
            </w:tcBorders>
          </w:tcPr>
          <w:p w14:paraId="3B7C5376" w14:textId="77777777" w:rsidR="00D065DD" w:rsidRDefault="00D065DD" w:rsidP="007865FB">
            <w:pPr>
              <w:pBdr>
                <w:top w:val="single" w:sz="8" w:space="0" w:color="CCCCCC"/>
              </w:pBdr>
              <w:spacing w:before="120" w:line="240" w:lineRule="auto"/>
              <w:jc w:val="center"/>
              <w:rPr>
                <w:color w:val="CCCCCC"/>
              </w:rPr>
            </w:pPr>
          </w:p>
        </w:tc>
      </w:tr>
    </w:tbl>
    <w:tbl>
      <w:tblPr>
        <w:tblStyle w:val="QQuestionIconTable"/>
        <w:tblW w:w="0" w:type="auto"/>
        <w:tblLook w:val="07E0" w:firstRow="1" w:lastRow="1" w:firstColumn="1" w:lastColumn="1" w:noHBand="1" w:noVBand="1"/>
      </w:tblPr>
      <w:tblGrid>
        <w:gridCol w:w="380"/>
      </w:tblGrid>
      <w:tr w:rsidR="00D065DD" w14:paraId="5B1E9B00" w14:textId="77777777" w:rsidTr="00A94343">
        <w:tc>
          <w:tcPr>
            <w:tcW w:w="380" w:type="dxa"/>
          </w:tcPr>
          <w:p w14:paraId="43F64E17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4AD895BA" wp14:editId="71F4D862">
                  <wp:extent cx="228600" cy="228600"/>
                  <wp:effectExtent l="0" t="0" r="0" b="0"/>
                  <wp:docPr id="119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9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2D3640" w14:textId="77777777" w:rsidR="00D065DD" w:rsidRDefault="00D065DD" w:rsidP="007865FB">
      <w:pPr>
        <w:spacing w:line="240" w:lineRule="auto"/>
      </w:pPr>
    </w:p>
    <w:p w14:paraId="21871AA1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24 Por favor, indique que tipo de mano de obra utiliza para el manejo de su plantación de cacao.</w:t>
      </w:r>
    </w:p>
    <w:p w14:paraId="5715631C" w14:textId="77777777" w:rsidR="00D065DD" w:rsidRPr="007865FB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  <w:rPr>
          <w:lang w:val="es-MX"/>
        </w:rPr>
      </w:pPr>
      <w:r w:rsidRPr="007865FB">
        <w:rPr>
          <w:lang w:val="es-MX"/>
        </w:rPr>
        <w:t xml:space="preserve">Mano de obra temporal (al cacao) </w:t>
      </w:r>
    </w:p>
    <w:p w14:paraId="6A881418" w14:textId="77777777" w:rsidR="00D065DD" w:rsidRPr="007865FB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  <w:rPr>
          <w:lang w:val="es-MX"/>
        </w:rPr>
      </w:pPr>
      <w:r w:rsidRPr="007865FB">
        <w:rPr>
          <w:lang w:val="es-MX"/>
        </w:rPr>
        <w:t xml:space="preserve">Mano de obra permanente (al cacao) </w:t>
      </w:r>
    </w:p>
    <w:p w14:paraId="0177BE48" w14:textId="77777777" w:rsidR="00D065DD" w:rsidRPr="007865FB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  <w:rPr>
          <w:lang w:val="es-MX"/>
        </w:rPr>
      </w:pPr>
      <w:r w:rsidRPr="007865FB">
        <w:rPr>
          <w:lang w:val="es-MX"/>
        </w:rPr>
        <w:t xml:space="preserve">Mano de obra familiar (al cacao) </w:t>
      </w:r>
    </w:p>
    <w:p w14:paraId="69CB704C" w14:textId="77777777" w:rsidR="00D065DD" w:rsidRPr="007865FB" w:rsidRDefault="00D065DD" w:rsidP="007865FB">
      <w:pPr>
        <w:spacing w:line="240" w:lineRule="auto"/>
        <w:rPr>
          <w:lang w:val="es-MX"/>
        </w:rPr>
      </w:pPr>
    </w:p>
    <w:p w14:paraId="3CA010E4" w14:textId="77777777" w:rsidR="00D065DD" w:rsidRPr="007865FB" w:rsidRDefault="00D065DD" w:rsidP="007865FB">
      <w:pPr>
        <w:pStyle w:val="QuestionSeparator"/>
        <w:spacing w:after="0" w:line="240" w:lineRule="auto"/>
        <w:rPr>
          <w:lang w:val="es-MX"/>
        </w:rPr>
      </w:pPr>
    </w:p>
    <w:p w14:paraId="63B4D4BD" w14:textId="77777777" w:rsidR="00D065DD" w:rsidRPr="007865FB" w:rsidRDefault="00970B3D" w:rsidP="007865FB">
      <w:pPr>
        <w:pStyle w:val="QDynamicChoices"/>
        <w:keepNext/>
        <w:spacing w:after="0"/>
        <w:rPr>
          <w:lang w:val="es-MX"/>
        </w:rPr>
      </w:pPr>
      <w:proofErr w:type="spellStart"/>
      <w:r w:rsidRPr="007865FB">
        <w:rPr>
          <w:lang w:val="es-MX"/>
        </w:rPr>
        <w:t>Carry</w:t>
      </w:r>
      <w:proofErr w:type="spellEnd"/>
      <w:r w:rsidRPr="007865FB">
        <w:rPr>
          <w:lang w:val="es-MX"/>
        </w:rPr>
        <w:t xml:space="preserve"> Forward </w:t>
      </w:r>
      <w:proofErr w:type="spellStart"/>
      <w:r w:rsidRPr="007865FB">
        <w:rPr>
          <w:lang w:val="es-MX"/>
        </w:rPr>
        <w:t>Selected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Choices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from</w:t>
      </w:r>
      <w:proofErr w:type="spellEnd"/>
      <w:r w:rsidRPr="007865FB">
        <w:rPr>
          <w:lang w:val="es-MX"/>
        </w:rPr>
        <w:t xml:space="preserve"> "Por favor, indique que tipo de mano de obra utiliza para el manejo de su plantación de cacao."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10AD3008" w14:textId="77777777">
        <w:tc>
          <w:tcPr>
            <w:tcW w:w="50" w:type="dxa"/>
          </w:tcPr>
          <w:p w14:paraId="2B5255AA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591E234F" wp14:editId="743D6357">
                  <wp:extent cx="228600" cy="228600"/>
                  <wp:effectExtent l="0" t="0" r="0" b="0"/>
                  <wp:docPr id="120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184B24" w14:textId="77777777" w:rsidR="00D065DD" w:rsidRDefault="00D065DD" w:rsidP="007865FB">
      <w:pPr>
        <w:spacing w:line="240" w:lineRule="auto"/>
      </w:pPr>
    </w:p>
    <w:p w14:paraId="420792AC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lastRenderedPageBreak/>
        <w:t>Q125 Por favor, indique cuánta mano de obra usa para el cacao, el tipo y el precio por jornal. Nota: Si tiene un empleado que trabaja por ejemplo 50% en cacao y 50% en ganadería, debe asignar la mitad del al cacao, para no sobrecargar el cultivo de gastos.</w:t>
      </w:r>
    </w:p>
    <w:tbl>
      <w:tblPr>
        <w:tblStyle w:val="QTextTable"/>
        <w:tblW w:w="9576" w:type="auto"/>
        <w:tblLook w:val="07E0" w:firstRow="1" w:lastRow="1" w:firstColumn="1" w:lastColumn="1" w:noHBand="1" w:noVBand="1"/>
      </w:tblPr>
      <w:tblGrid>
        <w:gridCol w:w="3129"/>
        <w:gridCol w:w="3118"/>
        <w:gridCol w:w="3113"/>
      </w:tblGrid>
      <w:tr w:rsidR="00D065DD" w14:paraId="7304B1C3" w14:textId="77777777" w:rsidTr="00D065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3792AE38" w14:textId="77777777" w:rsidR="00D065DD" w:rsidRPr="007865FB" w:rsidRDefault="00D065DD" w:rsidP="007865FB">
            <w:pPr>
              <w:keepNext/>
              <w:rPr>
                <w:lang w:val="es-MX"/>
              </w:rPr>
            </w:pPr>
          </w:p>
        </w:tc>
        <w:tc>
          <w:tcPr>
            <w:tcW w:w="3192" w:type="dxa"/>
          </w:tcPr>
          <w:p w14:paraId="11327D1A" w14:textId="77777777" w:rsidR="00D065DD" w:rsidRDefault="00970B3D" w:rsidP="007865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antidad</w:t>
            </w:r>
            <w:proofErr w:type="spellEnd"/>
            <w:r>
              <w:t xml:space="preserve"> </w:t>
            </w:r>
            <w:proofErr w:type="spellStart"/>
            <w:r>
              <w:t>anual</w:t>
            </w:r>
            <w:proofErr w:type="spellEnd"/>
            <w:r>
              <w:t xml:space="preserve"> de mano de </w:t>
            </w:r>
            <w:proofErr w:type="spellStart"/>
            <w:r>
              <w:t>obra</w:t>
            </w:r>
            <w:proofErr w:type="spellEnd"/>
            <w:r>
              <w:t xml:space="preserve"> (horas)</w:t>
            </w:r>
          </w:p>
        </w:tc>
        <w:tc>
          <w:tcPr>
            <w:tcW w:w="3192" w:type="dxa"/>
          </w:tcPr>
          <w:p w14:paraId="58F6115B" w14:textId="77777777" w:rsidR="00D065DD" w:rsidRDefault="00970B3D" w:rsidP="007865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recio</w:t>
            </w:r>
            <w:proofErr w:type="spellEnd"/>
            <w:r>
              <w:t xml:space="preserve"> </w:t>
            </w:r>
            <w:proofErr w:type="spellStart"/>
            <w:r>
              <w:t>por</w:t>
            </w:r>
            <w:proofErr w:type="spellEnd"/>
            <w:r>
              <w:t xml:space="preserve"> hora (USD$)</w:t>
            </w:r>
          </w:p>
        </w:tc>
      </w:tr>
      <w:tr w:rsidR="00D065DD" w:rsidRPr="00A356E5" w14:paraId="4D7D4D1B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162480A6" w14:textId="77777777" w:rsidR="00D065DD" w:rsidRPr="007865FB" w:rsidRDefault="00970B3D" w:rsidP="007865FB">
            <w:pPr>
              <w:keepNext/>
              <w:rPr>
                <w:lang w:val="es-MX"/>
              </w:rPr>
            </w:pPr>
            <w:r w:rsidRPr="007865FB">
              <w:rPr>
                <w:lang w:val="es-MX"/>
              </w:rPr>
              <w:t xml:space="preserve">Mano de obra temporal (al cacao) </w:t>
            </w:r>
          </w:p>
        </w:tc>
        <w:tc>
          <w:tcPr>
            <w:tcW w:w="3192" w:type="dxa"/>
          </w:tcPr>
          <w:p w14:paraId="11682F0F" w14:textId="77777777" w:rsidR="00D065DD" w:rsidRPr="007865FB" w:rsidRDefault="00D065DD" w:rsidP="007865FB">
            <w:pPr>
              <w:pStyle w:val="ListParagraph"/>
              <w:keepNext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3192" w:type="dxa"/>
          </w:tcPr>
          <w:p w14:paraId="64E20240" w14:textId="77777777" w:rsidR="00D065DD" w:rsidRPr="007865FB" w:rsidRDefault="00D065DD" w:rsidP="007865FB">
            <w:pPr>
              <w:pStyle w:val="ListParagraph"/>
              <w:keepNext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</w:tr>
      <w:tr w:rsidR="00D065DD" w:rsidRPr="00A356E5" w14:paraId="1778AF01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5B03E850" w14:textId="77777777" w:rsidR="00D065DD" w:rsidRPr="007865FB" w:rsidRDefault="00970B3D" w:rsidP="007865FB">
            <w:pPr>
              <w:keepNext/>
              <w:rPr>
                <w:lang w:val="es-MX"/>
              </w:rPr>
            </w:pPr>
            <w:r w:rsidRPr="007865FB">
              <w:rPr>
                <w:lang w:val="es-MX"/>
              </w:rPr>
              <w:t xml:space="preserve">Mano de obra permanente (al cacao) </w:t>
            </w:r>
          </w:p>
        </w:tc>
        <w:tc>
          <w:tcPr>
            <w:tcW w:w="3192" w:type="dxa"/>
          </w:tcPr>
          <w:p w14:paraId="3FF4274B" w14:textId="77777777" w:rsidR="00D065DD" w:rsidRPr="007865FB" w:rsidRDefault="00D065DD" w:rsidP="007865FB">
            <w:pPr>
              <w:pStyle w:val="ListParagraph"/>
              <w:keepNext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3192" w:type="dxa"/>
          </w:tcPr>
          <w:p w14:paraId="1494471C" w14:textId="77777777" w:rsidR="00D065DD" w:rsidRPr="007865FB" w:rsidRDefault="00D065DD" w:rsidP="007865FB">
            <w:pPr>
              <w:pStyle w:val="ListParagraph"/>
              <w:keepNext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</w:tr>
      <w:tr w:rsidR="00D065DD" w:rsidRPr="00A356E5" w14:paraId="3EDCCE41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0BDE64D3" w14:textId="77777777" w:rsidR="00D065DD" w:rsidRPr="007865FB" w:rsidRDefault="00970B3D" w:rsidP="007865FB">
            <w:pPr>
              <w:keepNext/>
              <w:rPr>
                <w:lang w:val="es-MX"/>
              </w:rPr>
            </w:pPr>
            <w:r w:rsidRPr="007865FB">
              <w:rPr>
                <w:lang w:val="es-MX"/>
              </w:rPr>
              <w:t xml:space="preserve">Mano de obra familiar (al cacao) </w:t>
            </w:r>
          </w:p>
        </w:tc>
        <w:tc>
          <w:tcPr>
            <w:tcW w:w="3192" w:type="dxa"/>
          </w:tcPr>
          <w:p w14:paraId="6DCEB39D" w14:textId="77777777" w:rsidR="00D065DD" w:rsidRPr="007865FB" w:rsidRDefault="00D065DD" w:rsidP="007865FB">
            <w:pPr>
              <w:pStyle w:val="ListParagraph"/>
              <w:keepNext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3192" w:type="dxa"/>
          </w:tcPr>
          <w:p w14:paraId="2DCD7A62" w14:textId="77777777" w:rsidR="00D065DD" w:rsidRPr="007865FB" w:rsidRDefault="00D065DD" w:rsidP="007865FB">
            <w:pPr>
              <w:pStyle w:val="ListParagraph"/>
              <w:keepNext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</w:tr>
    </w:tbl>
    <w:p w14:paraId="37E1667C" w14:textId="77777777" w:rsidR="00D065DD" w:rsidRPr="007865FB" w:rsidRDefault="00D065DD" w:rsidP="007865FB">
      <w:pPr>
        <w:spacing w:line="240" w:lineRule="auto"/>
        <w:rPr>
          <w:lang w:val="es-MX"/>
        </w:rPr>
      </w:pPr>
    </w:p>
    <w:p w14:paraId="5D2578D7" w14:textId="77777777" w:rsidR="00D065DD" w:rsidRPr="007865FB" w:rsidRDefault="00D065DD" w:rsidP="007865FB">
      <w:pPr>
        <w:spacing w:line="240" w:lineRule="auto"/>
        <w:rPr>
          <w:lang w:val="es-MX"/>
        </w:rPr>
      </w:pPr>
    </w:p>
    <w:p w14:paraId="0199A920" w14:textId="77777777" w:rsidR="00D065DD" w:rsidRPr="007865FB" w:rsidRDefault="00D065DD" w:rsidP="007865FB">
      <w:pPr>
        <w:pStyle w:val="QuestionSeparator"/>
        <w:spacing w:after="0" w:line="240" w:lineRule="auto"/>
        <w:rPr>
          <w:lang w:val="es-MX"/>
        </w:rPr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348"/>
        <w:gridCol w:w="8002"/>
      </w:tblGrid>
      <w:tr w:rsidR="00D065DD" w14:paraId="312136A3" w14:textId="77777777">
        <w:trPr>
          <w:trHeight w:val="300"/>
        </w:trPr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7EF9DC01" w14:textId="77777777" w:rsidR="00D065DD" w:rsidRDefault="00970B3D" w:rsidP="007865FB">
            <w:pPr>
              <w:spacing w:line="240" w:lineRule="auto"/>
              <w:rPr>
                <w:color w:val="CCCCCC"/>
              </w:rPr>
            </w:pPr>
            <w:r>
              <w:rPr>
                <w:color w:val="CCCCCC"/>
              </w:rPr>
              <w:t>Page Break</w:t>
            </w:r>
          </w:p>
        </w:tc>
        <w:tc>
          <w:tcPr>
            <w:tcW w:w="8208" w:type="dxa"/>
            <w:tcBorders>
              <w:top w:val="nil"/>
              <w:left w:val="nil"/>
              <w:bottom w:val="nil"/>
              <w:right w:val="nil"/>
            </w:tcBorders>
          </w:tcPr>
          <w:p w14:paraId="527A1916" w14:textId="77777777" w:rsidR="00D065DD" w:rsidRDefault="00D065DD" w:rsidP="007865FB">
            <w:pPr>
              <w:pBdr>
                <w:top w:val="single" w:sz="8" w:space="0" w:color="CCCCCC"/>
              </w:pBdr>
              <w:spacing w:before="120" w:line="240" w:lineRule="auto"/>
              <w:jc w:val="center"/>
              <w:rPr>
                <w:color w:val="CCCCCC"/>
              </w:rPr>
            </w:pPr>
          </w:p>
        </w:tc>
      </w:tr>
    </w:tbl>
    <w:p w14:paraId="6239D64B" w14:textId="587CDC0B" w:rsidR="00D065DD" w:rsidRDefault="00D065DD" w:rsidP="007865FB">
      <w:pPr>
        <w:spacing w:line="240" w:lineRule="auto"/>
      </w:pP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02A73E69" w14:textId="77777777">
        <w:tc>
          <w:tcPr>
            <w:tcW w:w="50" w:type="dxa"/>
          </w:tcPr>
          <w:p w14:paraId="5FDED53C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7218F20B" wp14:editId="420A9080">
                  <wp:extent cx="228600" cy="228600"/>
                  <wp:effectExtent l="0" t="0" r="0" b="0"/>
                  <wp:docPr id="121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11ECED" w14:textId="77777777" w:rsidR="00D065DD" w:rsidRDefault="00D065DD" w:rsidP="007865FB">
      <w:pPr>
        <w:spacing w:line="240" w:lineRule="auto"/>
      </w:pPr>
    </w:p>
    <w:p w14:paraId="7BBB356F" w14:textId="77777777" w:rsidR="00D065DD" w:rsidRDefault="00970B3D" w:rsidP="007865FB">
      <w:pPr>
        <w:keepNext/>
        <w:spacing w:line="240" w:lineRule="auto"/>
      </w:pPr>
      <w:r>
        <w:t xml:space="preserve">Q126 </w:t>
      </w:r>
      <w:proofErr w:type="spellStart"/>
      <w:r>
        <w:t>Cómo</w:t>
      </w:r>
      <w:proofErr w:type="spellEnd"/>
      <w:r>
        <w:t xml:space="preserve"> </w:t>
      </w:r>
      <w:proofErr w:type="spellStart"/>
      <w:r>
        <w:t>maneja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</w:t>
      </w:r>
      <w:proofErr w:type="spellStart"/>
      <w:r>
        <w:t>plantación</w:t>
      </w:r>
      <w:proofErr w:type="spellEnd"/>
    </w:p>
    <w:p w14:paraId="57FDE566" w14:textId="77777777" w:rsidR="00D065DD" w:rsidRDefault="00970B3D" w:rsidP="007865FB">
      <w:pPr>
        <w:pStyle w:val="ListParagraph"/>
        <w:keepNext/>
        <w:numPr>
          <w:ilvl w:val="0"/>
          <w:numId w:val="2"/>
        </w:numPr>
        <w:spacing w:line="240" w:lineRule="auto"/>
      </w:pPr>
      <w:proofErr w:type="spellStart"/>
      <w:r>
        <w:t>Orgánico</w:t>
      </w:r>
      <w:proofErr w:type="spellEnd"/>
      <w:r>
        <w:t xml:space="preserve"> </w:t>
      </w:r>
    </w:p>
    <w:p w14:paraId="4256607B" w14:textId="77777777" w:rsidR="00D065DD" w:rsidRDefault="00970B3D" w:rsidP="007865FB">
      <w:pPr>
        <w:pStyle w:val="ListParagraph"/>
        <w:keepNext/>
        <w:numPr>
          <w:ilvl w:val="0"/>
          <w:numId w:val="2"/>
        </w:numPr>
        <w:spacing w:line="240" w:lineRule="auto"/>
      </w:pPr>
      <w:proofErr w:type="spellStart"/>
      <w:r>
        <w:t>Convencional</w:t>
      </w:r>
      <w:proofErr w:type="spellEnd"/>
      <w:r>
        <w:t xml:space="preserve"> </w:t>
      </w:r>
    </w:p>
    <w:p w14:paraId="06C03424" w14:textId="77777777" w:rsidR="00D065DD" w:rsidRDefault="00D065DD" w:rsidP="007865FB">
      <w:pPr>
        <w:spacing w:line="240" w:lineRule="auto"/>
      </w:pPr>
    </w:p>
    <w:p w14:paraId="169CFA4F" w14:textId="77777777" w:rsidR="00D065DD" w:rsidRDefault="00D065DD" w:rsidP="007865FB">
      <w:pPr>
        <w:pStyle w:val="QuestionSeparator"/>
        <w:spacing w:after="0" w:line="240" w:lineRule="auto"/>
      </w:pPr>
    </w:p>
    <w:p w14:paraId="1F3B6924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453D45A5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l cacaotal está combinado con otras especies, ejemplo, frutales, maderables, servicios, etc.? </w:t>
      </w:r>
      <w:r>
        <w:t>= Si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2202638F" w14:textId="77777777">
        <w:tc>
          <w:tcPr>
            <w:tcW w:w="50" w:type="dxa"/>
          </w:tcPr>
          <w:p w14:paraId="5AA5B44A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2A5645C2" wp14:editId="4ABEF35A">
                  <wp:extent cx="228600" cy="228600"/>
                  <wp:effectExtent l="0" t="0" r="0" b="0"/>
                  <wp:docPr id="122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0B23546" w14:textId="77777777" w:rsidR="00D065DD" w:rsidRDefault="00D065DD" w:rsidP="007865FB">
      <w:pPr>
        <w:spacing w:line="240" w:lineRule="auto"/>
      </w:pPr>
    </w:p>
    <w:p w14:paraId="5FB28D7A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lastRenderedPageBreak/>
        <w:t>Q127 Por favor indique si utiliza alguno de los siguientes insumos (marque todos los que apliquen)</w:t>
      </w:r>
    </w:p>
    <w:p w14:paraId="5FEA735C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Fertilizantes</w:t>
      </w:r>
      <w:proofErr w:type="spellEnd"/>
      <w:r>
        <w:t xml:space="preserve"> </w:t>
      </w:r>
      <w:proofErr w:type="spellStart"/>
      <w:r>
        <w:t>orgánicos</w:t>
      </w:r>
      <w:proofErr w:type="spellEnd"/>
      <w:r>
        <w:t xml:space="preserve"> </w:t>
      </w:r>
    </w:p>
    <w:p w14:paraId="40587BCB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Fertilizante</w:t>
      </w:r>
      <w:proofErr w:type="spellEnd"/>
      <w:r>
        <w:t xml:space="preserve"> </w:t>
      </w:r>
      <w:proofErr w:type="spellStart"/>
      <w:r>
        <w:t>químico</w:t>
      </w:r>
      <w:proofErr w:type="spellEnd"/>
      <w:r>
        <w:t xml:space="preserve"> </w:t>
      </w:r>
    </w:p>
    <w:p w14:paraId="1D91FFC0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Insecticida</w:t>
      </w:r>
      <w:proofErr w:type="spellEnd"/>
      <w:r>
        <w:t xml:space="preserve"> </w:t>
      </w:r>
      <w:proofErr w:type="spellStart"/>
      <w:r>
        <w:t>orgánico</w:t>
      </w:r>
      <w:proofErr w:type="spellEnd"/>
      <w:r>
        <w:t xml:space="preserve"> </w:t>
      </w:r>
    </w:p>
    <w:p w14:paraId="050D3CE6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Insecticida</w:t>
      </w:r>
      <w:proofErr w:type="spellEnd"/>
      <w:r>
        <w:t xml:space="preserve"> </w:t>
      </w:r>
      <w:proofErr w:type="spellStart"/>
      <w:r>
        <w:t>químico</w:t>
      </w:r>
      <w:proofErr w:type="spellEnd"/>
      <w:r>
        <w:t xml:space="preserve"> </w:t>
      </w:r>
    </w:p>
    <w:p w14:paraId="67E5F65B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Fungicida</w:t>
      </w:r>
      <w:proofErr w:type="spellEnd"/>
      <w:r>
        <w:t xml:space="preserve"> </w:t>
      </w:r>
      <w:proofErr w:type="spellStart"/>
      <w:r>
        <w:t>orgánico</w:t>
      </w:r>
      <w:proofErr w:type="spellEnd"/>
      <w:r>
        <w:t xml:space="preserve"> </w:t>
      </w:r>
    </w:p>
    <w:p w14:paraId="7C28E0BD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Fungicida</w:t>
      </w:r>
      <w:proofErr w:type="spellEnd"/>
      <w:r>
        <w:t xml:space="preserve"> </w:t>
      </w:r>
      <w:proofErr w:type="spellStart"/>
      <w:r>
        <w:t>químico</w:t>
      </w:r>
      <w:proofErr w:type="spellEnd"/>
      <w:r>
        <w:t xml:space="preserve"> </w:t>
      </w:r>
    </w:p>
    <w:p w14:paraId="4742B124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Herbicida</w:t>
      </w:r>
      <w:proofErr w:type="spellEnd"/>
      <w:r>
        <w:t xml:space="preserve"> </w:t>
      </w:r>
    </w:p>
    <w:p w14:paraId="64927CEE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Alambre para </w:t>
      </w:r>
      <w:proofErr w:type="spellStart"/>
      <w:r>
        <w:t>reparar</w:t>
      </w:r>
      <w:proofErr w:type="spellEnd"/>
      <w:r>
        <w:t xml:space="preserve"> </w:t>
      </w:r>
      <w:proofErr w:type="spellStart"/>
      <w:r>
        <w:t>cercas</w:t>
      </w:r>
      <w:proofErr w:type="spellEnd"/>
      <w:r>
        <w:t xml:space="preserve"> </w:t>
      </w:r>
    </w:p>
    <w:p w14:paraId="62CFA1E8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proofErr w:type="gramStart"/>
      <w:r>
        <w:t>Postes</w:t>
      </w:r>
      <w:proofErr w:type="spellEnd"/>
      <w:proofErr w:type="gramEnd"/>
      <w:r>
        <w:t xml:space="preserve"> para </w:t>
      </w:r>
      <w:proofErr w:type="spellStart"/>
      <w:r>
        <w:t>reparar</w:t>
      </w:r>
      <w:proofErr w:type="spellEnd"/>
      <w:r>
        <w:t xml:space="preserve"> </w:t>
      </w:r>
      <w:proofErr w:type="spellStart"/>
      <w:r>
        <w:t>cercas</w:t>
      </w:r>
      <w:proofErr w:type="spellEnd"/>
      <w:r>
        <w:t xml:space="preserve"> </w:t>
      </w:r>
    </w:p>
    <w:p w14:paraId="52832D41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Grapas</w:t>
      </w:r>
      <w:proofErr w:type="spellEnd"/>
      <w:r>
        <w:t xml:space="preserve"> para </w:t>
      </w:r>
      <w:proofErr w:type="spellStart"/>
      <w:r>
        <w:t>reparar</w:t>
      </w:r>
      <w:proofErr w:type="spellEnd"/>
      <w:r>
        <w:t xml:space="preserve"> </w:t>
      </w:r>
      <w:proofErr w:type="spellStart"/>
      <w:r>
        <w:t>cercas</w:t>
      </w:r>
      <w:proofErr w:type="spellEnd"/>
      <w:r>
        <w:t xml:space="preserve"> </w:t>
      </w:r>
    </w:p>
    <w:p w14:paraId="0D6BE6A4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Sacos</w:t>
      </w:r>
      <w:proofErr w:type="spellEnd"/>
      <w:r>
        <w:t xml:space="preserve"> para </w:t>
      </w:r>
      <w:proofErr w:type="spellStart"/>
      <w:r>
        <w:t>empac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cacao </w:t>
      </w:r>
    </w:p>
    <w:p w14:paraId="7F7BD4C0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Combustible para </w:t>
      </w:r>
      <w:proofErr w:type="spellStart"/>
      <w:r>
        <w:t>secar</w:t>
      </w:r>
      <w:proofErr w:type="spellEnd"/>
      <w:r>
        <w:t xml:space="preserve"> </w:t>
      </w:r>
      <w:proofErr w:type="spellStart"/>
      <w:r>
        <w:t>el</w:t>
      </w:r>
      <w:proofErr w:type="spellEnd"/>
      <w:r>
        <w:t xml:space="preserve"> cacao </w:t>
      </w:r>
    </w:p>
    <w:p w14:paraId="4C9DCC46" w14:textId="77777777" w:rsidR="00D065DD" w:rsidRPr="007865FB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  <w:rPr>
          <w:lang w:val="es-MX"/>
        </w:rPr>
      </w:pPr>
      <w:r w:rsidRPr="007865FB">
        <w:rPr>
          <w:lang w:val="es-MX"/>
        </w:rPr>
        <w:t>Combustible (gasolina/Gasoil) para actividades relacionadas al cacao (</w:t>
      </w:r>
      <w:proofErr w:type="spellStart"/>
      <w:r w:rsidRPr="007865FB">
        <w:rPr>
          <w:lang w:val="es-MX"/>
        </w:rPr>
        <w:t>ej</w:t>
      </w:r>
      <w:proofErr w:type="spellEnd"/>
      <w:r w:rsidRPr="007865FB">
        <w:rPr>
          <w:lang w:val="es-MX"/>
        </w:rPr>
        <w:t xml:space="preserve">, transporte del cacao en baba, seco, insumo). </w:t>
      </w:r>
    </w:p>
    <w:p w14:paraId="5CB28374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Otros</w:t>
      </w:r>
      <w:proofErr w:type="spellEnd"/>
      <w:r>
        <w:t xml:space="preserve"> </w:t>
      </w:r>
      <w:proofErr w:type="spellStart"/>
      <w:r>
        <w:t>insumos</w:t>
      </w:r>
      <w:proofErr w:type="spellEnd"/>
      <w:r>
        <w:t>: __________________________________________________</w:t>
      </w:r>
    </w:p>
    <w:p w14:paraId="4769D3CE" w14:textId="77777777" w:rsidR="00D065DD" w:rsidRDefault="00D065DD" w:rsidP="007865FB">
      <w:pPr>
        <w:spacing w:line="240" w:lineRule="auto"/>
      </w:pPr>
    </w:p>
    <w:p w14:paraId="41EF576F" w14:textId="77777777" w:rsidR="00D065DD" w:rsidRDefault="00D065DD" w:rsidP="007865FB">
      <w:pPr>
        <w:pStyle w:val="QuestionSeparator"/>
        <w:spacing w:after="0" w:line="240" w:lineRule="auto"/>
      </w:pPr>
    </w:p>
    <w:p w14:paraId="15FA0FC0" w14:textId="77777777" w:rsidR="00D065DD" w:rsidRPr="007865FB" w:rsidRDefault="00970B3D" w:rsidP="007865FB">
      <w:pPr>
        <w:pStyle w:val="QDynamicChoices"/>
        <w:keepNext/>
        <w:spacing w:after="0"/>
        <w:rPr>
          <w:lang w:val="es-MX"/>
        </w:rPr>
      </w:pPr>
      <w:proofErr w:type="spellStart"/>
      <w:r w:rsidRPr="007865FB">
        <w:rPr>
          <w:lang w:val="es-MX"/>
        </w:rPr>
        <w:t>Carry</w:t>
      </w:r>
      <w:proofErr w:type="spellEnd"/>
      <w:r w:rsidRPr="007865FB">
        <w:rPr>
          <w:lang w:val="es-MX"/>
        </w:rPr>
        <w:t xml:space="preserve"> Forward </w:t>
      </w:r>
      <w:proofErr w:type="spellStart"/>
      <w:r w:rsidRPr="007865FB">
        <w:rPr>
          <w:lang w:val="es-MX"/>
        </w:rPr>
        <w:t>Selected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Choices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from</w:t>
      </w:r>
      <w:proofErr w:type="spellEnd"/>
      <w:r w:rsidRPr="007865FB">
        <w:rPr>
          <w:lang w:val="es-MX"/>
        </w:rPr>
        <w:t xml:space="preserve"> "Por favor indique si utiliza alguno de los siguientes insumos (marque todos los que apliquen)"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2F65CBAD" w14:textId="77777777">
        <w:tc>
          <w:tcPr>
            <w:tcW w:w="50" w:type="dxa"/>
          </w:tcPr>
          <w:p w14:paraId="353AE4BC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1A8A8F4D" wp14:editId="50A83B03">
                  <wp:extent cx="228600" cy="228600"/>
                  <wp:effectExtent l="0" t="0" r="0" b="0"/>
                  <wp:docPr id="123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3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F437B58" w14:textId="77777777" w:rsidR="00D065DD" w:rsidRDefault="00D065DD" w:rsidP="007865FB">
      <w:pPr>
        <w:spacing w:line="240" w:lineRule="auto"/>
      </w:pPr>
    </w:p>
    <w:p w14:paraId="71607482" w14:textId="77777777" w:rsidR="00A94343" w:rsidRDefault="00A94343">
      <w:pPr>
        <w:rPr>
          <w:lang w:val="es-MX"/>
        </w:rPr>
      </w:pPr>
      <w:r>
        <w:rPr>
          <w:lang w:val="es-MX"/>
        </w:rPr>
        <w:br w:type="page"/>
      </w:r>
    </w:p>
    <w:p w14:paraId="0ADFD476" w14:textId="0DA0EAE8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lastRenderedPageBreak/>
        <w:t>Q128 Indicar la unidad de medida (litros, galones, quintales, libras, etc.), la cantidad anual que utiliza, y el precio promedio por unidad de insumos.</w:t>
      </w:r>
    </w:p>
    <w:tbl>
      <w:tblPr>
        <w:tblStyle w:val="QTextTable"/>
        <w:tblW w:w="0" w:type="auto"/>
        <w:tblLook w:val="07E0" w:firstRow="1" w:lastRow="1" w:firstColumn="1" w:lastColumn="1" w:noHBand="1" w:noVBand="1"/>
      </w:tblPr>
      <w:tblGrid>
        <w:gridCol w:w="1882"/>
        <w:gridCol w:w="524"/>
        <w:gridCol w:w="524"/>
        <w:gridCol w:w="523"/>
        <w:gridCol w:w="523"/>
        <w:gridCol w:w="523"/>
        <w:gridCol w:w="523"/>
        <w:gridCol w:w="523"/>
        <w:gridCol w:w="523"/>
        <w:gridCol w:w="523"/>
        <w:gridCol w:w="1086"/>
        <w:gridCol w:w="71"/>
        <w:gridCol w:w="1612"/>
      </w:tblGrid>
      <w:tr w:rsidR="00D065DD" w14:paraId="414D60FD" w14:textId="77777777" w:rsidTr="00A943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1" w:type="dxa"/>
          </w:tcPr>
          <w:p w14:paraId="47E65F26" w14:textId="77777777" w:rsidR="00D065DD" w:rsidRPr="007865FB" w:rsidRDefault="00D065DD" w:rsidP="007865FB">
            <w:pPr>
              <w:rPr>
                <w:lang w:val="es-MX"/>
              </w:rPr>
            </w:pPr>
          </w:p>
        </w:tc>
        <w:tc>
          <w:tcPr>
            <w:tcW w:w="4986" w:type="dxa"/>
            <w:gridSpan w:val="9"/>
          </w:tcPr>
          <w:p w14:paraId="6BDD1C0E" w14:textId="77777777" w:rsidR="00D065DD" w:rsidRDefault="00970B3D" w:rsidP="007865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Unidad</w:t>
            </w:r>
          </w:p>
        </w:tc>
        <w:tc>
          <w:tcPr>
            <w:tcW w:w="1111" w:type="dxa"/>
            <w:gridSpan w:val="2"/>
          </w:tcPr>
          <w:p w14:paraId="1C8A2A77" w14:textId="77777777" w:rsidR="00D065DD" w:rsidRDefault="00970B3D" w:rsidP="007865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Cantidad</w:t>
            </w:r>
            <w:proofErr w:type="spellEnd"/>
            <w:r>
              <w:t xml:space="preserve"> </w:t>
            </w:r>
            <w:proofErr w:type="spellStart"/>
            <w:r>
              <w:t>anual</w:t>
            </w:r>
            <w:proofErr w:type="spellEnd"/>
          </w:p>
        </w:tc>
        <w:tc>
          <w:tcPr>
            <w:tcW w:w="1612" w:type="dxa"/>
          </w:tcPr>
          <w:p w14:paraId="7B8BE7ED" w14:textId="77777777" w:rsidR="00D065DD" w:rsidRDefault="00970B3D" w:rsidP="007865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Precio</w:t>
            </w:r>
            <w:proofErr w:type="spellEnd"/>
            <w:r>
              <w:t>/Unidad</w:t>
            </w:r>
          </w:p>
        </w:tc>
      </w:tr>
      <w:tr w:rsidR="00D065DD" w14:paraId="4629145D" w14:textId="77777777" w:rsidTr="00A94343">
        <w:trPr>
          <w:cantSplit/>
          <w:trHeight w:val="113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1" w:type="dxa"/>
          </w:tcPr>
          <w:p w14:paraId="508EA758" w14:textId="77777777" w:rsidR="00D065DD" w:rsidRDefault="00D065DD" w:rsidP="007865FB"/>
        </w:tc>
        <w:tc>
          <w:tcPr>
            <w:tcW w:w="554" w:type="dxa"/>
            <w:textDirection w:val="btLr"/>
          </w:tcPr>
          <w:p w14:paraId="0BB6C838" w14:textId="77777777" w:rsidR="00D065DD" w:rsidRDefault="00970B3D" w:rsidP="00A94343">
            <w:pPr>
              <w:ind w:left="113" w:righ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Quintal</w:t>
            </w:r>
          </w:p>
        </w:tc>
        <w:tc>
          <w:tcPr>
            <w:tcW w:w="554" w:type="dxa"/>
            <w:textDirection w:val="btLr"/>
          </w:tcPr>
          <w:p w14:paraId="7E2BB95F" w14:textId="77777777" w:rsidR="00D065DD" w:rsidRDefault="00970B3D" w:rsidP="00A94343">
            <w:pPr>
              <w:ind w:left="113" w:righ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Kilogramo</w:t>
            </w:r>
            <w:proofErr w:type="spellEnd"/>
          </w:p>
        </w:tc>
        <w:tc>
          <w:tcPr>
            <w:tcW w:w="554" w:type="dxa"/>
            <w:textDirection w:val="btLr"/>
          </w:tcPr>
          <w:p w14:paraId="6E737815" w14:textId="77777777" w:rsidR="00D065DD" w:rsidRDefault="00970B3D" w:rsidP="00A94343">
            <w:pPr>
              <w:ind w:left="113" w:righ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ibra</w:t>
            </w:r>
          </w:p>
        </w:tc>
        <w:tc>
          <w:tcPr>
            <w:tcW w:w="554" w:type="dxa"/>
            <w:textDirection w:val="btLr"/>
          </w:tcPr>
          <w:p w14:paraId="5ED2A028" w14:textId="77777777" w:rsidR="00D065DD" w:rsidRDefault="00970B3D" w:rsidP="00A94343">
            <w:pPr>
              <w:ind w:left="113" w:righ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Gramo</w:t>
            </w:r>
          </w:p>
        </w:tc>
        <w:tc>
          <w:tcPr>
            <w:tcW w:w="554" w:type="dxa"/>
            <w:textDirection w:val="btLr"/>
          </w:tcPr>
          <w:p w14:paraId="51571957" w14:textId="77777777" w:rsidR="00D065DD" w:rsidRDefault="00970B3D" w:rsidP="00A94343">
            <w:pPr>
              <w:ind w:left="113" w:righ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Galón</w:t>
            </w:r>
            <w:proofErr w:type="spellEnd"/>
          </w:p>
        </w:tc>
        <w:tc>
          <w:tcPr>
            <w:tcW w:w="554" w:type="dxa"/>
            <w:textDirection w:val="btLr"/>
          </w:tcPr>
          <w:p w14:paraId="1573ED48" w14:textId="77777777" w:rsidR="00D065DD" w:rsidRDefault="00970B3D" w:rsidP="00A94343">
            <w:pPr>
              <w:ind w:left="113" w:righ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Litro</w:t>
            </w:r>
            <w:proofErr w:type="spellEnd"/>
          </w:p>
        </w:tc>
        <w:tc>
          <w:tcPr>
            <w:tcW w:w="554" w:type="dxa"/>
            <w:textDirection w:val="btLr"/>
          </w:tcPr>
          <w:p w14:paraId="1B62B25C" w14:textId="77777777" w:rsidR="00D065DD" w:rsidRDefault="00970B3D" w:rsidP="00A94343">
            <w:pPr>
              <w:ind w:left="113" w:righ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idad</w:t>
            </w:r>
          </w:p>
        </w:tc>
        <w:tc>
          <w:tcPr>
            <w:tcW w:w="554" w:type="dxa"/>
            <w:textDirection w:val="btLr"/>
          </w:tcPr>
          <w:p w14:paraId="346126AD" w14:textId="77777777" w:rsidR="00D065DD" w:rsidRDefault="00970B3D" w:rsidP="00A94343">
            <w:pPr>
              <w:ind w:left="113" w:righ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Sacos</w:t>
            </w:r>
            <w:proofErr w:type="spellEnd"/>
          </w:p>
        </w:tc>
        <w:tc>
          <w:tcPr>
            <w:tcW w:w="554" w:type="dxa"/>
            <w:textDirection w:val="btLr"/>
          </w:tcPr>
          <w:p w14:paraId="0E15779E" w14:textId="77777777" w:rsidR="00D065DD" w:rsidRDefault="00970B3D" w:rsidP="00A94343">
            <w:pPr>
              <w:ind w:left="113" w:right="113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ollo</w:t>
            </w:r>
          </w:p>
        </w:tc>
        <w:tc>
          <w:tcPr>
            <w:tcW w:w="988" w:type="dxa"/>
          </w:tcPr>
          <w:p w14:paraId="689AA7C9" w14:textId="77777777" w:rsidR="00D065DD" w:rsidRPr="007865FB" w:rsidRDefault="00970B3D" w:rsidP="00A9434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  <w:r w:rsidRPr="007865FB">
              <w:rPr>
                <w:lang w:val="es-MX"/>
              </w:rPr>
              <w:t>Ingres la cantidad en números</w:t>
            </w:r>
          </w:p>
        </w:tc>
        <w:tc>
          <w:tcPr>
            <w:tcW w:w="1735" w:type="dxa"/>
            <w:gridSpan w:val="2"/>
          </w:tcPr>
          <w:p w14:paraId="1023BD7D" w14:textId="77777777" w:rsidR="00D065DD" w:rsidRDefault="00970B3D" w:rsidP="007865F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D$</w:t>
            </w:r>
          </w:p>
        </w:tc>
      </w:tr>
      <w:tr w:rsidR="00D065DD" w14:paraId="2F811765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1" w:type="dxa"/>
          </w:tcPr>
          <w:p w14:paraId="30FF1737" w14:textId="77777777" w:rsidR="00D065DD" w:rsidRDefault="00970B3D" w:rsidP="007865FB">
            <w:pPr>
              <w:keepNext/>
            </w:pPr>
            <w:proofErr w:type="spellStart"/>
            <w:r>
              <w:lastRenderedPageBreak/>
              <w:t>Fertilizantes</w:t>
            </w:r>
            <w:proofErr w:type="spellEnd"/>
            <w:r>
              <w:t xml:space="preserve"> </w:t>
            </w:r>
            <w:proofErr w:type="spellStart"/>
            <w:r>
              <w:t>orgánicos</w:t>
            </w:r>
            <w:proofErr w:type="spellEnd"/>
            <w:r>
              <w:t xml:space="preserve"> </w:t>
            </w:r>
          </w:p>
        </w:tc>
        <w:tc>
          <w:tcPr>
            <w:tcW w:w="554" w:type="dxa"/>
          </w:tcPr>
          <w:p w14:paraId="452A743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08BA5182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6ED599AD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13757D8F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1D5E863B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4E505083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7A2D8B93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40508C60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6D261005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11" w:type="dxa"/>
            <w:gridSpan w:val="2"/>
          </w:tcPr>
          <w:p w14:paraId="68418527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12" w:type="dxa"/>
          </w:tcPr>
          <w:p w14:paraId="349E1464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22FB81B1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1" w:type="dxa"/>
          </w:tcPr>
          <w:p w14:paraId="066B5A15" w14:textId="77777777" w:rsidR="00D065DD" w:rsidRDefault="00970B3D" w:rsidP="007865FB">
            <w:pPr>
              <w:keepNext/>
            </w:pPr>
            <w:proofErr w:type="spellStart"/>
            <w:r>
              <w:t>Fertilizante</w:t>
            </w:r>
            <w:proofErr w:type="spellEnd"/>
            <w:r>
              <w:t xml:space="preserve"> </w:t>
            </w:r>
            <w:proofErr w:type="spellStart"/>
            <w:r>
              <w:t>químico</w:t>
            </w:r>
            <w:proofErr w:type="spellEnd"/>
            <w:r>
              <w:t xml:space="preserve"> </w:t>
            </w:r>
          </w:p>
        </w:tc>
        <w:tc>
          <w:tcPr>
            <w:tcW w:w="554" w:type="dxa"/>
          </w:tcPr>
          <w:p w14:paraId="5F6B89A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3B8DBEF0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47E2D826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648B1746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4708C0BB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35D699C8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04D64AF4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2C061615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0089FA40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11" w:type="dxa"/>
            <w:gridSpan w:val="2"/>
          </w:tcPr>
          <w:p w14:paraId="48521BD4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12" w:type="dxa"/>
          </w:tcPr>
          <w:p w14:paraId="11025ECC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6AE4B5E2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1" w:type="dxa"/>
          </w:tcPr>
          <w:p w14:paraId="25AB2504" w14:textId="77777777" w:rsidR="00D065DD" w:rsidRDefault="00970B3D" w:rsidP="007865FB">
            <w:pPr>
              <w:keepNext/>
            </w:pPr>
            <w:proofErr w:type="spellStart"/>
            <w:r>
              <w:t>Insecticida</w:t>
            </w:r>
            <w:proofErr w:type="spellEnd"/>
            <w:r>
              <w:t xml:space="preserve"> </w:t>
            </w:r>
            <w:proofErr w:type="spellStart"/>
            <w:r>
              <w:t>orgánico</w:t>
            </w:r>
            <w:proofErr w:type="spellEnd"/>
            <w:r>
              <w:t xml:space="preserve"> </w:t>
            </w:r>
          </w:p>
        </w:tc>
        <w:tc>
          <w:tcPr>
            <w:tcW w:w="554" w:type="dxa"/>
          </w:tcPr>
          <w:p w14:paraId="31B7C965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72B5F158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48F8AC03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06EBD06D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1FA79734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7B6062C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3BBB6C87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203F3BE8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34E9E3FC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11" w:type="dxa"/>
            <w:gridSpan w:val="2"/>
          </w:tcPr>
          <w:p w14:paraId="0BDC16F0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12" w:type="dxa"/>
          </w:tcPr>
          <w:p w14:paraId="1568A73E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1EF4001D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1" w:type="dxa"/>
          </w:tcPr>
          <w:p w14:paraId="6322A06D" w14:textId="77777777" w:rsidR="00D065DD" w:rsidRDefault="00970B3D" w:rsidP="007865FB">
            <w:pPr>
              <w:keepNext/>
            </w:pPr>
            <w:proofErr w:type="spellStart"/>
            <w:r>
              <w:t>Insecticida</w:t>
            </w:r>
            <w:proofErr w:type="spellEnd"/>
            <w:r>
              <w:t xml:space="preserve"> </w:t>
            </w:r>
            <w:proofErr w:type="spellStart"/>
            <w:r>
              <w:t>químico</w:t>
            </w:r>
            <w:proofErr w:type="spellEnd"/>
            <w:r>
              <w:t xml:space="preserve"> </w:t>
            </w:r>
          </w:p>
        </w:tc>
        <w:tc>
          <w:tcPr>
            <w:tcW w:w="554" w:type="dxa"/>
          </w:tcPr>
          <w:p w14:paraId="42716338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12F82B38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559ECEF2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4875FE51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71AA528C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2E2DBEF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2C04F31C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54EF5508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7C9E0844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11" w:type="dxa"/>
            <w:gridSpan w:val="2"/>
          </w:tcPr>
          <w:p w14:paraId="55B01C47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12" w:type="dxa"/>
          </w:tcPr>
          <w:p w14:paraId="6039A822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5EB0B9A2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1" w:type="dxa"/>
          </w:tcPr>
          <w:p w14:paraId="11B51142" w14:textId="77777777" w:rsidR="00D065DD" w:rsidRDefault="00970B3D" w:rsidP="007865FB">
            <w:pPr>
              <w:keepNext/>
            </w:pPr>
            <w:proofErr w:type="spellStart"/>
            <w:r>
              <w:t>Fungicida</w:t>
            </w:r>
            <w:proofErr w:type="spellEnd"/>
            <w:r>
              <w:t xml:space="preserve"> </w:t>
            </w:r>
            <w:proofErr w:type="spellStart"/>
            <w:r>
              <w:t>orgánico</w:t>
            </w:r>
            <w:proofErr w:type="spellEnd"/>
            <w:r>
              <w:t xml:space="preserve"> </w:t>
            </w:r>
          </w:p>
        </w:tc>
        <w:tc>
          <w:tcPr>
            <w:tcW w:w="554" w:type="dxa"/>
          </w:tcPr>
          <w:p w14:paraId="6A63D7B5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13572694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116FBDDB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06D335FB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6FCA933B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497F2F5A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2F485F58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067E9009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40684D4F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11" w:type="dxa"/>
            <w:gridSpan w:val="2"/>
          </w:tcPr>
          <w:p w14:paraId="7C6AB7B2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12" w:type="dxa"/>
          </w:tcPr>
          <w:p w14:paraId="25162C5D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48F17713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1" w:type="dxa"/>
          </w:tcPr>
          <w:p w14:paraId="3CCE717D" w14:textId="77777777" w:rsidR="00D065DD" w:rsidRDefault="00970B3D" w:rsidP="007865FB">
            <w:pPr>
              <w:keepNext/>
            </w:pPr>
            <w:proofErr w:type="spellStart"/>
            <w:r>
              <w:t>Fungicida</w:t>
            </w:r>
            <w:proofErr w:type="spellEnd"/>
            <w:r>
              <w:t xml:space="preserve"> </w:t>
            </w:r>
            <w:proofErr w:type="spellStart"/>
            <w:r>
              <w:t>químico</w:t>
            </w:r>
            <w:proofErr w:type="spellEnd"/>
            <w:r>
              <w:t xml:space="preserve"> </w:t>
            </w:r>
          </w:p>
        </w:tc>
        <w:tc>
          <w:tcPr>
            <w:tcW w:w="554" w:type="dxa"/>
          </w:tcPr>
          <w:p w14:paraId="56E4A8F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1D33F749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6DA26B48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0AFA991A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4AD03C4F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31A66F94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5913422D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52DEA824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42E54738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11" w:type="dxa"/>
            <w:gridSpan w:val="2"/>
          </w:tcPr>
          <w:p w14:paraId="70E9F686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12" w:type="dxa"/>
          </w:tcPr>
          <w:p w14:paraId="5AA361F2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5F3201CF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1" w:type="dxa"/>
          </w:tcPr>
          <w:p w14:paraId="7271FEE6" w14:textId="77777777" w:rsidR="00D065DD" w:rsidRDefault="00970B3D" w:rsidP="007865FB">
            <w:pPr>
              <w:keepNext/>
            </w:pPr>
            <w:proofErr w:type="spellStart"/>
            <w:r>
              <w:t>Herbicida</w:t>
            </w:r>
            <w:proofErr w:type="spellEnd"/>
            <w:r>
              <w:t xml:space="preserve"> </w:t>
            </w:r>
          </w:p>
        </w:tc>
        <w:tc>
          <w:tcPr>
            <w:tcW w:w="554" w:type="dxa"/>
          </w:tcPr>
          <w:p w14:paraId="1A4CA615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098C3618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6303EE9D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28E5EA35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1756BFAF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76045A89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2012424B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7785E8EC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67458FFB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11" w:type="dxa"/>
            <w:gridSpan w:val="2"/>
          </w:tcPr>
          <w:p w14:paraId="72B17FE6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12" w:type="dxa"/>
          </w:tcPr>
          <w:p w14:paraId="1E849417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739E3A8C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1" w:type="dxa"/>
          </w:tcPr>
          <w:p w14:paraId="1C7C38AB" w14:textId="77777777" w:rsidR="00D065DD" w:rsidRDefault="00970B3D" w:rsidP="007865FB">
            <w:pPr>
              <w:keepNext/>
            </w:pPr>
            <w:r>
              <w:t xml:space="preserve">Alambre para </w:t>
            </w:r>
            <w:proofErr w:type="spellStart"/>
            <w:r>
              <w:t>reparar</w:t>
            </w:r>
            <w:proofErr w:type="spellEnd"/>
            <w:r>
              <w:t xml:space="preserve"> </w:t>
            </w:r>
            <w:proofErr w:type="spellStart"/>
            <w:r>
              <w:t>cercas</w:t>
            </w:r>
            <w:proofErr w:type="spellEnd"/>
            <w:r>
              <w:t xml:space="preserve"> </w:t>
            </w:r>
          </w:p>
        </w:tc>
        <w:tc>
          <w:tcPr>
            <w:tcW w:w="554" w:type="dxa"/>
          </w:tcPr>
          <w:p w14:paraId="6496C31F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06C875A6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53561EAC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29E37D42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17491F7A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6B493E45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73E6CAAF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77FA91E2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62BB841C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11" w:type="dxa"/>
            <w:gridSpan w:val="2"/>
          </w:tcPr>
          <w:p w14:paraId="4EC80D7F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12" w:type="dxa"/>
          </w:tcPr>
          <w:p w14:paraId="6BBAAD7B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27B9BE5D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1" w:type="dxa"/>
          </w:tcPr>
          <w:p w14:paraId="1838F83C" w14:textId="77777777" w:rsidR="00D065DD" w:rsidRDefault="00970B3D" w:rsidP="007865FB">
            <w:pPr>
              <w:keepNext/>
            </w:pPr>
            <w:proofErr w:type="spellStart"/>
            <w:proofErr w:type="gramStart"/>
            <w:r>
              <w:lastRenderedPageBreak/>
              <w:t>Postes</w:t>
            </w:r>
            <w:proofErr w:type="spellEnd"/>
            <w:proofErr w:type="gramEnd"/>
            <w:r>
              <w:t xml:space="preserve"> para </w:t>
            </w:r>
            <w:proofErr w:type="spellStart"/>
            <w:r>
              <w:t>reparar</w:t>
            </w:r>
            <w:proofErr w:type="spellEnd"/>
            <w:r>
              <w:t xml:space="preserve"> </w:t>
            </w:r>
            <w:proofErr w:type="spellStart"/>
            <w:r>
              <w:t>cercas</w:t>
            </w:r>
            <w:proofErr w:type="spellEnd"/>
            <w:r>
              <w:t xml:space="preserve"> </w:t>
            </w:r>
          </w:p>
        </w:tc>
        <w:tc>
          <w:tcPr>
            <w:tcW w:w="554" w:type="dxa"/>
          </w:tcPr>
          <w:p w14:paraId="5C97D483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47C080B4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3F164E6F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55CBD862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0838FC33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0D2FE6C7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01B52741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1DAF9C9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75180F1F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11" w:type="dxa"/>
            <w:gridSpan w:val="2"/>
          </w:tcPr>
          <w:p w14:paraId="3709122C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12" w:type="dxa"/>
          </w:tcPr>
          <w:p w14:paraId="720AE9D6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14:paraId="4C385B0B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1" w:type="dxa"/>
          </w:tcPr>
          <w:p w14:paraId="1BC8C6EF" w14:textId="77777777" w:rsidR="00D065DD" w:rsidRDefault="00970B3D" w:rsidP="007865FB">
            <w:pPr>
              <w:keepNext/>
            </w:pPr>
            <w:proofErr w:type="spellStart"/>
            <w:r>
              <w:t>Grapas</w:t>
            </w:r>
            <w:proofErr w:type="spellEnd"/>
            <w:r>
              <w:t xml:space="preserve"> para </w:t>
            </w:r>
            <w:proofErr w:type="spellStart"/>
            <w:r>
              <w:t>reparar</w:t>
            </w:r>
            <w:proofErr w:type="spellEnd"/>
            <w:r>
              <w:t xml:space="preserve"> </w:t>
            </w:r>
            <w:proofErr w:type="spellStart"/>
            <w:r>
              <w:t>cercas</w:t>
            </w:r>
            <w:proofErr w:type="spellEnd"/>
            <w:r>
              <w:t xml:space="preserve"> </w:t>
            </w:r>
          </w:p>
        </w:tc>
        <w:tc>
          <w:tcPr>
            <w:tcW w:w="554" w:type="dxa"/>
          </w:tcPr>
          <w:p w14:paraId="00848DC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7840B62E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6599F234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5DEDA50F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00E20712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7A35F01D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024979AF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57CDD1DD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0DF8FA56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11" w:type="dxa"/>
            <w:gridSpan w:val="2"/>
          </w:tcPr>
          <w:p w14:paraId="23A860B4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12" w:type="dxa"/>
          </w:tcPr>
          <w:p w14:paraId="0D929A5B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:rsidRPr="00A356E5" w14:paraId="72E96AE1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1" w:type="dxa"/>
          </w:tcPr>
          <w:p w14:paraId="29098180" w14:textId="77777777" w:rsidR="00D065DD" w:rsidRPr="007865FB" w:rsidRDefault="00970B3D" w:rsidP="007865FB">
            <w:pPr>
              <w:keepNext/>
              <w:rPr>
                <w:lang w:val="es-MX"/>
              </w:rPr>
            </w:pPr>
            <w:r w:rsidRPr="007865FB">
              <w:rPr>
                <w:lang w:val="es-MX"/>
              </w:rPr>
              <w:t xml:space="preserve">Sacos para empacar el cacao </w:t>
            </w:r>
          </w:p>
        </w:tc>
        <w:tc>
          <w:tcPr>
            <w:tcW w:w="554" w:type="dxa"/>
          </w:tcPr>
          <w:p w14:paraId="6CB9D06E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2F7E105C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124671C4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33872599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62BA3DAA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1DDC8FDB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31878A05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37C6A3E7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5A8AB6B3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1111" w:type="dxa"/>
            <w:gridSpan w:val="2"/>
          </w:tcPr>
          <w:p w14:paraId="168FCC71" w14:textId="77777777" w:rsidR="00D065DD" w:rsidRPr="007865FB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1612" w:type="dxa"/>
          </w:tcPr>
          <w:p w14:paraId="25A2D59B" w14:textId="77777777" w:rsidR="00D065DD" w:rsidRPr="007865FB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</w:tr>
      <w:tr w:rsidR="00D065DD" w:rsidRPr="00A356E5" w14:paraId="541F97E9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1" w:type="dxa"/>
          </w:tcPr>
          <w:p w14:paraId="7FB63631" w14:textId="77777777" w:rsidR="00D065DD" w:rsidRPr="007865FB" w:rsidRDefault="00970B3D" w:rsidP="007865FB">
            <w:pPr>
              <w:keepNext/>
              <w:rPr>
                <w:lang w:val="es-MX"/>
              </w:rPr>
            </w:pPr>
            <w:r w:rsidRPr="007865FB">
              <w:rPr>
                <w:lang w:val="es-MX"/>
              </w:rPr>
              <w:t xml:space="preserve">Combustible para secar el cacao </w:t>
            </w:r>
          </w:p>
        </w:tc>
        <w:tc>
          <w:tcPr>
            <w:tcW w:w="554" w:type="dxa"/>
          </w:tcPr>
          <w:p w14:paraId="0C49EAC4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0AC02983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090544EF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2A323D19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645EAB5E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1EE11356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3BAF8A15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5851182D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3A195A4D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1111" w:type="dxa"/>
            <w:gridSpan w:val="2"/>
          </w:tcPr>
          <w:p w14:paraId="79AA21A6" w14:textId="77777777" w:rsidR="00D065DD" w:rsidRPr="007865FB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1612" w:type="dxa"/>
          </w:tcPr>
          <w:p w14:paraId="0ED9C9CE" w14:textId="77777777" w:rsidR="00D065DD" w:rsidRPr="007865FB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</w:tr>
      <w:tr w:rsidR="00D065DD" w:rsidRPr="00A356E5" w14:paraId="5CFC7244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1" w:type="dxa"/>
          </w:tcPr>
          <w:p w14:paraId="5B13A8B3" w14:textId="77777777" w:rsidR="00D065DD" w:rsidRPr="007865FB" w:rsidRDefault="00970B3D" w:rsidP="007865FB">
            <w:pPr>
              <w:keepNext/>
              <w:rPr>
                <w:lang w:val="es-MX"/>
              </w:rPr>
            </w:pPr>
            <w:r w:rsidRPr="007865FB">
              <w:rPr>
                <w:lang w:val="es-MX"/>
              </w:rPr>
              <w:t>Combustible (gasolina/Gasoil) para actividades relacionadas al cacao (</w:t>
            </w:r>
            <w:proofErr w:type="spellStart"/>
            <w:r w:rsidRPr="007865FB">
              <w:rPr>
                <w:lang w:val="es-MX"/>
              </w:rPr>
              <w:t>ej</w:t>
            </w:r>
            <w:proofErr w:type="spellEnd"/>
            <w:r w:rsidRPr="007865FB">
              <w:rPr>
                <w:lang w:val="es-MX"/>
              </w:rPr>
              <w:t xml:space="preserve">, transporte del cacao en baba, seco, insumo). </w:t>
            </w:r>
          </w:p>
        </w:tc>
        <w:tc>
          <w:tcPr>
            <w:tcW w:w="554" w:type="dxa"/>
          </w:tcPr>
          <w:p w14:paraId="1C3BB9D0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3A5431C9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4B06C1F6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5D4BE151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430FD04B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50B6AE5A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0B4B9C1F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6EB11A8A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554" w:type="dxa"/>
          </w:tcPr>
          <w:p w14:paraId="1B5412B3" w14:textId="77777777" w:rsidR="00D065DD" w:rsidRPr="007865FB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1111" w:type="dxa"/>
            <w:gridSpan w:val="2"/>
          </w:tcPr>
          <w:p w14:paraId="035E2C88" w14:textId="77777777" w:rsidR="00D065DD" w:rsidRPr="007865FB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1612" w:type="dxa"/>
          </w:tcPr>
          <w:p w14:paraId="4EDF062B" w14:textId="77777777" w:rsidR="00D065DD" w:rsidRPr="007865FB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</w:tr>
      <w:tr w:rsidR="00D065DD" w14:paraId="4AC103FD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81" w:type="dxa"/>
          </w:tcPr>
          <w:p w14:paraId="5BB881F4" w14:textId="77777777" w:rsidR="00D065DD" w:rsidRDefault="00970B3D" w:rsidP="007865FB">
            <w:pPr>
              <w:keepNext/>
            </w:pPr>
            <w:proofErr w:type="spellStart"/>
            <w:r>
              <w:t>Otros</w:t>
            </w:r>
            <w:proofErr w:type="spellEnd"/>
            <w:r>
              <w:t xml:space="preserve"> insumos: </w:t>
            </w:r>
          </w:p>
        </w:tc>
        <w:tc>
          <w:tcPr>
            <w:tcW w:w="554" w:type="dxa"/>
          </w:tcPr>
          <w:p w14:paraId="505E5305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4DA3B770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1CC12E9D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3A25F83B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5DB0B5F1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5F40B577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507E8B0B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21A905A8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54" w:type="dxa"/>
          </w:tcPr>
          <w:p w14:paraId="6C4ABDA5" w14:textId="77777777" w:rsidR="00D065DD" w:rsidRDefault="00D065DD" w:rsidP="007865FB">
            <w:pPr>
              <w:pStyle w:val="ListParagraph"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11" w:type="dxa"/>
            <w:gridSpan w:val="2"/>
          </w:tcPr>
          <w:p w14:paraId="0A5A44F4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612" w:type="dxa"/>
          </w:tcPr>
          <w:p w14:paraId="4413E83B" w14:textId="77777777" w:rsidR="00D065DD" w:rsidRDefault="00D065DD" w:rsidP="007865FB">
            <w:pPr>
              <w:pStyle w:val="ListParagraph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69C2D19B" w14:textId="77777777" w:rsidR="00D065DD" w:rsidRDefault="00D065DD" w:rsidP="007865FB">
      <w:pPr>
        <w:spacing w:line="240" w:lineRule="auto"/>
      </w:pPr>
    </w:p>
    <w:p w14:paraId="71F01932" w14:textId="77777777" w:rsidR="00D065DD" w:rsidRDefault="00D065DD" w:rsidP="007865FB">
      <w:pPr>
        <w:spacing w:line="240" w:lineRule="auto"/>
      </w:pPr>
    </w:p>
    <w:p w14:paraId="230396F7" w14:textId="77777777" w:rsidR="00D065DD" w:rsidRDefault="00D065DD" w:rsidP="007865FB">
      <w:pPr>
        <w:pStyle w:val="QuestionSeparator"/>
        <w:spacing w:after="0" w:line="240" w:lineRule="auto"/>
      </w:pPr>
    </w:p>
    <w:p w14:paraId="5BC348B0" w14:textId="77777777" w:rsidR="00D065DD" w:rsidRDefault="00D065DD" w:rsidP="007865FB">
      <w:pPr>
        <w:spacing w:line="240" w:lineRule="auto"/>
      </w:pPr>
    </w:p>
    <w:p w14:paraId="6DC8624C" w14:textId="77777777" w:rsidR="00D065DD" w:rsidRDefault="00970B3D" w:rsidP="007865FB">
      <w:pPr>
        <w:keepNext/>
        <w:spacing w:line="240" w:lineRule="auto"/>
      </w:pPr>
      <w:r w:rsidRPr="007865FB">
        <w:rPr>
          <w:lang w:val="es-MX"/>
        </w:rPr>
        <w:lastRenderedPageBreak/>
        <w:t xml:space="preserve">Q129 ¿Cuál es su gasto anual en electricidad? </w:t>
      </w:r>
      <w:r>
        <w:t>(USD$)</w:t>
      </w:r>
    </w:p>
    <w:p w14:paraId="3B70000F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>USD$ __________________________________________________</w:t>
      </w:r>
    </w:p>
    <w:p w14:paraId="52BF226E" w14:textId="77777777" w:rsidR="00D065DD" w:rsidRDefault="00D065DD" w:rsidP="007865FB">
      <w:pPr>
        <w:spacing w:line="240" w:lineRule="auto"/>
      </w:pPr>
    </w:p>
    <w:p w14:paraId="0998ADC8" w14:textId="77777777" w:rsidR="00D065DD" w:rsidRDefault="00D065DD" w:rsidP="007865FB">
      <w:pPr>
        <w:pStyle w:val="QuestionSeparator"/>
        <w:spacing w:after="0" w:line="240" w:lineRule="auto"/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348"/>
        <w:gridCol w:w="8002"/>
      </w:tblGrid>
      <w:tr w:rsidR="00D065DD" w14:paraId="786B5D20" w14:textId="77777777">
        <w:trPr>
          <w:trHeight w:val="300"/>
        </w:trPr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414F80A3" w14:textId="77777777" w:rsidR="00D065DD" w:rsidRDefault="00970B3D" w:rsidP="007865FB">
            <w:pPr>
              <w:spacing w:line="240" w:lineRule="auto"/>
              <w:rPr>
                <w:color w:val="CCCCCC"/>
              </w:rPr>
            </w:pPr>
            <w:r>
              <w:rPr>
                <w:color w:val="CCCCCC"/>
              </w:rPr>
              <w:t>Page Break</w:t>
            </w:r>
          </w:p>
        </w:tc>
        <w:tc>
          <w:tcPr>
            <w:tcW w:w="8208" w:type="dxa"/>
            <w:tcBorders>
              <w:top w:val="nil"/>
              <w:left w:val="nil"/>
              <w:bottom w:val="nil"/>
              <w:right w:val="nil"/>
            </w:tcBorders>
          </w:tcPr>
          <w:p w14:paraId="2206C2C9" w14:textId="77777777" w:rsidR="00D065DD" w:rsidRDefault="00D065DD" w:rsidP="007865FB">
            <w:pPr>
              <w:pBdr>
                <w:top w:val="single" w:sz="8" w:space="0" w:color="CCCCCC"/>
              </w:pBdr>
              <w:spacing w:before="120" w:line="240" w:lineRule="auto"/>
              <w:jc w:val="center"/>
              <w:rPr>
                <w:color w:val="CCCCCC"/>
              </w:rPr>
            </w:pPr>
          </w:p>
        </w:tc>
      </w:tr>
    </w:tbl>
    <w:p w14:paraId="485E3351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60E37F18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l cacaotal está combinado con otras especies, ejemplo, frutales, maderables, servicios, etc.? </w:t>
      </w:r>
      <w:r>
        <w:t>= Si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2ADF0FCF" w14:textId="77777777">
        <w:tc>
          <w:tcPr>
            <w:tcW w:w="50" w:type="dxa"/>
          </w:tcPr>
          <w:p w14:paraId="128F9F4D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60ECCB36" wp14:editId="773CD0BF">
                  <wp:extent cx="228600" cy="228600"/>
                  <wp:effectExtent l="0" t="0" r="0" b="0"/>
                  <wp:docPr id="124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57099C2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30 Por favor, indique las herramientas que usa en la actividad productiva</w:t>
      </w:r>
    </w:p>
    <w:p w14:paraId="4BC74F6A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Machetes </w:t>
      </w:r>
    </w:p>
    <w:p w14:paraId="383E683B" w14:textId="77777777" w:rsidR="00D065DD" w:rsidRPr="007865FB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  <w:rPr>
          <w:lang w:val="es-MX"/>
        </w:rPr>
      </w:pPr>
      <w:r w:rsidRPr="007865FB">
        <w:rPr>
          <w:lang w:val="es-MX"/>
        </w:rPr>
        <w:t xml:space="preserve">Cuchilla / Tijera de poda o cosecha </w:t>
      </w:r>
    </w:p>
    <w:p w14:paraId="4D31674A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Podadora</w:t>
      </w:r>
      <w:proofErr w:type="spellEnd"/>
      <w:r>
        <w:t xml:space="preserve"> de </w:t>
      </w:r>
      <w:proofErr w:type="spellStart"/>
      <w:r>
        <w:t>altura</w:t>
      </w:r>
      <w:proofErr w:type="spellEnd"/>
      <w:r>
        <w:t xml:space="preserve"> </w:t>
      </w:r>
    </w:p>
    <w:p w14:paraId="7B546323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Motosierra</w:t>
      </w:r>
      <w:proofErr w:type="spellEnd"/>
      <w:r>
        <w:t xml:space="preserve"> </w:t>
      </w:r>
    </w:p>
    <w:p w14:paraId="6F6C2D13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Serrucho</w:t>
      </w:r>
      <w:proofErr w:type="spellEnd"/>
      <w:r>
        <w:t xml:space="preserve"> </w:t>
      </w:r>
    </w:p>
    <w:p w14:paraId="240A1961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Guillotina</w:t>
      </w:r>
      <w:proofErr w:type="spellEnd"/>
      <w:r>
        <w:t xml:space="preserve"> </w:t>
      </w:r>
    </w:p>
    <w:p w14:paraId="327C723C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Tanques </w:t>
      </w:r>
    </w:p>
    <w:p w14:paraId="6B373306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Palas </w:t>
      </w:r>
    </w:p>
    <w:p w14:paraId="3FAD551B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Rastrillos</w:t>
      </w:r>
      <w:proofErr w:type="spellEnd"/>
      <w:r>
        <w:t xml:space="preserve"> </w:t>
      </w:r>
    </w:p>
    <w:p w14:paraId="77A6C43F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Picos </w:t>
      </w:r>
    </w:p>
    <w:p w14:paraId="53C3A41D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Coas </w:t>
      </w:r>
    </w:p>
    <w:p w14:paraId="137BD6DD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Martillos</w:t>
      </w:r>
      <w:proofErr w:type="spellEnd"/>
      <w:r>
        <w:t xml:space="preserve"> </w:t>
      </w:r>
    </w:p>
    <w:p w14:paraId="10EE8619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Otras</w:t>
      </w:r>
      <w:proofErr w:type="spellEnd"/>
      <w:r>
        <w:t xml:space="preserve"> </w:t>
      </w:r>
      <w:proofErr w:type="spellStart"/>
      <w:r>
        <w:t>herramientas</w:t>
      </w:r>
      <w:proofErr w:type="spellEnd"/>
      <w:r>
        <w:t>: __________________________________________________</w:t>
      </w:r>
    </w:p>
    <w:p w14:paraId="036AF842" w14:textId="77777777" w:rsidR="00D065DD" w:rsidRPr="007865FB" w:rsidRDefault="00970B3D" w:rsidP="007865FB">
      <w:pPr>
        <w:pStyle w:val="QDynamicChoices"/>
        <w:keepNext/>
        <w:spacing w:after="0"/>
        <w:rPr>
          <w:lang w:val="es-MX"/>
        </w:rPr>
      </w:pPr>
      <w:proofErr w:type="spellStart"/>
      <w:r w:rsidRPr="007865FB">
        <w:rPr>
          <w:lang w:val="es-MX"/>
        </w:rPr>
        <w:t>Carry</w:t>
      </w:r>
      <w:proofErr w:type="spellEnd"/>
      <w:r w:rsidRPr="007865FB">
        <w:rPr>
          <w:lang w:val="es-MX"/>
        </w:rPr>
        <w:t xml:space="preserve"> Forward </w:t>
      </w:r>
      <w:proofErr w:type="spellStart"/>
      <w:r w:rsidRPr="007865FB">
        <w:rPr>
          <w:lang w:val="es-MX"/>
        </w:rPr>
        <w:t>Selected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Choices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from</w:t>
      </w:r>
      <w:proofErr w:type="spellEnd"/>
      <w:r w:rsidRPr="007865FB">
        <w:rPr>
          <w:lang w:val="es-MX"/>
        </w:rPr>
        <w:t xml:space="preserve"> "Por favor, indique las herramientas que usa en la actividad productiva"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79CC8999" w14:textId="77777777">
        <w:tc>
          <w:tcPr>
            <w:tcW w:w="50" w:type="dxa"/>
          </w:tcPr>
          <w:p w14:paraId="39C29B4C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7321326F" wp14:editId="5B98C0B0">
                  <wp:extent cx="228600" cy="228600"/>
                  <wp:effectExtent l="0" t="0" r="0" b="0"/>
                  <wp:docPr id="125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5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C7AE5D" w14:textId="77777777" w:rsidR="00D065DD" w:rsidRDefault="00D065DD" w:rsidP="007865FB">
      <w:pPr>
        <w:spacing w:line="240" w:lineRule="auto"/>
      </w:pPr>
    </w:p>
    <w:p w14:paraId="25790253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lastRenderedPageBreak/>
        <w:t>Q131 Indicar la cantidad de cada herramienta que tiene. (Desplace la flecha hasta seleccionar su respuesta)</w:t>
      </w: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48"/>
        <w:gridCol w:w="2362"/>
        <w:gridCol w:w="2350"/>
      </w:tblGrid>
      <w:tr w:rsidR="00D065DD" w14:paraId="1994A99C" w14:textId="77777777">
        <w:tc>
          <w:tcPr>
            <w:tcW w:w="4788" w:type="dxa"/>
          </w:tcPr>
          <w:p w14:paraId="2E5AEA24" w14:textId="77777777" w:rsidR="00D065DD" w:rsidRPr="007865FB" w:rsidRDefault="00D065DD" w:rsidP="007865FB">
            <w:pPr>
              <w:keepNext/>
              <w:rPr>
                <w:lang w:val="es-MX"/>
              </w:rPr>
            </w:pPr>
          </w:p>
        </w:tc>
        <w:tc>
          <w:tcPr>
            <w:tcW w:w="2394" w:type="dxa"/>
          </w:tcPr>
          <w:p w14:paraId="70D5458F" w14:textId="77777777" w:rsidR="00D065DD" w:rsidRDefault="00970B3D" w:rsidP="007865FB">
            <w:proofErr w:type="spellStart"/>
            <w:r>
              <w:t>Cantidad</w:t>
            </w:r>
            <w:proofErr w:type="spellEnd"/>
            <w:r>
              <w:t xml:space="preserve"> de </w:t>
            </w:r>
            <w:proofErr w:type="spellStart"/>
            <w:r>
              <w:t>herramientas</w:t>
            </w:r>
            <w:proofErr w:type="spellEnd"/>
          </w:p>
        </w:tc>
        <w:tc>
          <w:tcPr>
            <w:tcW w:w="2394" w:type="dxa"/>
          </w:tcPr>
          <w:p w14:paraId="40DA8106" w14:textId="77777777" w:rsidR="00D065DD" w:rsidRDefault="00970B3D" w:rsidP="007865FB">
            <w:r>
              <w:t xml:space="preserve">Más de 20 </w:t>
            </w:r>
            <w:proofErr w:type="spellStart"/>
            <w:r>
              <w:t>unidades</w:t>
            </w:r>
            <w:proofErr w:type="spellEnd"/>
          </w:p>
        </w:tc>
      </w:tr>
    </w:tbl>
    <w:p w14:paraId="773B84C2" w14:textId="77777777" w:rsidR="00D065DD" w:rsidRDefault="00D065DD" w:rsidP="007865FB">
      <w:pPr>
        <w:spacing w:line="240" w:lineRule="auto"/>
      </w:pP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51"/>
        <w:gridCol w:w="425"/>
        <w:gridCol w:w="426"/>
        <w:gridCol w:w="426"/>
        <w:gridCol w:w="426"/>
        <w:gridCol w:w="426"/>
        <w:gridCol w:w="430"/>
        <w:gridCol w:w="430"/>
        <w:gridCol w:w="430"/>
        <w:gridCol w:w="430"/>
        <w:gridCol w:w="430"/>
        <w:gridCol w:w="430"/>
      </w:tblGrid>
      <w:tr w:rsidR="00D065DD" w14:paraId="00372A30" w14:textId="77777777">
        <w:tc>
          <w:tcPr>
            <w:tcW w:w="4788" w:type="dxa"/>
          </w:tcPr>
          <w:p w14:paraId="4161046E" w14:textId="77777777" w:rsidR="00D065DD" w:rsidRDefault="00D065DD" w:rsidP="007865FB"/>
        </w:tc>
        <w:tc>
          <w:tcPr>
            <w:tcW w:w="435" w:type="dxa"/>
          </w:tcPr>
          <w:p w14:paraId="41F3D6D6" w14:textId="77777777" w:rsidR="00D065DD" w:rsidRDefault="00970B3D" w:rsidP="007865FB">
            <w:r>
              <w:t>0</w:t>
            </w:r>
          </w:p>
        </w:tc>
        <w:tc>
          <w:tcPr>
            <w:tcW w:w="435" w:type="dxa"/>
          </w:tcPr>
          <w:p w14:paraId="4285B8A4" w14:textId="77777777" w:rsidR="00D065DD" w:rsidRDefault="00970B3D" w:rsidP="007865FB">
            <w:r>
              <w:t>2</w:t>
            </w:r>
          </w:p>
        </w:tc>
        <w:tc>
          <w:tcPr>
            <w:tcW w:w="435" w:type="dxa"/>
          </w:tcPr>
          <w:p w14:paraId="1F0950CF" w14:textId="77777777" w:rsidR="00D065DD" w:rsidRDefault="00970B3D" w:rsidP="007865FB">
            <w:r>
              <w:t>4</w:t>
            </w:r>
          </w:p>
        </w:tc>
        <w:tc>
          <w:tcPr>
            <w:tcW w:w="435" w:type="dxa"/>
          </w:tcPr>
          <w:p w14:paraId="436DD7E3" w14:textId="77777777" w:rsidR="00D065DD" w:rsidRDefault="00970B3D" w:rsidP="007865FB">
            <w:r>
              <w:t>6</w:t>
            </w:r>
          </w:p>
        </w:tc>
        <w:tc>
          <w:tcPr>
            <w:tcW w:w="435" w:type="dxa"/>
          </w:tcPr>
          <w:p w14:paraId="67FFEC44" w14:textId="77777777" w:rsidR="00D065DD" w:rsidRDefault="00970B3D" w:rsidP="007865FB">
            <w:r>
              <w:t>8</w:t>
            </w:r>
          </w:p>
        </w:tc>
        <w:tc>
          <w:tcPr>
            <w:tcW w:w="435" w:type="dxa"/>
          </w:tcPr>
          <w:p w14:paraId="6017CD82" w14:textId="77777777" w:rsidR="00D065DD" w:rsidRDefault="00970B3D" w:rsidP="007865FB">
            <w:r>
              <w:t>10</w:t>
            </w:r>
          </w:p>
        </w:tc>
        <w:tc>
          <w:tcPr>
            <w:tcW w:w="435" w:type="dxa"/>
          </w:tcPr>
          <w:p w14:paraId="0C33E825" w14:textId="77777777" w:rsidR="00D065DD" w:rsidRDefault="00970B3D" w:rsidP="007865FB">
            <w:r>
              <w:t>12</w:t>
            </w:r>
          </w:p>
        </w:tc>
        <w:tc>
          <w:tcPr>
            <w:tcW w:w="435" w:type="dxa"/>
          </w:tcPr>
          <w:p w14:paraId="3E5D86D8" w14:textId="77777777" w:rsidR="00D065DD" w:rsidRDefault="00970B3D" w:rsidP="007865FB">
            <w:r>
              <w:t>14</w:t>
            </w:r>
          </w:p>
        </w:tc>
        <w:tc>
          <w:tcPr>
            <w:tcW w:w="435" w:type="dxa"/>
          </w:tcPr>
          <w:p w14:paraId="250AD72D" w14:textId="77777777" w:rsidR="00D065DD" w:rsidRDefault="00970B3D" w:rsidP="007865FB">
            <w:r>
              <w:t>16</w:t>
            </w:r>
          </w:p>
        </w:tc>
        <w:tc>
          <w:tcPr>
            <w:tcW w:w="435" w:type="dxa"/>
          </w:tcPr>
          <w:p w14:paraId="2BED907F" w14:textId="77777777" w:rsidR="00D065DD" w:rsidRDefault="00970B3D" w:rsidP="007865FB">
            <w:r>
              <w:t>18</w:t>
            </w:r>
          </w:p>
        </w:tc>
        <w:tc>
          <w:tcPr>
            <w:tcW w:w="435" w:type="dxa"/>
          </w:tcPr>
          <w:p w14:paraId="53CD25FD" w14:textId="77777777" w:rsidR="00D065DD" w:rsidRDefault="00970B3D" w:rsidP="007865FB">
            <w:r>
              <w:t>20</w:t>
            </w:r>
          </w:p>
        </w:tc>
      </w:tr>
    </w:tbl>
    <w:p w14:paraId="5F5A2DA8" w14:textId="77777777" w:rsidR="00D065DD" w:rsidRDefault="00D065DD" w:rsidP="007865FB">
      <w:pPr>
        <w:spacing w:line="240" w:lineRule="auto"/>
      </w:pPr>
    </w:p>
    <w:tbl>
      <w:tblPr>
        <w:tblStyle w:val="QStandardSliderTable"/>
        <w:tblW w:w="9576" w:type="auto"/>
        <w:tblLook w:val="07E0" w:firstRow="1" w:lastRow="1" w:firstColumn="1" w:lastColumn="1" w:noHBand="1" w:noVBand="1"/>
      </w:tblPr>
      <w:tblGrid>
        <w:gridCol w:w="4642"/>
        <w:gridCol w:w="4718"/>
      </w:tblGrid>
      <w:tr w:rsidR="00D065DD" w14:paraId="5730E796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2196650B" w14:textId="77777777" w:rsidR="00D065DD" w:rsidRDefault="00970B3D" w:rsidP="007865FB">
            <w:pPr>
              <w:keepNext/>
            </w:pPr>
            <w:r>
              <w:t>Machetes</w:t>
            </w:r>
          </w:p>
        </w:tc>
        <w:tc>
          <w:tcPr>
            <w:tcW w:w="4788" w:type="dxa"/>
          </w:tcPr>
          <w:p w14:paraId="21AF2526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0E24FD3A" wp14:editId="3C135304">
                  <wp:extent cx="1905000" cy="304800"/>
                  <wp:effectExtent l="0" t="0" r="0" b="0"/>
                  <wp:docPr id="126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28BE09D9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0A315BF5" w14:textId="77777777" w:rsidR="00D065DD" w:rsidRPr="007865FB" w:rsidRDefault="00970B3D" w:rsidP="007865FB">
            <w:pPr>
              <w:keepNext/>
              <w:rPr>
                <w:lang w:val="es-MX"/>
              </w:rPr>
            </w:pPr>
            <w:r w:rsidRPr="007865FB">
              <w:rPr>
                <w:lang w:val="es-MX"/>
              </w:rPr>
              <w:t>Cuchilla / Tijera de poda o cosecha</w:t>
            </w:r>
          </w:p>
        </w:tc>
        <w:tc>
          <w:tcPr>
            <w:tcW w:w="4788" w:type="dxa"/>
          </w:tcPr>
          <w:p w14:paraId="22A18026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4C649C17" wp14:editId="4AC4FDD0">
                  <wp:extent cx="1905000" cy="304800"/>
                  <wp:effectExtent l="0" t="0" r="0" b="0"/>
                  <wp:docPr id="127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7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20D3D8F5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1D8C8DB8" w14:textId="77777777" w:rsidR="00D065DD" w:rsidRDefault="00970B3D" w:rsidP="007865FB">
            <w:pPr>
              <w:keepNext/>
            </w:pPr>
            <w:proofErr w:type="spellStart"/>
            <w:r>
              <w:t>Podadora</w:t>
            </w:r>
            <w:proofErr w:type="spellEnd"/>
            <w:r>
              <w:t xml:space="preserve"> de </w:t>
            </w:r>
            <w:proofErr w:type="spellStart"/>
            <w:r>
              <w:t>altura</w:t>
            </w:r>
            <w:proofErr w:type="spellEnd"/>
          </w:p>
        </w:tc>
        <w:tc>
          <w:tcPr>
            <w:tcW w:w="4788" w:type="dxa"/>
          </w:tcPr>
          <w:p w14:paraId="3425950D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0249FE24" wp14:editId="6BA75BEE">
                  <wp:extent cx="1905000" cy="304800"/>
                  <wp:effectExtent l="0" t="0" r="0" b="0"/>
                  <wp:docPr id="128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0E9F37CE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7A37028C" w14:textId="77777777" w:rsidR="00D065DD" w:rsidRDefault="00970B3D" w:rsidP="007865FB">
            <w:pPr>
              <w:keepNext/>
            </w:pPr>
            <w:proofErr w:type="spellStart"/>
            <w:r>
              <w:t>Motosierra</w:t>
            </w:r>
            <w:proofErr w:type="spellEnd"/>
          </w:p>
        </w:tc>
        <w:tc>
          <w:tcPr>
            <w:tcW w:w="4788" w:type="dxa"/>
          </w:tcPr>
          <w:p w14:paraId="2B69A301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0E7EA3CA" wp14:editId="2B5E3D33">
                  <wp:extent cx="1905000" cy="304800"/>
                  <wp:effectExtent l="0" t="0" r="0" b="0"/>
                  <wp:docPr id="129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9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0CA8713E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0D2C9688" w14:textId="77777777" w:rsidR="00D065DD" w:rsidRDefault="00970B3D" w:rsidP="007865FB">
            <w:pPr>
              <w:keepNext/>
            </w:pPr>
            <w:proofErr w:type="spellStart"/>
            <w:r>
              <w:t>Serrucho</w:t>
            </w:r>
            <w:proofErr w:type="spellEnd"/>
          </w:p>
        </w:tc>
        <w:tc>
          <w:tcPr>
            <w:tcW w:w="4788" w:type="dxa"/>
          </w:tcPr>
          <w:p w14:paraId="029797D5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595E8593" wp14:editId="1A372D26">
                  <wp:extent cx="1905000" cy="304800"/>
                  <wp:effectExtent l="0" t="0" r="0" b="0"/>
                  <wp:docPr id="130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7055C9E1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350D071B" w14:textId="77777777" w:rsidR="00D065DD" w:rsidRDefault="00970B3D" w:rsidP="007865FB">
            <w:pPr>
              <w:keepNext/>
            </w:pPr>
            <w:proofErr w:type="spellStart"/>
            <w:r>
              <w:t>Guillotina</w:t>
            </w:r>
            <w:proofErr w:type="spellEnd"/>
          </w:p>
        </w:tc>
        <w:tc>
          <w:tcPr>
            <w:tcW w:w="4788" w:type="dxa"/>
          </w:tcPr>
          <w:p w14:paraId="4FD66E64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51CBCEFD" wp14:editId="12D0A4FE">
                  <wp:extent cx="1905000" cy="304800"/>
                  <wp:effectExtent l="0" t="0" r="0" b="0"/>
                  <wp:docPr id="131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6D5E36F1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262EB347" w14:textId="77777777" w:rsidR="00D065DD" w:rsidRDefault="00970B3D" w:rsidP="007865FB">
            <w:pPr>
              <w:keepNext/>
            </w:pPr>
            <w:r>
              <w:t>Tanques</w:t>
            </w:r>
          </w:p>
        </w:tc>
        <w:tc>
          <w:tcPr>
            <w:tcW w:w="4788" w:type="dxa"/>
          </w:tcPr>
          <w:p w14:paraId="68A06C0E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69565905" wp14:editId="30A21039">
                  <wp:extent cx="1905000" cy="304800"/>
                  <wp:effectExtent l="0" t="0" r="0" b="0"/>
                  <wp:docPr id="132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37ECB3CC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526E9DEE" w14:textId="77777777" w:rsidR="00D065DD" w:rsidRDefault="00970B3D" w:rsidP="007865FB">
            <w:pPr>
              <w:keepNext/>
            </w:pPr>
            <w:r>
              <w:t>Palas</w:t>
            </w:r>
          </w:p>
        </w:tc>
        <w:tc>
          <w:tcPr>
            <w:tcW w:w="4788" w:type="dxa"/>
          </w:tcPr>
          <w:p w14:paraId="78ADA054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54553AC4" wp14:editId="64BC45CC">
                  <wp:extent cx="1905000" cy="304800"/>
                  <wp:effectExtent l="0" t="0" r="0" b="0"/>
                  <wp:docPr id="133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1594554A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0EBA6790" w14:textId="77777777" w:rsidR="00D065DD" w:rsidRDefault="00970B3D" w:rsidP="007865FB">
            <w:pPr>
              <w:keepNext/>
            </w:pPr>
            <w:proofErr w:type="spellStart"/>
            <w:r>
              <w:t>Rastrillos</w:t>
            </w:r>
            <w:proofErr w:type="spellEnd"/>
          </w:p>
        </w:tc>
        <w:tc>
          <w:tcPr>
            <w:tcW w:w="4788" w:type="dxa"/>
          </w:tcPr>
          <w:p w14:paraId="2023B99C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25CE7FB9" wp14:editId="7E06A329">
                  <wp:extent cx="1905000" cy="304800"/>
                  <wp:effectExtent l="0" t="0" r="0" b="0"/>
                  <wp:docPr id="134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4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43D51A44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7698B386" w14:textId="77777777" w:rsidR="00D065DD" w:rsidRDefault="00970B3D" w:rsidP="007865FB">
            <w:pPr>
              <w:keepNext/>
            </w:pPr>
            <w:r>
              <w:t>Picos</w:t>
            </w:r>
          </w:p>
        </w:tc>
        <w:tc>
          <w:tcPr>
            <w:tcW w:w="4788" w:type="dxa"/>
          </w:tcPr>
          <w:p w14:paraId="5B2C0BFF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5FAE5C9F" wp14:editId="3F241C00">
                  <wp:extent cx="1905000" cy="304800"/>
                  <wp:effectExtent l="0" t="0" r="0" b="0"/>
                  <wp:docPr id="135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71E8F62E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615D7A5E" w14:textId="77777777" w:rsidR="00D065DD" w:rsidRDefault="00970B3D" w:rsidP="007865FB">
            <w:pPr>
              <w:keepNext/>
            </w:pPr>
            <w:r>
              <w:t>Coas</w:t>
            </w:r>
          </w:p>
        </w:tc>
        <w:tc>
          <w:tcPr>
            <w:tcW w:w="4788" w:type="dxa"/>
          </w:tcPr>
          <w:p w14:paraId="5A2C55EB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6752F67A" wp14:editId="74C69549">
                  <wp:extent cx="1905000" cy="304800"/>
                  <wp:effectExtent l="0" t="0" r="0" b="0"/>
                  <wp:docPr id="136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6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6645A145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11392C70" w14:textId="77777777" w:rsidR="00D065DD" w:rsidRDefault="00970B3D" w:rsidP="007865FB">
            <w:pPr>
              <w:keepNext/>
            </w:pPr>
            <w:proofErr w:type="spellStart"/>
            <w:r>
              <w:t>Martillos</w:t>
            </w:r>
            <w:proofErr w:type="spellEnd"/>
          </w:p>
        </w:tc>
        <w:tc>
          <w:tcPr>
            <w:tcW w:w="4788" w:type="dxa"/>
          </w:tcPr>
          <w:p w14:paraId="596A838D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015A121A" wp14:editId="7775173B">
                  <wp:extent cx="1905000" cy="304800"/>
                  <wp:effectExtent l="0" t="0" r="0" b="0"/>
                  <wp:docPr id="137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70592F12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1848C73C" w14:textId="77777777" w:rsidR="00D065DD" w:rsidRDefault="00970B3D" w:rsidP="007865FB">
            <w:pPr>
              <w:keepNext/>
            </w:pPr>
            <w:proofErr w:type="spellStart"/>
            <w:r>
              <w:t>Otras</w:t>
            </w:r>
            <w:proofErr w:type="spellEnd"/>
            <w:r>
              <w:t xml:space="preserve"> </w:t>
            </w:r>
            <w:proofErr w:type="spellStart"/>
            <w:r>
              <w:t>herramientas</w:t>
            </w:r>
            <w:proofErr w:type="spellEnd"/>
            <w:r>
              <w:t>:</w:t>
            </w:r>
          </w:p>
        </w:tc>
        <w:tc>
          <w:tcPr>
            <w:tcW w:w="4788" w:type="dxa"/>
          </w:tcPr>
          <w:p w14:paraId="3B10033E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62091D95" wp14:editId="12C0B8C5">
                  <wp:extent cx="1905000" cy="304800"/>
                  <wp:effectExtent l="0" t="0" r="0" b="0"/>
                  <wp:docPr id="138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6FC5AB" w14:textId="77777777" w:rsidR="00D065DD" w:rsidRDefault="00D065DD" w:rsidP="007865FB">
      <w:pPr>
        <w:spacing w:line="240" w:lineRule="auto"/>
      </w:pPr>
    </w:p>
    <w:p w14:paraId="62FEFBF9" w14:textId="77777777" w:rsidR="00D065DD" w:rsidRDefault="00D065DD" w:rsidP="007865FB">
      <w:pPr>
        <w:spacing w:line="240" w:lineRule="auto"/>
      </w:pPr>
    </w:p>
    <w:p w14:paraId="6B156AE7" w14:textId="77777777" w:rsidR="00D065DD" w:rsidRDefault="00D065DD" w:rsidP="007865FB">
      <w:pPr>
        <w:pStyle w:val="QuestionSeparator"/>
        <w:spacing w:after="0" w:line="240" w:lineRule="auto"/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348"/>
        <w:gridCol w:w="8002"/>
      </w:tblGrid>
      <w:tr w:rsidR="00D065DD" w14:paraId="4C0FD99B" w14:textId="77777777">
        <w:trPr>
          <w:trHeight w:val="300"/>
        </w:trPr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2FB30BE4" w14:textId="77777777" w:rsidR="00D065DD" w:rsidRDefault="00970B3D" w:rsidP="007865FB">
            <w:pPr>
              <w:spacing w:line="240" w:lineRule="auto"/>
              <w:rPr>
                <w:color w:val="CCCCCC"/>
              </w:rPr>
            </w:pPr>
            <w:r>
              <w:rPr>
                <w:color w:val="CCCCCC"/>
              </w:rPr>
              <w:t>Page Break</w:t>
            </w:r>
          </w:p>
        </w:tc>
        <w:tc>
          <w:tcPr>
            <w:tcW w:w="8208" w:type="dxa"/>
            <w:tcBorders>
              <w:top w:val="nil"/>
              <w:left w:val="nil"/>
              <w:bottom w:val="nil"/>
              <w:right w:val="nil"/>
            </w:tcBorders>
          </w:tcPr>
          <w:p w14:paraId="02DBF9EE" w14:textId="77777777" w:rsidR="00D065DD" w:rsidRDefault="00D065DD" w:rsidP="007865FB">
            <w:pPr>
              <w:pBdr>
                <w:top w:val="single" w:sz="8" w:space="0" w:color="CCCCCC"/>
              </w:pBdr>
              <w:spacing w:before="120" w:line="240" w:lineRule="auto"/>
              <w:jc w:val="center"/>
              <w:rPr>
                <w:color w:val="CCCCCC"/>
              </w:rPr>
            </w:pPr>
          </w:p>
        </w:tc>
      </w:tr>
    </w:tbl>
    <w:p w14:paraId="171BE75B" w14:textId="77777777" w:rsidR="00D065DD" w:rsidRDefault="00970B3D" w:rsidP="007865FB">
      <w:pPr>
        <w:spacing w:line="240" w:lineRule="auto"/>
      </w:pPr>
      <w:r>
        <w:br w:type="page"/>
      </w:r>
    </w:p>
    <w:p w14:paraId="561BEE30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lastRenderedPageBreak/>
        <w:t>Q132 Gastos financieros: ¿Tiene préstamos vigentes vinculados a la plantación de cacao (</w:t>
      </w:r>
      <w:proofErr w:type="gramStart"/>
      <w:r w:rsidRPr="007865FB">
        <w:rPr>
          <w:lang w:val="es-MX"/>
        </w:rPr>
        <w:t>ejemplo, fomento, rehabilitación, renovación, transporte, etc.?</w:t>
      </w:r>
      <w:proofErr w:type="gramEnd"/>
      <w:r w:rsidRPr="007865FB">
        <w:rPr>
          <w:lang w:val="es-MX"/>
        </w:rPr>
        <w:t xml:space="preserve"> Nota: Si tiene préstamos que no están relacionados al cacao, no aplican.</w:t>
      </w:r>
    </w:p>
    <w:p w14:paraId="088D95A9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Si </w:t>
      </w:r>
    </w:p>
    <w:p w14:paraId="3AB32F4A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No </w:t>
      </w:r>
    </w:p>
    <w:p w14:paraId="0729FAE2" w14:textId="77777777" w:rsidR="00D065DD" w:rsidRDefault="00D065DD" w:rsidP="007865FB">
      <w:pPr>
        <w:spacing w:line="240" w:lineRule="auto"/>
      </w:pPr>
    </w:p>
    <w:p w14:paraId="0A233F08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0535DE5E" w14:textId="77777777" w:rsidR="00D065DD" w:rsidRPr="00A356E5" w:rsidRDefault="00970B3D" w:rsidP="007865FB">
      <w:pPr>
        <w:pStyle w:val="QDisplayLogic"/>
        <w:keepNext/>
        <w:spacing w:after="0"/>
        <w:ind w:firstLine="400"/>
        <w:rPr>
          <w:lang w:val="es-MX"/>
        </w:rPr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Gastos financieros: ¿Tiene préstamos vigentes vinculados a la plantación de cacao (ejemplo, </w:t>
      </w:r>
      <w:proofErr w:type="spellStart"/>
      <w:r w:rsidRPr="007865FB">
        <w:rPr>
          <w:lang w:val="es-MX"/>
        </w:rPr>
        <w:t>fomen</w:t>
      </w:r>
      <w:proofErr w:type="spellEnd"/>
      <w:r w:rsidRPr="007865FB">
        <w:rPr>
          <w:lang w:val="es-MX"/>
        </w:rPr>
        <w:t xml:space="preserve">... </w:t>
      </w:r>
      <w:r w:rsidRPr="00A356E5">
        <w:rPr>
          <w:lang w:val="es-MX"/>
        </w:rPr>
        <w:t>= Si</w:t>
      </w:r>
    </w:p>
    <w:p w14:paraId="7EA0620F" w14:textId="77777777" w:rsidR="00D065DD" w:rsidRPr="00A356E5" w:rsidRDefault="00D065DD" w:rsidP="007865FB">
      <w:pPr>
        <w:spacing w:line="240" w:lineRule="auto"/>
        <w:rPr>
          <w:lang w:val="es-MX"/>
        </w:rPr>
      </w:pPr>
    </w:p>
    <w:p w14:paraId="69DED634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33 ¿Cuánto es el monto de la deuda vinculada a la plantación de cacao?</w:t>
      </w:r>
    </w:p>
    <w:p w14:paraId="24CC735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Monto </w:t>
      </w:r>
      <w:proofErr w:type="spellStart"/>
      <w:r>
        <w:t>deuda</w:t>
      </w:r>
      <w:proofErr w:type="spellEnd"/>
      <w:r>
        <w:t xml:space="preserve"> (USD$) __________________________________________________</w:t>
      </w:r>
    </w:p>
    <w:p w14:paraId="527294E5" w14:textId="77777777" w:rsidR="00D065DD" w:rsidRDefault="00D065DD" w:rsidP="007865FB">
      <w:pPr>
        <w:spacing w:line="240" w:lineRule="auto"/>
      </w:pPr>
    </w:p>
    <w:p w14:paraId="3B9BCE44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6344EA48" w14:textId="77777777" w:rsidR="00D065DD" w:rsidRPr="007865FB" w:rsidRDefault="00970B3D" w:rsidP="007865FB">
      <w:pPr>
        <w:pStyle w:val="QDisplayLogic"/>
        <w:keepNext/>
        <w:spacing w:after="0"/>
        <w:ind w:firstLine="400"/>
        <w:rPr>
          <w:lang w:val="es-MX"/>
        </w:rPr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Gastos financieros: ¿Tiene préstamos vigentes vinculados a la plantación de cacao (ejemplo, </w:t>
      </w:r>
      <w:proofErr w:type="spellStart"/>
      <w:r w:rsidRPr="007865FB">
        <w:rPr>
          <w:lang w:val="es-MX"/>
        </w:rPr>
        <w:t>fomen</w:t>
      </w:r>
      <w:proofErr w:type="spellEnd"/>
      <w:r w:rsidRPr="007865FB">
        <w:rPr>
          <w:lang w:val="es-MX"/>
        </w:rPr>
        <w:t>... = Si</w:t>
      </w:r>
    </w:p>
    <w:p w14:paraId="65DCB55B" w14:textId="77777777" w:rsidR="00D065DD" w:rsidRPr="007865FB" w:rsidRDefault="00D065DD" w:rsidP="007865FB">
      <w:pPr>
        <w:spacing w:line="240" w:lineRule="auto"/>
        <w:rPr>
          <w:lang w:val="es-MX"/>
        </w:rPr>
      </w:pPr>
    </w:p>
    <w:p w14:paraId="5F263ECC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34 ¿Cuál es el % interés? (Desplace la flecha hasta seleccionar su respuesta)</w:t>
      </w: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66"/>
        <w:gridCol w:w="2350"/>
        <w:gridCol w:w="2344"/>
      </w:tblGrid>
      <w:tr w:rsidR="00D065DD" w14:paraId="40BE79E6" w14:textId="77777777">
        <w:tc>
          <w:tcPr>
            <w:tcW w:w="4788" w:type="dxa"/>
          </w:tcPr>
          <w:p w14:paraId="5943F0AC" w14:textId="77777777" w:rsidR="00D065DD" w:rsidRPr="007865FB" w:rsidRDefault="00D065DD" w:rsidP="007865FB">
            <w:pPr>
              <w:keepNext/>
              <w:rPr>
                <w:lang w:val="es-MX"/>
              </w:rPr>
            </w:pPr>
          </w:p>
        </w:tc>
        <w:tc>
          <w:tcPr>
            <w:tcW w:w="2394" w:type="dxa"/>
          </w:tcPr>
          <w:p w14:paraId="1E74EB26" w14:textId="77777777" w:rsidR="00D065DD" w:rsidRDefault="00970B3D" w:rsidP="007865FB">
            <w:proofErr w:type="spellStart"/>
            <w:r>
              <w:t>Interés</w:t>
            </w:r>
            <w:proofErr w:type="spellEnd"/>
            <w:r>
              <w:t xml:space="preserve"> </w:t>
            </w:r>
            <w:proofErr w:type="spellStart"/>
            <w:r>
              <w:t>anual</w:t>
            </w:r>
            <w:proofErr w:type="spellEnd"/>
            <w:r>
              <w:t xml:space="preserve"> %</w:t>
            </w:r>
          </w:p>
        </w:tc>
        <w:tc>
          <w:tcPr>
            <w:tcW w:w="2394" w:type="dxa"/>
          </w:tcPr>
          <w:p w14:paraId="066DE388" w14:textId="77777777" w:rsidR="00D065DD" w:rsidRDefault="00970B3D" w:rsidP="007865FB">
            <w:r>
              <w:t>Más del 50%</w:t>
            </w:r>
          </w:p>
        </w:tc>
      </w:tr>
    </w:tbl>
    <w:p w14:paraId="66574DCF" w14:textId="77777777" w:rsidR="00D065DD" w:rsidRDefault="00D065DD" w:rsidP="007865FB">
      <w:pPr>
        <w:spacing w:line="240" w:lineRule="auto"/>
      </w:pP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46"/>
        <w:gridCol w:w="427"/>
        <w:gridCol w:w="426"/>
        <w:gridCol w:w="429"/>
        <w:gridCol w:w="429"/>
        <w:gridCol w:w="429"/>
        <w:gridCol w:w="429"/>
        <w:gridCol w:w="429"/>
        <w:gridCol w:w="429"/>
        <w:gridCol w:w="429"/>
        <w:gridCol w:w="429"/>
        <w:gridCol w:w="429"/>
      </w:tblGrid>
      <w:tr w:rsidR="00D065DD" w14:paraId="282874F9" w14:textId="77777777">
        <w:tc>
          <w:tcPr>
            <w:tcW w:w="4788" w:type="dxa"/>
          </w:tcPr>
          <w:p w14:paraId="3E50F58F" w14:textId="77777777" w:rsidR="00D065DD" w:rsidRDefault="00D065DD" w:rsidP="007865FB"/>
        </w:tc>
        <w:tc>
          <w:tcPr>
            <w:tcW w:w="435" w:type="dxa"/>
          </w:tcPr>
          <w:p w14:paraId="42E9565A" w14:textId="77777777" w:rsidR="00D065DD" w:rsidRDefault="00970B3D" w:rsidP="007865FB">
            <w:r>
              <w:t>0</w:t>
            </w:r>
          </w:p>
        </w:tc>
        <w:tc>
          <w:tcPr>
            <w:tcW w:w="435" w:type="dxa"/>
          </w:tcPr>
          <w:p w14:paraId="0CA287A6" w14:textId="77777777" w:rsidR="00D065DD" w:rsidRDefault="00970B3D" w:rsidP="007865FB">
            <w:r>
              <w:t>5</w:t>
            </w:r>
          </w:p>
        </w:tc>
        <w:tc>
          <w:tcPr>
            <w:tcW w:w="435" w:type="dxa"/>
          </w:tcPr>
          <w:p w14:paraId="523AB3AF" w14:textId="77777777" w:rsidR="00D065DD" w:rsidRDefault="00970B3D" w:rsidP="007865FB">
            <w:r>
              <w:t>10</w:t>
            </w:r>
          </w:p>
        </w:tc>
        <w:tc>
          <w:tcPr>
            <w:tcW w:w="435" w:type="dxa"/>
          </w:tcPr>
          <w:p w14:paraId="310C2C3F" w14:textId="77777777" w:rsidR="00D065DD" w:rsidRDefault="00970B3D" w:rsidP="007865FB">
            <w:r>
              <w:t>15</w:t>
            </w:r>
          </w:p>
        </w:tc>
        <w:tc>
          <w:tcPr>
            <w:tcW w:w="435" w:type="dxa"/>
          </w:tcPr>
          <w:p w14:paraId="3B0A4767" w14:textId="77777777" w:rsidR="00D065DD" w:rsidRDefault="00970B3D" w:rsidP="007865FB">
            <w:r>
              <w:t>20</w:t>
            </w:r>
          </w:p>
        </w:tc>
        <w:tc>
          <w:tcPr>
            <w:tcW w:w="435" w:type="dxa"/>
          </w:tcPr>
          <w:p w14:paraId="1461FE15" w14:textId="77777777" w:rsidR="00D065DD" w:rsidRDefault="00970B3D" w:rsidP="007865FB">
            <w:r>
              <w:t>25</w:t>
            </w:r>
          </w:p>
        </w:tc>
        <w:tc>
          <w:tcPr>
            <w:tcW w:w="435" w:type="dxa"/>
          </w:tcPr>
          <w:p w14:paraId="0E5D1FEF" w14:textId="77777777" w:rsidR="00D065DD" w:rsidRDefault="00970B3D" w:rsidP="007865FB">
            <w:r>
              <w:t>30</w:t>
            </w:r>
          </w:p>
        </w:tc>
        <w:tc>
          <w:tcPr>
            <w:tcW w:w="435" w:type="dxa"/>
          </w:tcPr>
          <w:p w14:paraId="259EBF0F" w14:textId="77777777" w:rsidR="00D065DD" w:rsidRDefault="00970B3D" w:rsidP="007865FB">
            <w:r>
              <w:t>35</w:t>
            </w:r>
          </w:p>
        </w:tc>
        <w:tc>
          <w:tcPr>
            <w:tcW w:w="435" w:type="dxa"/>
          </w:tcPr>
          <w:p w14:paraId="561474DF" w14:textId="77777777" w:rsidR="00D065DD" w:rsidRDefault="00970B3D" w:rsidP="007865FB">
            <w:r>
              <w:t>40</w:t>
            </w:r>
          </w:p>
        </w:tc>
        <w:tc>
          <w:tcPr>
            <w:tcW w:w="435" w:type="dxa"/>
          </w:tcPr>
          <w:p w14:paraId="69D4615B" w14:textId="77777777" w:rsidR="00D065DD" w:rsidRDefault="00970B3D" w:rsidP="007865FB">
            <w:r>
              <w:t>45</w:t>
            </w:r>
          </w:p>
        </w:tc>
        <w:tc>
          <w:tcPr>
            <w:tcW w:w="435" w:type="dxa"/>
          </w:tcPr>
          <w:p w14:paraId="13A7D1CE" w14:textId="77777777" w:rsidR="00D065DD" w:rsidRDefault="00970B3D" w:rsidP="007865FB">
            <w:r>
              <w:t>50</w:t>
            </w:r>
          </w:p>
        </w:tc>
      </w:tr>
    </w:tbl>
    <w:p w14:paraId="331C4395" w14:textId="77777777" w:rsidR="00D065DD" w:rsidRDefault="00D065DD" w:rsidP="007865FB">
      <w:pPr>
        <w:spacing w:line="240" w:lineRule="auto"/>
      </w:pPr>
    </w:p>
    <w:tbl>
      <w:tblPr>
        <w:tblStyle w:val="QStandardSliderTable"/>
        <w:tblW w:w="9576" w:type="auto"/>
        <w:tblLook w:val="07E0" w:firstRow="1" w:lastRow="1" w:firstColumn="1" w:lastColumn="1" w:noHBand="1" w:noVBand="1"/>
      </w:tblPr>
      <w:tblGrid>
        <w:gridCol w:w="4634"/>
        <w:gridCol w:w="4726"/>
      </w:tblGrid>
      <w:tr w:rsidR="00D065DD" w14:paraId="33E95617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5E597DC6" w14:textId="77777777" w:rsidR="00D065DD" w:rsidRDefault="00970B3D" w:rsidP="007865FB">
            <w:pPr>
              <w:keepNext/>
            </w:pPr>
            <w:proofErr w:type="spellStart"/>
            <w:r>
              <w:t>Interés</w:t>
            </w:r>
            <w:proofErr w:type="spellEnd"/>
            <w:r>
              <w:t xml:space="preserve"> </w:t>
            </w:r>
            <w:proofErr w:type="spellStart"/>
            <w:r>
              <w:t>anual</w:t>
            </w:r>
            <w:proofErr w:type="spellEnd"/>
            <w:r>
              <w:t xml:space="preserve"> (%)</w:t>
            </w:r>
          </w:p>
        </w:tc>
        <w:tc>
          <w:tcPr>
            <w:tcW w:w="4788" w:type="dxa"/>
          </w:tcPr>
          <w:p w14:paraId="2A3AFC2F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00721351" wp14:editId="335BA806">
                  <wp:extent cx="1905000" cy="304800"/>
                  <wp:effectExtent l="0" t="0" r="0" b="0"/>
                  <wp:docPr id="140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0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99880FB" w14:textId="77777777" w:rsidR="00D065DD" w:rsidRDefault="00D065DD" w:rsidP="007865FB">
      <w:pPr>
        <w:spacing w:line="240" w:lineRule="auto"/>
      </w:pPr>
    </w:p>
    <w:p w14:paraId="0A98E1BF" w14:textId="77777777" w:rsidR="00D065DD" w:rsidRDefault="00D065DD" w:rsidP="007865FB">
      <w:pPr>
        <w:spacing w:line="240" w:lineRule="auto"/>
      </w:pPr>
    </w:p>
    <w:p w14:paraId="2BAA75A3" w14:textId="77777777" w:rsidR="00D065DD" w:rsidRPr="007865FB" w:rsidRDefault="00970B3D" w:rsidP="007865FB">
      <w:pPr>
        <w:pStyle w:val="QDisplayLogic"/>
        <w:keepNext/>
        <w:spacing w:after="0"/>
        <w:rPr>
          <w:lang w:val="es-MX"/>
        </w:rPr>
      </w:pPr>
      <w:proofErr w:type="spellStart"/>
      <w:r w:rsidRPr="007865FB">
        <w:rPr>
          <w:lang w:val="es-MX"/>
        </w:rPr>
        <w:t>Display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This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Question</w:t>
      </w:r>
      <w:proofErr w:type="spellEnd"/>
      <w:r w:rsidRPr="007865FB">
        <w:rPr>
          <w:lang w:val="es-MX"/>
        </w:rPr>
        <w:t>:</w:t>
      </w:r>
    </w:p>
    <w:p w14:paraId="456FC522" w14:textId="77777777" w:rsidR="00D065DD" w:rsidRPr="007865FB" w:rsidRDefault="00970B3D" w:rsidP="007865FB">
      <w:pPr>
        <w:pStyle w:val="QDisplayLogic"/>
        <w:keepNext/>
        <w:spacing w:after="0"/>
        <w:ind w:firstLine="400"/>
        <w:rPr>
          <w:lang w:val="es-MX"/>
        </w:rPr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Gastos financieros: ¿Tiene préstamos vigentes vinculados a la plantación de cacao (ejemplo, </w:t>
      </w:r>
      <w:proofErr w:type="spellStart"/>
      <w:r w:rsidRPr="007865FB">
        <w:rPr>
          <w:lang w:val="es-MX"/>
        </w:rPr>
        <w:t>fomen</w:t>
      </w:r>
      <w:proofErr w:type="spellEnd"/>
      <w:r w:rsidRPr="007865FB">
        <w:rPr>
          <w:lang w:val="es-MX"/>
        </w:rPr>
        <w:t>... = Si</w:t>
      </w:r>
    </w:p>
    <w:p w14:paraId="6BEA77CD" w14:textId="77777777" w:rsidR="00D065DD" w:rsidRPr="007865FB" w:rsidRDefault="00D065DD" w:rsidP="007865FB">
      <w:pPr>
        <w:spacing w:line="240" w:lineRule="auto"/>
        <w:rPr>
          <w:lang w:val="es-MX"/>
        </w:rPr>
      </w:pPr>
    </w:p>
    <w:p w14:paraId="1D02D422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35 ¿De cuánto es el plazo en años para pagar la deuda? (Desplace la flecha hasta seleccionar su respuesta)</w:t>
      </w: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74"/>
        <w:gridCol w:w="4686"/>
      </w:tblGrid>
      <w:tr w:rsidR="00D065DD" w14:paraId="193F1466" w14:textId="77777777">
        <w:tc>
          <w:tcPr>
            <w:tcW w:w="4788" w:type="dxa"/>
          </w:tcPr>
          <w:p w14:paraId="1090DC1E" w14:textId="77777777" w:rsidR="00D065DD" w:rsidRPr="007865FB" w:rsidRDefault="00D065DD" w:rsidP="007865FB">
            <w:pPr>
              <w:keepNext/>
              <w:rPr>
                <w:lang w:val="es-MX"/>
              </w:rPr>
            </w:pPr>
          </w:p>
        </w:tc>
        <w:tc>
          <w:tcPr>
            <w:tcW w:w="4788" w:type="dxa"/>
          </w:tcPr>
          <w:p w14:paraId="2059347B" w14:textId="77777777" w:rsidR="00D065DD" w:rsidRDefault="00970B3D" w:rsidP="007865FB">
            <w:r>
              <w:t>Más de 10 años</w:t>
            </w:r>
          </w:p>
        </w:tc>
      </w:tr>
    </w:tbl>
    <w:p w14:paraId="23FE4BFF" w14:textId="77777777" w:rsidR="00D065DD" w:rsidRDefault="00D065DD" w:rsidP="007865FB">
      <w:pPr>
        <w:spacing w:line="240" w:lineRule="auto"/>
      </w:pP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61"/>
        <w:gridCol w:w="426"/>
        <w:gridCol w:w="427"/>
        <w:gridCol w:w="427"/>
        <w:gridCol w:w="427"/>
        <w:gridCol w:w="427"/>
        <w:gridCol w:w="427"/>
        <w:gridCol w:w="427"/>
        <w:gridCol w:w="427"/>
        <w:gridCol w:w="427"/>
        <w:gridCol w:w="427"/>
        <w:gridCol w:w="430"/>
      </w:tblGrid>
      <w:tr w:rsidR="00D065DD" w14:paraId="5F0AEF09" w14:textId="77777777">
        <w:tc>
          <w:tcPr>
            <w:tcW w:w="4788" w:type="dxa"/>
          </w:tcPr>
          <w:p w14:paraId="6DB63F4A" w14:textId="77777777" w:rsidR="00D065DD" w:rsidRDefault="00D065DD" w:rsidP="007865FB"/>
        </w:tc>
        <w:tc>
          <w:tcPr>
            <w:tcW w:w="435" w:type="dxa"/>
          </w:tcPr>
          <w:p w14:paraId="03A6E8EE" w14:textId="77777777" w:rsidR="00D065DD" w:rsidRDefault="00970B3D" w:rsidP="007865FB">
            <w:r>
              <w:t>0</w:t>
            </w:r>
          </w:p>
        </w:tc>
        <w:tc>
          <w:tcPr>
            <w:tcW w:w="435" w:type="dxa"/>
          </w:tcPr>
          <w:p w14:paraId="3542AD6E" w14:textId="77777777" w:rsidR="00D065DD" w:rsidRDefault="00970B3D" w:rsidP="007865FB">
            <w:r>
              <w:t>1</w:t>
            </w:r>
          </w:p>
        </w:tc>
        <w:tc>
          <w:tcPr>
            <w:tcW w:w="435" w:type="dxa"/>
          </w:tcPr>
          <w:p w14:paraId="5A042CED" w14:textId="77777777" w:rsidR="00D065DD" w:rsidRDefault="00970B3D" w:rsidP="007865FB">
            <w:r>
              <w:t>2</w:t>
            </w:r>
          </w:p>
        </w:tc>
        <w:tc>
          <w:tcPr>
            <w:tcW w:w="435" w:type="dxa"/>
          </w:tcPr>
          <w:p w14:paraId="6D3C6360" w14:textId="77777777" w:rsidR="00D065DD" w:rsidRDefault="00970B3D" w:rsidP="007865FB">
            <w:r>
              <w:t>3</w:t>
            </w:r>
          </w:p>
        </w:tc>
        <w:tc>
          <w:tcPr>
            <w:tcW w:w="435" w:type="dxa"/>
          </w:tcPr>
          <w:p w14:paraId="40BD4D91" w14:textId="77777777" w:rsidR="00D065DD" w:rsidRDefault="00970B3D" w:rsidP="007865FB">
            <w:r>
              <w:t>4</w:t>
            </w:r>
          </w:p>
        </w:tc>
        <w:tc>
          <w:tcPr>
            <w:tcW w:w="435" w:type="dxa"/>
          </w:tcPr>
          <w:p w14:paraId="39557889" w14:textId="77777777" w:rsidR="00D065DD" w:rsidRDefault="00970B3D" w:rsidP="007865FB">
            <w:r>
              <w:t>5</w:t>
            </w:r>
          </w:p>
        </w:tc>
        <w:tc>
          <w:tcPr>
            <w:tcW w:w="435" w:type="dxa"/>
          </w:tcPr>
          <w:p w14:paraId="1EFDF6D7" w14:textId="77777777" w:rsidR="00D065DD" w:rsidRDefault="00970B3D" w:rsidP="007865FB">
            <w:r>
              <w:t>6</w:t>
            </w:r>
          </w:p>
        </w:tc>
        <w:tc>
          <w:tcPr>
            <w:tcW w:w="435" w:type="dxa"/>
          </w:tcPr>
          <w:p w14:paraId="0FF34C22" w14:textId="77777777" w:rsidR="00D065DD" w:rsidRDefault="00970B3D" w:rsidP="007865FB">
            <w:r>
              <w:t>7</w:t>
            </w:r>
          </w:p>
        </w:tc>
        <w:tc>
          <w:tcPr>
            <w:tcW w:w="435" w:type="dxa"/>
          </w:tcPr>
          <w:p w14:paraId="03BC6668" w14:textId="77777777" w:rsidR="00D065DD" w:rsidRDefault="00970B3D" w:rsidP="007865FB">
            <w:r>
              <w:t>8</w:t>
            </w:r>
          </w:p>
        </w:tc>
        <w:tc>
          <w:tcPr>
            <w:tcW w:w="435" w:type="dxa"/>
          </w:tcPr>
          <w:p w14:paraId="6DB16424" w14:textId="77777777" w:rsidR="00D065DD" w:rsidRDefault="00970B3D" w:rsidP="007865FB">
            <w:r>
              <w:t>9</w:t>
            </w:r>
          </w:p>
        </w:tc>
        <w:tc>
          <w:tcPr>
            <w:tcW w:w="435" w:type="dxa"/>
          </w:tcPr>
          <w:p w14:paraId="495BBA67" w14:textId="77777777" w:rsidR="00D065DD" w:rsidRDefault="00970B3D" w:rsidP="007865FB">
            <w:r>
              <w:t>10</w:t>
            </w:r>
          </w:p>
        </w:tc>
      </w:tr>
    </w:tbl>
    <w:p w14:paraId="41812282" w14:textId="77777777" w:rsidR="00D065DD" w:rsidRDefault="00D065DD" w:rsidP="007865FB">
      <w:pPr>
        <w:spacing w:line="240" w:lineRule="auto"/>
      </w:pPr>
    </w:p>
    <w:tbl>
      <w:tblPr>
        <w:tblStyle w:val="QStandardSliderTable"/>
        <w:tblW w:w="9576" w:type="auto"/>
        <w:tblLook w:val="07E0" w:firstRow="1" w:lastRow="1" w:firstColumn="1" w:lastColumn="1" w:noHBand="1" w:noVBand="1"/>
      </w:tblPr>
      <w:tblGrid>
        <w:gridCol w:w="4633"/>
        <w:gridCol w:w="4727"/>
      </w:tblGrid>
      <w:tr w:rsidR="00D065DD" w14:paraId="2586F6FF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1215A0D5" w14:textId="77777777" w:rsidR="00D065DD" w:rsidRPr="007865FB" w:rsidRDefault="00970B3D" w:rsidP="007865FB">
            <w:pPr>
              <w:keepNext/>
              <w:rPr>
                <w:lang w:val="es-MX"/>
              </w:rPr>
            </w:pPr>
            <w:r w:rsidRPr="007865FB">
              <w:rPr>
                <w:lang w:val="es-MX"/>
              </w:rPr>
              <w:t>Plazo para pagar la deuda (años)</w:t>
            </w:r>
          </w:p>
        </w:tc>
        <w:tc>
          <w:tcPr>
            <w:tcW w:w="4788" w:type="dxa"/>
          </w:tcPr>
          <w:p w14:paraId="62C7C96B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5E49BE5A" wp14:editId="4E1875AC">
                  <wp:extent cx="1905000" cy="304800"/>
                  <wp:effectExtent l="0" t="0" r="0" b="0"/>
                  <wp:docPr id="141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1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5BE6868" w14:textId="77777777" w:rsidR="00D065DD" w:rsidRDefault="00D065DD" w:rsidP="007865FB">
      <w:pPr>
        <w:spacing w:line="240" w:lineRule="auto"/>
      </w:pPr>
    </w:p>
    <w:p w14:paraId="34B83A78" w14:textId="77777777" w:rsidR="00D065DD" w:rsidRDefault="00D065DD" w:rsidP="007865FB">
      <w:pPr>
        <w:spacing w:line="240" w:lineRule="auto"/>
      </w:pPr>
    </w:p>
    <w:p w14:paraId="1AA7DB86" w14:textId="77777777" w:rsidR="00D065DD" w:rsidRDefault="00D065DD" w:rsidP="007865FB">
      <w:pPr>
        <w:pStyle w:val="QuestionSeparator"/>
        <w:spacing w:after="0" w:line="240" w:lineRule="auto"/>
      </w:pPr>
    </w:p>
    <w:p w14:paraId="349D538F" w14:textId="77777777" w:rsidR="00D065DD" w:rsidRPr="007865FB" w:rsidRDefault="00970B3D" w:rsidP="007865FB">
      <w:pPr>
        <w:pStyle w:val="QDisplayLogic"/>
        <w:keepNext/>
        <w:spacing w:after="0"/>
        <w:rPr>
          <w:lang w:val="es-MX"/>
        </w:rPr>
      </w:pPr>
      <w:proofErr w:type="spellStart"/>
      <w:r w:rsidRPr="007865FB">
        <w:rPr>
          <w:lang w:val="es-MX"/>
        </w:rPr>
        <w:lastRenderedPageBreak/>
        <w:t>Display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This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Question</w:t>
      </w:r>
      <w:proofErr w:type="spellEnd"/>
      <w:r w:rsidRPr="007865FB">
        <w:rPr>
          <w:lang w:val="es-MX"/>
        </w:rPr>
        <w:t>:</w:t>
      </w:r>
    </w:p>
    <w:p w14:paraId="129B716A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Gastos financieros: ¿Tiene préstamos vigentes vinculados a la plantación de cacao (ejemplo, </w:t>
      </w:r>
      <w:proofErr w:type="spellStart"/>
      <w:r w:rsidRPr="007865FB">
        <w:rPr>
          <w:lang w:val="es-MX"/>
        </w:rPr>
        <w:t>fomen</w:t>
      </w:r>
      <w:proofErr w:type="spellEnd"/>
      <w:r w:rsidRPr="007865FB">
        <w:rPr>
          <w:lang w:val="es-MX"/>
        </w:rPr>
        <w:t xml:space="preserve">... </w:t>
      </w:r>
      <w:r>
        <w:t>= Si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610025A6" w14:textId="77777777">
        <w:tc>
          <w:tcPr>
            <w:tcW w:w="50" w:type="dxa"/>
          </w:tcPr>
          <w:p w14:paraId="705AA887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1B672A18" wp14:editId="5FC68FB1">
                  <wp:extent cx="228600" cy="228600"/>
                  <wp:effectExtent l="0" t="0" r="0" b="0"/>
                  <wp:docPr id="142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DB12CA4" w14:textId="77777777" w:rsidR="00D065DD" w:rsidRDefault="00D065DD" w:rsidP="007865FB">
      <w:pPr>
        <w:spacing w:line="240" w:lineRule="auto"/>
      </w:pPr>
    </w:p>
    <w:p w14:paraId="710A7986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36 Con qué entidad tiene el préstamo:</w:t>
      </w:r>
    </w:p>
    <w:p w14:paraId="39E503BD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Puerto Rico Farm Credit </w:t>
      </w:r>
    </w:p>
    <w:p w14:paraId="21CD3F75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Farm Service Agency </w:t>
      </w:r>
    </w:p>
    <w:p w14:paraId="5A081E27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Intermediario</w:t>
      </w:r>
      <w:proofErr w:type="spellEnd"/>
      <w:r>
        <w:t xml:space="preserve"> </w:t>
      </w:r>
    </w:p>
    <w:p w14:paraId="0479B648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Cooperativas</w:t>
      </w:r>
      <w:proofErr w:type="spellEnd"/>
      <w:r>
        <w:t xml:space="preserve"> </w:t>
      </w:r>
    </w:p>
    <w:p w14:paraId="4C52A226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Bancos</w:t>
      </w:r>
      <w:proofErr w:type="spellEnd"/>
      <w:r>
        <w:t xml:space="preserve"> privados </w:t>
      </w:r>
    </w:p>
    <w:p w14:paraId="19237C46" w14:textId="77777777" w:rsidR="00D065DD" w:rsidRDefault="00D065DD" w:rsidP="007865FB">
      <w:pPr>
        <w:spacing w:line="240" w:lineRule="auto"/>
      </w:pPr>
    </w:p>
    <w:p w14:paraId="01635590" w14:textId="77777777" w:rsidR="00D065DD" w:rsidRDefault="00D065DD" w:rsidP="007865FB">
      <w:pPr>
        <w:pStyle w:val="QuestionSeparator"/>
        <w:spacing w:after="0" w:line="240" w:lineRule="auto"/>
      </w:pPr>
    </w:p>
    <w:p w14:paraId="5AD61767" w14:textId="77777777" w:rsidR="00D065DD" w:rsidRDefault="00D065DD" w:rsidP="007865FB">
      <w:pPr>
        <w:spacing w:line="240" w:lineRule="auto"/>
      </w:pPr>
    </w:p>
    <w:p w14:paraId="624CBD0F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37 ¿Cuál es el valor promedio por tarea de las fincas/terreno en los alrededores?</w:t>
      </w:r>
    </w:p>
    <w:p w14:paraId="34FDCA4E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Valor USD$ / </w:t>
      </w:r>
      <w:proofErr w:type="spellStart"/>
      <w:r>
        <w:t>Cuerda</w:t>
      </w:r>
      <w:proofErr w:type="spellEnd"/>
      <w:r>
        <w:t>: __________________________________________________</w:t>
      </w:r>
    </w:p>
    <w:p w14:paraId="0746F4B8" w14:textId="77777777" w:rsidR="00D065DD" w:rsidRDefault="00D065DD" w:rsidP="007865FB">
      <w:pPr>
        <w:spacing w:line="240" w:lineRule="auto"/>
      </w:pPr>
    </w:p>
    <w:p w14:paraId="4826FD47" w14:textId="77777777" w:rsidR="00D065DD" w:rsidRDefault="00D065DD" w:rsidP="007865FB">
      <w:pPr>
        <w:pStyle w:val="QuestionSeparator"/>
        <w:spacing w:after="0" w:line="240" w:lineRule="auto"/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348"/>
        <w:gridCol w:w="8002"/>
      </w:tblGrid>
      <w:tr w:rsidR="00D065DD" w14:paraId="62012280" w14:textId="77777777">
        <w:trPr>
          <w:trHeight w:val="300"/>
        </w:trPr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1ACF5CBE" w14:textId="77777777" w:rsidR="00D065DD" w:rsidRDefault="00970B3D" w:rsidP="007865FB">
            <w:pPr>
              <w:spacing w:line="240" w:lineRule="auto"/>
              <w:rPr>
                <w:color w:val="CCCCCC"/>
              </w:rPr>
            </w:pPr>
            <w:r>
              <w:rPr>
                <w:color w:val="CCCCCC"/>
              </w:rPr>
              <w:t>Page Break</w:t>
            </w:r>
          </w:p>
        </w:tc>
        <w:tc>
          <w:tcPr>
            <w:tcW w:w="8208" w:type="dxa"/>
            <w:tcBorders>
              <w:top w:val="nil"/>
              <w:left w:val="nil"/>
              <w:bottom w:val="nil"/>
              <w:right w:val="nil"/>
            </w:tcBorders>
          </w:tcPr>
          <w:p w14:paraId="2025B799" w14:textId="77777777" w:rsidR="00D065DD" w:rsidRDefault="00D065DD" w:rsidP="007865FB">
            <w:pPr>
              <w:pBdr>
                <w:top w:val="single" w:sz="8" w:space="0" w:color="CCCCCC"/>
              </w:pBdr>
              <w:spacing w:before="120" w:line="240" w:lineRule="auto"/>
              <w:jc w:val="center"/>
              <w:rPr>
                <w:color w:val="CCCCCC"/>
              </w:rPr>
            </w:pPr>
          </w:p>
        </w:tc>
      </w:tr>
    </w:tbl>
    <w:p w14:paraId="609571FF" w14:textId="58C6F054" w:rsidR="00D065DD" w:rsidRDefault="00D065DD" w:rsidP="007865FB">
      <w:pPr>
        <w:spacing w:line="240" w:lineRule="auto"/>
      </w:pPr>
    </w:p>
    <w:p w14:paraId="60433A3F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0E1E7156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El cacaotal está combinado con otras especies, ejemplo, frutales, maderables, servicios, etc.? </w:t>
      </w:r>
      <w:r>
        <w:t>= Si</w:t>
      </w:r>
    </w:p>
    <w:tbl>
      <w:tblPr>
        <w:tblStyle w:val="QQuestionIconTable"/>
        <w:tblW w:w="100" w:type="auto"/>
        <w:tblLook w:val="07E0" w:firstRow="1" w:lastRow="1" w:firstColumn="1" w:lastColumn="1" w:noHBand="1" w:noVBand="1"/>
      </w:tblPr>
      <w:tblGrid>
        <w:gridCol w:w="380"/>
        <w:gridCol w:w="380"/>
      </w:tblGrid>
      <w:tr w:rsidR="00D065DD" w14:paraId="057E82FF" w14:textId="77777777">
        <w:tc>
          <w:tcPr>
            <w:tcW w:w="50" w:type="dxa"/>
          </w:tcPr>
          <w:p w14:paraId="40EE99AE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5F83633F" wp14:editId="4E8361F2">
                  <wp:extent cx="228600" cy="228600"/>
                  <wp:effectExtent l="0" t="0" r="0" b="0"/>
                  <wp:docPr id="143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3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0" w:type="dxa"/>
          </w:tcPr>
          <w:p w14:paraId="1C8A6CD9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215156A2" wp14:editId="487556E6">
                  <wp:extent cx="228600" cy="228600"/>
                  <wp:effectExtent l="0" t="0" r="0" b="0"/>
                  <wp:docPr id="144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4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743305" w14:textId="77777777" w:rsidR="00D065DD" w:rsidRDefault="00D065DD" w:rsidP="007865FB">
      <w:pPr>
        <w:spacing w:line="240" w:lineRule="auto"/>
      </w:pPr>
    </w:p>
    <w:p w14:paraId="41D64479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lastRenderedPageBreak/>
        <w:t>Q138 Indique las actividades que realiza en su finca.</w:t>
      </w:r>
    </w:p>
    <w:p w14:paraId="540DA0E2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Cosecha del cacao </w:t>
      </w:r>
    </w:p>
    <w:p w14:paraId="29E1F085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Desmonte</w:t>
      </w:r>
      <w:proofErr w:type="spellEnd"/>
      <w:r>
        <w:t xml:space="preserve"> </w:t>
      </w:r>
      <w:proofErr w:type="spellStart"/>
      <w:r>
        <w:t>mazorcas</w:t>
      </w:r>
      <w:proofErr w:type="spellEnd"/>
      <w:r>
        <w:t xml:space="preserve"> </w:t>
      </w:r>
      <w:proofErr w:type="spellStart"/>
      <w:r>
        <w:t>enfermas</w:t>
      </w:r>
      <w:proofErr w:type="spellEnd"/>
      <w:r>
        <w:t xml:space="preserve"> </w:t>
      </w:r>
    </w:p>
    <w:p w14:paraId="5BD4DFCD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Poda del cacao </w:t>
      </w:r>
    </w:p>
    <w:p w14:paraId="109AB23D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Deschuponado</w:t>
      </w:r>
      <w:proofErr w:type="spellEnd"/>
      <w:r>
        <w:t xml:space="preserve"> </w:t>
      </w:r>
    </w:p>
    <w:p w14:paraId="19B47DD1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Abonamiento</w:t>
      </w:r>
      <w:proofErr w:type="spellEnd"/>
      <w:r>
        <w:t xml:space="preserve"> o </w:t>
      </w:r>
      <w:proofErr w:type="spellStart"/>
      <w:r>
        <w:t>fertilización</w:t>
      </w:r>
      <w:proofErr w:type="spellEnd"/>
      <w:r>
        <w:t xml:space="preserve"> </w:t>
      </w:r>
    </w:p>
    <w:p w14:paraId="3C4B827C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Aplicaciones</w:t>
      </w:r>
      <w:proofErr w:type="spellEnd"/>
      <w:r>
        <w:t xml:space="preserve"> de </w:t>
      </w:r>
      <w:proofErr w:type="spellStart"/>
      <w:r>
        <w:t>Insecticidas</w:t>
      </w:r>
      <w:proofErr w:type="spellEnd"/>
      <w:r>
        <w:t xml:space="preserve"> </w:t>
      </w:r>
    </w:p>
    <w:p w14:paraId="37D9946E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Aplicaciones</w:t>
      </w:r>
      <w:proofErr w:type="spellEnd"/>
      <w:r>
        <w:t xml:space="preserve"> de </w:t>
      </w:r>
      <w:proofErr w:type="spellStart"/>
      <w:r>
        <w:t>Fungicidas</w:t>
      </w:r>
      <w:proofErr w:type="spellEnd"/>
      <w:r>
        <w:t xml:space="preserve"> </w:t>
      </w:r>
    </w:p>
    <w:p w14:paraId="31202172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Deshierbe</w:t>
      </w:r>
      <w:proofErr w:type="spellEnd"/>
      <w:r>
        <w:t xml:space="preserve"> manual / </w:t>
      </w:r>
      <w:proofErr w:type="spellStart"/>
      <w:r>
        <w:t>mecanizada</w:t>
      </w:r>
      <w:proofErr w:type="spellEnd"/>
      <w:r>
        <w:t xml:space="preserve"> </w:t>
      </w:r>
    </w:p>
    <w:p w14:paraId="38AFD1F4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Resiembras</w:t>
      </w:r>
      <w:proofErr w:type="spellEnd"/>
      <w:r>
        <w:t xml:space="preserve"> </w:t>
      </w:r>
    </w:p>
    <w:p w14:paraId="4C1658AE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Control de </w:t>
      </w:r>
      <w:proofErr w:type="spellStart"/>
      <w:proofErr w:type="gramStart"/>
      <w:r>
        <w:t>ratas</w:t>
      </w:r>
      <w:proofErr w:type="spellEnd"/>
      <w:proofErr w:type="gramEnd"/>
      <w:r>
        <w:t xml:space="preserve"> </w:t>
      </w:r>
    </w:p>
    <w:p w14:paraId="1054D94A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Renovación de </w:t>
      </w:r>
      <w:proofErr w:type="spellStart"/>
      <w:r>
        <w:t>plantas</w:t>
      </w:r>
      <w:proofErr w:type="spellEnd"/>
      <w:r>
        <w:t xml:space="preserve"> </w:t>
      </w:r>
      <w:proofErr w:type="spellStart"/>
      <w:r>
        <w:t>viejas</w:t>
      </w:r>
      <w:proofErr w:type="spellEnd"/>
      <w:r>
        <w:t xml:space="preserve"> </w:t>
      </w:r>
    </w:p>
    <w:p w14:paraId="2220A9B3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Rehabilitación</w:t>
      </w:r>
      <w:proofErr w:type="spellEnd"/>
      <w:r>
        <w:t xml:space="preserve"> de </w:t>
      </w:r>
      <w:proofErr w:type="spellStart"/>
      <w:r>
        <w:t>plantas</w:t>
      </w:r>
      <w:proofErr w:type="spellEnd"/>
      <w:r>
        <w:t xml:space="preserve"> </w:t>
      </w:r>
      <w:proofErr w:type="spellStart"/>
      <w:r>
        <w:t>viejas</w:t>
      </w:r>
      <w:proofErr w:type="spellEnd"/>
      <w:r>
        <w:t xml:space="preserve"> </w:t>
      </w:r>
    </w:p>
    <w:p w14:paraId="5A1B0C3F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Deshije</w:t>
      </w:r>
      <w:proofErr w:type="spellEnd"/>
      <w:r>
        <w:t xml:space="preserve"> de </w:t>
      </w:r>
      <w:proofErr w:type="spellStart"/>
      <w:r>
        <w:t>musáceas</w:t>
      </w:r>
      <w:proofErr w:type="spellEnd"/>
      <w:r>
        <w:t xml:space="preserve"> </w:t>
      </w:r>
    </w:p>
    <w:p w14:paraId="5AB1AD05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Deshoje</w:t>
      </w:r>
      <w:proofErr w:type="spellEnd"/>
      <w:r>
        <w:t xml:space="preserve"> de </w:t>
      </w:r>
      <w:proofErr w:type="spellStart"/>
      <w:r>
        <w:t>musáceas</w:t>
      </w:r>
      <w:proofErr w:type="spellEnd"/>
      <w:r>
        <w:t xml:space="preserve"> </w:t>
      </w:r>
    </w:p>
    <w:p w14:paraId="6D477460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Cosecha </w:t>
      </w:r>
      <w:proofErr w:type="spellStart"/>
      <w:r>
        <w:t>musáceas</w:t>
      </w:r>
      <w:proofErr w:type="spellEnd"/>
      <w:r>
        <w:t xml:space="preserve"> </w:t>
      </w:r>
    </w:p>
    <w:p w14:paraId="694885BA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Cosecha de </w:t>
      </w:r>
      <w:proofErr w:type="spellStart"/>
      <w:r>
        <w:t>otros</w:t>
      </w:r>
      <w:proofErr w:type="spellEnd"/>
      <w:r>
        <w:t xml:space="preserve"> </w:t>
      </w:r>
      <w:proofErr w:type="spellStart"/>
      <w:r>
        <w:t>frutales</w:t>
      </w:r>
      <w:proofErr w:type="spellEnd"/>
      <w:r>
        <w:t xml:space="preserve"> </w:t>
      </w:r>
    </w:p>
    <w:p w14:paraId="1E3F1E58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Fertilización</w:t>
      </w:r>
      <w:proofErr w:type="spellEnd"/>
      <w:r>
        <w:t xml:space="preserve"> de </w:t>
      </w:r>
      <w:proofErr w:type="spellStart"/>
      <w:r>
        <w:t>frutales</w:t>
      </w:r>
      <w:proofErr w:type="spellEnd"/>
      <w:r>
        <w:t xml:space="preserve"> </w:t>
      </w:r>
    </w:p>
    <w:p w14:paraId="767BCD6A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Poda de </w:t>
      </w:r>
      <w:proofErr w:type="spellStart"/>
      <w:r>
        <w:t>árboles</w:t>
      </w:r>
      <w:proofErr w:type="spellEnd"/>
      <w:r>
        <w:t xml:space="preserve"> de sombra </w:t>
      </w:r>
    </w:p>
    <w:p w14:paraId="0684453C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Poda de </w:t>
      </w:r>
      <w:proofErr w:type="spellStart"/>
      <w:r>
        <w:t>árboles</w:t>
      </w:r>
      <w:proofErr w:type="spellEnd"/>
      <w:r>
        <w:t xml:space="preserve"> </w:t>
      </w:r>
      <w:proofErr w:type="spellStart"/>
      <w:r>
        <w:t>frutales</w:t>
      </w:r>
      <w:proofErr w:type="spellEnd"/>
      <w:r>
        <w:t xml:space="preserve"> </w:t>
      </w:r>
    </w:p>
    <w:p w14:paraId="1B60CDAA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Poda de </w:t>
      </w:r>
      <w:proofErr w:type="spellStart"/>
      <w:r>
        <w:t>árboles</w:t>
      </w:r>
      <w:proofErr w:type="spellEnd"/>
      <w:r>
        <w:t xml:space="preserve"> </w:t>
      </w:r>
      <w:proofErr w:type="spellStart"/>
      <w:r>
        <w:t>maderables</w:t>
      </w:r>
      <w:proofErr w:type="spellEnd"/>
      <w:r>
        <w:t xml:space="preserve"> </w:t>
      </w:r>
    </w:p>
    <w:p w14:paraId="6BBEB571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Otras</w:t>
      </w:r>
      <w:proofErr w:type="spellEnd"/>
      <w:r>
        <w:t xml:space="preserve"> </w:t>
      </w:r>
    </w:p>
    <w:p w14:paraId="53BFD3CE" w14:textId="77777777" w:rsidR="00D065DD" w:rsidRPr="007865FB" w:rsidRDefault="00970B3D" w:rsidP="007865FB">
      <w:pPr>
        <w:pStyle w:val="QDynamicChoices"/>
        <w:keepNext/>
        <w:spacing w:after="0"/>
        <w:rPr>
          <w:lang w:val="es-MX"/>
        </w:rPr>
      </w:pPr>
      <w:proofErr w:type="spellStart"/>
      <w:r w:rsidRPr="007865FB">
        <w:rPr>
          <w:lang w:val="es-MX"/>
        </w:rPr>
        <w:t>Carry</w:t>
      </w:r>
      <w:proofErr w:type="spellEnd"/>
      <w:r w:rsidRPr="007865FB">
        <w:rPr>
          <w:lang w:val="es-MX"/>
        </w:rPr>
        <w:t xml:space="preserve"> Forward </w:t>
      </w:r>
      <w:proofErr w:type="spellStart"/>
      <w:r w:rsidRPr="007865FB">
        <w:rPr>
          <w:lang w:val="es-MX"/>
        </w:rPr>
        <w:t>Selected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Choices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from</w:t>
      </w:r>
      <w:proofErr w:type="spellEnd"/>
      <w:r w:rsidRPr="007865FB">
        <w:rPr>
          <w:lang w:val="es-MX"/>
        </w:rPr>
        <w:t xml:space="preserve"> "Indique las actividades que realiza en su finca."</w:t>
      </w:r>
    </w:p>
    <w:p w14:paraId="6A86B57C" w14:textId="77777777" w:rsidR="00D065DD" w:rsidRDefault="00970B3D" w:rsidP="007865FB">
      <w:pPr>
        <w:keepNext/>
        <w:spacing w:line="240" w:lineRule="auto"/>
      </w:pPr>
      <w:r w:rsidRPr="007865FB">
        <w:rPr>
          <w:lang w:val="es-MX"/>
        </w:rPr>
        <w:lastRenderedPageBreak/>
        <w:t xml:space="preserve">Q139 Indique la frecuencia anual de las actividades que realiza en su finca.  </w:t>
      </w:r>
      <w:r>
        <w:t>(</w:t>
      </w:r>
      <w:proofErr w:type="spellStart"/>
      <w:r>
        <w:t>Desplace</w:t>
      </w:r>
      <w:proofErr w:type="spellEnd"/>
      <w:r>
        <w:t xml:space="preserve"> la </w:t>
      </w:r>
      <w:proofErr w:type="spellStart"/>
      <w:r>
        <w:t>flecha</w:t>
      </w:r>
      <w:proofErr w:type="spellEnd"/>
      <w:r>
        <w:t xml:space="preserve"> hasta </w:t>
      </w:r>
      <w:proofErr w:type="spellStart"/>
      <w:r>
        <w:t>seleccionar</w:t>
      </w:r>
      <w:proofErr w:type="spellEnd"/>
      <w:r>
        <w:t xml:space="preserve"> </w:t>
      </w:r>
      <w:proofErr w:type="spellStart"/>
      <w:r>
        <w:t>su</w:t>
      </w:r>
      <w:proofErr w:type="spellEnd"/>
      <w:r>
        <w:t xml:space="preserve"> respuesta)</w:t>
      </w: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58"/>
        <w:gridCol w:w="2358"/>
        <w:gridCol w:w="2344"/>
      </w:tblGrid>
      <w:tr w:rsidR="00D065DD" w:rsidRPr="00A356E5" w14:paraId="1B3EA03C" w14:textId="77777777">
        <w:tc>
          <w:tcPr>
            <w:tcW w:w="4788" w:type="dxa"/>
          </w:tcPr>
          <w:p w14:paraId="4CED3AAD" w14:textId="77777777" w:rsidR="00D065DD" w:rsidRDefault="00D065DD" w:rsidP="007865FB">
            <w:pPr>
              <w:keepNext/>
            </w:pPr>
          </w:p>
        </w:tc>
        <w:tc>
          <w:tcPr>
            <w:tcW w:w="2394" w:type="dxa"/>
          </w:tcPr>
          <w:p w14:paraId="43F0D684" w14:textId="77777777" w:rsidR="00D065DD" w:rsidRDefault="00970B3D" w:rsidP="007865FB">
            <w:proofErr w:type="spellStart"/>
            <w:r>
              <w:t>Frecuencia</w:t>
            </w:r>
            <w:proofErr w:type="spellEnd"/>
            <w:r>
              <w:t xml:space="preserve"> </w:t>
            </w:r>
            <w:proofErr w:type="spellStart"/>
            <w:r>
              <w:t>anual</w:t>
            </w:r>
            <w:proofErr w:type="spellEnd"/>
          </w:p>
        </w:tc>
        <w:tc>
          <w:tcPr>
            <w:tcW w:w="2394" w:type="dxa"/>
          </w:tcPr>
          <w:p w14:paraId="09624D5D" w14:textId="77777777" w:rsidR="00D065DD" w:rsidRPr="007865FB" w:rsidRDefault="00970B3D" w:rsidP="007865FB">
            <w:pPr>
              <w:rPr>
                <w:lang w:val="es-MX"/>
              </w:rPr>
            </w:pPr>
            <w:r w:rsidRPr="007865FB">
              <w:rPr>
                <w:lang w:val="es-MX"/>
              </w:rPr>
              <w:t>Más de 36 veces al año</w:t>
            </w:r>
          </w:p>
        </w:tc>
      </w:tr>
    </w:tbl>
    <w:p w14:paraId="4C95E128" w14:textId="77777777" w:rsidR="00D065DD" w:rsidRPr="007865FB" w:rsidRDefault="00D065DD" w:rsidP="007865FB">
      <w:pPr>
        <w:spacing w:line="240" w:lineRule="auto"/>
        <w:rPr>
          <w:lang w:val="es-MX"/>
        </w:rPr>
      </w:pP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61"/>
        <w:gridCol w:w="670"/>
        <w:gridCol w:w="669"/>
        <w:gridCol w:w="672"/>
        <w:gridCol w:w="672"/>
        <w:gridCol w:w="672"/>
        <w:gridCol w:w="672"/>
        <w:gridCol w:w="672"/>
      </w:tblGrid>
      <w:tr w:rsidR="00D065DD" w14:paraId="420E68A5" w14:textId="77777777" w:rsidTr="00A94343">
        <w:trPr>
          <w:trHeight w:val="80"/>
        </w:trPr>
        <w:tc>
          <w:tcPr>
            <w:tcW w:w="4788" w:type="dxa"/>
          </w:tcPr>
          <w:p w14:paraId="2CEBA0B0" w14:textId="77777777" w:rsidR="00D065DD" w:rsidRPr="007865FB" w:rsidRDefault="00D065DD" w:rsidP="007865FB">
            <w:pPr>
              <w:rPr>
                <w:lang w:val="es-MX"/>
              </w:rPr>
            </w:pPr>
          </w:p>
        </w:tc>
        <w:tc>
          <w:tcPr>
            <w:tcW w:w="684" w:type="dxa"/>
          </w:tcPr>
          <w:p w14:paraId="66803BA7" w14:textId="77777777" w:rsidR="00D065DD" w:rsidRDefault="00970B3D" w:rsidP="007865FB">
            <w:r>
              <w:t>0</w:t>
            </w:r>
          </w:p>
        </w:tc>
        <w:tc>
          <w:tcPr>
            <w:tcW w:w="684" w:type="dxa"/>
          </w:tcPr>
          <w:p w14:paraId="607D6CF4" w14:textId="77777777" w:rsidR="00D065DD" w:rsidRDefault="00970B3D" w:rsidP="007865FB">
            <w:r>
              <w:t>6</w:t>
            </w:r>
          </w:p>
        </w:tc>
        <w:tc>
          <w:tcPr>
            <w:tcW w:w="684" w:type="dxa"/>
          </w:tcPr>
          <w:p w14:paraId="46C9AD13" w14:textId="77777777" w:rsidR="00D065DD" w:rsidRDefault="00970B3D" w:rsidP="007865FB">
            <w:r>
              <w:t>12</w:t>
            </w:r>
          </w:p>
        </w:tc>
        <w:tc>
          <w:tcPr>
            <w:tcW w:w="684" w:type="dxa"/>
          </w:tcPr>
          <w:p w14:paraId="420182FA" w14:textId="77777777" w:rsidR="00D065DD" w:rsidRDefault="00970B3D" w:rsidP="007865FB">
            <w:r>
              <w:t>18</w:t>
            </w:r>
          </w:p>
        </w:tc>
        <w:tc>
          <w:tcPr>
            <w:tcW w:w="684" w:type="dxa"/>
          </w:tcPr>
          <w:p w14:paraId="4F0A78D3" w14:textId="77777777" w:rsidR="00D065DD" w:rsidRDefault="00970B3D" w:rsidP="007865FB">
            <w:r>
              <w:t>24</w:t>
            </w:r>
          </w:p>
        </w:tc>
        <w:tc>
          <w:tcPr>
            <w:tcW w:w="684" w:type="dxa"/>
          </w:tcPr>
          <w:p w14:paraId="5FCA25D8" w14:textId="77777777" w:rsidR="00D065DD" w:rsidRDefault="00970B3D" w:rsidP="007865FB">
            <w:r>
              <w:t>30</w:t>
            </w:r>
          </w:p>
        </w:tc>
        <w:tc>
          <w:tcPr>
            <w:tcW w:w="684" w:type="dxa"/>
          </w:tcPr>
          <w:p w14:paraId="691ABE96" w14:textId="77777777" w:rsidR="00D065DD" w:rsidRDefault="00970B3D" w:rsidP="007865FB">
            <w:r>
              <w:t>36</w:t>
            </w:r>
          </w:p>
        </w:tc>
      </w:tr>
    </w:tbl>
    <w:tbl>
      <w:tblPr>
        <w:tblStyle w:val="QStandardSliderTable"/>
        <w:tblW w:w="0" w:type="auto"/>
        <w:tblLook w:val="07E0" w:firstRow="1" w:lastRow="1" w:firstColumn="1" w:lastColumn="1" w:noHBand="1" w:noVBand="1"/>
      </w:tblPr>
      <w:tblGrid>
        <w:gridCol w:w="4644"/>
        <w:gridCol w:w="4716"/>
      </w:tblGrid>
      <w:tr w:rsidR="00D065DD" w14:paraId="3384F092" w14:textId="77777777" w:rsidTr="00A94343">
        <w:trPr>
          <w:trHeight w:val="2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20BE3BBB" w14:textId="77777777" w:rsidR="00D065DD" w:rsidRPr="00A94343" w:rsidRDefault="00970B3D" w:rsidP="007865FB">
            <w:pPr>
              <w:keepNext/>
            </w:pPr>
            <w:r w:rsidRPr="00A94343">
              <w:lastRenderedPageBreak/>
              <w:t>Cosecha del cacao</w:t>
            </w:r>
          </w:p>
        </w:tc>
        <w:tc>
          <w:tcPr>
            <w:tcW w:w="4788" w:type="dxa"/>
          </w:tcPr>
          <w:p w14:paraId="3D063DFD" w14:textId="77777777" w:rsidR="00D065DD" w:rsidRPr="00A94343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343">
              <w:rPr>
                <w:noProof/>
              </w:rPr>
              <w:drawing>
                <wp:inline distT="0" distB="0" distL="0" distR="0" wp14:anchorId="07516CAD" wp14:editId="59C2E756">
                  <wp:extent cx="1905000" cy="304800"/>
                  <wp:effectExtent l="0" t="0" r="0" b="0"/>
                  <wp:docPr id="147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7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7B2FD5B0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0E0DECD4" w14:textId="77777777" w:rsidR="00D065DD" w:rsidRPr="00A94343" w:rsidRDefault="00970B3D" w:rsidP="007865FB">
            <w:pPr>
              <w:keepNext/>
            </w:pPr>
            <w:proofErr w:type="spellStart"/>
            <w:r w:rsidRPr="00A94343">
              <w:t>Desmonte</w:t>
            </w:r>
            <w:proofErr w:type="spellEnd"/>
            <w:r w:rsidRPr="00A94343">
              <w:t xml:space="preserve"> </w:t>
            </w:r>
            <w:proofErr w:type="spellStart"/>
            <w:r w:rsidRPr="00A94343">
              <w:t>mazorcas</w:t>
            </w:r>
            <w:proofErr w:type="spellEnd"/>
            <w:r w:rsidRPr="00A94343">
              <w:t xml:space="preserve"> </w:t>
            </w:r>
            <w:proofErr w:type="spellStart"/>
            <w:r w:rsidRPr="00A94343">
              <w:t>enfermas</w:t>
            </w:r>
            <w:proofErr w:type="spellEnd"/>
          </w:p>
        </w:tc>
        <w:tc>
          <w:tcPr>
            <w:tcW w:w="4788" w:type="dxa"/>
          </w:tcPr>
          <w:p w14:paraId="4743480C" w14:textId="77777777" w:rsidR="00D065DD" w:rsidRPr="00A94343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343">
              <w:rPr>
                <w:noProof/>
              </w:rPr>
              <w:drawing>
                <wp:inline distT="0" distB="0" distL="0" distR="0" wp14:anchorId="2531BAD1" wp14:editId="7FD89EF7">
                  <wp:extent cx="1905000" cy="304800"/>
                  <wp:effectExtent l="0" t="0" r="0" b="0"/>
                  <wp:docPr id="148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8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39122EB1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7525BF44" w14:textId="77777777" w:rsidR="00D065DD" w:rsidRPr="00A94343" w:rsidRDefault="00970B3D" w:rsidP="007865FB">
            <w:pPr>
              <w:keepNext/>
            </w:pPr>
            <w:r w:rsidRPr="00A94343">
              <w:t>Poda del cacao</w:t>
            </w:r>
          </w:p>
        </w:tc>
        <w:tc>
          <w:tcPr>
            <w:tcW w:w="4788" w:type="dxa"/>
          </w:tcPr>
          <w:p w14:paraId="44277722" w14:textId="77777777" w:rsidR="00D065DD" w:rsidRPr="00A94343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343">
              <w:rPr>
                <w:noProof/>
              </w:rPr>
              <w:drawing>
                <wp:inline distT="0" distB="0" distL="0" distR="0" wp14:anchorId="34576F07" wp14:editId="194B3EC8">
                  <wp:extent cx="1905000" cy="304800"/>
                  <wp:effectExtent l="0" t="0" r="0" b="0"/>
                  <wp:docPr id="149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9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742FA99C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0995FFE4" w14:textId="77777777" w:rsidR="00D065DD" w:rsidRPr="00A94343" w:rsidRDefault="00970B3D" w:rsidP="007865FB">
            <w:pPr>
              <w:keepNext/>
            </w:pPr>
            <w:proofErr w:type="spellStart"/>
            <w:r w:rsidRPr="00A94343">
              <w:t>Deschuponado</w:t>
            </w:r>
            <w:proofErr w:type="spellEnd"/>
          </w:p>
        </w:tc>
        <w:tc>
          <w:tcPr>
            <w:tcW w:w="4788" w:type="dxa"/>
          </w:tcPr>
          <w:p w14:paraId="5A867B29" w14:textId="77777777" w:rsidR="00D065DD" w:rsidRPr="00A94343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343">
              <w:rPr>
                <w:noProof/>
              </w:rPr>
              <w:drawing>
                <wp:inline distT="0" distB="0" distL="0" distR="0" wp14:anchorId="76B42CF5" wp14:editId="792DBCF2">
                  <wp:extent cx="1905000" cy="304800"/>
                  <wp:effectExtent l="0" t="0" r="0" b="0"/>
                  <wp:docPr id="150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0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276824FE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638ABE14" w14:textId="77777777" w:rsidR="00D065DD" w:rsidRPr="00A94343" w:rsidRDefault="00970B3D" w:rsidP="007865FB">
            <w:pPr>
              <w:keepNext/>
            </w:pPr>
            <w:proofErr w:type="spellStart"/>
            <w:r w:rsidRPr="00A94343">
              <w:t>Abonamiento</w:t>
            </w:r>
            <w:proofErr w:type="spellEnd"/>
            <w:r w:rsidRPr="00A94343">
              <w:t xml:space="preserve"> o </w:t>
            </w:r>
            <w:proofErr w:type="spellStart"/>
            <w:r w:rsidRPr="00A94343">
              <w:t>fertilización</w:t>
            </w:r>
            <w:proofErr w:type="spellEnd"/>
          </w:p>
        </w:tc>
        <w:tc>
          <w:tcPr>
            <w:tcW w:w="4788" w:type="dxa"/>
          </w:tcPr>
          <w:p w14:paraId="5CAB0192" w14:textId="77777777" w:rsidR="00D065DD" w:rsidRPr="00A94343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343">
              <w:rPr>
                <w:noProof/>
              </w:rPr>
              <w:drawing>
                <wp:inline distT="0" distB="0" distL="0" distR="0" wp14:anchorId="6AB67930" wp14:editId="75540837">
                  <wp:extent cx="1905000" cy="304800"/>
                  <wp:effectExtent l="0" t="0" r="0" b="0"/>
                  <wp:docPr id="151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1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697B4E7A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615FEDC7" w14:textId="77777777" w:rsidR="00D065DD" w:rsidRPr="00A94343" w:rsidRDefault="00970B3D" w:rsidP="007865FB">
            <w:pPr>
              <w:keepNext/>
            </w:pPr>
            <w:proofErr w:type="spellStart"/>
            <w:r w:rsidRPr="00A94343">
              <w:t>Aplicaciones</w:t>
            </w:r>
            <w:proofErr w:type="spellEnd"/>
            <w:r w:rsidRPr="00A94343">
              <w:t xml:space="preserve"> de </w:t>
            </w:r>
            <w:proofErr w:type="spellStart"/>
            <w:r w:rsidRPr="00A94343">
              <w:t>Insecticidas</w:t>
            </w:r>
            <w:proofErr w:type="spellEnd"/>
          </w:p>
        </w:tc>
        <w:tc>
          <w:tcPr>
            <w:tcW w:w="4788" w:type="dxa"/>
          </w:tcPr>
          <w:p w14:paraId="3831CC67" w14:textId="77777777" w:rsidR="00D065DD" w:rsidRPr="00A94343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343">
              <w:rPr>
                <w:noProof/>
              </w:rPr>
              <w:drawing>
                <wp:inline distT="0" distB="0" distL="0" distR="0" wp14:anchorId="33CC27C2" wp14:editId="3A1E0808">
                  <wp:extent cx="1905000" cy="304800"/>
                  <wp:effectExtent l="0" t="0" r="0" b="0"/>
                  <wp:docPr id="152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6F78883F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3A7E8DF7" w14:textId="77777777" w:rsidR="00D065DD" w:rsidRPr="00A94343" w:rsidRDefault="00970B3D" w:rsidP="007865FB">
            <w:pPr>
              <w:keepNext/>
            </w:pPr>
            <w:proofErr w:type="spellStart"/>
            <w:r w:rsidRPr="00A94343">
              <w:t>Aplicaciones</w:t>
            </w:r>
            <w:proofErr w:type="spellEnd"/>
            <w:r w:rsidRPr="00A94343">
              <w:t xml:space="preserve"> de </w:t>
            </w:r>
            <w:proofErr w:type="spellStart"/>
            <w:r w:rsidRPr="00A94343">
              <w:t>Fungicidas</w:t>
            </w:r>
            <w:proofErr w:type="spellEnd"/>
          </w:p>
        </w:tc>
        <w:tc>
          <w:tcPr>
            <w:tcW w:w="4788" w:type="dxa"/>
          </w:tcPr>
          <w:p w14:paraId="241908EF" w14:textId="77777777" w:rsidR="00D065DD" w:rsidRPr="00A94343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343">
              <w:rPr>
                <w:noProof/>
              </w:rPr>
              <w:drawing>
                <wp:inline distT="0" distB="0" distL="0" distR="0" wp14:anchorId="2D26EA7B" wp14:editId="48FE46C7">
                  <wp:extent cx="1905000" cy="304800"/>
                  <wp:effectExtent l="0" t="0" r="0" b="0"/>
                  <wp:docPr id="153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3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45CE3CAE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7E0FC767" w14:textId="77777777" w:rsidR="00D065DD" w:rsidRPr="00A94343" w:rsidRDefault="00970B3D" w:rsidP="007865FB">
            <w:pPr>
              <w:keepNext/>
            </w:pPr>
            <w:proofErr w:type="spellStart"/>
            <w:r w:rsidRPr="00A94343">
              <w:t>Deshierbe</w:t>
            </w:r>
            <w:proofErr w:type="spellEnd"/>
            <w:r w:rsidRPr="00A94343">
              <w:t xml:space="preserve"> manual / </w:t>
            </w:r>
            <w:proofErr w:type="spellStart"/>
            <w:r w:rsidRPr="00A94343">
              <w:t>mecanizada</w:t>
            </w:r>
            <w:proofErr w:type="spellEnd"/>
          </w:p>
        </w:tc>
        <w:tc>
          <w:tcPr>
            <w:tcW w:w="4788" w:type="dxa"/>
          </w:tcPr>
          <w:p w14:paraId="3E61B7A0" w14:textId="77777777" w:rsidR="00D065DD" w:rsidRPr="00A94343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343">
              <w:rPr>
                <w:noProof/>
              </w:rPr>
              <w:drawing>
                <wp:inline distT="0" distB="0" distL="0" distR="0" wp14:anchorId="5DEE0ED1" wp14:editId="10BB4F8E">
                  <wp:extent cx="1905000" cy="304800"/>
                  <wp:effectExtent l="0" t="0" r="0" b="0"/>
                  <wp:docPr id="154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65BE4CF3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13FACAF6" w14:textId="77777777" w:rsidR="00D065DD" w:rsidRPr="00A94343" w:rsidRDefault="00970B3D" w:rsidP="007865FB">
            <w:pPr>
              <w:keepNext/>
            </w:pPr>
            <w:proofErr w:type="spellStart"/>
            <w:r w:rsidRPr="00A94343">
              <w:t>Resiembras</w:t>
            </w:r>
            <w:proofErr w:type="spellEnd"/>
          </w:p>
        </w:tc>
        <w:tc>
          <w:tcPr>
            <w:tcW w:w="4788" w:type="dxa"/>
          </w:tcPr>
          <w:p w14:paraId="1748FA7D" w14:textId="77777777" w:rsidR="00D065DD" w:rsidRPr="00A94343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343">
              <w:rPr>
                <w:noProof/>
              </w:rPr>
              <w:drawing>
                <wp:inline distT="0" distB="0" distL="0" distR="0" wp14:anchorId="7CE7B613" wp14:editId="6040FFA5">
                  <wp:extent cx="1905000" cy="304800"/>
                  <wp:effectExtent l="0" t="0" r="0" b="0"/>
                  <wp:docPr id="155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27AD48AE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509AE151" w14:textId="77777777" w:rsidR="00D065DD" w:rsidRPr="00A94343" w:rsidRDefault="00970B3D" w:rsidP="007865FB">
            <w:pPr>
              <w:keepNext/>
            </w:pPr>
            <w:r w:rsidRPr="00A94343">
              <w:t xml:space="preserve">Control de </w:t>
            </w:r>
            <w:proofErr w:type="spellStart"/>
            <w:r w:rsidRPr="00A94343">
              <w:t>ratas</w:t>
            </w:r>
            <w:proofErr w:type="spellEnd"/>
          </w:p>
        </w:tc>
        <w:tc>
          <w:tcPr>
            <w:tcW w:w="4788" w:type="dxa"/>
          </w:tcPr>
          <w:p w14:paraId="60C2AE80" w14:textId="77777777" w:rsidR="00D065DD" w:rsidRPr="00A94343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343">
              <w:rPr>
                <w:noProof/>
              </w:rPr>
              <w:drawing>
                <wp:inline distT="0" distB="0" distL="0" distR="0" wp14:anchorId="389C49D0" wp14:editId="5EC8877A">
                  <wp:extent cx="1905000" cy="304800"/>
                  <wp:effectExtent l="0" t="0" r="0" b="0"/>
                  <wp:docPr id="156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6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321BA748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3DCA0F6E" w14:textId="77777777" w:rsidR="00D065DD" w:rsidRPr="00A94343" w:rsidRDefault="00970B3D" w:rsidP="007865FB">
            <w:pPr>
              <w:keepNext/>
            </w:pPr>
            <w:r w:rsidRPr="00A94343">
              <w:t xml:space="preserve">Renovación de </w:t>
            </w:r>
            <w:proofErr w:type="spellStart"/>
            <w:r w:rsidRPr="00A94343">
              <w:t>plantas</w:t>
            </w:r>
            <w:proofErr w:type="spellEnd"/>
            <w:r w:rsidRPr="00A94343">
              <w:t xml:space="preserve"> </w:t>
            </w:r>
            <w:proofErr w:type="spellStart"/>
            <w:r w:rsidRPr="00A94343">
              <w:t>viejas</w:t>
            </w:r>
            <w:proofErr w:type="spellEnd"/>
          </w:p>
        </w:tc>
        <w:tc>
          <w:tcPr>
            <w:tcW w:w="4788" w:type="dxa"/>
          </w:tcPr>
          <w:p w14:paraId="0BBECF19" w14:textId="77777777" w:rsidR="00D065DD" w:rsidRPr="00A94343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343">
              <w:rPr>
                <w:noProof/>
              </w:rPr>
              <w:drawing>
                <wp:inline distT="0" distB="0" distL="0" distR="0" wp14:anchorId="4E024822" wp14:editId="48962102">
                  <wp:extent cx="1905000" cy="304800"/>
                  <wp:effectExtent l="0" t="0" r="0" b="0"/>
                  <wp:docPr id="157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5EC7640E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69ED4DA5" w14:textId="77777777" w:rsidR="00D065DD" w:rsidRPr="00A94343" w:rsidRDefault="00970B3D" w:rsidP="007865FB">
            <w:pPr>
              <w:keepNext/>
            </w:pPr>
            <w:proofErr w:type="spellStart"/>
            <w:r w:rsidRPr="00A94343">
              <w:t>Rehabilitación</w:t>
            </w:r>
            <w:proofErr w:type="spellEnd"/>
            <w:r w:rsidRPr="00A94343">
              <w:t xml:space="preserve"> de </w:t>
            </w:r>
            <w:proofErr w:type="spellStart"/>
            <w:r w:rsidRPr="00A94343">
              <w:t>plantas</w:t>
            </w:r>
            <w:proofErr w:type="spellEnd"/>
            <w:r w:rsidRPr="00A94343">
              <w:t xml:space="preserve"> </w:t>
            </w:r>
            <w:proofErr w:type="spellStart"/>
            <w:r w:rsidRPr="00A94343">
              <w:t>viejas</w:t>
            </w:r>
            <w:proofErr w:type="spellEnd"/>
          </w:p>
        </w:tc>
        <w:tc>
          <w:tcPr>
            <w:tcW w:w="4788" w:type="dxa"/>
          </w:tcPr>
          <w:p w14:paraId="4FC8A0A3" w14:textId="77777777" w:rsidR="00D065DD" w:rsidRPr="00A94343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343">
              <w:rPr>
                <w:noProof/>
              </w:rPr>
              <w:drawing>
                <wp:inline distT="0" distB="0" distL="0" distR="0" wp14:anchorId="427D2FB4" wp14:editId="579BEE65">
                  <wp:extent cx="1905000" cy="304800"/>
                  <wp:effectExtent l="0" t="0" r="0" b="0"/>
                  <wp:docPr id="158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8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0D32A6C4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22565AEF" w14:textId="77777777" w:rsidR="00D065DD" w:rsidRPr="00A94343" w:rsidRDefault="00970B3D" w:rsidP="007865FB">
            <w:pPr>
              <w:keepNext/>
            </w:pPr>
            <w:proofErr w:type="spellStart"/>
            <w:r w:rsidRPr="00A94343">
              <w:t>Deshije</w:t>
            </w:r>
            <w:proofErr w:type="spellEnd"/>
            <w:r w:rsidRPr="00A94343">
              <w:t xml:space="preserve"> de </w:t>
            </w:r>
            <w:proofErr w:type="spellStart"/>
            <w:r w:rsidRPr="00A94343">
              <w:t>musáceas</w:t>
            </w:r>
            <w:proofErr w:type="spellEnd"/>
          </w:p>
        </w:tc>
        <w:tc>
          <w:tcPr>
            <w:tcW w:w="4788" w:type="dxa"/>
          </w:tcPr>
          <w:p w14:paraId="65EB413D" w14:textId="77777777" w:rsidR="00D065DD" w:rsidRPr="00A94343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343">
              <w:rPr>
                <w:noProof/>
              </w:rPr>
              <w:drawing>
                <wp:inline distT="0" distB="0" distL="0" distR="0" wp14:anchorId="14158903" wp14:editId="1935F648">
                  <wp:extent cx="1905000" cy="304800"/>
                  <wp:effectExtent l="0" t="0" r="0" b="0"/>
                  <wp:docPr id="159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680F7295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6B346C5E" w14:textId="77777777" w:rsidR="00D065DD" w:rsidRPr="00A94343" w:rsidRDefault="00970B3D" w:rsidP="007865FB">
            <w:pPr>
              <w:keepNext/>
            </w:pPr>
            <w:proofErr w:type="spellStart"/>
            <w:r w:rsidRPr="00A94343">
              <w:t>Deshoje</w:t>
            </w:r>
            <w:proofErr w:type="spellEnd"/>
            <w:r w:rsidRPr="00A94343">
              <w:t xml:space="preserve"> de </w:t>
            </w:r>
            <w:proofErr w:type="spellStart"/>
            <w:r w:rsidRPr="00A94343">
              <w:t>musáceas</w:t>
            </w:r>
            <w:proofErr w:type="spellEnd"/>
          </w:p>
        </w:tc>
        <w:tc>
          <w:tcPr>
            <w:tcW w:w="4788" w:type="dxa"/>
          </w:tcPr>
          <w:p w14:paraId="552E30B5" w14:textId="77777777" w:rsidR="00D065DD" w:rsidRPr="00A94343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343">
              <w:rPr>
                <w:noProof/>
              </w:rPr>
              <w:drawing>
                <wp:inline distT="0" distB="0" distL="0" distR="0" wp14:anchorId="4635F8DB" wp14:editId="1F98B517">
                  <wp:extent cx="1905000" cy="304800"/>
                  <wp:effectExtent l="0" t="0" r="0" b="0"/>
                  <wp:docPr id="160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0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1D06A3E7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33ABAE5F" w14:textId="77777777" w:rsidR="00D065DD" w:rsidRPr="00A94343" w:rsidRDefault="00970B3D" w:rsidP="007865FB">
            <w:pPr>
              <w:keepNext/>
            </w:pPr>
            <w:r w:rsidRPr="00A94343">
              <w:t xml:space="preserve">Cosecha </w:t>
            </w:r>
            <w:proofErr w:type="spellStart"/>
            <w:r w:rsidRPr="00A94343">
              <w:t>musáceas</w:t>
            </w:r>
            <w:proofErr w:type="spellEnd"/>
          </w:p>
        </w:tc>
        <w:tc>
          <w:tcPr>
            <w:tcW w:w="4788" w:type="dxa"/>
          </w:tcPr>
          <w:p w14:paraId="5C4D5019" w14:textId="77777777" w:rsidR="00D065DD" w:rsidRPr="00A94343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343">
              <w:rPr>
                <w:noProof/>
              </w:rPr>
              <w:drawing>
                <wp:inline distT="0" distB="0" distL="0" distR="0" wp14:anchorId="4067EA6E" wp14:editId="6D9944D7">
                  <wp:extent cx="1905000" cy="304800"/>
                  <wp:effectExtent l="0" t="0" r="0" b="0"/>
                  <wp:docPr id="161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08D1EAA1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22CAA013" w14:textId="77777777" w:rsidR="00D065DD" w:rsidRPr="00A94343" w:rsidRDefault="00970B3D" w:rsidP="007865FB">
            <w:pPr>
              <w:keepNext/>
            </w:pPr>
            <w:r w:rsidRPr="00A94343">
              <w:t xml:space="preserve">Cosecha de </w:t>
            </w:r>
            <w:proofErr w:type="spellStart"/>
            <w:r w:rsidRPr="00A94343">
              <w:t>otros</w:t>
            </w:r>
            <w:proofErr w:type="spellEnd"/>
            <w:r w:rsidRPr="00A94343">
              <w:t xml:space="preserve"> </w:t>
            </w:r>
            <w:proofErr w:type="spellStart"/>
            <w:r w:rsidRPr="00A94343">
              <w:t>frutales</w:t>
            </w:r>
            <w:proofErr w:type="spellEnd"/>
          </w:p>
        </w:tc>
        <w:tc>
          <w:tcPr>
            <w:tcW w:w="4788" w:type="dxa"/>
          </w:tcPr>
          <w:p w14:paraId="526BB37F" w14:textId="77777777" w:rsidR="00D065DD" w:rsidRPr="00A94343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343">
              <w:rPr>
                <w:noProof/>
              </w:rPr>
              <w:drawing>
                <wp:inline distT="0" distB="0" distL="0" distR="0" wp14:anchorId="2BF2E5DE" wp14:editId="20692F92">
                  <wp:extent cx="1905000" cy="304800"/>
                  <wp:effectExtent l="0" t="0" r="0" b="0"/>
                  <wp:docPr id="162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2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06E6FD06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7822CDA5" w14:textId="77777777" w:rsidR="00D065DD" w:rsidRPr="00A94343" w:rsidRDefault="00970B3D" w:rsidP="007865FB">
            <w:pPr>
              <w:keepNext/>
            </w:pPr>
            <w:proofErr w:type="spellStart"/>
            <w:r w:rsidRPr="00A94343">
              <w:t>Fertilización</w:t>
            </w:r>
            <w:proofErr w:type="spellEnd"/>
            <w:r w:rsidRPr="00A94343">
              <w:t xml:space="preserve"> de </w:t>
            </w:r>
            <w:proofErr w:type="spellStart"/>
            <w:r w:rsidRPr="00A94343">
              <w:t>frutales</w:t>
            </w:r>
            <w:proofErr w:type="spellEnd"/>
          </w:p>
        </w:tc>
        <w:tc>
          <w:tcPr>
            <w:tcW w:w="4788" w:type="dxa"/>
          </w:tcPr>
          <w:p w14:paraId="6A3824C1" w14:textId="77777777" w:rsidR="00D065DD" w:rsidRPr="00A94343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343">
              <w:rPr>
                <w:noProof/>
              </w:rPr>
              <w:drawing>
                <wp:inline distT="0" distB="0" distL="0" distR="0" wp14:anchorId="7E52B72C" wp14:editId="464A0999">
                  <wp:extent cx="1905000" cy="304800"/>
                  <wp:effectExtent l="0" t="0" r="0" b="0"/>
                  <wp:docPr id="163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6E94BC42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66857AC9" w14:textId="77777777" w:rsidR="00D065DD" w:rsidRPr="00A94343" w:rsidRDefault="00970B3D" w:rsidP="007865FB">
            <w:pPr>
              <w:keepNext/>
            </w:pPr>
            <w:r w:rsidRPr="00A94343">
              <w:t xml:space="preserve">Poda de </w:t>
            </w:r>
            <w:proofErr w:type="spellStart"/>
            <w:r w:rsidRPr="00A94343">
              <w:t>árboles</w:t>
            </w:r>
            <w:proofErr w:type="spellEnd"/>
            <w:r w:rsidRPr="00A94343">
              <w:t xml:space="preserve"> de sombra</w:t>
            </w:r>
          </w:p>
        </w:tc>
        <w:tc>
          <w:tcPr>
            <w:tcW w:w="4788" w:type="dxa"/>
          </w:tcPr>
          <w:p w14:paraId="29C46649" w14:textId="77777777" w:rsidR="00D065DD" w:rsidRPr="00A94343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343">
              <w:rPr>
                <w:noProof/>
              </w:rPr>
              <w:drawing>
                <wp:inline distT="0" distB="0" distL="0" distR="0" wp14:anchorId="215EFABD" wp14:editId="53C5FB6D">
                  <wp:extent cx="1905000" cy="304800"/>
                  <wp:effectExtent l="0" t="0" r="0" b="0"/>
                  <wp:docPr id="164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4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172AB93C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5B072397" w14:textId="77777777" w:rsidR="00D065DD" w:rsidRPr="00A94343" w:rsidRDefault="00970B3D" w:rsidP="007865FB">
            <w:pPr>
              <w:keepNext/>
            </w:pPr>
            <w:r w:rsidRPr="00A94343">
              <w:t xml:space="preserve">Poda de </w:t>
            </w:r>
            <w:proofErr w:type="spellStart"/>
            <w:r w:rsidRPr="00A94343">
              <w:t>árboles</w:t>
            </w:r>
            <w:proofErr w:type="spellEnd"/>
            <w:r w:rsidRPr="00A94343">
              <w:t xml:space="preserve"> </w:t>
            </w:r>
            <w:proofErr w:type="spellStart"/>
            <w:r w:rsidRPr="00A94343">
              <w:t>frutales</w:t>
            </w:r>
            <w:proofErr w:type="spellEnd"/>
          </w:p>
        </w:tc>
        <w:tc>
          <w:tcPr>
            <w:tcW w:w="4788" w:type="dxa"/>
          </w:tcPr>
          <w:p w14:paraId="3BED3C2F" w14:textId="77777777" w:rsidR="00D065DD" w:rsidRPr="00A94343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343">
              <w:rPr>
                <w:noProof/>
              </w:rPr>
              <w:drawing>
                <wp:inline distT="0" distB="0" distL="0" distR="0" wp14:anchorId="6D4B6B79" wp14:editId="0166E9DC">
                  <wp:extent cx="1905000" cy="304800"/>
                  <wp:effectExtent l="0" t="0" r="0" b="0"/>
                  <wp:docPr id="165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5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5B2E46AD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5D10E453" w14:textId="77777777" w:rsidR="00D065DD" w:rsidRPr="00A94343" w:rsidRDefault="00970B3D" w:rsidP="007865FB">
            <w:pPr>
              <w:keepNext/>
            </w:pPr>
            <w:r w:rsidRPr="00A94343">
              <w:t xml:space="preserve">Poda de </w:t>
            </w:r>
            <w:proofErr w:type="spellStart"/>
            <w:r w:rsidRPr="00A94343">
              <w:t>árboles</w:t>
            </w:r>
            <w:proofErr w:type="spellEnd"/>
            <w:r w:rsidRPr="00A94343">
              <w:t xml:space="preserve"> </w:t>
            </w:r>
            <w:proofErr w:type="spellStart"/>
            <w:r w:rsidRPr="00A94343">
              <w:t>maderables</w:t>
            </w:r>
            <w:proofErr w:type="spellEnd"/>
          </w:p>
        </w:tc>
        <w:tc>
          <w:tcPr>
            <w:tcW w:w="4788" w:type="dxa"/>
          </w:tcPr>
          <w:p w14:paraId="6C142076" w14:textId="77777777" w:rsidR="00D065DD" w:rsidRPr="00A94343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343">
              <w:rPr>
                <w:noProof/>
                <w:sz w:val="20"/>
                <w:szCs w:val="20"/>
              </w:rPr>
              <w:drawing>
                <wp:inline distT="0" distB="0" distL="0" distR="0" wp14:anchorId="64265BC9" wp14:editId="2E9C1712">
                  <wp:extent cx="1905000" cy="304800"/>
                  <wp:effectExtent l="0" t="0" r="0" b="0"/>
                  <wp:docPr id="166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6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065DD" w14:paraId="4C942A22" w14:textId="77777777" w:rsidTr="00A9434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195A45C6" w14:textId="77777777" w:rsidR="00D065DD" w:rsidRPr="00A94343" w:rsidRDefault="00970B3D" w:rsidP="007865FB">
            <w:pPr>
              <w:keepNext/>
            </w:pPr>
            <w:proofErr w:type="spellStart"/>
            <w:r w:rsidRPr="00A94343">
              <w:t>Otras</w:t>
            </w:r>
            <w:proofErr w:type="spellEnd"/>
          </w:p>
        </w:tc>
        <w:tc>
          <w:tcPr>
            <w:tcW w:w="4788" w:type="dxa"/>
          </w:tcPr>
          <w:p w14:paraId="37337820" w14:textId="77777777" w:rsidR="00D065DD" w:rsidRPr="00A94343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4343">
              <w:rPr>
                <w:noProof/>
              </w:rPr>
              <w:drawing>
                <wp:inline distT="0" distB="0" distL="0" distR="0" wp14:anchorId="352DE5CE" wp14:editId="3CD5E8A0">
                  <wp:extent cx="1905000" cy="304800"/>
                  <wp:effectExtent l="0" t="0" r="0" b="0"/>
                  <wp:docPr id="167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FD52F23" w14:textId="77777777" w:rsidR="00D065DD" w:rsidRDefault="00D065DD" w:rsidP="007865FB">
      <w:pPr>
        <w:spacing w:line="240" w:lineRule="auto"/>
      </w:pPr>
    </w:p>
    <w:p w14:paraId="407E397E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lastRenderedPageBreak/>
        <w:t>Q140 ¿Tiene otra actividad agropecuaria, adicional a su sistema agroforestal de cacao?</w:t>
      </w:r>
    </w:p>
    <w:p w14:paraId="4570603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Si </w:t>
      </w:r>
    </w:p>
    <w:p w14:paraId="03278509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No </w:t>
      </w:r>
    </w:p>
    <w:p w14:paraId="1E274B17" w14:textId="77777777" w:rsidR="00D065DD" w:rsidRDefault="00D065DD" w:rsidP="007865FB">
      <w:pPr>
        <w:spacing w:line="240" w:lineRule="auto"/>
      </w:pPr>
    </w:p>
    <w:p w14:paraId="7CF74310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34D4BE24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Tiene otra actividad agropecuaria, adicional a su sistema agroforestal de cacao? </w:t>
      </w:r>
      <w:r>
        <w:t>= Si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708ADD1D" w14:textId="77777777">
        <w:tc>
          <w:tcPr>
            <w:tcW w:w="50" w:type="dxa"/>
          </w:tcPr>
          <w:p w14:paraId="608F3255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2C549137" wp14:editId="4353C8A4">
                  <wp:extent cx="228600" cy="228600"/>
                  <wp:effectExtent l="0" t="0" r="0" b="0"/>
                  <wp:docPr id="169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9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A519381" w14:textId="77777777" w:rsidR="00D065DD" w:rsidRDefault="00D065DD" w:rsidP="007865FB">
      <w:pPr>
        <w:spacing w:line="240" w:lineRule="auto"/>
      </w:pPr>
    </w:p>
    <w:p w14:paraId="469479FB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41 Seleccione las que aplican:</w:t>
      </w:r>
    </w:p>
    <w:p w14:paraId="49185BEA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Agroturismo</w:t>
      </w:r>
      <w:proofErr w:type="spellEnd"/>
      <w:r>
        <w:t xml:space="preserve"> </w:t>
      </w:r>
    </w:p>
    <w:p w14:paraId="468AEFA8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Ganadería</w:t>
      </w:r>
      <w:proofErr w:type="spellEnd"/>
      <w:r>
        <w:t xml:space="preserve"> </w:t>
      </w:r>
    </w:p>
    <w:p w14:paraId="5B18DD17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Avicultura</w:t>
      </w:r>
      <w:proofErr w:type="spellEnd"/>
      <w:r>
        <w:t xml:space="preserve"> </w:t>
      </w:r>
    </w:p>
    <w:p w14:paraId="63E6AC1F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Porcicultura</w:t>
      </w:r>
      <w:proofErr w:type="spellEnd"/>
      <w:r>
        <w:t xml:space="preserve"> </w:t>
      </w:r>
    </w:p>
    <w:p w14:paraId="23660944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Aguacate</w:t>
      </w:r>
      <w:proofErr w:type="spellEnd"/>
      <w:r>
        <w:t xml:space="preserve"> </w:t>
      </w:r>
    </w:p>
    <w:p w14:paraId="1C7E2DAD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Café </w:t>
      </w:r>
    </w:p>
    <w:p w14:paraId="2FAB13A0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Vegetales</w:t>
      </w:r>
      <w:proofErr w:type="spellEnd"/>
      <w:r>
        <w:t xml:space="preserve"> </w:t>
      </w:r>
    </w:p>
    <w:p w14:paraId="511CA96E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Cítricos</w:t>
      </w:r>
      <w:proofErr w:type="spellEnd"/>
      <w:r>
        <w:t xml:space="preserve"> </w:t>
      </w:r>
    </w:p>
    <w:p w14:paraId="539CC5AA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Raíces</w:t>
      </w:r>
      <w:proofErr w:type="spellEnd"/>
      <w:r>
        <w:t xml:space="preserve"> y </w:t>
      </w:r>
      <w:proofErr w:type="spellStart"/>
      <w:r>
        <w:t>tubérculos</w:t>
      </w:r>
      <w:proofErr w:type="spellEnd"/>
      <w:r>
        <w:t xml:space="preserve"> </w:t>
      </w:r>
    </w:p>
    <w:p w14:paraId="4057E964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Arroz </w:t>
      </w:r>
    </w:p>
    <w:p w14:paraId="07A18AFB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Coco </w:t>
      </w:r>
    </w:p>
    <w:p w14:paraId="5B5D7701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r>
        <w:t xml:space="preserve">Mango </w:t>
      </w:r>
    </w:p>
    <w:p w14:paraId="2BAB4791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Musáceas</w:t>
      </w:r>
      <w:proofErr w:type="spellEnd"/>
      <w:r>
        <w:t xml:space="preserve"> </w:t>
      </w:r>
    </w:p>
    <w:p w14:paraId="64E55639" w14:textId="77777777" w:rsidR="00D065DD" w:rsidRDefault="00970B3D" w:rsidP="00A94343">
      <w:pPr>
        <w:pStyle w:val="ListParagraph"/>
        <w:keepNext/>
        <w:numPr>
          <w:ilvl w:val="0"/>
          <w:numId w:val="2"/>
        </w:numPr>
        <w:spacing w:before="0" w:line="240" w:lineRule="auto"/>
      </w:pPr>
      <w:proofErr w:type="spellStart"/>
      <w:r>
        <w:t>Otros</w:t>
      </w:r>
      <w:proofErr w:type="spellEnd"/>
      <w:r>
        <w:t>: __________________________________________________</w:t>
      </w:r>
    </w:p>
    <w:p w14:paraId="4D29ACA9" w14:textId="77777777" w:rsidR="00D065DD" w:rsidRDefault="00D065DD" w:rsidP="007865FB">
      <w:pPr>
        <w:spacing w:line="240" w:lineRule="auto"/>
      </w:pPr>
    </w:p>
    <w:p w14:paraId="52D1B512" w14:textId="77777777" w:rsidR="00D065DD" w:rsidRDefault="00D065DD" w:rsidP="007865FB">
      <w:pPr>
        <w:pStyle w:val="QuestionSeparator"/>
        <w:spacing w:after="0" w:line="240" w:lineRule="auto"/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348"/>
        <w:gridCol w:w="8002"/>
      </w:tblGrid>
      <w:tr w:rsidR="00D065DD" w14:paraId="1609E9D0" w14:textId="77777777">
        <w:trPr>
          <w:trHeight w:val="300"/>
        </w:trPr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521C6009" w14:textId="77777777" w:rsidR="00D065DD" w:rsidRDefault="00970B3D" w:rsidP="007865FB">
            <w:pPr>
              <w:spacing w:line="240" w:lineRule="auto"/>
              <w:rPr>
                <w:color w:val="CCCCCC"/>
              </w:rPr>
            </w:pPr>
            <w:r>
              <w:rPr>
                <w:color w:val="CCCCCC"/>
              </w:rPr>
              <w:t>Page Break</w:t>
            </w:r>
          </w:p>
        </w:tc>
        <w:tc>
          <w:tcPr>
            <w:tcW w:w="8208" w:type="dxa"/>
            <w:tcBorders>
              <w:top w:val="nil"/>
              <w:left w:val="nil"/>
              <w:bottom w:val="nil"/>
              <w:right w:val="nil"/>
            </w:tcBorders>
          </w:tcPr>
          <w:p w14:paraId="259D13B6" w14:textId="77777777" w:rsidR="00D065DD" w:rsidRDefault="00D065DD" w:rsidP="007865FB">
            <w:pPr>
              <w:pBdr>
                <w:top w:val="single" w:sz="8" w:space="0" w:color="CCCCCC"/>
              </w:pBdr>
              <w:spacing w:before="120" w:line="240" w:lineRule="auto"/>
              <w:jc w:val="center"/>
              <w:rPr>
                <w:color w:val="CCCCCC"/>
              </w:rPr>
            </w:pPr>
          </w:p>
        </w:tc>
      </w:tr>
    </w:tbl>
    <w:p w14:paraId="155B88FD" w14:textId="77777777" w:rsidR="00D065DD" w:rsidRDefault="00970B3D" w:rsidP="007865FB">
      <w:pPr>
        <w:spacing w:line="240" w:lineRule="auto"/>
      </w:pPr>
      <w:r>
        <w:br w:type="page"/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4EC7E782" w14:textId="77777777">
        <w:tc>
          <w:tcPr>
            <w:tcW w:w="50" w:type="dxa"/>
          </w:tcPr>
          <w:p w14:paraId="73A2FCC4" w14:textId="77777777" w:rsidR="00D065DD" w:rsidRDefault="00970B3D" w:rsidP="007865FB">
            <w:pPr>
              <w:keepNext/>
            </w:pPr>
            <w:r>
              <w:rPr>
                <w:noProof/>
              </w:rPr>
              <w:lastRenderedPageBreak/>
              <w:drawing>
                <wp:inline distT="0" distB="0" distL="0" distR="0" wp14:anchorId="0045175F" wp14:editId="759E382D">
                  <wp:extent cx="228600" cy="228600"/>
                  <wp:effectExtent l="0" t="0" r="0" b="0"/>
                  <wp:docPr id="170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0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6094D40" w14:textId="77777777" w:rsidR="00D065DD" w:rsidRDefault="00D065DD" w:rsidP="007865FB">
      <w:pPr>
        <w:spacing w:line="240" w:lineRule="auto"/>
      </w:pPr>
    </w:p>
    <w:p w14:paraId="0DE58717" w14:textId="77777777" w:rsidR="00D065DD" w:rsidRDefault="00970B3D" w:rsidP="007865FB">
      <w:pPr>
        <w:keepNext/>
        <w:spacing w:line="240" w:lineRule="auto"/>
      </w:pPr>
      <w:r w:rsidRPr="007865FB">
        <w:rPr>
          <w:lang w:val="es-MX"/>
        </w:rPr>
        <w:t xml:space="preserve">Q142 Fuera de la finca, ¿Realiza usted y sus dependientes en el hogar otras actividades que generan ingresos fuera de la agricultura? </w:t>
      </w:r>
      <w:r>
        <w:t>(</w:t>
      </w:r>
      <w:proofErr w:type="spellStart"/>
      <w:r>
        <w:t>Ejemplo</w:t>
      </w:r>
      <w:proofErr w:type="spellEnd"/>
      <w:r>
        <w:t xml:space="preserve">, </w:t>
      </w:r>
      <w:proofErr w:type="spellStart"/>
      <w:r>
        <w:t>empleado</w:t>
      </w:r>
      <w:proofErr w:type="spellEnd"/>
      <w:r>
        <w:t xml:space="preserve">, </w:t>
      </w:r>
      <w:proofErr w:type="spellStart"/>
      <w:r>
        <w:t>comerciante</w:t>
      </w:r>
      <w:proofErr w:type="spellEnd"/>
      <w:r>
        <w:t xml:space="preserve">, </w:t>
      </w:r>
      <w:proofErr w:type="spellStart"/>
      <w:r>
        <w:t>consultorías</w:t>
      </w:r>
      <w:proofErr w:type="spellEnd"/>
      <w:r>
        <w:t>, etc.)</w:t>
      </w:r>
    </w:p>
    <w:tbl>
      <w:tblPr>
        <w:tblStyle w:val="QQuestionTable"/>
        <w:tblW w:w="9576" w:type="auto"/>
        <w:tblLook w:val="07E0" w:firstRow="1" w:lastRow="1" w:firstColumn="1" w:lastColumn="1" w:noHBand="1" w:noVBand="1"/>
      </w:tblPr>
      <w:tblGrid>
        <w:gridCol w:w="3134"/>
        <w:gridCol w:w="3112"/>
        <w:gridCol w:w="3114"/>
      </w:tblGrid>
      <w:tr w:rsidR="00D065DD" w14:paraId="41D4C05A" w14:textId="77777777" w:rsidTr="00D065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397C33FB" w14:textId="77777777" w:rsidR="00D065DD" w:rsidRDefault="00D065DD" w:rsidP="007865FB">
            <w:pPr>
              <w:keepNext/>
            </w:pPr>
          </w:p>
        </w:tc>
        <w:tc>
          <w:tcPr>
            <w:tcW w:w="3192" w:type="dxa"/>
          </w:tcPr>
          <w:p w14:paraId="6CE2E79E" w14:textId="77777777" w:rsidR="00D065DD" w:rsidRDefault="00970B3D" w:rsidP="007865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br/>
            </w:r>
            <w:r>
              <w:rPr>
                <w:b/>
              </w:rPr>
              <w:t>Si</w:t>
            </w:r>
            <w:r>
              <w:t xml:space="preserve"> </w:t>
            </w:r>
          </w:p>
        </w:tc>
        <w:tc>
          <w:tcPr>
            <w:tcW w:w="3192" w:type="dxa"/>
          </w:tcPr>
          <w:p w14:paraId="57DC8485" w14:textId="77777777" w:rsidR="00D065DD" w:rsidRDefault="00970B3D" w:rsidP="007865F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br/>
            </w:r>
            <w:r>
              <w:rPr>
                <w:b/>
              </w:rPr>
              <w:t>No</w:t>
            </w:r>
            <w:r>
              <w:t xml:space="preserve"> </w:t>
            </w:r>
          </w:p>
        </w:tc>
      </w:tr>
      <w:tr w:rsidR="00D065DD" w14:paraId="42E52005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19E414F7" w14:textId="77777777" w:rsidR="00D065DD" w:rsidRDefault="00970B3D" w:rsidP="007865FB">
            <w:pPr>
              <w:keepNext/>
            </w:pPr>
            <w:r>
              <w:t xml:space="preserve">Usted </w:t>
            </w:r>
          </w:p>
        </w:tc>
        <w:tc>
          <w:tcPr>
            <w:tcW w:w="3192" w:type="dxa"/>
          </w:tcPr>
          <w:p w14:paraId="5E04FA28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192" w:type="dxa"/>
          </w:tcPr>
          <w:p w14:paraId="7FFDB3BC" w14:textId="77777777" w:rsidR="00D065DD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D065DD" w:rsidRPr="00A356E5" w14:paraId="6D232E47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92" w:type="dxa"/>
          </w:tcPr>
          <w:p w14:paraId="6B0A28DF" w14:textId="77777777" w:rsidR="00D065DD" w:rsidRPr="007865FB" w:rsidRDefault="00970B3D" w:rsidP="007865FB">
            <w:pPr>
              <w:keepNext/>
              <w:rPr>
                <w:lang w:val="es-MX"/>
              </w:rPr>
            </w:pPr>
            <w:r w:rsidRPr="007865FB">
              <w:rPr>
                <w:lang w:val="es-MX"/>
              </w:rPr>
              <w:t xml:space="preserve">Otros miembros que viven en su hogar </w:t>
            </w:r>
          </w:p>
        </w:tc>
        <w:tc>
          <w:tcPr>
            <w:tcW w:w="3192" w:type="dxa"/>
          </w:tcPr>
          <w:p w14:paraId="7FCED0AB" w14:textId="77777777" w:rsidR="00D065DD" w:rsidRPr="007865FB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  <w:tc>
          <w:tcPr>
            <w:tcW w:w="3192" w:type="dxa"/>
          </w:tcPr>
          <w:p w14:paraId="3C28326C" w14:textId="77777777" w:rsidR="00D065DD" w:rsidRPr="007865FB" w:rsidRDefault="00D065DD" w:rsidP="007865FB">
            <w:pPr>
              <w:pStyle w:val="ListParagraph"/>
              <w:keepNext/>
              <w:numPr>
                <w:ilvl w:val="0"/>
                <w:numId w:val="4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s-MX"/>
              </w:rPr>
            </w:pPr>
          </w:p>
        </w:tc>
      </w:tr>
    </w:tbl>
    <w:p w14:paraId="79B339D9" w14:textId="77777777" w:rsidR="00D065DD" w:rsidRPr="007865FB" w:rsidRDefault="00D065DD" w:rsidP="007865FB">
      <w:pPr>
        <w:spacing w:line="240" w:lineRule="auto"/>
        <w:rPr>
          <w:lang w:val="es-MX"/>
        </w:rPr>
      </w:pPr>
    </w:p>
    <w:p w14:paraId="6BBF34F0" w14:textId="77777777" w:rsidR="00D065DD" w:rsidRPr="007865FB" w:rsidRDefault="00D065DD" w:rsidP="007865FB">
      <w:pPr>
        <w:spacing w:line="240" w:lineRule="auto"/>
        <w:rPr>
          <w:lang w:val="es-MX"/>
        </w:rPr>
      </w:pPr>
    </w:p>
    <w:p w14:paraId="4BD78252" w14:textId="77777777" w:rsidR="00D065DD" w:rsidRPr="007865FB" w:rsidRDefault="00D065DD" w:rsidP="007865FB">
      <w:pPr>
        <w:spacing w:line="240" w:lineRule="auto"/>
        <w:rPr>
          <w:lang w:val="es-MX"/>
        </w:rPr>
      </w:pPr>
    </w:p>
    <w:p w14:paraId="25AF61C0" w14:textId="77777777" w:rsidR="00D065DD" w:rsidRPr="00A94343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143 ¿Qué porcentaje del ingreso familiar proviene de cacaotal (un estimado)? </w:t>
      </w:r>
      <w:r w:rsidRPr="00A94343">
        <w:rPr>
          <w:lang w:val="es-MX"/>
        </w:rPr>
        <w:t>(Desplace la flecha hasta seleccionar su respuesta)</w:t>
      </w: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78"/>
        <w:gridCol w:w="4682"/>
      </w:tblGrid>
      <w:tr w:rsidR="00D065DD" w14:paraId="00D812E7" w14:textId="77777777">
        <w:tc>
          <w:tcPr>
            <w:tcW w:w="4788" w:type="dxa"/>
          </w:tcPr>
          <w:p w14:paraId="5445D40C" w14:textId="77777777" w:rsidR="00D065DD" w:rsidRPr="00A94343" w:rsidRDefault="00D065DD" w:rsidP="007865FB">
            <w:pPr>
              <w:keepNext/>
              <w:rPr>
                <w:lang w:val="es-MX"/>
              </w:rPr>
            </w:pPr>
          </w:p>
        </w:tc>
        <w:tc>
          <w:tcPr>
            <w:tcW w:w="4788" w:type="dxa"/>
          </w:tcPr>
          <w:p w14:paraId="15E4AD46" w14:textId="77777777" w:rsidR="00D065DD" w:rsidRDefault="00970B3D" w:rsidP="007865FB">
            <w:r>
              <w:t>%</w:t>
            </w:r>
          </w:p>
        </w:tc>
      </w:tr>
    </w:tbl>
    <w:p w14:paraId="7C59CB6E" w14:textId="77777777" w:rsidR="00D065DD" w:rsidRDefault="00D065DD" w:rsidP="007865FB">
      <w:pPr>
        <w:spacing w:line="240" w:lineRule="auto"/>
      </w:pPr>
    </w:p>
    <w:tbl>
      <w:tblPr>
        <w:tblStyle w:val="QSliderLabelsTable"/>
        <w:tblW w:w="9576" w:type="auto"/>
        <w:tblInd w:w="0" w:type="dxa"/>
        <w:tblLook w:val="07E0" w:firstRow="1" w:lastRow="1" w:firstColumn="1" w:lastColumn="1" w:noHBand="1" w:noVBand="1"/>
      </w:tblPr>
      <w:tblGrid>
        <w:gridCol w:w="4641"/>
        <w:gridCol w:w="425"/>
        <w:gridCol w:w="429"/>
        <w:gridCol w:w="429"/>
        <w:gridCol w:w="429"/>
        <w:gridCol w:w="429"/>
        <w:gridCol w:w="429"/>
        <w:gridCol w:w="429"/>
        <w:gridCol w:w="429"/>
        <w:gridCol w:w="429"/>
        <w:gridCol w:w="429"/>
        <w:gridCol w:w="433"/>
      </w:tblGrid>
      <w:tr w:rsidR="00D065DD" w14:paraId="167BBF59" w14:textId="77777777">
        <w:tc>
          <w:tcPr>
            <w:tcW w:w="4788" w:type="dxa"/>
          </w:tcPr>
          <w:p w14:paraId="1BDE3EEA" w14:textId="77777777" w:rsidR="00D065DD" w:rsidRDefault="00D065DD" w:rsidP="007865FB"/>
        </w:tc>
        <w:tc>
          <w:tcPr>
            <w:tcW w:w="435" w:type="dxa"/>
          </w:tcPr>
          <w:p w14:paraId="38205114" w14:textId="77777777" w:rsidR="00D065DD" w:rsidRDefault="00970B3D" w:rsidP="007865FB">
            <w:r>
              <w:t>0</w:t>
            </w:r>
          </w:p>
        </w:tc>
        <w:tc>
          <w:tcPr>
            <w:tcW w:w="435" w:type="dxa"/>
          </w:tcPr>
          <w:p w14:paraId="4AD33D56" w14:textId="77777777" w:rsidR="00D065DD" w:rsidRDefault="00970B3D" w:rsidP="007865FB">
            <w:r>
              <w:t>10</w:t>
            </w:r>
          </w:p>
        </w:tc>
        <w:tc>
          <w:tcPr>
            <w:tcW w:w="435" w:type="dxa"/>
          </w:tcPr>
          <w:p w14:paraId="24E4FA9D" w14:textId="77777777" w:rsidR="00D065DD" w:rsidRDefault="00970B3D" w:rsidP="007865FB">
            <w:r>
              <w:t>20</w:t>
            </w:r>
          </w:p>
        </w:tc>
        <w:tc>
          <w:tcPr>
            <w:tcW w:w="435" w:type="dxa"/>
          </w:tcPr>
          <w:p w14:paraId="7F6F21DD" w14:textId="77777777" w:rsidR="00D065DD" w:rsidRDefault="00970B3D" w:rsidP="007865FB">
            <w:r>
              <w:t>30</w:t>
            </w:r>
          </w:p>
        </w:tc>
        <w:tc>
          <w:tcPr>
            <w:tcW w:w="435" w:type="dxa"/>
          </w:tcPr>
          <w:p w14:paraId="65730A67" w14:textId="77777777" w:rsidR="00D065DD" w:rsidRDefault="00970B3D" w:rsidP="007865FB">
            <w:r>
              <w:t>40</w:t>
            </w:r>
          </w:p>
        </w:tc>
        <w:tc>
          <w:tcPr>
            <w:tcW w:w="435" w:type="dxa"/>
          </w:tcPr>
          <w:p w14:paraId="0962F9A6" w14:textId="77777777" w:rsidR="00D065DD" w:rsidRDefault="00970B3D" w:rsidP="007865FB">
            <w:r>
              <w:t>50</w:t>
            </w:r>
          </w:p>
        </w:tc>
        <w:tc>
          <w:tcPr>
            <w:tcW w:w="435" w:type="dxa"/>
          </w:tcPr>
          <w:p w14:paraId="350FFBD2" w14:textId="77777777" w:rsidR="00D065DD" w:rsidRDefault="00970B3D" w:rsidP="007865FB">
            <w:r>
              <w:t>60</w:t>
            </w:r>
          </w:p>
        </w:tc>
        <w:tc>
          <w:tcPr>
            <w:tcW w:w="435" w:type="dxa"/>
          </w:tcPr>
          <w:p w14:paraId="413C68B4" w14:textId="77777777" w:rsidR="00D065DD" w:rsidRDefault="00970B3D" w:rsidP="007865FB">
            <w:r>
              <w:t>70</w:t>
            </w:r>
          </w:p>
        </w:tc>
        <w:tc>
          <w:tcPr>
            <w:tcW w:w="435" w:type="dxa"/>
          </w:tcPr>
          <w:p w14:paraId="45898AD2" w14:textId="77777777" w:rsidR="00D065DD" w:rsidRDefault="00970B3D" w:rsidP="007865FB">
            <w:r>
              <w:t>80</w:t>
            </w:r>
          </w:p>
        </w:tc>
        <w:tc>
          <w:tcPr>
            <w:tcW w:w="435" w:type="dxa"/>
          </w:tcPr>
          <w:p w14:paraId="489F746D" w14:textId="77777777" w:rsidR="00D065DD" w:rsidRDefault="00970B3D" w:rsidP="007865FB">
            <w:r>
              <w:t>90</w:t>
            </w:r>
          </w:p>
        </w:tc>
        <w:tc>
          <w:tcPr>
            <w:tcW w:w="435" w:type="dxa"/>
          </w:tcPr>
          <w:p w14:paraId="28426725" w14:textId="77777777" w:rsidR="00D065DD" w:rsidRDefault="00970B3D" w:rsidP="007865FB">
            <w:r>
              <w:t>100</w:t>
            </w:r>
          </w:p>
        </w:tc>
      </w:tr>
    </w:tbl>
    <w:p w14:paraId="2468890F" w14:textId="77777777" w:rsidR="00D065DD" w:rsidRDefault="00D065DD" w:rsidP="007865FB">
      <w:pPr>
        <w:spacing w:line="240" w:lineRule="auto"/>
      </w:pPr>
    </w:p>
    <w:tbl>
      <w:tblPr>
        <w:tblStyle w:val="QStandardSliderTable"/>
        <w:tblW w:w="9576" w:type="auto"/>
        <w:tblLook w:val="07E0" w:firstRow="1" w:lastRow="1" w:firstColumn="1" w:lastColumn="1" w:noHBand="1" w:noVBand="1"/>
      </w:tblPr>
      <w:tblGrid>
        <w:gridCol w:w="4629"/>
        <w:gridCol w:w="4731"/>
      </w:tblGrid>
      <w:tr w:rsidR="00D065DD" w14:paraId="5F383016" w14:textId="77777777" w:rsidTr="00D065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88" w:type="dxa"/>
          </w:tcPr>
          <w:p w14:paraId="595EC21D" w14:textId="77777777" w:rsidR="00D065DD" w:rsidRDefault="00970B3D" w:rsidP="007865FB">
            <w:pPr>
              <w:keepNext/>
            </w:pPr>
            <w:r>
              <w:t>%</w:t>
            </w:r>
          </w:p>
        </w:tc>
        <w:tc>
          <w:tcPr>
            <w:tcW w:w="4788" w:type="dxa"/>
          </w:tcPr>
          <w:p w14:paraId="2349BF2F" w14:textId="77777777" w:rsidR="00D065DD" w:rsidRDefault="00970B3D" w:rsidP="007865FB">
            <w:pPr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51DE1E0B" wp14:editId="5133726C">
                  <wp:extent cx="1905000" cy="304800"/>
                  <wp:effectExtent l="0" t="0" r="0" b="0"/>
                  <wp:docPr id="171" name="WordSliderHorizonta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1" name="WordSliderHorizontal.png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50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3B3C5E" w14:textId="77777777" w:rsidR="00D065DD" w:rsidRDefault="00D065DD" w:rsidP="007865FB">
      <w:pPr>
        <w:spacing w:line="240" w:lineRule="auto"/>
      </w:pPr>
    </w:p>
    <w:p w14:paraId="4F87D2B1" w14:textId="77777777" w:rsidR="00D065DD" w:rsidRDefault="00D065DD" w:rsidP="007865FB">
      <w:pPr>
        <w:pStyle w:val="QuestionSeparator"/>
        <w:spacing w:after="0" w:line="240" w:lineRule="auto"/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348"/>
        <w:gridCol w:w="8002"/>
      </w:tblGrid>
      <w:tr w:rsidR="00D065DD" w14:paraId="238B7CFB" w14:textId="77777777" w:rsidTr="00A94343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28AAA366" w14:textId="77777777" w:rsidR="00D065DD" w:rsidRDefault="00970B3D" w:rsidP="007865FB">
            <w:pPr>
              <w:spacing w:line="240" w:lineRule="auto"/>
              <w:rPr>
                <w:color w:val="CCCCCC"/>
              </w:rPr>
            </w:pPr>
            <w:r>
              <w:rPr>
                <w:color w:val="CCCCCC"/>
              </w:rPr>
              <w:t>Page Break</w:t>
            </w:r>
          </w:p>
        </w:tc>
        <w:tc>
          <w:tcPr>
            <w:tcW w:w="8020" w:type="dxa"/>
            <w:tcBorders>
              <w:top w:val="nil"/>
              <w:left w:val="nil"/>
              <w:bottom w:val="nil"/>
              <w:right w:val="nil"/>
            </w:tcBorders>
          </w:tcPr>
          <w:p w14:paraId="354B4464" w14:textId="77777777" w:rsidR="00D065DD" w:rsidRDefault="00D065DD" w:rsidP="007865FB">
            <w:pPr>
              <w:pBdr>
                <w:top w:val="single" w:sz="8" w:space="0" w:color="CCCCCC"/>
              </w:pBdr>
              <w:spacing w:before="120" w:line="240" w:lineRule="auto"/>
              <w:jc w:val="center"/>
              <w:rPr>
                <w:color w:val="CCCCCC"/>
              </w:rPr>
            </w:pPr>
          </w:p>
        </w:tc>
      </w:tr>
    </w:tbl>
    <w:p w14:paraId="4CEE7347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144 </w:t>
      </w:r>
      <w:r w:rsidRPr="007865FB">
        <w:rPr>
          <w:b/>
          <w:lang w:val="es-MX"/>
        </w:rPr>
        <w:t>Conocimiento de la enfermedad moniliasis:</w:t>
      </w:r>
      <w:r w:rsidRPr="007865FB">
        <w:rPr>
          <w:b/>
          <w:lang w:val="es-MX"/>
        </w:rPr>
        <w:br/>
      </w:r>
      <w:r w:rsidRPr="007865FB">
        <w:rPr>
          <w:lang w:val="es-MX"/>
        </w:rPr>
        <w:t>¿Ha escuchado hablar de la moniliasis del cacao?</w:t>
      </w:r>
    </w:p>
    <w:p w14:paraId="72C95B42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Si </w:t>
      </w:r>
    </w:p>
    <w:p w14:paraId="5F46C000" w14:textId="1F17C905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No </w:t>
      </w:r>
    </w:p>
    <w:p w14:paraId="38409665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20D664BB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Conocimiento de la enfermedad </w:t>
      </w:r>
      <w:proofErr w:type="gramStart"/>
      <w:r w:rsidRPr="007865FB">
        <w:rPr>
          <w:lang w:val="es-MX"/>
        </w:rPr>
        <w:t>moniliasis:¿</w:t>
      </w:r>
      <w:proofErr w:type="gramEnd"/>
      <w:r w:rsidRPr="007865FB">
        <w:rPr>
          <w:lang w:val="es-MX"/>
        </w:rPr>
        <w:t xml:space="preserve">Ha escuchado hablar de la moniliasis del cacao? </w:t>
      </w:r>
      <w:r>
        <w:t>= Si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301ECB79" w14:textId="77777777">
        <w:tc>
          <w:tcPr>
            <w:tcW w:w="50" w:type="dxa"/>
          </w:tcPr>
          <w:p w14:paraId="5BE30AB6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35340AD8" wp14:editId="2890E267">
                  <wp:extent cx="228600" cy="228600"/>
                  <wp:effectExtent l="0" t="0" r="0" b="0"/>
                  <wp:docPr id="173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3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870B541" w14:textId="77777777" w:rsidR="00D065DD" w:rsidRDefault="00D065DD" w:rsidP="007865FB">
      <w:pPr>
        <w:spacing w:line="240" w:lineRule="auto"/>
      </w:pPr>
    </w:p>
    <w:p w14:paraId="06E63F5B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45 ¿Sabe cómo se controla?</w:t>
      </w:r>
    </w:p>
    <w:p w14:paraId="4A19372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Si </w:t>
      </w:r>
    </w:p>
    <w:p w14:paraId="44651294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No </w:t>
      </w:r>
    </w:p>
    <w:p w14:paraId="6BFF5CC9" w14:textId="77777777" w:rsidR="00D065DD" w:rsidRDefault="00D065DD" w:rsidP="007865FB">
      <w:pPr>
        <w:pStyle w:val="QuestionSeparator"/>
        <w:spacing w:after="0" w:line="240" w:lineRule="auto"/>
      </w:pP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544C77E8" w14:textId="77777777">
        <w:tc>
          <w:tcPr>
            <w:tcW w:w="50" w:type="dxa"/>
          </w:tcPr>
          <w:p w14:paraId="3E977ABD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594A4C67" wp14:editId="1261F419">
                  <wp:extent cx="228600" cy="228600"/>
                  <wp:effectExtent l="0" t="0" r="0" b="0"/>
                  <wp:docPr id="174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4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4A0D18E" w14:textId="77777777" w:rsidR="00D065DD" w:rsidRDefault="00D065DD" w:rsidP="007865FB">
      <w:pPr>
        <w:spacing w:line="240" w:lineRule="auto"/>
      </w:pPr>
    </w:p>
    <w:p w14:paraId="7893F8FE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lastRenderedPageBreak/>
        <w:t>Q146 ¿Qué piensa que podría pasar con la</w:t>
      </w:r>
      <w:r w:rsidRPr="007865FB">
        <w:rPr>
          <w:b/>
          <w:lang w:val="es-MX"/>
        </w:rPr>
        <w:t xml:space="preserve"> Producción Nacional</w:t>
      </w:r>
      <w:r w:rsidRPr="007865FB">
        <w:rPr>
          <w:lang w:val="es-MX"/>
        </w:rPr>
        <w:t xml:space="preserve"> si esta enfermedad (Moniliasis del cacao) llega al país?</w:t>
      </w:r>
    </w:p>
    <w:p w14:paraId="5FC42241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proofErr w:type="spellStart"/>
      <w:r>
        <w:t>Bajaría</w:t>
      </w:r>
      <w:proofErr w:type="spellEnd"/>
      <w:r>
        <w:t xml:space="preserve"> </w:t>
      </w:r>
    </w:p>
    <w:p w14:paraId="02630CBB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e </w:t>
      </w:r>
      <w:proofErr w:type="spellStart"/>
      <w:r>
        <w:t>mantendría</w:t>
      </w:r>
      <w:proofErr w:type="spellEnd"/>
      <w:r>
        <w:t xml:space="preserve"> igual </w:t>
      </w:r>
    </w:p>
    <w:p w14:paraId="2CEC11BD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No sé </w:t>
      </w:r>
    </w:p>
    <w:p w14:paraId="77715527" w14:textId="77777777" w:rsidR="00D065DD" w:rsidRDefault="00D065DD" w:rsidP="007865FB">
      <w:pPr>
        <w:spacing w:line="240" w:lineRule="auto"/>
      </w:pPr>
    </w:p>
    <w:p w14:paraId="113AACF0" w14:textId="77777777" w:rsidR="00D065DD" w:rsidRDefault="00D065DD" w:rsidP="007865FB">
      <w:pPr>
        <w:spacing w:line="240" w:lineRule="auto"/>
      </w:pPr>
    </w:p>
    <w:p w14:paraId="13093E7E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147 ¿Considera que </w:t>
      </w:r>
      <w:r w:rsidRPr="007865FB">
        <w:rPr>
          <w:b/>
          <w:lang w:val="es-MX"/>
        </w:rPr>
        <w:t>los productores abandonarían el sector cacao</w:t>
      </w:r>
      <w:r w:rsidRPr="007865FB">
        <w:rPr>
          <w:lang w:val="es-MX"/>
        </w:rPr>
        <w:t> si esta enfermedad (Moniliasis del cacao) llega al país?</w:t>
      </w:r>
    </w:p>
    <w:p w14:paraId="64AF304D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i </w:t>
      </w:r>
    </w:p>
    <w:p w14:paraId="2FDCF395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No </w:t>
      </w:r>
    </w:p>
    <w:p w14:paraId="15CCB4A3" w14:textId="5D0102D2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olo </w:t>
      </w:r>
      <w:proofErr w:type="spellStart"/>
      <w:r>
        <w:t>parcialmente</w:t>
      </w:r>
      <w:proofErr w:type="spellEnd"/>
      <w:r>
        <w:t xml:space="preserve"> </w:t>
      </w:r>
    </w:p>
    <w:p w14:paraId="69EAF90C" w14:textId="77777777" w:rsidR="00D065DD" w:rsidRDefault="00D065DD" w:rsidP="007865FB">
      <w:pPr>
        <w:spacing w:line="240" w:lineRule="auto"/>
      </w:pPr>
    </w:p>
    <w:p w14:paraId="766124DC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148 ¿Piensa que podrían </w:t>
      </w:r>
      <w:r w:rsidRPr="007865FB">
        <w:rPr>
          <w:b/>
          <w:lang w:val="es-MX"/>
        </w:rPr>
        <w:t>bajar los precios del cacao</w:t>
      </w:r>
      <w:r w:rsidRPr="007865FB">
        <w:rPr>
          <w:lang w:val="es-MX"/>
        </w:rPr>
        <w:t xml:space="preserve"> si esta enfermedad (Moniliasis del cacao) llega al país?</w:t>
      </w:r>
    </w:p>
    <w:p w14:paraId="07D01485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i </w:t>
      </w:r>
    </w:p>
    <w:p w14:paraId="54AFEAE3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No </w:t>
      </w:r>
    </w:p>
    <w:p w14:paraId="7BD2E59F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No sé </w:t>
      </w:r>
    </w:p>
    <w:p w14:paraId="36FBC3DA" w14:textId="77777777" w:rsidR="00D065DD" w:rsidRDefault="00D065DD" w:rsidP="007865FB">
      <w:pPr>
        <w:spacing w:line="240" w:lineRule="auto"/>
      </w:pPr>
    </w:p>
    <w:p w14:paraId="73955211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149 ¿Considera que </w:t>
      </w:r>
      <w:r w:rsidRPr="007865FB">
        <w:rPr>
          <w:b/>
          <w:lang w:val="es-MX"/>
        </w:rPr>
        <w:t xml:space="preserve">se afectaría la calidad del cacao </w:t>
      </w:r>
      <w:r w:rsidRPr="007865FB">
        <w:rPr>
          <w:lang w:val="es-MX"/>
        </w:rPr>
        <w:t>si esta enfermedad (Moniliasis del cacao) llega al país?</w:t>
      </w:r>
    </w:p>
    <w:p w14:paraId="427A4824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Si </w:t>
      </w:r>
    </w:p>
    <w:p w14:paraId="682E718E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No </w:t>
      </w:r>
    </w:p>
    <w:p w14:paraId="58C744AD" w14:textId="77777777" w:rsidR="00D065DD" w:rsidRDefault="00970B3D" w:rsidP="00A94343">
      <w:pPr>
        <w:pStyle w:val="ListParagraph"/>
        <w:keepNext/>
        <w:numPr>
          <w:ilvl w:val="0"/>
          <w:numId w:val="4"/>
        </w:numPr>
        <w:spacing w:before="0" w:line="240" w:lineRule="auto"/>
      </w:pPr>
      <w:r>
        <w:t xml:space="preserve">No sé </w:t>
      </w:r>
    </w:p>
    <w:p w14:paraId="6FA296DB" w14:textId="77777777" w:rsidR="00D065DD" w:rsidRDefault="00D065DD" w:rsidP="007865FB">
      <w:pPr>
        <w:spacing w:line="240" w:lineRule="auto"/>
      </w:pPr>
    </w:p>
    <w:p w14:paraId="4B8252FC" w14:textId="77777777" w:rsidR="00D065DD" w:rsidRDefault="00D065DD" w:rsidP="007865FB">
      <w:pPr>
        <w:pStyle w:val="QuestionSeparator"/>
        <w:spacing w:after="0" w:line="240" w:lineRule="auto"/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348"/>
        <w:gridCol w:w="8002"/>
      </w:tblGrid>
      <w:tr w:rsidR="00D065DD" w14:paraId="6A206EE8" w14:textId="77777777">
        <w:trPr>
          <w:trHeight w:val="300"/>
        </w:trPr>
        <w:tc>
          <w:tcPr>
            <w:tcW w:w="1368" w:type="dxa"/>
            <w:tcBorders>
              <w:top w:val="nil"/>
              <w:left w:val="nil"/>
              <w:bottom w:val="nil"/>
              <w:right w:val="nil"/>
            </w:tcBorders>
          </w:tcPr>
          <w:p w14:paraId="61B65819" w14:textId="77777777" w:rsidR="00D065DD" w:rsidRDefault="00970B3D" w:rsidP="007865FB">
            <w:pPr>
              <w:spacing w:line="240" w:lineRule="auto"/>
              <w:rPr>
                <w:color w:val="CCCCCC"/>
              </w:rPr>
            </w:pPr>
            <w:r>
              <w:rPr>
                <w:color w:val="CCCCCC"/>
              </w:rPr>
              <w:t>Page Break</w:t>
            </w:r>
          </w:p>
        </w:tc>
        <w:tc>
          <w:tcPr>
            <w:tcW w:w="8208" w:type="dxa"/>
            <w:tcBorders>
              <w:top w:val="nil"/>
              <w:left w:val="nil"/>
              <w:bottom w:val="nil"/>
              <w:right w:val="nil"/>
            </w:tcBorders>
          </w:tcPr>
          <w:p w14:paraId="2B5EAD05" w14:textId="77777777" w:rsidR="00D065DD" w:rsidRDefault="00D065DD" w:rsidP="007865FB">
            <w:pPr>
              <w:pBdr>
                <w:top w:val="single" w:sz="8" w:space="0" w:color="CCCCCC"/>
              </w:pBdr>
              <w:spacing w:before="120" w:line="240" w:lineRule="auto"/>
              <w:jc w:val="center"/>
              <w:rPr>
                <w:color w:val="CCCCCC"/>
              </w:rPr>
            </w:pPr>
          </w:p>
        </w:tc>
      </w:tr>
    </w:tbl>
    <w:p w14:paraId="794BAF2B" w14:textId="476E8AED" w:rsidR="00D065DD" w:rsidRDefault="00D065DD" w:rsidP="007865FB">
      <w:pPr>
        <w:spacing w:line="240" w:lineRule="auto"/>
      </w:pPr>
    </w:p>
    <w:p w14:paraId="5216D341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 xml:space="preserve">Q150 </w:t>
      </w:r>
      <w:r w:rsidRPr="007865FB">
        <w:rPr>
          <w:b/>
          <w:lang w:val="es-MX"/>
        </w:rPr>
        <w:t>El futuro de su finca cacaotal:</w:t>
      </w:r>
      <w:r w:rsidRPr="007865FB">
        <w:rPr>
          <w:lang w:val="es-MX"/>
        </w:rPr>
        <w:br/>
        <w:t>¿Planea realizar inversiones de mejora en su cacaotal?</w:t>
      </w:r>
    </w:p>
    <w:p w14:paraId="50B342F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Si </w:t>
      </w:r>
    </w:p>
    <w:p w14:paraId="081C320F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No </w:t>
      </w:r>
    </w:p>
    <w:p w14:paraId="21F6E009" w14:textId="77777777" w:rsidR="00D065DD" w:rsidRDefault="00D065DD" w:rsidP="007865FB">
      <w:pPr>
        <w:pStyle w:val="QuestionSeparator"/>
        <w:spacing w:after="0" w:line="240" w:lineRule="auto"/>
      </w:pPr>
    </w:p>
    <w:p w14:paraId="16FD718B" w14:textId="77777777" w:rsidR="00D065DD" w:rsidRDefault="00970B3D" w:rsidP="007865FB">
      <w:pPr>
        <w:pStyle w:val="QDisplayLogic"/>
        <w:keepNext/>
        <w:spacing w:after="0"/>
      </w:pPr>
      <w:r>
        <w:lastRenderedPageBreak/>
        <w:t>Display This Question:</w:t>
      </w:r>
    </w:p>
    <w:p w14:paraId="13F9A4C9" w14:textId="77777777" w:rsidR="00D065DD" w:rsidRDefault="00970B3D" w:rsidP="007865FB">
      <w:pPr>
        <w:pStyle w:val="QDisplayLogic"/>
        <w:keepNext/>
        <w:spacing w:after="0"/>
        <w:ind w:firstLine="400"/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El futuro de su finca cacaotal: ¿Planea realizar inversiones de mejora en su cacaotal? </w:t>
      </w:r>
      <w:r>
        <w:t>= Si</w:t>
      </w:r>
    </w:p>
    <w:tbl>
      <w:tblPr>
        <w:tblStyle w:val="QQuestionIconTable"/>
        <w:tblW w:w="50" w:type="auto"/>
        <w:tblLook w:val="07E0" w:firstRow="1" w:lastRow="1" w:firstColumn="1" w:lastColumn="1" w:noHBand="1" w:noVBand="1"/>
      </w:tblPr>
      <w:tblGrid>
        <w:gridCol w:w="380"/>
      </w:tblGrid>
      <w:tr w:rsidR="00D065DD" w14:paraId="2E96A04F" w14:textId="77777777">
        <w:tc>
          <w:tcPr>
            <w:tcW w:w="50" w:type="dxa"/>
          </w:tcPr>
          <w:p w14:paraId="6B336AD7" w14:textId="77777777" w:rsidR="00D065DD" w:rsidRDefault="00970B3D" w:rsidP="007865FB">
            <w:pPr>
              <w:keepNext/>
            </w:pPr>
            <w:r>
              <w:rPr>
                <w:noProof/>
              </w:rPr>
              <w:drawing>
                <wp:inline distT="0" distB="0" distL="0" distR="0" wp14:anchorId="01609C0A" wp14:editId="724ED01F">
                  <wp:extent cx="228600" cy="228600"/>
                  <wp:effectExtent l="0" t="0" r="0" b="0"/>
                  <wp:docPr id="179" name="WordQuestionRecodeOp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" name="WordQuestionRecodeOptions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8600" cy="228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4389FD7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51 ¿Cuáles son sus planes de inversión?</w:t>
      </w:r>
    </w:p>
    <w:p w14:paraId="4B58E0C8" w14:textId="77777777" w:rsidR="00D065DD" w:rsidRDefault="00970B3D" w:rsidP="007865FB">
      <w:pPr>
        <w:pStyle w:val="ListParagraph"/>
        <w:keepNext/>
        <w:numPr>
          <w:ilvl w:val="0"/>
          <w:numId w:val="2"/>
        </w:numPr>
        <w:spacing w:line="240" w:lineRule="auto"/>
      </w:pPr>
      <w:proofErr w:type="spellStart"/>
      <w:r>
        <w:t>Rehabilitación</w:t>
      </w:r>
      <w:proofErr w:type="spellEnd"/>
      <w:r>
        <w:t xml:space="preserve"> de la finca </w:t>
      </w:r>
    </w:p>
    <w:p w14:paraId="2BB44527" w14:textId="77777777" w:rsidR="00D065DD" w:rsidRDefault="00970B3D" w:rsidP="007865FB">
      <w:pPr>
        <w:pStyle w:val="ListParagraph"/>
        <w:keepNext/>
        <w:numPr>
          <w:ilvl w:val="0"/>
          <w:numId w:val="2"/>
        </w:numPr>
        <w:spacing w:line="240" w:lineRule="auto"/>
      </w:pPr>
      <w:r>
        <w:t xml:space="preserve">Renovación de la finca </w:t>
      </w:r>
    </w:p>
    <w:p w14:paraId="3DCDC39B" w14:textId="77777777" w:rsidR="00D065DD" w:rsidRDefault="00970B3D" w:rsidP="007865FB">
      <w:pPr>
        <w:pStyle w:val="ListParagraph"/>
        <w:keepNext/>
        <w:numPr>
          <w:ilvl w:val="0"/>
          <w:numId w:val="2"/>
        </w:numPr>
        <w:spacing w:line="240" w:lineRule="auto"/>
      </w:pPr>
      <w:proofErr w:type="spellStart"/>
      <w:r>
        <w:t>Establecimiento</w:t>
      </w:r>
      <w:proofErr w:type="spellEnd"/>
      <w:r>
        <w:t xml:space="preserve"> de </w:t>
      </w:r>
      <w:proofErr w:type="spellStart"/>
      <w:r>
        <w:t>sistema</w:t>
      </w:r>
      <w:proofErr w:type="spellEnd"/>
      <w:r>
        <w:t xml:space="preserve"> de </w:t>
      </w:r>
      <w:proofErr w:type="spellStart"/>
      <w:r>
        <w:t>riego</w:t>
      </w:r>
      <w:proofErr w:type="spellEnd"/>
      <w:r>
        <w:t xml:space="preserve"> </w:t>
      </w:r>
    </w:p>
    <w:p w14:paraId="19D5F45E" w14:textId="77777777" w:rsidR="00D065DD" w:rsidRPr="007865FB" w:rsidRDefault="00970B3D" w:rsidP="007865FB">
      <w:pPr>
        <w:pStyle w:val="ListParagraph"/>
        <w:keepNext/>
        <w:numPr>
          <w:ilvl w:val="0"/>
          <w:numId w:val="2"/>
        </w:numPr>
        <w:spacing w:line="240" w:lineRule="auto"/>
        <w:rPr>
          <w:lang w:val="es-MX"/>
        </w:rPr>
      </w:pPr>
      <w:r w:rsidRPr="007865FB">
        <w:rPr>
          <w:lang w:val="es-MX"/>
        </w:rPr>
        <w:t xml:space="preserve">Estructurar la plantación en un sistema agroforestal </w:t>
      </w:r>
    </w:p>
    <w:p w14:paraId="400C7292" w14:textId="77777777" w:rsidR="00D065DD" w:rsidRDefault="00970B3D" w:rsidP="007865FB">
      <w:pPr>
        <w:pStyle w:val="ListParagraph"/>
        <w:keepNext/>
        <w:numPr>
          <w:ilvl w:val="0"/>
          <w:numId w:val="2"/>
        </w:numPr>
        <w:spacing w:line="240" w:lineRule="auto"/>
      </w:pPr>
      <w:r>
        <w:t xml:space="preserve">Otro, </w:t>
      </w:r>
      <w:proofErr w:type="spellStart"/>
      <w:r>
        <w:t>por</w:t>
      </w:r>
      <w:proofErr w:type="spellEnd"/>
      <w:r>
        <w:t xml:space="preserve"> favor </w:t>
      </w:r>
      <w:proofErr w:type="spellStart"/>
      <w:r>
        <w:t>indique</w:t>
      </w:r>
      <w:proofErr w:type="spellEnd"/>
      <w:r>
        <w:t>: __________________________________________________</w:t>
      </w:r>
    </w:p>
    <w:p w14:paraId="250D0C49" w14:textId="77777777" w:rsidR="00D065DD" w:rsidRDefault="00D065DD" w:rsidP="007865FB">
      <w:pPr>
        <w:pStyle w:val="QuestionSeparator"/>
        <w:spacing w:after="0" w:line="240" w:lineRule="auto"/>
      </w:pPr>
    </w:p>
    <w:tbl>
      <w:tblPr>
        <w:tblW w:w="0" w:type="auto"/>
        <w:tblInd w:w="10" w:type="dxa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348"/>
        <w:gridCol w:w="8002"/>
      </w:tblGrid>
      <w:tr w:rsidR="00D065DD" w14:paraId="167C31F5" w14:textId="77777777" w:rsidTr="00A94343">
        <w:trPr>
          <w:trHeight w:val="300"/>
        </w:trPr>
        <w:tc>
          <w:tcPr>
            <w:tcW w:w="1350" w:type="dxa"/>
            <w:tcBorders>
              <w:top w:val="nil"/>
              <w:left w:val="nil"/>
              <w:bottom w:val="nil"/>
              <w:right w:val="nil"/>
            </w:tcBorders>
          </w:tcPr>
          <w:p w14:paraId="009D0D1D" w14:textId="77777777" w:rsidR="00D065DD" w:rsidRDefault="00970B3D" w:rsidP="007865FB">
            <w:pPr>
              <w:spacing w:line="240" w:lineRule="auto"/>
              <w:rPr>
                <w:color w:val="CCCCCC"/>
              </w:rPr>
            </w:pPr>
            <w:r>
              <w:rPr>
                <w:color w:val="CCCCCC"/>
              </w:rPr>
              <w:t>Page Break</w:t>
            </w:r>
          </w:p>
        </w:tc>
        <w:tc>
          <w:tcPr>
            <w:tcW w:w="8020" w:type="dxa"/>
            <w:tcBorders>
              <w:top w:val="nil"/>
              <w:left w:val="nil"/>
              <w:bottom w:val="nil"/>
              <w:right w:val="nil"/>
            </w:tcBorders>
          </w:tcPr>
          <w:p w14:paraId="240CB4AE" w14:textId="77777777" w:rsidR="00D065DD" w:rsidRDefault="00D065DD" w:rsidP="007865FB">
            <w:pPr>
              <w:pBdr>
                <w:top w:val="single" w:sz="8" w:space="0" w:color="CCCCCC"/>
              </w:pBdr>
              <w:spacing w:before="120" w:line="240" w:lineRule="auto"/>
              <w:jc w:val="center"/>
              <w:rPr>
                <w:color w:val="CCCCCC"/>
              </w:rPr>
            </w:pPr>
          </w:p>
        </w:tc>
      </w:tr>
    </w:tbl>
    <w:p w14:paraId="42560210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52 ¿Estaría dispuesto a participar en la socialización y validación de los resultados de este estudio?</w:t>
      </w:r>
    </w:p>
    <w:p w14:paraId="7899F873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Si </w:t>
      </w:r>
    </w:p>
    <w:p w14:paraId="601F505B" w14:textId="355F0EC6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No </w:t>
      </w:r>
    </w:p>
    <w:p w14:paraId="51441B60" w14:textId="77777777" w:rsidR="00A94343" w:rsidRDefault="00A94343" w:rsidP="00A94343">
      <w:pPr>
        <w:pStyle w:val="ListParagraph"/>
        <w:keepNext/>
        <w:spacing w:line="240" w:lineRule="auto"/>
        <w:ind w:left="360"/>
      </w:pPr>
    </w:p>
    <w:p w14:paraId="34EDE826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53 ¿Desea que los resultados de este estudio le lleguen a su correo o WhatsApp?</w:t>
      </w:r>
    </w:p>
    <w:p w14:paraId="25EFD1FF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Si </w:t>
      </w:r>
    </w:p>
    <w:p w14:paraId="55A56170" w14:textId="1CDBD00E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No </w:t>
      </w:r>
    </w:p>
    <w:p w14:paraId="4497D928" w14:textId="77777777" w:rsidR="00D065DD" w:rsidRDefault="00970B3D" w:rsidP="007865FB">
      <w:pPr>
        <w:pStyle w:val="QDisplayLogic"/>
        <w:keepNext/>
        <w:spacing w:after="0"/>
      </w:pPr>
      <w:r>
        <w:t>Display This Question:</w:t>
      </w:r>
    </w:p>
    <w:p w14:paraId="1072BAB6" w14:textId="77777777" w:rsidR="00D065DD" w:rsidRPr="007865FB" w:rsidRDefault="00970B3D" w:rsidP="007865FB">
      <w:pPr>
        <w:pStyle w:val="QDisplayLogic"/>
        <w:keepNext/>
        <w:spacing w:after="0"/>
        <w:ind w:firstLine="400"/>
        <w:rPr>
          <w:lang w:val="es-MX"/>
        </w:rPr>
      </w:pPr>
      <w:proofErr w:type="spellStart"/>
      <w:r w:rsidRPr="007865FB">
        <w:rPr>
          <w:lang w:val="es-MX"/>
        </w:rPr>
        <w:t>If</w:t>
      </w:r>
      <w:proofErr w:type="spellEnd"/>
      <w:r w:rsidRPr="007865FB">
        <w:rPr>
          <w:lang w:val="es-MX"/>
        </w:rPr>
        <w:t xml:space="preserve"> ¿Desea que los resultados de este estudio le lleguen a su correo o WhatsApp? = Si</w:t>
      </w:r>
    </w:p>
    <w:p w14:paraId="1C71902B" w14:textId="77777777" w:rsidR="00D065DD" w:rsidRPr="007865FB" w:rsidRDefault="00D065DD" w:rsidP="007865FB">
      <w:pPr>
        <w:spacing w:line="240" w:lineRule="auto"/>
        <w:rPr>
          <w:lang w:val="es-MX"/>
        </w:rPr>
      </w:pPr>
    </w:p>
    <w:p w14:paraId="4BB47000" w14:textId="77777777" w:rsidR="00D065DD" w:rsidRPr="007865FB" w:rsidRDefault="00970B3D" w:rsidP="007865FB">
      <w:pPr>
        <w:keepNext/>
        <w:spacing w:line="240" w:lineRule="auto"/>
        <w:rPr>
          <w:lang w:val="es-MX"/>
        </w:rPr>
      </w:pPr>
      <w:r w:rsidRPr="007865FB">
        <w:rPr>
          <w:lang w:val="es-MX"/>
        </w:rPr>
        <w:t>Q154 Favor facilitar su correo electrónico y/o WhatsApp:</w:t>
      </w:r>
    </w:p>
    <w:p w14:paraId="64399A8C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 xml:space="preserve">Correo </w:t>
      </w:r>
      <w:proofErr w:type="spellStart"/>
      <w:r>
        <w:t>electrónico</w:t>
      </w:r>
      <w:proofErr w:type="spellEnd"/>
      <w:r>
        <w:t xml:space="preserve"> __________________________________________________</w:t>
      </w:r>
    </w:p>
    <w:p w14:paraId="10EAD1F1" w14:textId="77777777" w:rsidR="00D065DD" w:rsidRDefault="00970B3D" w:rsidP="007865FB">
      <w:pPr>
        <w:pStyle w:val="ListParagraph"/>
        <w:keepNext/>
        <w:numPr>
          <w:ilvl w:val="0"/>
          <w:numId w:val="4"/>
        </w:numPr>
        <w:spacing w:line="240" w:lineRule="auto"/>
      </w:pPr>
      <w:r>
        <w:t>WhatsApp __________________________________________________</w:t>
      </w:r>
    </w:p>
    <w:p w14:paraId="1B84BF4E" w14:textId="77777777" w:rsidR="00D065DD" w:rsidRDefault="00D065DD" w:rsidP="007865FB">
      <w:pPr>
        <w:spacing w:line="240" w:lineRule="auto"/>
      </w:pPr>
    </w:p>
    <w:p w14:paraId="4EABC204" w14:textId="77777777" w:rsidR="00D065DD" w:rsidRPr="007865FB" w:rsidRDefault="00970B3D" w:rsidP="007865FB">
      <w:pPr>
        <w:pStyle w:val="BlockEndLabel"/>
        <w:rPr>
          <w:lang w:val="es-MX"/>
        </w:rPr>
      </w:pPr>
      <w:proofErr w:type="spellStart"/>
      <w:r w:rsidRPr="007865FB">
        <w:rPr>
          <w:lang w:val="es-MX"/>
        </w:rPr>
        <w:t>End</w:t>
      </w:r>
      <w:proofErr w:type="spellEnd"/>
      <w:r w:rsidRPr="007865FB">
        <w:rPr>
          <w:lang w:val="es-MX"/>
        </w:rPr>
        <w:t xml:space="preserve"> </w:t>
      </w:r>
      <w:proofErr w:type="spellStart"/>
      <w:r w:rsidRPr="007865FB">
        <w:rPr>
          <w:lang w:val="es-MX"/>
        </w:rPr>
        <w:t>of</w:t>
      </w:r>
      <w:proofErr w:type="spellEnd"/>
      <w:r w:rsidRPr="007865FB">
        <w:rPr>
          <w:lang w:val="es-MX"/>
        </w:rPr>
        <w:t xml:space="preserve"> Block: 1 Información general del productor y la finca</w:t>
      </w:r>
    </w:p>
    <w:p w14:paraId="697EFDD5" w14:textId="77777777" w:rsidR="002135D5" w:rsidRDefault="00A356E5" w:rsidP="002135D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s-MX"/>
        </w:rPr>
      </w:pPr>
      <w:r>
        <w:rPr>
          <w:lang w:val="es-MX"/>
        </w:rPr>
        <w:br w:type="page"/>
      </w:r>
      <w:r w:rsidR="002135D5">
        <w:rPr>
          <w:rFonts w:ascii="Times New Roman" w:hAnsi="Times New Roman" w:cs="Times New Roman"/>
          <w:b/>
          <w:bCs/>
          <w:sz w:val="24"/>
          <w:szCs w:val="24"/>
          <w:lang w:val="es-MX"/>
        </w:rPr>
        <w:lastRenderedPageBreak/>
        <w:t>Encuesta digital para WhatsApp</w:t>
      </w:r>
    </w:p>
    <w:p w14:paraId="47DCB8EF" w14:textId="77777777" w:rsidR="002135D5" w:rsidRDefault="002135D5" w:rsidP="002135D5">
      <w:pPr>
        <w:rPr>
          <w:rFonts w:ascii="Times New Roman" w:hAnsi="Times New Roman" w:cs="Times New Roman"/>
          <w:b/>
          <w:bCs/>
          <w:sz w:val="24"/>
          <w:szCs w:val="24"/>
          <w:lang w:val="es-MX"/>
        </w:rPr>
      </w:pPr>
    </w:p>
    <w:p w14:paraId="79AF7985" w14:textId="77777777" w:rsidR="002135D5" w:rsidRPr="00617541" w:rsidRDefault="002135D5" w:rsidP="002135D5">
      <w:pPr>
        <w:rPr>
          <w:rFonts w:ascii="Times New Roman" w:hAnsi="Times New Roman" w:cs="Times New Roman"/>
          <w:sz w:val="24"/>
          <w:szCs w:val="24"/>
          <w:lang w:val="es-MX"/>
        </w:rPr>
      </w:pPr>
      <w:r w:rsidRPr="00617541">
        <w:rPr>
          <w:rFonts w:ascii="Times New Roman" w:hAnsi="Times New Roman" w:cs="Times New Roman"/>
          <w:sz w:val="24"/>
          <w:szCs w:val="24"/>
          <w:lang w:val="es-MX"/>
        </w:rPr>
        <w:t xml:space="preserve">Esta encuesta 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fue </w:t>
      </w:r>
      <w:r w:rsidRPr="00617541">
        <w:rPr>
          <w:rFonts w:ascii="Times New Roman" w:hAnsi="Times New Roman" w:cs="Times New Roman"/>
          <w:sz w:val="24"/>
          <w:szCs w:val="24"/>
          <w:lang w:val="es-MX"/>
        </w:rPr>
        <w:t xml:space="preserve">programada en la plataforma </w:t>
      </w:r>
      <w:proofErr w:type="spellStart"/>
      <w:r w:rsidRPr="00617541">
        <w:rPr>
          <w:rFonts w:ascii="Times New Roman" w:hAnsi="Times New Roman" w:cs="Times New Roman"/>
          <w:sz w:val="24"/>
          <w:szCs w:val="24"/>
          <w:lang w:val="es-MX"/>
        </w:rPr>
        <w:t>Qualtrics</w:t>
      </w:r>
      <w:proofErr w:type="spellEnd"/>
      <w:r w:rsidRPr="00617541"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r w:rsidRPr="000555FF">
        <w:rPr>
          <w:rFonts w:ascii="Times New Roman" w:hAnsi="Times New Roman" w:cs="Times New Roman"/>
          <w:i/>
          <w:iCs/>
          <w:sz w:val="24"/>
          <w:szCs w:val="24"/>
          <w:lang w:val="es-MX"/>
        </w:rPr>
        <w:t>“</w:t>
      </w:r>
      <w:proofErr w:type="spellStart"/>
      <w:r w:rsidRPr="000555FF">
        <w:rPr>
          <w:rFonts w:ascii="Times New Roman" w:hAnsi="Times New Roman" w:cs="Times New Roman"/>
          <w:i/>
          <w:iCs/>
          <w:sz w:val="24"/>
          <w:szCs w:val="24"/>
          <w:lang w:val="es-MX"/>
        </w:rPr>
        <w:t>Encuesta_a_productores_expertos_de_cacao.qsf</w:t>
      </w:r>
      <w:proofErr w:type="spellEnd"/>
      <w:r w:rsidRPr="000555FF">
        <w:rPr>
          <w:rFonts w:ascii="Times New Roman" w:hAnsi="Times New Roman" w:cs="Times New Roman"/>
          <w:i/>
          <w:iCs/>
          <w:sz w:val="24"/>
          <w:szCs w:val="24"/>
          <w:lang w:val="es-MX"/>
        </w:rPr>
        <w:t>”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 y </w:t>
      </w:r>
      <w:r w:rsidRPr="00617541">
        <w:rPr>
          <w:rFonts w:ascii="Times New Roman" w:hAnsi="Times New Roman" w:cs="Times New Roman"/>
          <w:sz w:val="24"/>
          <w:szCs w:val="24"/>
          <w:lang w:val="es-MX"/>
        </w:rPr>
        <w:t>se encuentra almacenada en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  <w:r w:rsidRPr="00617541">
        <w:rPr>
          <w:rFonts w:ascii="Times New Roman" w:hAnsi="Times New Roman" w:cs="Times New Roman"/>
          <w:sz w:val="24"/>
          <w:szCs w:val="24"/>
          <w:lang w:val="es-MX"/>
        </w:rPr>
        <w:t>este repositorio de GitHub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: </w:t>
      </w:r>
      <w:hyperlink r:id="rId9" w:history="1">
        <w:r w:rsidRPr="00483135">
          <w:rPr>
            <w:rStyle w:val="Hyperlink"/>
            <w:rFonts w:ascii="Times New Roman" w:hAnsi="Times New Roman" w:cs="Times New Roman"/>
            <w:sz w:val="24"/>
            <w:szCs w:val="24"/>
            <w:lang w:val="es-MX"/>
          </w:rPr>
          <w:t>https://github.com/manueljgarcia/CATIE_cacao_producers.git</w:t>
        </w:r>
      </w:hyperlink>
      <w:r>
        <w:rPr>
          <w:rFonts w:ascii="Times New Roman" w:hAnsi="Times New Roman" w:cs="Times New Roman"/>
          <w:sz w:val="24"/>
          <w:szCs w:val="24"/>
          <w:lang w:val="es-MX"/>
        </w:rPr>
        <w:t xml:space="preserve"> </w:t>
      </w:r>
    </w:p>
    <w:p w14:paraId="2E3EF383" w14:textId="1FAB16AB" w:rsidR="00B67FF5" w:rsidRDefault="00B67FF5">
      <w:pPr>
        <w:rPr>
          <w:b/>
          <w:color w:val="CCCCCC"/>
          <w:lang w:val="es-MX"/>
        </w:rPr>
      </w:pPr>
      <w:r>
        <w:rPr>
          <w:b/>
          <w:color w:val="CCCCCC"/>
          <w:lang w:val="es-MX"/>
        </w:rPr>
        <w:br w:type="page"/>
      </w:r>
    </w:p>
    <w:p w14:paraId="435DD96E" w14:textId="77777777" w:rsidR="00B67FF5" w:rsidRDefault="00B67FF5" w:rsidP="00B67FF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s-MX"/>
        </w:rPr>
      </w:pPr>
      <w:r w:rsidRPr="00D44D2B">
        <w:rPr>
          <w:rFonts w:ascii="Times New Roman" w:hAnsi="Times New Roman" w:cs="Times New Roman"/>
          <w:b/>
          <w:bCs/>
          <w:sz w:val="24"/>
          <w:szCs w:val="24"/>
          <w:lang w:val="es-MX"/>
        </w:rPr>
        <w:lastRenderedPageBreak/>
        <w:t>Reporte de validación de la encuesta</w:t>
      </w:r>
    </w:p>
    <w:p w14:paraId="30C771CC" w14:textId="77777777" w:rsidR="00B67FF5" w:rsidRDefault="00B67FF5" w:rsidP="00B67FF5">
      <w:pPr>
        <w:jc w:val="center"/>
        <w:rPr>
          <w:rFonts w:ascii="Times New Roman" w:hAnsi="Times New Roman" w:cs="Times New Roman"/>
          <w:b/>
          <w:bCs/>
          <w:sz w:val="24"/>
          <w:szCs w:val="24"/>
          <w:lang w:val="es-MX"/>
        </w:rPr>
      </w:pPr>
    </w:p>
    <w:p w14:paraId="026B220A" w14:textId="77777777" w:rsidR="00B67FF5" w:rsidRPr="002F33BB" w:rsidRDefault="00B67FF5" w:rsidP="00B67FF5">
      <w:pPr>
        <w:rPr>
          <w:rFonts w:ascii="Times New Roman" w:hAnsi="Times New Roman" w:cs="Times New Roman"/>
          <w:sz w:val="24"/>
          <w:szCs w:val="24"/>
          <w:lang w:val="es-MX"/>
        </w:rPr>
      </w:pPr>
      <w:r w:rsidRPr="002F33BB">
        <w:rPr>
          <w:rFonts w:ascii="Times New Roman" w:hAnsi="Times New Roman" w:cs="Times New Roman"/>
          <w:sz w:val="24"/>
          <w:szCs w:val="24"/>
          <w:lang w:val="es-MX"/>
        </w:rPr>
        <w:t xml:space="preserve">La etapa de validación se ejecutó en el período comprendido entre el </w:t>
      </w:r>
      <w:r>
        <w:rPr>
          <w:rFonts w:ascii="Times New Roman" w:hAnsi="Times New Roman" w:cs="Times New Roman"/>
          <w:sz w:val="24"/>
          <w:szCs w:val="24"/>
          <w:lang w:val="es-MX"/>
        </w:rPr>
        <w:t>13</w:t>
      </w:r>
      <w:r w:rsidRPr="002F33BB">
        <w:rPr>
          <w:rFonts w:ascii="Times New Roman" w:hAnsi="Times New Roman" w:cs="Times New Roman"/>
          <w:sz w:val="24"/>
          <w:szCs w:val="24"/>
          <w:lang w:val="es-MX"/>
        </w:rPr>
        <w:t xml:space="preserve"> de </w:t>
      </w:r>
      <w:r>
        <w:rPr>
          <w:rFonts w:ascii="Times New Roman" w:hAnsi="Times New Roman" w:cs="Times New Roman"/>
          <w:sz w:val="24"/>
          <w:szCs w:val="24"/>
          <w:lang w:val="es-MX"/>
        </w:rPr>
        <w:t>noviembre al 20</w:t>
      </w:r>
      <w:r w:rsidRPr="002F33BB">
        <w:rPr>
          <w:rFonts w:ascii="Times New Roman" w:hAnsi="Times New Roman" w:cs="Times New Roman"/>
          <w:sz w:val="24"/>
          <w:szCs w:val="24"/>
          <w:lang w:val="es-MX"/>
        </w:rPr>
        <w:t xml:space="preserve"> de 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noviembre </w:t>
      </w:r>
      <w:r w:rsidRPr="002F33BB">
        <w:rPr>
          <w:rFonts w:ascii="Times New Roman" w:hAnsi="Times New Roman" w:cs="Times New Roman"/>
          <w:sz w:val="24"/>
          <w:szCs w:val="24"/>
          <w:lang w:val="es-MX"/>
        </w:rPr>
        <w:t xml:space="preserve">de 2023, a través de la plataforma </w:t>
      </w:r>
      <w:proofErr w:type="spellStart"/>
      <w:r w:rsidRPr="002F33BB">
        <w:rPr>
          <w:rFonts w:ascii="Times New Roman" w:hAnsi="Times New Roman" w:cs="Times New Roman"/>
          <w:sz w:val="24"/>
          <w:szCs w:val="24"/>
          <w:lang w:val="es-MX"/>
        </w:rPr>
        <w:t>Qualtrics</w:t>
      </w:r>
      <w:proofErr w:type="spellEnd"/>
      <w:r w:rsidRPr="002F33BB">
        <w:rPr>
          <w:rFonts w:ascii="Times New Roman" w:hAnsi="Times New Roman" w:cs="Times New Roman"/>
          <w:sz w:val="24"/>
          <w:szCs w:val="24"/>
          <w:lang w:val="es-MX"/>
        </w:rPr>
        <w:t xml:space="preserve">. Los 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objetivos </w:t>
      </w:r>
      <w:r w:rsidRPr="002F33BB">
        <w:rPr>
          <w:rFonts w:ascii="Times New Roman" w:hAnsi="Times New Roman" w:cs="Times New Roman"/>
          <w:sz w:val="24"/>
          <w:szCs w:val="24"/>
          <w:lang w:val="es-MX"/>
        </w:rPr>
        <w:t>de est</w:t>
      </w:r>
      <w:r>
        <w:rPr>
          <w:rFonts w:ascii="Times New Roman" w:hAnsi="Times New Roman" w:cs="Times New Roman"/>
          <w:sz w:val="24"/>
          <w:szCs w:val="24"/>
          <w:lang w:val="es-MX"/>
        </w:rPr>
        <w:t>a etapa fueron</w:t>
      </w:r>
      <w:r w:rsidRPr="002F33BB">
        <w:rPr>
          <w:rFonts w:ascii="Times New Roman" w:hAnsi="Times New Roman" w:cs="Times New Roman"/>
          <w:sz w:val="24"/>
          <w:szCs w:val="24"/>
          <w:lang w:val="es-MX"/>
        </w:rPr>
        <w:t>:</w:t>
      </w:r>
    </w:p>
    <w:p w14:paraId="630586BD" w14:textId="77777777" w:rsidR="00B67FF5" w:rsidRDefault="00B67FF5" w:rsidP="00B67FF5">
      <w:pPr>
        <w:spacing w:line="240" w:lineRule="auto"/>
        <w:rPr>
          <w:rFonts w:ascii="Times New Roman" w:hAnsi="Times New Roman" w:cs="Times New Roman"/>
          <w:sz w:val="24"/>
          <w:szCs w:val="24"/>
          <w:lang w:val="es-MX"/>
        </w:rPr>
      </w:pPr>
      <w:r w:rsidRPr="002F33BB">
        <w:rPr>
          <w:rFonts w:ascii="Times New Roman" w:hAnsi="Times New Roman" w:cs="Times New Roman"/>
          <w:sz w:val="24"/>
          <w:szCs w:val="24"/>
          <w:lang w:val="es-MX"/>
        </w:rPr>
        <w:t xml:space="preserve">1. Adaptar las </w:t>
      </w:r>
      <w:r>
        <w:rPr>
          <w:rFonts w:ascii="Times New Roman" w:hAnsi="Times New Roman" w:cs="Times New Roman"/>
          <w:sz w:val="24"/>
          <w:szCs w:val="24"/>
          <w:lang w:val="es-MX"/>
        </w:rPr>
        <w:t xml:space="preserve">preguntas </w:t>
      </w:r>
      <w:r w:rsidRPr="002F33BB">
        <w:rPr>
          <w:rFonts w:ascii="Times New Roman" w:hAnsi="Times New Roman" w:cs="Times New Roman"/>
          <w:sz w:val="24"/>
          <w:szCs w:val="24"/>
          <w:lang w:val="es-MX"/>
        </w:rPr>
        <w:t>del cuestionario para garantizar su óptima visualización y funcionamiento en dispositivos electrónicos, tales como computadoras, tabletas y teléfonos móviles.</w:t>
      </w:r>
    </w:p>
    <w:p w14:paraId="660EE7D6" w14:textId="77777777" w:rsidR="00B67FF5" w:rsidRDefault="00B67FF5" w:rsidP="00B67FF5">
      <w:pPr>
        <w:spacing w:line="240" w:lineRule="auto"/>
        <w:rPr>
          <w:rFonts w:ascii="Times New Roman" w:hAnsi="Times New Roman" w:cs="Times New Roman"/>
          <w:sz w:val="24"/>
          <w:szCs w:val="24"/>
          <w:lang w:val="es-MX"/>
        </w:rPr>
      </w:pPr>
      <w:r w:rsidRPr="002F33BB">
        <w:rPr>
          <w:rFonts w:ascii="Times New Roman" w:hAnsi="Times New Roman" w:cs="Times New Roman"/>
          <w:sz w:val="24"/>
          <w:szCs w:val="24"/>
          <w:lang w:val="es-MX"/>
        </w:rPr>
        <w:t xml:space="preserve">2. Recopilar opiniones y comentarios sobre cada una de las preguntas del cuestionario por parte de especialistas y productores </w:t>
      </w:r>
      <w:r>
        <w:rPr>
          <w:rFonts w:ascii="Times New Roman" w:hAnsi="Times New Roman" w:cs="Times New Roman"/>
          <w:sz w:val="24"/>
          <w:szCs w:val="24"/>
          <w:lang w:val="es-MX"/>
        </w:rPr>
        <w:t>expertos.</w:t>
      </w:r>
    </w:p>
    <w:p w14:paraId="64E0F227" w14:textId="77777777" w:rsidR="00B67FF5" w:rsidRDefault="00B67FF5" w:rsidP="00B67FF5">
      <w:pPr>
        <w:spacing w:line="240" w:lineRule="auto"/>
        <w:rPr>
          <w:rFonts w:ascii="Times New Roman" w:hAnsi="Times New Roman" w:cs="Times New Roman"/>
          <w:sz w:val="24"/>
          <w:szCs w:val="24"/>
          <w:lang w:val="es-MX"/>
        </w:rPr>
      </w:pPr>
      <w:r w:rsidRPr="002F33BB">
        <w:rPr>
          <w:rFonts w:ascii="Times New Roman" w:hAnsi="Times New Roman" w:cs="Times New Roman"/>
          <w:sz w:val="24"/>
          <w:szCs w:val="24"/>
          <w:lang w:val="es-MX"/>
        </w:rPr>
        <w:t>3. Realizar las modificaciones necesarias en el cuestionario con el fin de optimizar su calidad antes de su distribución entre los productores.</w:t>
      </w:r>
    </w:p>
    <w:p w14:paraId="24B6B436" w14:textId="77777777" w:rsidR="00B67FF5" w:rsidRDefault="00B67FF5" w:rsidP="00B67FF5">
      <w:pPr>
        <w:spacing w:line="240" w:lineRule="auto"/>
        <w:rPr>
          <w:rFonts w:ascii="Times New Roman" w:hAnsi="Times New Roman" w:cs="Times New Roman"/>
          <w:i/>
          <w:iCs/>
          <w:sz w:val="24"/>
          <w:szCs w:val="24"/>
          <w:lang w:val="es-MX"/>
        </w:rPr>
      </w:pPr>
    </w:p>
    <w:p w14:paraId="102C40A1" w14:textId="77777777" w:rsidR="00B67FF5" w:rsidRDefault="00B67FF5" w:rsidP="00B67FF5">
      <w:pPr>
        <w:spacing w:line="240" w:lineRule="auto"/>
        <w:rPr>
          <w:rFonts w:ascii="Times New Roman" w:hAnsi="Times New Roman" w:cs="Times New Roman"/>
          <w:i/>
          <w:iCs/>
          <w:sz w:val="24"/>
          <w:szCs w:val="24"/>
          <w:lang w:val="es-MX"/>
        </w:rPr>
      </w:pPr>
      <w:r w:rsidRPr="002F33BB">
        <w:rPr>
          <w:rFonts w:ascii="Times New Roman" w:hAnsi="Times New Roman" w:cs="Times New Roman"/>
          <w:i/>
          <w:iCs/>
          <w:sz w:val="24"/>
          <w:szCs w:val="24"/>
          <w:lang w:val="es-MX"/>
        </w:rPr>
        <w:t>Ver, archivo de Excel “Validacion_encuesta</w:t>
      </w:r>
      <w:r>
        <w:rPr>
          <w:rFonts w:ascii="Times New Roman" w:hAnsi="Times New Roman" w:cs="Times New Roman"/>
          <w:i/>
          <w:iCs/>
          <w:sz w:val="24"/>
          <w:szCs w:val="24"/>
          <w:lang w:val="es-MX"/>
        </w:rPr>
        <w:t>_PR</w:t>
      </w:r>
      <w:r w:rsidRPr="002F33BB">
        <w:rPr>
          <w:rFonts w:ascii="Times New Roman" w:hAnsi="Times New Roman" w:cs="Times New Roman"/>
          <w:i/>
          <w:iCs/>
          <w:sz w:val="24"/>
          <w:szCs w:val="24"/>
          <w:lang w:val="es-MX"/>
        </w:rPr>
        <w:t>.xlsx”</w:t>
      </w:r>
    </w:p>
    <w:p w14:paraId="01916F0C" w14:textId="77777777" w:rsidR="00A356E5" w:rsidRDefault="00A356E5">
      <w:pPr>
        <w:rPr>
          <w:b/>
          <w:color w:val="CCCCCC"/>
          <w:lang w:val="es-MX"/>
        </w:rPr>
      </w:pPr>
    </w:p>
    <w:sectPr w:rsidR="00A356E5" w:rsidSect="00394FF3">
      <w:footerReference w:type="even" r:id="rId10"/>
      <w:footerReference w:type="default" r:id="rId11"/>
      <w:headerReference w:type="first" r:id="rId12"/>
      <w:pgSz w:w="12240" w:h="15840"/>
      <w:pgMar w:top="1440" w:right="1440" w:bottom="1440" w:left="1440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101C1A" w14:textId="77777777" w:rsidR="00F1288E" w:rsidRDefault="00F1288E">
      <w:pPr>
        <w:spacing w:line="240" w:lineRule="auto"/>
      </w:pPr>
      <w:r>
        <w:separator/>
      </w:r>
    </w:p>
  </w:endnote>
  <w:endnote w:type="continuationSeparator" w:id="0">
    <w:p w14:paraId="73637200" w14:textId="77777777" w:rsidR="00F1288E" w:rsidRDefault="00F1288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C85D9C" w14:textId="77777777" w:rsidR="00970B3D" w:rsidRDefault="00970B3D" w:rsidP="005D561C">
    <w:pPr>
      <w:pStyle w:val="Footer"/>
      <w:framePr w:wrap="none" w:vAnchor="text" w:hAnchor="margin" w:xAlign="right" w:y="1"/>
      <w:rPr>
        <w:rStyle w:val="PageNumber"/>
      </w:rPr>
    </w:pPr>
    <w:r>
      <w:t xml:space="preserve">Page </w:t>
    </w:r>
    <w:r>
      <w:rPr>
        <w:rStyle w:val="PageNumber"/>
      </w:rPr>
      <w:fldChar w:fldCharType="begin"/>
    </w:r>
    <w:r>
      <w:rPr>
        <w:rStyle w:val="PageNumber"/>
      </w:rPr>
      <w:instrText xml:space="preserve">PAGE \* MERGEFORMAT </w:instrText>
    </w:r>
    <w:r>
      <w:rPr>
        <w:rStyle w:val="PageNumber"/>
      </w:rPr>
      <w:fldChar w:fldCharType="end"/>
    </w:r>
    <w:r>
      <w:t xml:space="preserve">of </w:t>
    </w:r>
    <w:r>
      <w:rPr>
        <w:rStyle w:val="PageNumber"/>
      </w:rPr>
      <w:fldChar w:fldCharType="begin"/>
    </w:r>
    <w:r>
      <w:rPr>
        <w:rStyle w:val="PageNumber"/>
      </w:rPr>
      <w:instrText xml:space="preserve">NUMPAGES \* MERGEFORMAT </w:instrText>
    </w:r>
    <w:r>
      <w:rPr>
        <w:rStyle w:val="PageNumber"/>
      </w:rPr>
      <w:fldChar w:fldCharType="end"/>
    </w:r>
  </w:p>
  <w:p w14:paraId="21BBE372" w14:textId="77777777" w:rsidR="00970B3D" w:rsidRDefault="00970B3D" w:rsidP="00EB001B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856573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AD84F13" w14:textId="2E15B2AC" w:rsidR="00394FF3" w:rsidRDefault="00394FF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F8D1B9" w14:textId="77777777" w:rsidR="00394FF3" w:rsidRDefault="00394FF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C0C2F0" w14:textId="77777777" w:rsidR="00F1288E" w:rsidRDefault="00F1288E">
      <w:pPr>
        <w:spacing w:line="240" w:lineRule="auto"/>
      </w:pPr>
      <w:r>
        <w:separator/>
      </w:r>
    </w:p>
  </w:footnote>
  <w:footnote w:type="continuationSeparator" w:id="0">
    <w:p w14:paraId="24CCFAF6" w14:textId="77777777" w:rsidR="00F1288E" w:rsidRDefault="00F1288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D2785E" w14:textId="51909B3C" w:rsidR="007865FB" w:rsidRDefault="007865FB">
    <w:pPr>
      <w:pStyle w:val="Header"/>
    </w:pPr>
    <w:r>
      <w:rPr>
        <w:noProof/>
      </w:rPr>
      <w:drawing>
        <wp:inline distT="0" distB="0" distL="0" distR="0" wp14:anchorId="33A032A0" wp14:editId="5EE4456C">
          <wp:extent cx="5800725" cy="1295866"/>
          <wp:effectExtent l="0" t="0" r="0" b="0"/>
          <wp:docPr id="1817111354" name="Picture 1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817111354" name="Picture 1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819810" cy="13001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EA0BF6"/>
    <w:multiLevelType w:val="multilevel"/>
    <w:tmpl w:val="0409001D"/>
    <w:numStyleLink w:val="Singlepunch"/>
  </w:abstractNum>
  <w:abstractNum w:abstractNumId="1" w15:restartNumberingAfterBreak="0">
    <w:nsid w:val="288E1CE2"/>
    <w:multiLevelType w:val="multilevel"/>
    <w:tmpl w:val="0409001D"/>
    <w:numStyleLink w:val="Multipunch"/>
  </w:abstractNum>
  <w:abstractNum w:abstractNumId="2" w15:restartNumberingAfterBreak="0">
    <w:nsid w:val="2A9C543C"/>
    <w:multiLevelType w:val="multilevel"/>
    <w:tmpl w:val="0409001D"/>
    <w:styleLink w:val="Multipunch"/>
    <w:lvl w:ilvl="0">
      <w:start w:val="1"/>
      <w:numFmt w:val="bullet"/>
      <w:lvlText w:val="▢"/>
      <w:lvlJc w:val="left"/>
      <w:pPr>
        <w:spacing w:before="120"/>
        <w:ind w:left="360"/>
      </w:pPr>
      <w:rPr>
        <w:rFonts w:ascii="Courier New" w:eastAsia="Courier New" w:hAnsi="Courier New" w:cs="Courier New"/>
        <w:color w:val="BFBFBF"/>
        <w:sz w:val="56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4A2778A6"/>
    <w:multiLevelType w:val="multilevel"/>
    <w:tmpl w:val="0409001D"/>
    <w:styleLink w:val="Singlepunch"/>
    <w:lvl w:ilvl="0">
      <w:start w:val="1"/>
      <w:numFmt w:val="bullet"/>
      <w:lvlText w:val="o"/>
      <w:lvlJc w:val="left"/>
      <w:pPr>
        <w:spacing w:before="120"/>
        <w:ind w:left="360"/>
      </w:pPr>
      <w:rPr>
        <w:rFonts w:ascii="Courier New" w:eastAsia="Courier New" w:hAnsi="Courier New" w:cs="Courier New"/>
        <w:color w:val="BFBFBF"/>
        <w:sz w:val="52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451019924">
    <w:abstractNumId w:val="2"/>
  </w:num>
  <w:num w:numId="2" w16cid:durableId="1341198941">
    <w:abstractNumId w:val="1"/>
  </w:num>
  <w:num w:numId="3" w16cid:durableId="1354190193">
    <w:abstractNumId w:val="3"/>
  </w:num>
  <w:num w:numId="4" w16cid:durableId="828466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E0MzUwNra0tDQ0MTNS0lEKTi0uzszPAykwqgUA+EY3qCwAAAA="/>
  </w:docVars>
  <w:rsids>
    <w:rsidRoot w:val="00F22B15"/>
    <w:rsid w:val="002135D5"/>
    <w:rsid w:val="002B19D2"/>
    <w:rsid w:val="00394FF3"/>
    <w:rsid w:val="00553B42"/>
    <w:rsid w:val="006B2FD4"/>
    <w:rsid w:val="007865FB"/>
    <w:rsid w:val="00951EC5"/>
    <w:rsid w:val="00956448"/>
    <w:rsid w:val="00970B3D"/>
    <w:rsid w:val="00A356E5"/>
    <w:rsid w:val="00A94343"/>
    <w:rsid w:val="00B67FF5"/>
    <w:rsid w:val="00B70267"/>
    <w:rsid w:val="00BD79F9"/>
    <w:rsid w:val="00D065DD"/>
    <w:rsid w:val="00D9725C"/>
    <w:rsid w:val="00F1288E"/>
    <w:rsid w:val="00F22B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5E52E3"/>
  <w15:docId w15:val="{CD4148DB-3075-44D2-965F-9832F379D2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255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QTable">
    <w:name w:val="QTable"/>
    <w:uiPriority w:val="99"/>
    <w:qFormat/>
    <w:rsid w:val="003459A3"/>
    <w:pPr>
      <w:spacing w:line="240" w:lineRule="auto"/>
    </w:pPr>
    <w:tblPr>
      <w:tblStyleRowBandSize w:val="1"/>
      <w:tblInd w:w="0" w:type="dxa"/>
      <w:tblBorders>
        <w:top w:val="single" w:sz="4" w:space="0" w:color="DDDDDD"/>
        <w:left w:val="single" w:sz="4" w:space="0" w:color="DDDDDD"/>
        <w:bottom w:val="single" w:sz="4" w:space="0" w:color="DDDDDD"/>
        <w:right w:val="single" w:sz="4" w:space="0" w:color="DDDDDD"/>
        <w:insideV w:val="single" w:sz="4" w:space="0" w:color="DDDDDD"/>
      </w:tblBorders>
      <w:tblCellMar>
        <w:top w:w="0" w:type="dxa"/>
        <w:left w:w="115" w:type="dxa"/>
        <w:bottom w:w="0" w:type="dxa"/>
        <w:right w:w="115" w:type="dxa"/>
      </w:tblCellMar>
    </w:tblPr>
    <w:tcPr>
      <w:shd w:val="clear" w:color="auto" w:fill="auto"/>
      <w:vAlign w:val="center"/>
    </w:tcPr>
  </w:style>
  <w:style w:type="table" w:customStyle="1" w:styleId="QQuestionTable">
    <w:name w:val="QQuestion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table" w:customStyle="1" w:styleId="QQuestionTable0">
    <w:name w:val="QQuestion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lastCol">
      <w:tblPr/>
      <w:tcPr>
        <w:tcBorders>
          <w:left w:val="single" w:sz="4" w:space="0" w:color="BFBFBF"/>
        </w:tcBorders>
        <w:shd w:val="clear" w:color="auto" w:fill="auto"/>
      </w:tcPr>
    </w:tblStylePr>
  </w:style>
  <w:style w:type="table" w:customStyle="1" w:styleId="QQuestionTableBipolar">
    <w:name w:val="QQuestionTableBipolar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CellMar>
        <w:top w:w="43" w:type="dxa"/>
        <w:left w:w="115" w:type="dxa"/>
        <w:bottom w:w="115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  <w:shd w:val="clear" w:color="auto" w:fill="auto"/>
      </w:tcPr>
    </w:tblStylePr>
    <w:tblStylePr w:type="lastCol">
      <w:tblPr/>
      <w:tcPr>
        <w:tcBorders>
          <w:left w:val="single" w:sz="4" w:space="0" w:color="BFBFBF"/>
        </w:tcBorders>
        <w:shd w:val="clear" w:color="auto" w:fill="auto"/>
      </w:tcPr>
    </w:tblStylePr>
  </w:style>
  <w:style w:type="table" w:customStyle="1" w:styleId="QTextTable">
    <w:name w:val="QText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Borders>
        <w:insideH w:val="single" w:sz="4" w:space="0" w:color="BFBFBF"/>
        <w:insideV w:val="single" w:sz="4" w:space="0" w:color="BFBFBF"/>
      </w:tblBorders>
      <w:tblCellMar>
        <w:top w:w="460" w:type="dxa"/>
        <w:left w:w="115" w:type="dxa"/>
        <w:bottom w:w="460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firstCol">
      <w:tblPr/>
      <w:tcPr>
        <w:tcBorders>
          <w:right w:val="single" w:sz="4" w:space="0" w:color="BFBFBF"/>
        </w:tcBorders>
      </w:tcPr>
    </w:tblStylePr>
  </w:style>
  <w:style w:type="table" w:customStyle="1" w:styleId="QTextTable0">
    <w:name w:val="QTextTable"/>
    <w:uiPriority w:val="99"/>
    <w:qFormat/>
    <w:rsid w:val="003459A4"/>
    <w:pPr>
      <w:spacing w:line="240" w:lineRule="auto"/>
      <w:jc w:val="center"/>
    </w:pPr>
    <w:tblPr>
      <w:tblStyleRowBandSize w:val="1"/>
      <w:tblInd w:w="0" w:type="dxa"/>
      <w:tblBorders>
        <w:insideH w:val="single" w:sz="4" w:space="0" w:color="BFBFBF"/>
        <w:insideV w:val="single" w:sz="4" w:space="0" w:color="BFBFBF"/>
      </w:tblBorders>
      <w:tblCellMar>
        <w:top w:w="460" w:type="dxa"/>
        <w:left w:w="115" w:type="dxa"/>
        <w:bottom w:w="460" w:type="dxa"/>
        <w:right w:w="115" w:type="dxa"/>
      </w:tblCellMar>
    </w:tblPr>
    <w:tcPr>
      <w:shd w:val="clear" w:color="auto" w:fill="auto"/>
      <w:vAlign w:val="center"/>
    </w:tcPr>
    <w:tblStylePr w:type="firstRow">
      <w:pPr>
        <w:wordWrap/>
        <w:jc w:val="center"/>
      </w:pPr>
      <w:tblPr/>
      <w:tcPr>
        <w:tcBorders>
          <w:bottom w:val="single" w:sz="4" w:space="0" w:color="BFBFBF"/>
        </w:tcBorders>
        <w:vAlign w:val="center"/>
      </w:tcPr>
    </w:tblStylePr>
    <w:tblStylePr w:type="lastCol">
      <w:tblPr/>
      <w:tcPr>
        <w:tcBorders>
          <w:left w:val="single" w:sz="4" w:space="0" w:color="BFBFBF"/>
        </w:tcBorders>
      </w:tcPr>
    </w:tblStylePr>
  </w:style>
  <w:style w:type="table" w:customStyle="1" w:styleId="QVerticalGraphicSliderTable">
    <w:name w:val="QVerticalGraphicSliderTable"/>
    <w:uiPriority w:val="99"/>
    <w:qFormat/>
    <w:rsid w:val="003459A4"/>
    <w:pPr>
      <w:spacing w:line="240" w:lineRule="auto"/>
    </w:pPr>
    <w:tblPr>
      <w:tblCellMar>
        <w:top w:w="40" w:type="dxa"/>
        <w:left w:w="40" w:type="dxa"/>
        <w:bottom w:w="40" w:type="dxa"/>
        <w:right w:w="40" w:type="dxa"/>
      </w:tblCellMar>
    </w:tblPr>
    <w:tcPr>
      <w:shd w:val="clear" w:color="auto" w:fill="auto"/>
      <w:vAlign w:val="center"/>
    </w:tcPr>
    <w:tblStylePr w:type="firstCol">
      <w:pPr>
        <w:jc w:val="right"/>
      </w:pPr>
    </w:tblStylePr>
  </w:style>
  <w:style w:type="table" w:customStyle="1" w:styleId="QVerticalGraphicSliderTable0">
    <w:name w:val="QVerticalGraphicSliderTable"/>
    <w:uiPriority w:val="99"/>
    <w:qFormat/>
    <w:rsid w:val="003459A4"/>
    <w:pPr>
      <w:spacing w:line="240" w:lineRule="auto"/>
    </w:pPr>
    <w:tblPr>
      <w:tblCellMar>
        <w:top w:w="40" w:type="dxa"/>
        <w:left w:w="40" w:type="dxa"/>
        <w:bottom w:w="40" w:type="dxa"/>
        <w:right w:w="40" w:type="dxa"/>
      </w:tblCellMar>
    </w:tblPr>
    <w:tcPr>
      <w:shd w:val="clear" w:color="auto" w:fill="auto"/>
      <w:vAlign w:val="center"/>
    </w:tcPr>
    <w:tblStylePr w:type="lastCol">
      <w:pPr>
        <w:jc w:val="left"/>
      </w:pPr>
    </w:tblStylePr>
  </w:style>
  <w:style w:type="table" w:customStyle="1" w:styleId="QHorizontalGraphicSliderTable">
    <w:name w:val="QHorizontalGraphicSliderTable"/>
    <w:uiPriority w:val="99"/>
    <w:qFormat/>
    <w:rsid w:val="003459A4"/>
    <w:pPr>
      <w:spacing w:after="120" w:line="240" w:lineRule="auto"/>
      <w:jc w:val="center"/>
    </w:pPr>
    <w:tblPr>
      <w:tblCellMar>
        <w:top w:w="40" w:type="dxa"/>
        <w:left w:w="40" w:type="dxa"/>
        <w:bottom w:w="40" w:type="dxa"/>
        <w:right w:w="40" w:type="dxa"/>
      </w:tblCellMar>
    </w:tblPr>
  </w:style>
  <w:style w:type="table" w:customStyle="1" w:styleId="QStarSliderTable">
    <w:name w:val="QStarSliderTable"/>
    <w:uiPriority w:val="99"/>
    <w:qFormat/>
    <w:rsid w:val="003459A4"/>
    <w:pPr>
      <w:spacing w:after="120" w:line="240" w:lineRule="auto"/>
      <w:jc w:val="center"/>
    </w:pPr>
    <w:tblPr>
      <w:tblCellMar>
        <w:top w:w="0" w:type="dxa"/>
        <w:left w:w="20" w:type="dxa"/>
        <w:bottom w:w="0" w:type="dxa"/>
        <w:right w:w="20" w:type="dxa"/>
      </w:tblCellMar>
    </w:tblPr>
  </w:style>
  <w:style w:type="table" w:customStyle="1" w:styleId="QStandardSliderTable">
    <w:name w:val="QStandardSliderTable"/>
    <w:uiPriority w:val="99"/>
    <w:qFormat/>
    <w:rsid w:val="003459A4"/>
    <w:pPr>
      <w:spacing w:line="240" w:lineRule="auto"/>
      <w:jc w:val="center"/>
    </w:pPr>
    <w:tblPr>
      <w:tblInd w:w="0" w:type="dxa"/>
      <w:tblBorders>
        <w:top w:val="single" w:sz="4" w:space="0" w:color="CCCCCC"/>
        <w:bottom w:val="single" w:sz="4" w:space="0" w:color="CCCCCC"/>
        <w:insideH w:val="single" w:sz="4" w:space="0" w:color="CCCCCC"/>
      </w:tblBorders>
      <w:tblCellMar>
        <w:top w:w="40" w:type="dxa"/>
        <w:left w:w="120" w:type="dxa"/>
        <w:bottom w:w="40" w:type="dxa"/>
        <w:right w:w="120" w:type="dxa"/>
      </w:tblCellMar>
    </w:tblPr>
    <w:tblStylePr w:type="firstCol">
      <w:pPr>
        <w:jc w:val="right"/>
      </w:pPr>
      <w:tblPr/>
      <w:tcPr>
        <w:tcBorders>
          <w:right w:val="single" w:sz="4" w:space="0" w:color="CCCCCC"/>
        </w:tcBorders>
      </w:tcPr>
    </w:tblStylePr>
  </w:style>
  <w:style w:type="table" w:customStyle="1" w:styleId="QStandardSliderTable0">
    <w:name w:val="QStandardSliderTable"/>
    <w:uiPriority w:val="99"/>
    <w:qFormat/>
    <w:rsid w:val="003459A4"/>
    <w:pPr>
      <w:spacing w:line="240" w:lineRule="auto"/>
      <w:jc w:val="center"/>
    </w:pPr>
    <w:tblPr>
      <w:tblInd w:w="0" w:type="dxa"/>
      <w:tblBorders>
        <w:top w:val="single" w:sz="4" w:space="0" w:color="CCCCCC"/>
        <w:bottom w:val="single" w:sz="4" w:space="0" w:color="CCCCCC"/>
        <w:insideH w:val="single" w:sz="4" w:space="0" w:color="CCCCCC"/>
      </w:tblBorders>
      <w:tblCellMar>
        <w:top w:w="40" w:type="dxa"/>
        <w:left w:w="120" w:type="dxa"/>
        <w:bottom w:w="40" w:type="dxa"/>
        <w:right w:w="120" w:type="dxa"/>
      </w:tblCellMar>
    </w:tblPr>
    <w:tblStylePr w:type="lastCol">
      <w:pPr>
        <w:jc w:val="left"/>
      </w:pPr>
      <w:tblPr/>
      <w:tcPr>
        <w:tcBorders>
          <w:left w:val="single" w:sz="4" w:space="0" w:color="CCCCCC"/>
        </w:tcBorders>
      </w:tcPr>
    </w:tblStylePr>
  </w:style>
  <w:style w:type="table" w:customStyle="1" w:styleId="QSliderLabelsTable">
    <w:name w:val="QSliderLabelsTable"/>
    <w:uiPriority w:val="99"/>
    <w:qFormat/>
    <w:rsid w:val="003459A4"/>
    <w:pPr>
      <w:spacing w:line="240" w:lineRule="auto"/>
      <w:jc w:val="center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arSlider">
    <w:name w:val="BarSlider"/>
    <w:basedOn w:val="Normal"/>
    <w:qFormat/>
    <w:pPr>
      <w:pBdr>
        <w:top w:val="single" w:sz="160" w:space="0" w:color="499FD1"/>
      </w:pBdr>
      <w:spacing w:before="80" w:line="240" w:lineRule="auto"/>
    </w:pPr>
  </w:style>
  <w:style w:type="paragraph" w:customStyle="1" w:styleId="QSummary">
    <w:name w:val="QSummary"/>
    <w:basedOn w:val="Normal"/>
    <w:qFormat/>
    <w:rsid w:val="006A7B37"/>
    <w:rPr>
      <w:b/>
    </w:rPr>
  </w:style>
  <w:style w:type="table" w:customStyle="1" w:styleId="QQuestionIconTable">
    <w:name w:val="QQuestionIconTable"/>
    <w:uiPriority w:val="99"/>
    <w:qFormat/>
    <w:rsid w:val="003459A4"/>
    <w:pPr>
      <w:spacing w:line="240" w:lineRule="auto"/>
      <w:jc w:val="center"/>
    </w:pPr>
    <w:tblPr>
      <w:tblInd w:w="0" w:type="dxa"/>
      <w:tblCellMar>
        <w:top w:w="0" w:type="dxa"/>
        <w:left w:w="10" w:type="dxa"/>
        <w:bottom w:w="0" w:type="dxa"/>
        <w:right w:w="10" w:type="dxa"/>
      </w:tblCellMar>
    </w:tblPr>
    <w:tcPr>
      <w:shd w:val="clear" w:color="auto" w:fill="auto"/>
      <w:vAlign w:val="center"/>
    </w:tcPr>
  </w:style>
  <w:style w:type="paragraph" w:customStyle="1" w:styleId="QLabel">
    <w:name w:val="QLabel"/>
    <w:basedOn w:val="Normal"/>
    <w:qFormat/>
    <w:rsid w:val="006A7B37"/>
    <w:pPr>
      <w:pBdr>
        <w:left w:val="single" w:sz="4" w:space="4" w:color="D9D9D9" w:themeColor="background1" w:themeShade="D9"/>
        <w:right w:val="single" w:sz="4" w:space="4" w:color="D9D9D9" w:themeColor="background1" w:themeShade="D9"/>
      </w:pBdr>
      <w:shd w:val="clear" w:color="auto" w:fill="D9D9D9" w:themeFill="background1" w:themeFillShade="D9"/>
    </w:pPr>
    <w:rPr>
      <w:b/>
      <w:sz w:val="32"/>
    </w:rPr>
  </w:style>
  <w:style w:type="table" w:customStyle="1" w:styleId="QBar">
    <w:name w:val="QBar"/>
    <w:uiPriority w:val="99"/>
    <w:qFormat/>
    <w:rsid w:val="000E5A2D"/>
    <w:pPr>
      <w:spacing w:line="240" w:lineRule="auto"/>
    </w:pPr>
    <w:rPr>
      <w:sz w:val="18"/>
      <w:szCs w:val="20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firstCol">
      <w:tblPr/>
      <w:tcPr>
        <w:shd w:val="clear" w:color="auto" w:fill="4E81E5"/>
      </w:tcPr>
    </w:tblStylePr>
  </w:style>
  <w:style w:type="table" w:customStyle="1" w:styleId="QBar0">
    <w:name w:val="QBar"/>
    <w:uiPriority w:val="99"/>
    <w:qFormat/>
    <w:rsid w:val="000E5A2D"/>
    <w:pPr>
      <w:spacing w:line="240" w:lineRule="auto"/>
    </w:pPr>
    <w:rPr>
      <w:sz w:val="18"/>
      <w:szCs w:val="20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lastCol">
      <w:tblPr/>
      <w:tcPr>
        <w:shd w:val="clear" w:color="auto" w:fill="4E81E5"/>
      </w:tcPr>
    </w:tblStylePr>
  </w:style>
  <w:style w:type="table" w:customStyle="1" w:styleId="QCompositeTable">
    <w:name w:val="QCompositeTable"/>
    <w:uiPriority w:val="99"/>
    <w:qFormat/>
    <w:rsid w:val="00702738"/>
    <w:pPr>
      <w:spacing w:line="240" w:lineRule="auto"/>
    </w:pPr>
    <w:rPr>
      <w:b/>
      <w:color w:val="FFFFFF" w:themeColor="background1"/>
      <w:sz w:val="20"/>
      <w:szCs w:val="20"/>
    </w:rPr>
    <w:tblPr>
      <w:tblStyleRowBandSize w:val="1"/>
      <w:tblInd w:w="0" w:type="dxa"/>
      <w:tblCellMar>
        <w:top w:w="0" w:type="dxa"/>
        <w:left w:w="0" w:type="dxa"/>
        <w:bottom w:w="0" w:type="dxa"/>
        <w:right w:w="0" w:type="dxa"/>
      </w:tblCellMar>
    </w:tblPr>
    <w:tblStylePr w:type="band1Horz">
      <w:pPr>
        <w:wordWrap/>
        <w:ind w:leftChars="0" w:left="0"/>
        <w:jc w:val="center"/>
      </w:pPr>
      <w:rPr>
        <w:rFonts w:asciiTheme="minorHAnsi" w:hAnsiTheme="minorHAnsi"/>
        <w:sz w:val="22"/>
      </w:rPr>
      <w:tblPr>
        <w:tblCellMar>
          <w:top w:w="0" w:type="dxa"/>
          <w:left w:w="0" w:type="dxa"/>
          <w:bottom w:w="0" w:type="dxa"/>
          <w:right w:w="0" w:type="dxa"/>
        </w:tblCellMar>
      </w:tblPr>
      <w:tcPr>
        <w:shd w:val="clear" w:color="auto" w:fill="939598"/>
        <w:vAlign w:val="center"/>
      </w:tcPr>
    </w:tblStylePr>
  </w:style>
  <w:style w:type="paragraph" w:customStyle="1" w:styleId="WhiteText">
    <w:name w:val="WhiteText"/>
    <w:next w:val="Normal"/>
    <w:rsid w:val="00B826E1"/>
    <w:pPr>
      <w:spacing w:line="240" w:lineRule="auto"/>
    </w:pPr>
    <w:rPr>
      <w:color w:val="FFFFFF" w:themeColor="background1"/>
    </w:rPr>
  </w:style>
  <w:style w:type="paragraph" w:customStyle="1" w:styleId="WhiteCompositeLabel">
    <w:name w:val="WhiteCompositeLabel"/>
    <w:next w:val="Normal"/>
    <w:rsid w:val="008D421C"/>
    <w:pPr>
      <w:spacing w:before="43" w:after="43" w:line="240" w:lineRule="auto"/>
      <w:jc w:val="center"/>
    </w:pPr>
    <w:rPr>
      <w:rFonts w:ascii="Calibri" w:eastAsia="Times New Roman" w:hAnsi="Calibri" w:cs="Times New Roman"/>
      <w:b/>
      <w:color w:val="FFFFFF"/>
    </w:rPr>
  </w:style>
  <w:style w:type="paragraph" w:customStyle="1" w:styleId="CompositeLabel">
    <w:name w:val="CompositeLabel"/>
    <w:next w:val="Normal"/>
    <w:rsid w:val="008D421C"/>
    <w:pPr>
      <w:spacing w:before="43" w:after="43" w:line="240" w:lineRule="auto"/>
      <w:jc w:val="center"/>
    </w:pPr>
    <w:rPr>
      <w:rFonts w:ascii="Calibri" w:eastAsia="Times New Roman" w:hAnsi="Calibri" w:cs="Times New Roman"/>
      <w:b/>
    </w:rPr>
  </w:style>
  <w:style w:type="numbering" w:customStyle="1" w:styleId="Multipunch">
    <w:name w:val="Multi punch"/>
    <w:rsid w:val="00DB3BC1"/>
    <w:pPr>
      <w:numPr>
        <w:numId w:val="1"/>
      </w:numPr>
    </w:pPr>
  </w:style>
  <w:style w:type="paragraph" w:styleId="ListParagraph">
    <w:name w:val="List Paragraph"/>
    <w:basedOn w:val="Normal"/>
    <w:uiPriority w:val="34"/>
    <w:qFormat/>
    <w:rsid w:val="00DB3BC1"/>
    <w:pPr>
      <w:ind w:left="720"/>
    </w:pPr>
  </w:style>
  <w:style w:type="numbering" w:customStyle="1" w:styleId="Singlepunch">
    <w:name w:val="Single punch"/>
    <w:rsid w:val="00785425"/>
    <w:pPr>
      <w:numPr>
        <w:numId w:val="3"/>
      </w:numPr>
    </w:pPr>
  </w:style>
  <w:style w:type="paragraph" w:customStyle="1" w:styleId="QDisplayLogic">
    <w:name w:val="QDisplayLogic"/>
    <w:basedOn w:val="Normal"/>
    <w:qFormat/>
    <w:rsid w:val="00942B52"/>
    <w:pPr>
      <w:shd w:val="clear" w:color="auto" w:fill="6898BB"/>
      <w:spacing w:before="120" w:after="120" w:line="240" w:lineRule="auto"/>
    </w:pPr>
    <w:rPr>
      <w:i/>
      <w:color w:val="FFFFFF"/>
      <w:sz w:val="20"/>
    </w:rPr>
  </w:style>
  <w:style w:type="paragraph" w:customStyle="1" w:styleId="QSkipLogic">
    <w:name w:val="QSkipLogic"/>
    <w:basedOn w:val="Normal"/>
    <w:qFormat/>
    <w:rsid w:val="00942B52"/>
    <w:pPr>
      <w:shd w:val="clear" w:color="auto" w:fill="8D8D8D"/>
      <w:spacing w:before="120" w:after="120" w:line="240" w:lineRule="auto"/>
    </w:pPr>
    <w:rPr>
      <w:i/>
      <w:color w:val="FFFFFF"/>
      <w:sz w:val="20"/>
    </w:rPr>
  </w:style>
  <w:style w:type="paragraph" w:customStyle="1" w:styleId="SingleLineText">
    <w:name w:val="SingleLineText"/>
    <w:next w:val="Normal"/>
    <w:rsid w:val="00B826E1"/>
    <w:pPr>
      <w:spacing w:line="240" w:lineRule="auto"/>
    </w:pPr>
  </w:style>
  <w:style w:type="paragraph" w:customStyle="1" w:styleId="QDynamicChoices">
    <w:name w:val="QDynamicChoices"/>
    <w:basedOn w:val="Normal"/>
    <w:qFormat/>
    <w:rsid w:val="00942B52"/>
    <w:pPr>
      <w:shd w:val="clear" w:color="auto" w:fill="6FAC3D"/>
      <w:spacing w:before="120" w:after="120" w:line="240" w:lineRule="auto"/>
    </w:pPr>
    <w:rPr>
      <w:i/>
      <w:color w:val="FFFFFF"/>
      <w:sz w:val="20"/>
    </w:rPr>
  </w:style>
  <w:style w:type="paragraph" w:customStyle="1" w:styleId="QReusableChoices">
    <w:name w:val="QReusableChoices"/>
    <w:basedOn w:val="Normal"/>
    <w:qFormat/>
    <w:rsid w:val="00942B52"/>
    <w:pPr>
      <w:shd w:val="clear" w:color="auto" w:fill="3EA18E"/>
      <w:spacing w:before="120" w:after="120" w:line="240" w:lineRule="auto"/>
    </w:pPr>
    <w:rPr>
      <w:i/>
      <w:color w:val="FFFFFF"/>
      <w:sz w:val="20"/>
    </w:rPr>
  </w:style>
  <w:style w:type="paragraph" w:customStyle="1" w:styleId="H1">
    <w:name w:val="H1"/>
    <w:next w:val="Normal"/>
    <w:pPr>
      <w:spacing w:after="240" w:line="240" w:lineRule="auto"/>
    </w:pPr>
    <w:rPr>
      <w:b/>
      <w:color w:val="000000"/>
      <w:sz w:val="64"/>
      <w:szCs w:val="64"/>
    </w:rPr>
  </w:style>
  <w:style w:type="paragraph" w:customStyle="1" w:styleId="H2">
    <w:name w:val="H2"/>
    <w:next w:val="Normal"/>
    <w:pPr>
      <w:spacing w:after="240" w:line="240" w:lineRule="auto"/>
    </w:pPr>
    <w:rPr>
      <w:b/>
      <w:color w:val="000000"/>
      <w:sz w:val="48"/>
      <w:szCs w:val="48"/>
    </w:rPr>
  </w:style>
  <w:style w:type="paragraph" w:customStyle="1" w:styleId="H3">
    <w:name w:val="H3"/>
    <w:next w:val="Normal"/>
    <w:pPr>
      <w:spacing w:after="120" w:line="240" w:lineRule="auto"/>
    </w:pPr>
    <w:rPr>
      <w:b/>
      <w:color w:val="000000"/>
      <w:sz w:val="36"/>
      <w:szCs w:val="36"/>
    </w:rPr>
  </w:style>
  <w:style w:type="paragraph" w:customStyle="1" w:styleId="BlockStartLabel">
    <w:name w:val="BlockStartLabel"/>
    <w:basedOn w:val="Normal"/>
    <w:qFormat/>
    <w:pPr>
      <w:spacing w:before="120" w:after="120" w:line="240" w:lineRule="auto"/>
    </w:pPr>
    <w:rPr>
      <w:b/>
      <w:color w:val="CCCCCC"/>
    </w:rPr>
  </w:style>
  <w:style w:type="paragraph" w:customStyle="1" w:styleId="BlockEndLabel">
    <w:name w:val="BlockEndLabel"/>
    <w:basedOn w:val="Normal"/>
    <w:qFormat/>
    <w:pPr>
      <w:spacing w:before="120" w:line="240" w:lineRule="auto"/>
    </w:pPr>
    <w:rPr>
      <w:b/>
      <w:color w:val="CCCCCC"/>
    </w:rPr>
  </w:style>
  <w:style w:type="paragraph" w:customStyle="1" w:styleId="BlockSeparator">
    <w:name w:val="BlockSeparator"/>
    <w:basedOn w:val="Normal"/>
    <w:qFormat/>
    <w:pPr>
      <w:pBdr>
        <w:bottom w:val="single" w:sz="8" w:space="0" w:color="CCCCCC"/>
      </w:pBdr>
      <w:spacing w:line="120" w:lineRule="auto"/>
      <w:jc w:val="center"/>
    </w:pPr>
    <w:rPr>
      <w:b/>
      <w:color w:val="CCCCCC"/>
    </w:rPr>
  </w:style>
  <w:style w:type="paragraph" w:customStyle="1" w:styleId="QuestionSeparator">
    <w:name w:val="QuestionSeparator"/>
    <w:basedOn w:val="Normal"/>
    <w:qFormat/>
    <w:pPr>
      <w:pBdr>
        <w:top w:val="dashed" w:sz="8" w:space="0" w:color="CCCCCC"/>
      </w:pBdr>
      <w:spacing w:before="120" w:after="120" w:line="120" w:lineRule="auto"/>
    </w:pPr>
  </w:style>
  <w:style w:type="paragraph" w:customStyle="1" w:styleId="Dropdown">
    <w:name w:val="Dropdown"/>
    <w:basedOn w:val="Normal"/>
    <w:qFormat/>
    <w:pPr>
      <w:pBdr>
        <w:top w:val="single" w:sz="4" w:space="4" w:color="CCCCCC"/>
        <w:left w:val="single" w:sz="4" w:space="4" w:color="CCCCCC"/>
        <w:bottom w:val="single" w:sz="4" w:space="4" w:color="CCCCCC"/>
        <w:right w:val="single" w:sz="4" w:space="4" w:color="CCCCCC"/>
      </w:pBdr>
      <w:spacing w:before="120" w:after="120" w:line="240" w:lineRule="auto"/>
    </w:pPr>
  </w:style>
  <w:style w:type="paragraph" w:customStyle="1" w:styleId="TextEntryLine">
    <w:name w:val="TextEntryLine"/>
    <w:basedOn w:val="Normal"/>
    <w:qFormat/>
    <w:pPr>
      <w:spacing w:before="24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DD465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4654"/>
  </w:style>
  <w:style w:type="character" w:styleId="PageNumber">
    <w:name w:val="page number"/>
    <w:basedOn w:val="DefaultParagraphFont"/>
    <w:uiPriority w:val="99"/>
    <w:semiHidden/>
    <w:unhideWhenUsed/>
    <w:rsid w:val="00DD4654"/>
  </w:style>
  <w:style w:type="paragraph" w:styleId="Header">
    <w:name w:val="header"/>
    <w:basedOn w:val="Normal"/>
    <w:link w:val="HeaderChar"/>
    <w:uiPriority w:val="99"/>
    <w:unhideWhenUsed/>
    <w:rsid w:val="001E113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1135"/>
  </w:style>
  <w:style w:type="paragraph" w:customStyle="1" w:styleId="SFGreen">
    <w:name w:val="SFGreen"/>
    <w:basedOn w:val="Normal"/>
    <w:qFormat/>
    <w:rsid w:val="0013AA00"/>
    <w:pPr>
      <w:pBdr>
        <w:top w:val="single" w:sz="4" w:space="4" w:color="D1D9BD"/>
        <w:left w:val="single" w:sz="4" w:space="4" w:color="D1D9BD"/>
        <w:bottom w:val="single" w:sz="4" w:space="4" w:color="D1D9BD"/>
        <w:right w:val="single" w:sz="4" w:space="4" w:color="D1D9BD"/>
      </w:pBdr>
      <w:shd w:val="clear" w:color="auto" w:fill="EDF2E3"/>
    </w:pPr>
    <w:rPr>
      <w:b/>
      <w:color w:val="809163"/>
    </w:rPr>
  </w:style>
  <w:style w:type="paragraph" w:customStyle="1" w:styleId="SFBlue">
    <w:name w:val="SFBlue"/>
    <w:basedOn w:val="Normal"/>
    <w:qFormat/>
    <w:rsid w:val="0013AB00"/>
    <w:pPr>
      <w:pBdr>
        <w:top w:val="single" w:sz="4" w:space="4" w:color="C3CDDB"/>
        <w:left w:val="single" w:sz="4" w:space="4" w:color="C3CDDB"/>
        <w:bottom w:val="single" w:sz="4" w:space="4" w:color="C3CDDB"/>
        <w:right w:val="single" w:sz="4" w:space="4" w:color="C3CDDB"/>
      </w:pBdr>
      <w:shd w:val="clear" w:color="auto" w:fill="E6ECF5"/>
    </w:pPr>
    <w:rPr>
      <w:b/>
      <w:color w:val="426092"/>
    </w:rPr>
  </w:style>
  <w:style w:type="paragraph" w:customStyle="1" w:styleId="SFPurple">
    <w:name w:val="SFPurple"/>
    <w:basedOn w:val="Normal"/>
    <w:qFormat/>
    <w:rsid w:val="0013AC00"/>
    <w:pPr>
      <w:pBdr>
        <w:top w:val="single" w:sz="4" w:space="4" w:color="D1C0D1"/>
        <w:left w:val="single" w:sz="4" w:space="4" w:color="D1C0D1"/>
        <w:bottom w:val="single" w:sz="4" w:space="4" w:color="D1C0D1"/>
        <w:right w:val="single" w:sz="4" w:space="4" w:color="D1C0D1"/>
      </w:pBdr>
      <w:shd w:val="clear" w:color="auto" w:fill="F2E3F2"/>
    </w:pPr>
    <w:rPr>
      <w:b/>
      <w:color w:val="916391"/>
    </w:rPr>
  </w:style>
  <w:style w:type="paragraph" w:customStyle="1" w:styleId="SFGray">
    <w:name w:val="SFGray"/>
    <w:basedOn w:val="Normal"/>
    <w:qFormat/>
    <w:rsid w:val="0013AD00"/>
    <w:pPr>
      <w:pBdr>
        <w:top w:val="single" w:sz="4" w:space="4" w:color="CFCFCF"/>
        <w:left w:val="single" w:sz="4" w:space="4" w:color="CFCFCF"/>
        <w:bottom w:val="single" w:sz="4" w:space="4" w:color="CFCFCF"/>
        <w:right w:val="single" w:sz="4" w:space="4" w:color="CFCFCF"/>
      </w:pBdr>
      <w:shd w:val="clear" w:color="auto" w:fill="F2F2F2"/>
    </w:pPr>
    <w:rPr>
      <w:b/>
      <w:color w:val="555555"/>
    </w:rPr>
  </w:style>
  <w:style w:type="paragraph" w:customStyle="1" w:styleId="SFRed">
    <w:name w:val="SFRed"/>
    <w:basedOn w:val="Normal"/>
    <w:qFormat/>
    <w:rsid w:val="0013AE00"/>
    <w:pPr>
      <w:pBdr>
        <w:top w:val="single" w:sz="4" w:space="4" w:color="700606"/>
        <w:left w:val="single" w:sz="4" w:space="4" w:color="700606"/>
        <w:bottom w:val="single" w:sz="4" w:space="4" w:color="700606"/>
        <w:right w:val="single" w:sz="4" w:space="4" w:color="700606"/>
      </w:pBdr>
      <w:shd w:val="clear" w:color="auto" w:fill="8C0707"/>
    </w:pPr>
    <w:rPr>
      <w:b/>
      <w:color w:val="FFFFFF"/>
    </w:rPr>
  </w:style>
  <w:style w:type="paragraph" w:customStyle="1" w:styleId="QPlaceholderAlert">
    <w:name w:val="QPlaceholderAlert"/>
    <w:basedOn w:val="Normal"/>
    <w:qFormat/>
    <w:rPr>
      <w:color w:val="FF0000"/>
    </w:rPr>
  </w:style>
  <w:style w:type="character" w:styleId="Hyperlink">
    <w:name w:val="Hyperlink"/>
    <w:basedOn w:val="DefaultParagraphFont"/>
    <w:uiPriority w:val="99"/>
    <w:unhideWhenUsed/>
    <w:rsid w:val="002135D5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manueljgarcia/CATIE_cacao_producers.git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Arial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Arial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40000"/>
                <a:satMod val="155000"/>
              </a:schemeClr>
            </a:gs>
            <a:gs pos="65000">
              <a:schemeClr val="phClr">
                <a:shade val="85000"/>
                <a:satMod val="155000"/>
              </a:schemeClr>
            </a:gs>
            <a:gs pos="100000">
              <a:schemeClr val="phClr">
                <a:shade val="95000"/>
                <a:satMod val="155000"/>
              </a:schemeClr>
            </a:gs>
          </a:gsLst>
          <a:lin ang="16200000" scaled="0"/>
        </a:gradFill>
      </a:fillStyleLst>
      <a:lnStyleLst>
        <a:ln w="6350" cap="rnd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rnd" cmpd="sng" algn="ctr">
          <a:solidFill>
            <a:schemeClr val="phClr"/>
          </a:solidFill>
          <a:prstDash val="solid"/>
        </a:ln>
        <a:ln w="34925" cap="rnd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50800" algn="tl" rotWithShape="0">
              <a:srgbClr val="000000">
                <a:alpha val="64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</a:effectStyle>
        <a:effectStyle>
          <a:effectLst>
            <a:outerShdw blurRad="39000" dist="25400" dir="5400000">
              <a:srgbClr val="000000">
                <a:alpha val="35000"/>
              </a:srgbClr>
            </a:outerShdw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 prstMaterial="matte">
            <a:bevelT h="22225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shade val="50000"/>
                <a:satMod val="155000"/>
              </a:schemeClr>
            </a:gs>
            <a:gs pos="35000">
              <a:schemeClr val="phClr">
                <a:shade val="75000"/>
                <a:satMod val="155000"/>
              </a:schemeClr>
            </a:gs>
            <a:gs pos="100000">
              <a:schemeClr val="phClr">
                <a:tint val="80000"/>
                <a:satMod val="255000"/>
              </a:schemeClr>
            </a:gs>
          </a:gsLst>
          <a:lin ang="162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99</Pages>
  <Words>6857</Words>
  <Characters>39085</Characters>
  <Application>Microsoft Office Word</Application>
  <DocSecurity>0</DocSecurity>
  <Lines>325</Lines>
  <Paragraphs>91</Paragraphs>
  <ScaleCrop>false</ScaleCrop>
  <Company>Qualtrics</Company>
  <LinksUpToDate>false</LinksUpToDate>
  <CharactersWithSpaces>458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uerto Rico-Encuesta a productores expertos de cacao</dc:title>
  <dc:subject/>
  <dc:creator>Qualtrics</dc:creator>
  <cp:keywords/>
  <dc:description/>
  <cp:lastModifiedBy>Garcia, Manuel</cp:lastModifiedBy>
  <cp:revision>6</cp:revision>
  <dcterms:created xsi:type="dcterms:W3CDTF">2023-11-20T15:18:00Z</dcterms:created>
  <dcterms:modified xsi:type="dcterms:W3CDTF">2023-11-20T15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eb85584df6821a7aecebae98a8b0e466e8dbb937c43730d30cef52040e76ef1</vt:lpwstr>
  </property>
</Properties>
</file>